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2F7361D" w:rsidR="005571E4" w:rsidRPr="00F816F0" w:rsidRDefault="005571E4" w:rsidP="00FC4F2B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F816F0"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</w:p>
    <w:p w14:paraId="2B185C0D" w14:textId="77777777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1" w:name="_Hlk110246060"/>
    </w:p>
    <w:p w14:paraId="3A8B7FD0" w14:textId="65E1BD00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Opis przedmiotu zamówienia – dostawa z wniesieniem i instalacją wyposażenia dla OIT, Blok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operacyjn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ego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i SOR wraz z przeszkoleniem personelu zgodnie z następującymi minimalnymi parametrami technicznymi:</w:t>
      </w:r>
    </w:p>
    <w:p w14:paraId="40F64643" w14:textId="77777777" w:rsidR="006539E7" w:rsidRPr="00F816F0" w:rsidRDefault="006539E7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A76EBC" w14:textId="5B486C6C" w:rsidR="006539E7" w:rsidRPr="00F816F0" w:rsidRDefault="008C3ECA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akiet 1: </w:t>
      </w:r>
      <w:r w:rsidR="00C302E0" w:rsidRPr="00F816F0">
        <w:rPr>
          <w:rFonts w:asciiTheme="minorHAnsi" w:hAnsiTheme="minorHAnsi" w:cstheme="minorHAnsi"/>
          <w:b/>
          <w:bCs/>
          <w:sz w:val="22"/>
          <w:szCs w:val="22"/>
        </w:rPr>
        <w:t>Łóżka anestezjologiczne dla Oddziału Intensywnej Terapii</w:t>
      </w:r>
      <w:r w:rsidR="006539E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22 sztuki z podziałem na zastosowanie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typu 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>A, B, C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>, D</w:t>
      </w:r>
    </w:p>
    <w:p w14:paraId="5F977618" w14:textId="464E9CE0" w:rsidR="00376F3A" w:rsidRPr="00F816F0" w:rsidRDefault="004F54DB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, B, C, D pod warunkiem, że pochodzą od jednego producenta (ze względów serwisowych)</w:t>
      </w:r>
    </w:p>
    <w:p w14:paraId="63E5F04A" w14:textId="77777777" w:rsidR="006539E7" w:rsidRPr="00F816F0" w:rsidRDefault="006539E7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FEF1A90" w14:textId="67BC52E6" w:rsidR="0014075D" w:rsidRPr="00F816F0" w:rsidRDefault="0014075D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F6315D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>)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12DB05D8" w14:textId="77777777" w:rsidR="0014075D" w:rsidRPr="00F816F0" w:rsidRDefault="0014075D" w:rsidP="0014075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77BE8F0" w14:textId="77777777" w:rsidR="0014075D" w:rsidRPr="00F816F0" w:rsidRDefault="0014075D" w:rsidP="0014075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D1D65C5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435C3D8F" w14:textId="77777777" w:rsidR="006539E7" w:rsidRPr="00F816F0" w:rsidRDefault="006539E7" w:rsidP="003B29B9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5"/>
        <w:gridCol w:w="5390"/>
        <w:gridCol w:w="1188"/>
        <w:gridCol w:w="6891"/>
      </w:tblGrid>
      <w:tr w:rsidR="00C302E0" w:rsidRPr="00F816F0" w14:paraId="0A87CA03" w14:textId="77777777" w:rsidTr="00007FEC">
        <w:trPr>
          <w:trHeight w:val="56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87976" w14:textId="77777777" w:rsidR="00C302E0" w:rsidRPr="00F816F0" w:rsidRDefault="00C302E0" w:rsidP="00C2023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8AE43" w14:textId="77777777" w:rsidR="00C302E0" w:rsidRPr="00F816F0" w:rsidRDefault="00C302E0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CBC35" w14:textId="24C8742D" w:rsidR="00C302E0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06B3" w14:textId="017B7103" w:rsidR="00C302E0" w:rsidRPr="00F816F0" w:rsidRDefault="007245FE" w:rsidP="007245F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539E7" w:rsidRPr="00F816F0" w14:paraId="29B005EB" w14:textId="77777777" w:rsidTr="00007FEC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D856C" w14:textId="19294244" w:rsidR="007E5B79" w:rsidRPr="00F816F0" w:rsidRDefault="007E5B79" w:rsidP="007E5B7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97451" w14:textId="2D77F5D3" w:rsidR="006539E7" w:rsidRPr="00F816F0" w:rsidRDefault="006539E7" w:rsidP="00C2023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Łóżko </w:t>
            </w:r>
            <w:proofErr w:type="spellStart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bariatryczne</w:t>
            </w:r>
            <w:proofErr w:type="spellEnd"/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poszerzane i wydłużane z wagą pacjenta i własnym napędem</w:t>
            </w:r>
            <w:r w:rsidR="00B80B8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- 1 szt.</w:t>
            </w:r>
          </w:p>
        </w:tc>
      </w:tr>
      <w:tr w:rsidR="008A3042" w:rsidRPr="00F816F0" w14:paraId="0AFADC9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20488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4D156" w14:textId="5B9910C2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przeznaczone do intensywnej terapii pacjentów bariatrycznych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8E25C" w14:textId="1402F3D5" w:rsidR="008A3042" w:rsidRPr="003E402E" w:rsidRDefault="003E402E" w:rsidP="008A304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402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BAB8" w14:textId="36D63340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6FDA621A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9EE8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DFBF4" w14:textId="27F271DD" w:rsidR="003E402E" w:rsidRPr="00F816F0" w:rsidRDefault="003E402E" w:rsidP="003E402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79907" w14:textId="073C318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69621" w14:textId="77777777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3DAEC18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FCE94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4E52D" w14:textId="64102C09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Konstrukcja łóżka wykonana ze stali węglowej lakierowanej proszkowo, leże podparte w 4 </w:t>
            </w:r>
            <w:r w:rsidR="00524E46">
              <w:rPr>
                <w:rFonts w:asciiTheme="minorHAnsi" w:hAnsiTheme="minorHAnsi" w:cstheme="minorHAnsi"/>
                <w:sz w:val="20"/>
              </w:rPr>
              <w:t>punktach,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stabil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3876" w14:textId="2B448AF7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8A7EC" w14:textId="46DE3140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4D34AE9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CD9A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6B6E" w14:textId="1098273C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6EE0" w14:textId="7F9402CA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936AC" w14:textId="1FE9F91C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EFE7E73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D682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60ECB" w14:textId="0C09F3A6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Rama łóżka zaopatrzona w odbojniki w 4 narożach łóżka działające także w  pionie od strony  głowy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03FDA" w14:textId="6C3BF02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26C38" w14:textId="6C6D4796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2467988" w14:textId="77777777" w:rsidTr="003E402E">
        <w:trPr>
          <w:trHeight w:val="430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8695C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E947D" w14:textId="0B47B101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pozycjonery przewodów kroplówek</w:t>
            </w:r>
            <w:r>
              <w:rPr>
                <w:rFonts w:asciiTheme="minorHAnsi" w:hAnsiTheme="minorHAnsi" w:cstheme="minorHAnsi"/>
                <w:sz w:val="20"/>
              </w:rPr>
              <w:t xml:space="preserve"> i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tlenu</w:t>
            </w:r>
            <w:r w:rsidR="00524E46">
              <w:rPr>
                <w:rFonts w:asciiTheme="minorHAnsi" w:hAnsiTheme="minorHAnsi" w:cstheme="minorHAnsi"/>
                <w:sz w:val="20"/>
              </w:rPr>
              <w:t xml:space="preserve"> oraz innych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="00E427B5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E427B5" w:rsidRPr="00F816F0">
              <w:rPr>
                <w:rFonts w:asciiTheme="minorHAnsi" w:hAnsiTheme="minorHAnsi" w:cstheme="minorHAnsi"/>
                <w:sz w:val="20"/>
                <w:szCs w:val="20"/>
              </w:rPr>
              <w:t>Parametr istotny ze względu na zabiegi pielęgnacyjne z pacjentem anestezjologicznym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427B5"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29B71" w14:textId="11A8032C" w:rsidR="003E402E" w:rsidRPr="003E402E" w:rsidRDefault="003E402E" w:rsidP="003E402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3D60" w14:textId="583DA227" w:rsidR="003E402E" w:rsidRPr="00F816F0" w:rsidRDefault="003E402E" w:rsidP="003E402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1C4B80C7" w14:textId="77777777" w:rsidTr="003E402E">
        <w:trPr>
          <w:trHeight w:val="82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ACB01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ADA7A" w14:textId="22B261EA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AB859" w14:textId="0F05BAE6" w:rsidR="008A3042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C5091" w14:textId="062A116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F282183" w14:textId="77777777" w:rsidTr="003E402E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6FBC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8A50" w14:textId="3FE34CB8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96C0A" w14:textId="49AF0249" w:rsidR="008A3042" w:rsidRPr="00F816F0" w:rsidRDefault="003E402E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2206" w14:textId="62776DB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AF0A338" w14:textId="77777777" w:rsidTr="00007FEC">
        <w:trPr>
          <w:trHeight w:val="28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8C26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F4849" w14:textId="74DA6CEC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puszczalne bezpieczne obciążenie robocze 500 kg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="0046634C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(pacjent wraz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urządzeniami, w tym m.in.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 xml:space="preserve"> posiadane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ECMO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88DC5" w14:textId="6EEF7894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FCBD" w14:textId="5CF0DCF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30083AB6" w14:textId="77777777" w:rsidTr="00007FEC">
        <w:trPr>
          <w:trHeight w:val="15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0A1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C3D2" w14:textId="0D6DE871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Maksymalna waga pacjenta 454 kg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DE0F" w14:textId="365F8226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20C22" w14:textId="0E9BFB2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735BBBDF" w14:textId="77777777" w:rsidTr="00007FEC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CE39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36436" w14:textId="69C9180A" w:rsidR="008A3042" w:rsidRPr="00F816F0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933F3" w14:textId="4A16D6BF" w:rsidR="008A3042" w:rsidRPr="00F816F0" w:rsidRDefault="00205456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816B4" w14:textId="515C73F4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087A0877" w14:textId="77777777" w:rsidTr="00007FEC">
        <w:trPr>
          <w:trHeight w:val="27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694A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C70" w14:textId="3BC85BF7" w:rsidR="008A3042" w:rsidRPr="00726455" w:rsidRDefault="008A3042" w:rsidP="008A3042">
            <w:pPr>
              <w:rPr>
                <w:rFonts w:asciiTheme="minorHAnsi" w:hAnsiTheme="minorHAnsi" w:cstheme="minorHAnsi"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bez przedłużenia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F44C" w14:textId="75C58207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FDBD" w14:textId="6C4AA1B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12F0EB0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C1D4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1A348" w14:textId="5DD0EB76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z przedłużeniem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4A1C" w14:textId="351A428D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1BCA6" w14:textId="198B7BF6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10F66" w:rsidRPr="00F816F0" w14:paraId="2AF86CC4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C81C" w14:textId="77777777" w:rsidR="00F10F66" w:rsidRPr="00F816F0" w:rsidRDefault="00F10F66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3C1B9" w14:textId="10983695" w:rsidR="00F10F66" w:rsidRPr="00726455" w:rsidRDefault="00F10F66" w:rsidP="008A304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Wymiary materaca bez przedłużenia i poszerzenia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02 x 203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BB118" w14:textId="4B77E660" w:rsidR="00F10F66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5CC38" w14:textId="77777777" w:rsidR="00F10F66" w:rsidRPr="00F816F0" w:rsidRDefault="00F10F66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6FF34788" w14:textId="77777777" w:rsidTr="00007FEC">
        <w:trPr>
          <w:trHeight w:val="278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4387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80E85" w14:textId="4AC8EBB3" w:rsidR="008A3042" w:rsidRPr="00726455" w:rsidRDefault="008A3042" w:rsidP="008A3042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poszerz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27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A97AB" w14:textId="51CDD1D5" w:rsidR="008A3042" w:rsidRPr="00F816F0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D41D" w14:textId="36892699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A3042" w:rsidRPr="00F816F0" w14:paraId="38EB6477" w14:textId="77777777" w:rsidTr="00007FEC">
        <w:trPr>
          <w:trHeight w:val="29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C14E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BD749" w14:textId="4994562A" w:rsidR="008A3042" w:rsidRPr="00726455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wydłuż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24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FFCF1" w14:textId="5FF7B3DD" w:rsidR="008A3042" w:rsidRPr="00F816F0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EE9C7" w14:textId="16E3ECCC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02857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507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11F1" w14:textId="16B1731D" w:rsidR="00D003FF" w:rsidRPr="00726455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Wymiary jednostki sterującej materaca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(wszystkie ± 5%):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wys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szer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głębokość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8AC4C" w14:textId="3CBC1D2C" w:rsidR="00D003FF" w:rsidRPr="00F816F0" w:rsidRDefault="00B8033A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182E" w14:textId="1F58DEE5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AD108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BC06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2D70" w14:textId="06FF7636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aga jednostki sterującej materaca max. 1</w:t>
            </w:r>
            <w:r w:rsidR="003E402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20CB5" w14:textId="3144AE53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8F3E2" w14:textId="45229E5C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381C38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4862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49771" w14:textId="2D5B65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ysokość materaca max. 2</w:t>
            </w:r>
            <w:r w:rsid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E865F" w14:textId="15F9BC2A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9A99" w14:textId="18032B3D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345EB5E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9DE3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73C" w14:textId="5ABA55D5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w zakresie 109-135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4A22" w14:textId="48B7EFC1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245D" w14:textId="42E7AF7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EF731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CE74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FE554" w14:textId="511CE97F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i mechaniczna regulacja szerokości łóżka 102-127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  <w:szCs w:val="22"/>
              </w:rPr>
              <w:t>Parametr kluczowy ze względu na zabiegi pielęgnacyjne z pacjentem bariatry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2C465" w14:textId="46318734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D68EF" w14:textId="0F88E70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669BCC9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1489B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B3ADF" w14:textId="0C397091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F2185" w14:textId="62DF005A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E71AD" w14:textId="3EFE55D2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455B540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09711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04894" w14:textId="650D3BB1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od strony górnego i dolnego szczytu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E427B5" w:rsidRPr="00F816F0">
              <w:rPr>
                <w:rFonts w:asciiTheme="minorHAnsi" w:hAnsiTheme="minorHAnsi" w:cstheme="minorHAnsi"/>
                <w:sz w:val="20"/>
              </w:rPr>
              <w:t>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99FED" w14:textId="5E7D5D84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5B10" w14:textId="16306399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16907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2693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9829" w14:textId="0DD2E50D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łóżka w trybie transportowym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43cm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FD1C3" w14:textId="2EAE025C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1850" w14:textId="76B2D12E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07ECE0E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94510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B6D6D" w14:textId="37E7E05D" w:rsidR="00D003FF" w:rsidRPr="00F816F0" w:rsidRDefault="00D003FF" w:rsidP="00D003F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minimalna leża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47cm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E7633" w14:textId="34380CA6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B6C0" w14:textId="6F06EEA7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2D9EFE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26697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67CDA" w14:textId="6CDB6613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maksymalna leża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68cm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0416" w14:textId="0FA78959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BAC5" w14:textId="1688B5A4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9CDE5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F55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1A66" w14:textId="7A11FB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koła antystatyczne, łatwe do dezynfek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8ED92" w14:textId="257F5675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C5DF9" w14:textId="0D96B92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627698F0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DBA79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7CC9" w14:textId="5988D8B6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wzmocnione, podwójne, dzielone, poruszające się wraz z segmentami leża, składane niezależnie, zapewniające ochronę pacjenta przed zakleszczeniem, wyposażone w wizualne wskaźniki kąta nachylenia segmentu oparcia oraz kata nachylenia ramy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B11F3" w14:textId="08A01AA9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B1A24" w14:textId="415F5BA1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2A4013D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7E64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BAFA6" w14:textId="69904071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, wskaźniki kąta nachylenia  segmentu oparcia ( w zakresie od -8°do 56°) z zaznaczeniem kąta 30° i 45°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. Dodatkowo wskazania wychylenia segmentu wezgłowia wyświetlane na panelu sterowania wbudowanego w barierki bocz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F001" w14:textId="012B8A1C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E5949" w14:textId="1C722890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51D683F2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3C22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9A88A" w14:textId="15ECB412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F947" w14:textId="7E5DF6EF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374D8" w14:textId="7AE5D1BB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922E4C1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FDDD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8AFC8" w14:textId="77777777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wysokości leża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oparcia pleców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zgięcia kolanowego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długości segmentu nożnego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szerokości łóżka</w:t>
            </w:r>
          </w:p>
          <w:p w14:paraId="74F3B2BE" w14:textId="3C30CB39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2"/>
              </w:rPr>
              <w:t>Parametr kluczowy ze względu na zabiegi pielęgnacyjne z pacjentem bariatry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A2FBC" w14:textId="75D739D0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0A5A" w14:textId="070D6DCE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23448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3A7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9337" w14:textId="3C96261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Regulacja segmentu oparcia pleców co najmniej w zakresie 0°-5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07DDB" w14:textId="0747509B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5705C" w14:textId="2467A525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1358A7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8D2C5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BD57" w14:textId="06ACB59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dostępna z poziomu paneli sterowania dla pacjenta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6A20" w14:textId="7675B8DB" w:rsidR="00726455" w:rsidRPr="00F816F0" w:rsidRDefault="00684F4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3E5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3FAEE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F0C0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CB12C" w14:textId="2AC058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 min. 0°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5B5E7" w14:textId="7602555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65B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364BE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4776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4DF1E" w14:textId="4BCB3258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046C2" w14:textId="798FD99C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7578A" w14:textId="37373F0E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39E74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EE98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B8D5" w14:textId="4BD6D3CA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antyTrendelenburg</w:t>
            </w:r>
            <w:proofErr w:type="spellEnd"/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regulowana co najmniej w zakresie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CA6A9" w14:textId="3781498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26EB8" w14:textId="5D7AC1EB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214AACCC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207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192C3" w14:textId="17F36BE5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Dwustopniowa funkcja CPR polegająca na przekręceniu złącza w materacu w celu opróżnienia komór materac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o całkowitym opróżnieniu materaca wypoziomowanie segmentu oparcia pleców poprzez dźwignię CP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tórą należy pociągnąć i przytrzymać do momentu całkowitego opuszczenia segmentu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parcia pleców c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a potrw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10 sekund w zależności od wagi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89A" w14:textId="02C59D32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EB38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6D3C9B11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4CA75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7CDDC" w14:textId="722C36F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 ruchów,  ustawienie sekcji wezgłowia i ud w maksymalnym położeniu oraz przechył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do maksymalnego wychyle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4537" w14:textId="6720BA58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3616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F46DDDD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47984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7C45" w14:textId="47632C0F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2932" w14:textId="6D99AF49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B63F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1232867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EE1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103A" w14:textId="429E1DFB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74960" w14:textId="3BE6843F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6CC95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E1D564E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8CF0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9BDE" w14:textId="17472161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działający niezależnie od pozycji leża i lokalizacji pacjenta na łóżku. Możliwość ważenia w trakcie trwania trybu transport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674D5" w14:textId="156C4120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D96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CF648BB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47B8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FABA" w14:textId="7777777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możliwość włączenia alarmu opuszczenia łóżka przez pacjenta. Alarm trójstopniowy:</w:t>
            </w:r>
          </w:p>
          <w:p w14:paraId="24E71475" w14:textId="719040D4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miana pozycji</w:t>
            </w:r>
          </w:p>
          <w:p w14:paraId="083F5D87" w14:textId="77777777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róba wyjścia z łóżka</w:t>
            </w:r>
          </w:p>
          <w:p w14:paraId="766F48FD" w14:textId="3F53ADCD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cjent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0860" w14:textId="750B331A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051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7E682B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85593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BFC6" w14:textId="4CC367F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BA76" w14:textId="6515823C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22F2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51F4FCF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9F4A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C9E64" w14:textId="7F77D82C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ożliwość ustawienia głośności alarmów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51A61" w14:textId="05323408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1A99F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3750662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25597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A2C6A" w14:textId="384B7BC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paneli sterowania (zewnętrzne) dla personelu medycznego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budowane w barierki boczne, z przyciskami membranowymi, obsługującymi wszystkie funkcje elektryczne łóżka. Lokalizacja paneli pozwala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jąc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na pozostanie pacjenta w zasięgu ręki personelu w trakcie manipulacji łóżkiem. 2 panele sterowania (wewnętrzne) dla pacjenta, wbudowane w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BEF1" w14:textId="7202D086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F4A0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6B808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C006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DE55" w14:textId="1332DDA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, umożliwiające wykonanie manipulacji i ruchów koniecznych dla zapewnienia bezpieczeństwa pacjenta w przypadku braku zasilania elektrycznego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5332" w14:textId="19A397C4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89C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0CBE1FA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B899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6A7E4" w14:textId="49C149AE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Indykator diodowy informują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ustawieniu łóżka w położeniu innym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3954C" w14:textId="504C8A16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3251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611503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E3AF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5C8F" w14:textId="46B8BE5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FA553" w14:textId="49498BB8" w:rsidR="0070451D" w:rsidRPr="00F816F0" w:rsidRDefault="00EA6C0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65704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39D92A8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5E687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98583" w14:textId="1BA8E5B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0BB4">
              <w:rPr>
                <w:rFonts w:asciiTheme="minorHAnsi" w:hAnsiTheme="minorHAnsi" w:cstheme="minorHAnsi"/>
                <w:sz w:val="20"/>
                <w:szCs w:val="20"/>
              </w:rPr>
              <w:t>Materac przeciwodleżynowy, powietrzny materac terapeutyczny. Pokrowiec materaca wodoszczelny ze zgrzewanymi krawędziami, paro przepuszczalny, dostosowany do obsługi pacjentów bariatrycznych zgodnie z wymogami OP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EA6C0D">
              <w:rPr>
                <w:rFonts w:asciiTheme="minorHAnsi" w:hAnsiTheme="minorHAnsi" w:cstheme="minorHAnsi"/>
                <w:sz w:val="20"/>
                <w:szCs w:val="20"/>
              </w:rPr>
              <w:t>pk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A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BC78" w14:textId="228E715C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2252E" w14:textId="2CE7C39D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4CD20803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0C2A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86D3E" w14:textId="17E702E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elektryczny system napędowy umożliwiający łatwiejsze prowadzenie łóżka za pomocą dodatkowego panelu umieszczonego na uchwycie transportowy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9E91" w14:textId="6B19003F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70B1C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15EBDBC4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31EE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A8EA" w14:textId="14664A0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duł sterowania materacem z wyświetlaczem w celu monitorowania pracy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DCB6F" w14:textId="392B6E8B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4488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7486F22E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9D60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6408C" w14:textId="3331E128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, w którym rozkład optymalnego niskiego ciśnienia w poszczególnych komorach materaca następuje natychmiastowo i automatycznie po wprowadzeniu wzrostu i wagi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F813" w14:textId="523C9580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DA1B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1139B4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CA59D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A6834" w14:textId="3F9B993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natychmiastowego utwardzania powierzchni, ułatwiającą codzienną opiekę nad pacjentem, dostępną z jednego przycisku. Samoczynny powrót do pracy w trybie terapeutycznym po upływie max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30 min. od aktywowania maksymalnego napomp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C6996" w14:textId="64F616C2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B590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443D9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F52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E2667" w14:textId="7B832BE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 w celu ułatwienia czynności pielęgnacyjnych lub procedur pielęgniarski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3DE3C" w14:textId="7ABA283B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931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9FD65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0FC3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7B181" w14:textId="6F9D9B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terapii ciągłej rotacji bocznej z możliwością zaprogramowania stopnia wychylenia dla każdej ze stron oraz czas jego tr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16334" w14:textId="11A58205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845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0D912A3" w14:textId="77777777" w:rsidTr="00007FEC">
        <w:trPr>
          <w:trHeight w:val="110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435E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633CE" w14:textId="3EED6AD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ystem pozwalający odprowadzić nadmiar ciepła i wilgoci spod pacjenta, działający na styku powierzchni materaca ze skórą pacjenta, ogranicza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>jący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macerację skóry, zmniejszając tym samym ryzyko powstawania odleżyn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E4AB1" w14:textId="52A652F9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2E8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F49831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CB9AD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C1A69" w14:textId="0E12D62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ieszak infuzyjny min. 2 haki, regulowa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EBA8" w14:textId="73DB830E" w:rsidR="00726455" w:rsidRPr="00F816F0" w:rsidRDefault="00B80B8F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6911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E8864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92A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767BD" w14:textId="03ADEC10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uchwyty na worki drenażow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3A270" w14:textId="3527B675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B884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EC1CEE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1049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A59B1" w14:textId="4245D22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uchwytów do zamontowania pasów unieruchamiających  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BBAA" w14:textId="4F8F7ADF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F238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21A158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73D0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56FC" w14:textId="4F6925C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Wysięgnik pacjenta montowany do niezależnego gniazda, posiadający nośność </w:t>
            </w:r>
            <w:r w:rsidR="00E70BB4"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  <w:r w:rsidR="00B44DEC" w:rsidRPr="00B44DE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1D28C" w14:textId="6647D4EE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EA6C0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705E7" w14:textId="0A5A4CBD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68F3D6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E6B3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1609" w14:textId="69C9469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gniazda na statywy infuzyj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2BF0" w14:textId="6CC09FAD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F79C4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B6965BE" w14:textId="77777777" w:rsidTr="00007FEC">
        <w:trPr>
          <w:trHeight w:val="45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6747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64F4" w14:textId="69A50D87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0CF69" w14:textId="34BA9B4C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E92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ABAC18A" w14:textId="77777777" w:rsidTr="00007FEC">
        <w:trPr>
          <w:trHeight w:val="32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952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46976" w14:textId="58EA8C1B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 w:rsidR="00B80B8F"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 w:rsidR="00B44B34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B44B34">
              <w:t xml:space="preserve"> </w:t>
            </w:r>
            <w:r w:rsidR="00B44B34"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 w:rsidR="00B44B3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EC1B7" w14:textId="02761BC5" w:rsidR="00726455" w:rsidRPr="00F816F0" w:rsidRDefault="00C04C29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480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61DC842" w14:textId="77777777" w:rsidTr="00007FEC">
        <w:trPr>
          <w:trHeight w:val="49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BB56A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9B9E" w14:textId="0F98546F" w:rsidR="00726455" w:rsidRPr="00F816F0" w:rsidRDefault="00726455" w:rsidP="00726455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DDCC2" w14:textId="75E4785D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C895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DF9E5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91AE" w14:textId="5EDFEBAA" w:rsidR="00726455" w:rsidRPr="00F816F0" w:rsidRDefault="00726455" w:rsidP="00726455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BB6A0" w14:textId="0F579293" w:rsidR="00726455" w:rsidRPr="00F816F0" w:rsidRDefault="00726455" w:rsidP="00726455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o anestezjologiczno-pulmonologiczne półautomatyczne z wagą pacjenta i własnym napędem - 2szt.</w:t>
            </w:r>
          </w:p>
        </w:tc>
      </w:tr>
      <w:tr w:rsidR="00726455" w:rsidRPr="00F816F0" w14:paraId="5F99361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E631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EEC38" w14:textId="606CAF32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przeznaczone do intensywnej terapii,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91B73" w14:textId="1E668FE2" w:rsidR="00726455" w:rsidRPr="00F816F0" w:rsidRDefault="00524E46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EF566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74C129B3" w14:textId="77777777" w:rsidTr="00B319A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1AA23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8EFD5" w14:textId="31699F5B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A687" w14:textId="438D2063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7576" w14:textId="77777777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3BD480AD" w14:textId="77777777" w:rsidTr="00524E46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FD180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E47B" w14:textId="48D8891D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łóżka wykonana ze stali węglowej lakierowanej proszkowo, leże podparte w 4 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unkta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stabil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1961" w14:textId="18205487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57C8" w14:textId="77777777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028CA5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1BC15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4D7D" w14:textId="7C597C6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jezdna zabudowana pokrywą z tworzywa sztucz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EA8C5" w14:textId="4214A4E3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913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749E98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84FC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A7909" w14:textId="10060324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1EAB" w14:textId="1AD17DE9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5C23" w14:textId="77777777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0FA83B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1CB8D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A767" w14:textId="51B32477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ama łóżka zaopatrzona w odbojniki w 4 naroż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509B0" w14:textId="71D81FD8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74BC" w14:textId="77777777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E46" w:rsidRPr="00F816F0" w14:paraId="23226BA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DC60" w14:textId="77777777" w:rsidR="00524E46" w:rsidRPr="00F816F0" w:rsidRDefault="00524E46" w:rsidP="00524E46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EFE01" w14:textId="42D7DE74" w:rsidR="00524E46" w:rsidRPr="00F816F0" w:rsidRDefault="00524E46" w:rsidP="00524E4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pozycjonery przewodów kroplówek, tlen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i innych</w:t>
            </w: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arametr istotny ze względu na zabiegi pielęgnacyjne z pacjentem anestezjologicznym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4FDE" w14:textId="0B4A9742" w:rsidR="00524E46" w:rsidRPr="00F816F0" w:rsidRDefault="00524E46" w:rsidP="00524E4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D9E1" w14:textId="5333FD4A" w:rsidR="00524E46" w:rsidRPr="00F816F0" w:rsidRDefault="00524E46" w:rsidP="00524E4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DBBBAD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AEB5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45F52" w14:textId="0D0895F0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9B563" w14:textId="3218C6F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086B0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C43B5A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0B8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B2DFE" w14:textId="1D6CC3F3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03986" w14:textId="295E23F0" w:rsidR="00726455" w:rsidRPr="00F816F0" w:rsidRDefault="00E427B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91C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BACDBF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A30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1FD1F" w14:textId="70A5F7B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Dopuszczalne bezpieczne obciążenie robocze - 295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8481C" w14:textId="533FC7A0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3165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46A20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994D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F3D51" w14:textId="2A1E5C9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220-240 V;6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/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01E2C" w14:textId="220144A2" w:rsidR="00726455" w:rsidRPr="00F816F0" w:rsidRDefault="00E427B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25E5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2CB8A6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6E668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1D53C" w14:textId="506F8473" w:rsidR="00726455" w:rsidRPr="00B8033A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bez przedłużenia leża 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3424" w14:textId="280A2A20" w:rsidR="00726455" w:rsidRPr="00F816F0" w:rsidRDefault="00B8033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31EA6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609D98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A6531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8C5F2" w14:textId="3A0C78CC" w:rsidR="00726455" w:rsidRPr="00B8033A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z przedłużeniem leża 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E90C8" w14:textId="28FEDF4C" w:rsidR="00726455" w:rsidRPr="00F816F0" w:rsidRDefault="00B8033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52784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B482AC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CF2F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465F" w14:textId="75A332EA" w:rsidR="00726455" w:rsidRPr="00B8033A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Szerokość całkowita z podniesionymi barierkami bocznymi 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6D92" w14:textId="54C93FFF" w:rsidR="00726455" w:rsidRPr="00F816F0" w:rsidRDefault="00B8033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969B0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6F87F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F5C4C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7EAA" w14:textId="62B1BE7E" w:rsidR="00726455" w:rsidRPr="00B8033A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Szerokość całkowita z opuszczonymi barierkami bocznymi 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 xml:space="preserve"> c</w:t>
            </w:r>
            <w:r w:rsidR="00B8033A" w:rsidRPr="00B8033A">
              <w:rPr>
                <w:rFonts w:asciiTheme="minorHAnsi" w:hAnsiTheme="minorHAnsi" w:cstheme="minorHAnsi"/>
                <w:sz w:val="20"/>
                <w:szCs w:val="20"/>
              </w:rPr>
              <w:t>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C1C4C" w14:textId="47A90E3A" w:rsidR="00726455" w:rsidRPr="00F816F0" w:rsidRDefault="00B8033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4F9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D5DFD9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18B57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648B" w14:textId="3FAC53E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CFD76" w14:textId="124AC7C8" w:rsidR="00726455" w:rsidRPr="00F816F0" w:rsidRDefault="00E427B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4975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E605934" w14:textId="77777777" w:rsidTr="00E427B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49B3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8F15" w14:textId="2C704DD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z obu stron łóżka pojedynczą dźwignią nożną.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18AF" w14:textId="456CFFA4" w:rsidR="00726455" w:rsidRPr="00F816F0" w:rsidRDefault="00E427B5" w:rsidP="00E427B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B56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360A5B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FABF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4023" w14:textId="2C5889E7" w:rsidR="00726455" w:rsidRPr="008C3ECA" w:rsidRDefault="00726455" w:rsidP="008C3ECA">
            <w:pPr>
              <w:rPr>
                <w:rFonts w:asciiTheme="minorHAnsi" w:hAnsiTheme="minorHAnsi" w:cstheme="minorHAnsi"/>
              </w:rPr>
            </w:pPr>
            <w:r w:rsidRPr="008C3ECA">
              <w:rPr>
                <w:rFonts w:asciiTheme="minorHAnsi" w:hAnsiTheme="minorHAnsi" w:cstheme="minorHAnsi"/>
                <w:sz w:val="20"/>
              </w:rPr>
              <w:t>Łóżko posiada elektryczny system wspomagający sterowanie uruchamiany lub zwalniany z pozycji pedału sterowania/ham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E54E2" w14:textId="3C298BB9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379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5CAD4A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7B21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67BF3" w14:textId="58260BE7" w:rsidR="00726455" w:rsidRPr="0046634C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Wysokość minimalna leża mierzona od podłoża do górnej płaszczyzny segmentów leża bez materaca 4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E06C0" w14:textId="2F32DAD3" w:rsidR="00726455" w:rsidRPr="00F816F0" w:rsidRDefault="00A3565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5B5C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A2EDCF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8899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D36EA" w14:textId="02240E13" w:rsidR="00726455" w:rsidRPr="0046634C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Wysokość maksymalna leża mierzona od podłoża do górnej płaszczyzny segmentów leża bez materaca 9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086F9" w14:textId="718D25A7" w:rsidR="00726455" w:rsidRPr="00F816F0" w:rsidRDefault="00A3565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6E1B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BFD5D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D30D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F8B17" w14:textId="6A35D551" w:rsidR="00726455" w:rsidRPr="0046634C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Łóżko wyposażone w pojedyncze antystatyczne bez widocznej osi obrotu łatwe do dezynfekcji koła o średnicy </w:t>
            </w:r>
            <w:r w:rsidR="00A3565E"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15 cm</w:t>
            </w:r>
            <w:r w:rsidR="00A3565E"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7C460" w14:textId="78BF2E16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57A9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D9527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D61D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3E80F" w14:textId="7B74AD8E" w:rsidR="00726455" w:rsidRPr="0046634C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Wysokość barierek bez materaca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43 cm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A52E6" w14:textId="4ACCA7E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B3E63" w14:textId="77777777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D36C3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33E4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852E" w14:textId="69C1FF8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składane niezależnie, zapewniające ochronę pacjenta przed zakleszczeniem, wyposażone w wizualne, wskaźniki kąta nachylenia segmentu oparcia z zaznaczeniem kąta 30° i 45°. Wskaźniki widoczne niezależnie od pozycji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72FEB" w14:textId="286BCC0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62E1A" w14:textId="77777777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2427F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7BD88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EF879" w14:textId="5274860E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33A4" w14:textId="1EF50EC6" w:rsidR="00726455" w:rsidRPr="00F816F0" w:rsidRDefault="00E7480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F3D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A7E57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397D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FB10" w14:textId="5B47A0C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wysokości leża, oparcia pleców, zgięcia kolanowego,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elektryczna regulacja długości segmentu noż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D5F5F" w14:textId="68D34EE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068B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5AC039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9577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5C12A" w14:textId="2EAE3567" w:rsidR="00726455" w:rsidRPr="00B80B8F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Regulacja segmentu oparcia pleców w zakresie 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0-7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00DF3" w14:textId="4014A27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3E4C4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7A2C99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C778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367BD" w14:textId="38270C2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FAB35" w14:textId="77777777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D92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AE83B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C624F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442D2" w14:textId="3F940A4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 xml:space="preserve"> co najmniej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0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44F21" w14:textId="291EC732" w:rsidR="00726455" w:rsidRPr="00F816F0" w:rsidRDefault="00B80B8F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5A7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EA490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435C9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2375" w14:textId="6B0D860A" w:rsidR="00726455" w:rsidRPr="00B80B8F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Trendelenburg</w:t>
            </w:r>
            <w:proofErr w:type="spellEnd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 regulowana w zakresie 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0° - 13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D0544" w14:textId="2453975A" w:rsidR="00726455" w:rsidRPr="00F816F0" w:rsidRDefault="00B80B8F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B94D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99F1B4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F690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C45C" w14:textId="3C4BCE41" w:rsidR="00726455" w:rsidRPr="00B80B8F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Pozycja </w:t>
            </w:r>
            <w:proofErr w:type="spellStart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antyTrendelenburg</w:t>
            </w:r>
            <w:proofErr w:type="spellEnd"/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 regulowana w zakresie 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0° - 1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CD34B" w14:textId="3514A2C5" w:rsidR="00726455" w:rsidRPr="00F816F0" w:rsidRDefault="00B80B8F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29DDE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D3DD9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024D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E350B" w14:textId="4989CF15" w:rsidR="00726455" w:rsidRPr="00B80B8F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Maksymalny przechył leża do pionizacji 0-1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9E38" w14:textId="42F8E1DD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9F2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8CFC95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AB19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304C" w14:textId="0635FAF8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dostępna z dźwigni nożnej (bez konieczności użycia rąk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594CC" w14:textId="0256649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A3C7F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0A0DB7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7AFA6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6951" w14:textId="680170E9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edał nożny wykorzystywany do podnoszenia i opuszczania łóżka z blokadą przypadkowego uży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72590" w14:textId="3E5C8F42" w:rsidR="00726455" w:rsidRPr="00F816F0" w:rsidRDefault="00E17BAA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D6B0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9F4E66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DEE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68640" w14:textId="1A55839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realizowana niezależnie od ustawień poszczególnych segmentów, uzyskiwana po jednorazowym naciśnięciu dźwigni nożnej, polegająca na jednoczesnym opuszczeniu segmentu oparcia, podniesieniu segmentu nożnego oraz natychmiastowym utwardzeniu komór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32A6" w14:textId="4CF6138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C54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EA6ED0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454B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22FBE" w14:textId="682E8DD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fotela. Łóżko rozpoczyna serię skoordynowanych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 przekształcających pozycję łóżka do pozycji siedzącej z opuszczonymi nogami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E6842" w14:textId="6C04B68E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29CD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EF3818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026BA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90B3" w14:textId="6E9F901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wyjściowa, od szczytu dolnego. Łóżko rozpoczyna serię skoordynowanych  ruchów, włączając pozycję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nty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(przejście kołyskowe ograniczające zsuwanie się pacjenta w dół łóżka), przekształcających pozycję łóżka do pozycji siedzącej z opuszczonymi nogami. Leże schodzi do najniższej pozycji, umożliwiając pacjentowi wyjście z łóżka od strony dolnego szczytu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08C8" w14:textId="0BDC6172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3ADE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71A93A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F022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1C4FE" w14:textId="0944AAF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horyzontalna – pozioma. Łóżko rozpoczyna serię skoordynowanych ruchów poziomując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1AAA" w14:textId="46FEC674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ED628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749176F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4527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BB5F8" w14:textId="37103033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awansowana funkcja autoregresji segmentu oparcia pleców</w:t>
            </w:r>
            <w:r w:rsidR="000702F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zie oprócz ruchu wstecznego następuje wydłużenie segmentu oparcia wraz materacem w celu ograniczenia do minimum migracji pacjenta na powierzchni materaca. Funkcja naśladuje naturalne rozciąganie kręgosłupa podczas zmiany pozycji z wyprostowanej do siedzącej. Parametr istotny ze względu na zabiegi pielęgnacyjne z pacjentem anestezjologi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CBE6" w14:textId="0315E920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B2A7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36C74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5C06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01026" w14:textId="490266A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zewnętrzne) dla personelu medycznego wbudowane w barierki boczne, z przyciskami membranowymi, obsługującymi wszystkie funkcje elektryczne łóżka. Lokalizacja paneli pozwala na pozostanie pacjenta w zasięgu ręki personelu w trakcie manipulacji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83D99" w14:textId="63461B7E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EE7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7FAA8C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D24E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7B0CF" w14:textId="7C289B5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wewnętrzne) dla pacjenta, wbudowane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D110" w14:textId="37FC90D9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0D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F60CF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F4E1A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EB8C" w14:textId="3CDC1273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ustronne, wbudowane w barierki boczne panele do obsługi wszystkich funkcji elektrycznych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04B3A" w14:textId="1399A2F8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2C32A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4609B6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100D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9705" w14:textId="45E1C408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55B8F" w14:textId="080DC7AF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62E06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AF34D7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338A7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4CF6" w14:textId="012A4ED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anel sterowania na przewodzie elektrycz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26197" w14:textId="13B231E9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6D12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842206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7F0C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1B113" w14:textId="11D22E1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III klasy zgodnie z normą PN-EN 45501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 xml:space="preserve"> lub równoważ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2E4D7" w14:textId="09FC500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FC1F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B046B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9226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8D402" w14:textId="1DEA3001" w:rsidR="00726455" w:rsidRPr="00F816F0" w:rsidRDefault="00726455" w:rsidP="00726455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Zakres pomiaru wagi do 22</w:t>
            </w:r>
            <w:r w:rsidR="00B80B8F" w:rsidRPr="00B80B8F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125C" w14:textId="73E084D9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B80B8F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581E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4D3D13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CBD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F25D0" w14:textId="1C0DA8EB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żliwość obliczenia wskaźnika BM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A4CF8" w14:textId="075565C8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869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B786F5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E895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8281F" w14:textId="5315F94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kład ważenia pacjenta z funkcją śledzenia zmian masy ciała – łóżko tworzy statystykę zmian wag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812B7" w14:textId="722E6153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2CE13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B2BFCB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0AB26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CBEA" w14:textId="304B78C7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Łóżko wyposażone w możliwość włączenia alarmu opuszczenia łóżka przez pacjenta w </w:t>
            </w:r>
            <w:r w:rsidR="000702FE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3 trybach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aczyna się poruszać na leżu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bliża się do barierki i próbuje wyjś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najduje się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9444" w14:textId="56C35B6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</w:t>
            </w:r>
            <w:r w:rsidR="000702FE">
              <w:rPr>
                <w:rFonts w:asciiTheme="minorHAnsi" w:hAnsiTheme="minorHAnsi" w:cstheme="minorHAnsi"/>
                <w:sz w:val="20"/>
                <w:szCs w:val="20"/>
              </w:rPr>
              <w:t>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E0C0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5F1E2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031D9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18A4" w14:textId="3EE900D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dodawania lub odejmowania masy urządzeń lub rzeczy umieszczonych dodatkowo na łóżku, bez zmiany właściwej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F1802" w14:textId="15AE25D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8C2B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4D0A69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A3531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77DA7" w14:textId="4B9A1B4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 lub 45°.</w:t>
            </w:r>
            <w:r w:rsidR="00C04C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zyskania statystyki czasu nachylenia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5C3D" w14:textId="708F4CC0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B719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F3832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7195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32E71" w14:textId="239D3A98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95BBF" w14:textId="54ED8E27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9F28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E65025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0061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5DBF2" w14:textId="13CEC581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skaźniki wizualne informujące </w:t>
            </w:r>
            <w:r w:rsidR="000702FE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usunięcia podnóżka podczas uzyskiwania pozycji fotela do wsta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3B2FA" w14:textId="4EEC23C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0702F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5CF0E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BC1D01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FC4E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274B8" w14:textId="1B944A7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, aktywowany automatycznie po podłączeniu łóżka do zasilania sieciow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46860" w14:textId="5424759C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E0D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D1AF4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EA69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91C70" w14:textId="7BD9C9E6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04C29">
              <w:rPr>
                <w:rFonts w:asciiTheme="minorHAnsi" w:hAnsiTheme="minorHAnsi" w:cstheme="minorHAnsi"/>
                <w:sz w:val="20"/>
                <w:szCs w:val="20"/>
              </w:rPr>
              <w:t>Zintegrowany z ramą łóżka przeciwodleżynowy, powietrzny materac terapeutyczny. Pokrowiec materaca wodoszczelny ze zgrzewanymi krawędziami, paro przepuszczalny.</w:t>
            </w:r>
            <w:r w:rsidR="00C04C29" w:rsidRPr="00C04C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4AFA9" w14:textId="6550848F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97FF" w14:textId="4EA5D99C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BF0ED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5A9A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BBA8" w14:textId="74E1A9F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 gwarantujący rozkład optymalnego niskiego ciśnienia w komora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80396" w14:textId="6D236BBF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E4604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8D2095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43F2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FF4C" w14:textId="1042126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natychmiastowego utwardzania powierzchni, ułatwiającą codzienną opiekę nad pacjentem, dostępną z jednego przycisku. Samoczynny powrót do pracy w trybie terapeutycznym po upływie 30 minut od aktywowania maksymalnego napompo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D01DD" w14:textId="02E96D82" w:rsidR="00726455" w:rsidRPr="00F816F0" w:rsidRDefault="000702FE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73D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6D10471B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595C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03549" w14:textId="5BAFCC32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j ciągłej rotacji bocznej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8EF43" w14:textId="3093FD3C" w:rsidR="00726455" w:rsidRPr="00F816F0" w:rsidRDefault="00726455" w:rsidP="000702F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FAA9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702FE" w:rsidRPr="00F816F0" w14:paraId="14D7D0E2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2853" w14:textId="77777777" w:rsidR="000702FE" w:rsidRPr="00F816F0" w:rsidRDefault="000702FE" w:rsidP="000702FE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ECA5A" w14:textId="4A69E62B" w:rsidR="000702FE" w:rsidRPr="00F816F0" w:rsidRDefault="000702FE" w:rsidP="000702F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go oklepywania i wibra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9C24" w14:textId="6EC3BF6B" w:rsidR="000702FE" w:rsidRPr="00F816F0" w:rsidRDefault="000702FE" w:rsidP="000702F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3C274" w14:textId="77777777" w:rsidR="000702FE" w:rsidRPr="00F816F0" w:rsidRDefault="000702FE" w:rsidP="000702F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702FE" w:rsidRPr="00F816F0" w14:paraId="271165F9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DAE02" w14:textId="77777777" w:rsidR="000702FE" w:rsidRPr="00F816F0" w:rsidRDefault="000702FE" w:rsidP="000702FE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97B70" w14:textId="59232612" w:rsidR="000702FE" w:rsidRPr="00F816F0" w:rsidRDefault="000702FE" w:rsidP="000702F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obniżenia ciśnienia w części siedzis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14311" w14:textId="3F97B2CE" w:rsidR="000702FE" w:rsidRPr="00F816F0" w:rsidRDefault="000702FE" w:rsidP="000702F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6B2AC" w14:textId="77777777" w:rsidR="000702FE" w:rsidRPr="00F816F0" w:rsidRDefault="000702FE" w:rsidP="000702F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702FE" w:rsidRPr="00F816F0" w14:paraId="33188B6D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AB5B" w14:textId="77777777" w:rsidR="000702FE" w:rsidRPr="00F816F0" w:rsidRDefault="000702FE" w:rsidP="000702FE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1B525" w14:textId="347873A1" w:rsidR="000702FE" w:rsidRPr="00F816F0" w:rsidRDefault="000702FE" w:rsidP="000702F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F4CA5" w14:textId="336726CE" w:rsidR="000702FE" w:rsidRPr="00F816F0" w:rsidRDefault="000702FE" w:rsidP="000702F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C279E" w14:textId="77777777" w:rsidR="000702FE" w:rsidRPr="00F816F0" w:rsidRDefault="000702FE" w:rsidP="000702F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C475B8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F118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173C" w14:textId="0BF8C15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gment oparcia przezierny dla promieni RTG. Zintegrowana z materacem kieszeń na kasetę RT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439D4" w14:textId="484CA977" w:rsidR="00726455" w:rsidRPr="00F816F0" w:rsidRDefault="004F2360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5C78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0F75B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F51CB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C432" w14:textId="611D8530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ystem pozwalający odprowadzić nadmiar ciepła i wilgoci spod pacjenta, działający na styku powierzchni materaca ze skórą pacjenta, ogranicza macerację skór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077EC" w14:textId="1445A012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576B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22DD697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6DD6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67273" w14:textId="448B5BD4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symulującą przepływ delikatnej fali pod ciałem pacjenta od głowy aż do stóp. Funkcja poprawiająca komf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791A" w14:textId="47E16ED7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F8D5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6354DF2" w14:textId="77777777" w:rsidTr="00007FEC">
        <w:trPr>
          <w:trHeight w:val="126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B1E3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379E" w14:textId="49AC451B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yposażenie łóżka:</w:t>
            </w:r>
          </w:p>
          <w:p w14:paraId="18FAE3E0" w14:textId="77777777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ieszak infuzyjny montowany na stale, składany,</w:t>
            </w:r>
          </w:p>
          <w:p w14:paraId="7C47842F" w14:textId="77777777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6 uchwytów na worki drenażowe.</w:t>
            </w:r>
          </w:p>
          <w:p w14:paraId="56C5C76D" w14:textId="77777777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8 uchwytów do zamontowania pasów unieruchamiających pacjenta.</w:t>
            </w:r>
          </w:p>
          <w:p w14:paraId="626150E9" w14:textId="77777777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4 gniazda na statywy infuzyjne.</w:t>
            </w:r>
          </w:p>
          <w:p w14:paraId="00FD18F3" w14:textId="6BCE3F5A" w:rsidR="00726455" w:rsidRPr="00F816F0" w:rsidRDefault="00726455" w:rsidP="003D0CEC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2E0B2" w14:textId="38B00475" w:rsidR="00726455" w:rsidRPr="00F816F0" w:rsidRDefault="00E25F9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CBE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44B34" w:rsidRPr="00F816F0" w14:paraId="5420A6EE" w14:textId="77777777" w:rsidTr="0025739A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FB920" w14:textId="77777777" w:rsidR="00B44B34" w:rsidRPr="00F816F0" w:rsidRDefault="00B44B34" w:rsidP="00B44B34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DC854" w14:textId="00613A83" w:rsidR="00B44B34" w:rsidRPr="00F816F0" w:rsidRDefault="00B44B34" w:rsidP="00B44B3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B3832" w14:textId="2D0E5815" w:rsidR="00B44B34" w:rsidRPr="00F816F0" w:rsidRDefault="00B44B34" w:rsidP="00B44B3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D5C4" w14:textId="77777777" w:rsidR="00B44B34" w:rsidRPr="00F816F0" w:rsidRDefault="00B44B34" w:rsidP="00B44B3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F03A36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3B4D2" w14:textId="77777777" w:rsidR="00726455" w:rsidRPr="00F816F0" w:rsidRDefault="0072645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DA05" w14:textId="199F4077" w:rsidR="00726455" w:rsidRPr="00F816F0" w:rsidRDefault="00726455" w:rsidP="00726455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4C3B7" w14:textId="40DBC8FF" w:rsidR="00726455" w:rsidRPr="00F816F0" w:rsidRDefault="00E25F9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50B69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AD8FAC0" w14:textId="77777777" w:rsidTr="00007FEC">
        <w:trPr>
          <w:trHeight w:val="3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77074" w14:textId="51F68E51" w:rsidR="00726455" w:rsidRPr="00F816F0" w:rsidRDefault="00726455" w:rsidP="00726455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3DA7" w14:textId="46A1F05C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- 16 szt.</w:t>
            </w:r>
          </w:p>
        </w:tc>
      </w:tr>
      <w:tr w:rsidR="00E25F9B" w:rsidRPr="00F816F0" w14:paraId="08F199D1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D81DD" w14:textId="77777777" w:rsidR="00E25F9B" w:rsidRPr="00F816F0" w:rsidRDefault="00E25F9B" w:rsidP="00E25F9B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BBF2C" w14:textId="32225EB9" w:rsidR="00E25F9B" w:rsidRPr="00F816F0" w:rsidRDefault="00E25F9B" w:rsidP="00E25F9B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C430" w14:textId="492FE2BC" w:rsidR="00E25F9B" w:rsidRPr="00F816F0" w:rsidRDefault="00E25F9B" w:rsidP="00E25F9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5109" w14:textId="77777777" w:rsidR="00E25F9B" w:rsidRPr="00F816F0" w:rsidRDefault="00E25F9B" w:rsidP="00E25F9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5F9B" w:rsidRPr="00F816F0" w14:paraId="2C5B41AB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B2312" w14:textId="77777777" w:rsidR="00E25F9B" w:rsidRPr="00F816F0" w:rsidRDefault="00E25F9B" w:rsidP="00E25F9B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506B" w14:textId="43F30A5F" w:rsidR="00E25F9B" w:rsidRPr="00F816F0" w:rsidRDefault="00E25F9B" w:rsidP="00E25F9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DB7B" w14:textId="4D1A1F3C" w:rsidR="00E25F9B" w:rsidRPr="00F816F0" w:rsidRDefault="00E25F9B" w:rsidP="00E25F9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E9E0" w14:textId="77777777" w:rsidR="00E25F9B" w:rsidRPr="00F816F0" w:rsidRDefault="00E25F9B" w:rsidP="00E25F9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61471D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3CC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346D" w14:textId="33437CC1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Długość całkowita łóżka bez przedłużenia leża do 21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21D08" w14:textId="2FD09CD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0C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862CFD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346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F1654" w14:textId="0DCA05E4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Możliwość przedłużenia leża o 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8763A" w14:textId="23EF67B8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C3D2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F304D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4ED0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5324E" w14:textId="2BA4409A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Szerokość całkowita łóżka przy całkowicie podniesionych lub opuszczonych barierkach </w:t>
            </w:r>
            <w:r w:rsidR="00231958" w:rsidRPr="00231958">
              <w:rPr>
                <w:rFonts w:asciiTheme="minorHAnsi" w:hAnsiTheme="minorHAnsi" w:cstheme="minorHAnsi"/>
                <w:sz w:val="20"/>
                <w:szCs w:val="20"/>
              </w:rPr>
              <w:t>do 100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7A63D" w14:textId="03CCFFC6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4C1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73759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7D065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27C0D" w14:textId="3F2DFF1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DAB87" w14:textId="7AF1F766" w:rsidR="005C70D8" w:rsidRPr="00F816F0" w:rsidRDefault="00E25F9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A4BB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3A8FE0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836F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084D" w14:textId="629EF51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936AF" w14:textId="4208450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3A0B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55AECA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4A0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0DE89" w14:textId="66A78D37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Wysokość minimalna leża mierzona od podłoża do górnej płaszczyzny segmentów leża bez materaca 43 cm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 +/-1cm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 (dla pojedynczych kółek 150 mm)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5DCE7" w14:textId="1DA3924F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470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F95DBC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2CE4F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1AE53" w14:textId="6A61D20B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Wysokość maksymalna leża mierzona od podłoża do górnej płaszczyzny segmentów leża bez materaca 8</w:t>
            </w:r>
            <w:r w:rsidR="00231958" w:rsidRPr="00231958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>+/-1cm</w:t>
            </w:r>
            <w:r w:rsidR="00107AEF"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(dla pojedynczych kółek 150 mm)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8949" w14:textId="2531E98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474E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A40F0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97F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38CCF" w14:textId="65A80D6F" w:rsidR="005C70D8" w:rsidRPr="00231958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Konstrukcja zapewniająca prześwit pod łóżkiem </w:t>
            </w:r>
            <w:r w:rsidR="00231958"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20 cm </w:t>
            </w:r>
            <w:r w:rsidR="00231958"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± 5%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wartość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DD63C" w14:textId="20DCFFE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231958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0B1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68644E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CADFD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05EE" w14:textId="651D22C6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owane, klamry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 z tworzyw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ejmujące materac, 2 szt. po każdej ze stron, zapobiegające przesuwaniu się materaca po płycie leża i ograniczające ryzyko zakleszczenia się pacjenta między materacem a barierkami bocznymi.</w:t>
            </w:r>
          </w:p>
          <w:p w14:paraId="23CBB208" w14:textId="4FE5028A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99EB1" w14:textId="27508B79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9D89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91D04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78BB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83FCB" w14:textId="2855E7C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1784">
              <w:rPr>
                <w:rFonts w:asciiTheme="minorHAnsi" w:hAnsiTheme="minorHAnsi" w:cstheme="minorHAnsi"/>
                <w:sz w:val="20"/>
                <w:szCs w:val="20"/>
              </w:rPr>
              <w:t>funkcją auto kontur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0909" w14:textId="37FAB7E8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A2178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BAA9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E78A7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5B5B2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87283" w14:textId="38F218FE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 w:rsidR="00A24E01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E761" w14:textId="78A75175" w:rsidR="005C70D8" w:rsidRPr="00F816F0" w:rsidRDefault="00A24E0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23B4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7EE0F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494D6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ECC47" w14:textId="2C7A793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FA744" w14:textId="3361291B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0D5F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CF228E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62836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169F2" w14:textId="718809B7" w:rsidR="005C70D8" w:rsidRPr="00A24E01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>Zakres regulacji segmentu uda w stosunku do poziomu ramy leża min. 0-2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49F3" w14:textId="41EA7CD3" w:rsidR="005C70D8" w:rsidRPr="00F816F0" w:rsidRDefault="00A24E0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AB6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45DDA1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407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5AAB" w14:textId="08F34522" w:rsidR="005C70D8" w:rsidRPr="00A24E01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>Zakres regulacji segmentu podudzia w stosunku do poziomu ramy leża. Manualna regulacja segmentu podudzia min. -3° do -2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E1D80" w14:textId="5BC3913A" w:rsidR="005C70D8" w:rsidRPr="00F816F0" w:rsidRDefault="00A24E0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E870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B1F5C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AD11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372DD" w14:textId="429A350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3B2A" w14:textId="55F5E4A0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C860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68C40E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F2D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2376" w14:textId="30F0998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469A" w14:textId="12AFFBC0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488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3FCEB2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D669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5D126" w14:textId="193F411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58947" w14:textId="0459ACE0" w:rsidR="005C70D8" w:rsidRPr="00F816F0" w:rsidRDefault="00A21784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046E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D319A0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151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DD279" w14:textId="2AB0CFCC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pozycji </w:t>
            </w:r>
            <w:proofErr w:type="spellStart"/>
            <w:r w:rsidRPr="00A24E01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A24E01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 min. ( -17°) - (+17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05D19" w14:textId="3AB59659" w:rsidR="005C70D8" w:rsidRPr="00F816F0" w:rsidRDefault="00A24E0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06C8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19B73B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76374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F2D83" w14:textId="7F49C2B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ułatwiająca repozycjonowanie pacjenta - łóżko rozpoczyna serię skoordynowanych ruchów aż do uzyskania pozycji horyzontalnej</w:t>
            </w:r>
            <w:r w:rsidR="00A21784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rzechyla leże do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="00A24E01"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-7°, materac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mpuje 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C24C" w14:textId="094ACA1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A24E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7B0E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B2B615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BBC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CFACA" w14:textId="07627EE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ruchów,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DCDC8" w14:textId="7BA478A2" w:rsidR="005C70D8" w:rsidRPr="00F816F0" w:rsidRDefault="006C44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C468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1D5577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EB8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ADB82" w14:textId="18B7181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E3EB" w14:textId="254E0CA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B721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D710A9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720E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52E47" w14:textId="4322D71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zycja wyjściowa uzyskiwana z jednego przycisku/piktogramu – regulowana elektrycznie. Łóżko rozpoczyna serię skoordynowanych ruchów tj. poziomuje segment ud, podnosi jednocześnie segment oparcia do 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D5220" w14:textId="61B86FC3" w:rsidR="005C70D8" w:rsidRPr="00F816F0" w:rsidRDefault="006C44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48AE4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8C1E6A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20C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10760" w14:textId="2AA29B8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E2FE" w14:textId="68AB4B3E" w:rsidR="005C70D8" w:rsidRPr="00F816F0" w:rsidRDefault="006C44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4DA2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90470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1400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13005" w14:textId="5820B88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w sytuacji</w:t>
            </w:r>
            <w:r w:rsidR="006C445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BF880" w14:textId="5CC5CCB3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9015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07C9F7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B7C6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0A5A7" w14:textId="28E9715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 w:rsidR="00E3513B"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EBE1" w14:textId="1EACFEA7" w:rsidR="005C70D8" w:rsidRPr="00F816F0" w:rsidRDefault="00E3513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90C6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9EFD3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4BA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3528" w14:textId="39C972C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uruchamiana jedną dźwignią zlokalizowaną pod szczytem łóżka od strony nóg pacjenta</w:t>
            </w:r>
            <w:r w:rsidR="006C445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6C445D" w:rsidRPr="00F816F0">
              <w:rPr>
                <w:rFonts w:asciiTheme="minorHAnsi" w:hAnsiTheme="minorHAnsi" w:cstheme="minorHAnsi"/>
                <w:sz w:val="20"/>
              </w:rPr>
              <w:t>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14A87" w14:textId="6362F866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4CE6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B3B60A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C72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07683" w14:textId="49E527A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F4F8B" w14:textId="546F979C" w:rsidR="005C70D8" w:rsidRPr="00F816F0" w:rsidRDefault="00B03FA3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B33B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F165E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1A1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2717" w14:textId="772F58D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1A0C8" w14:textId="7ED7114C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E33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3A4D5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A6E0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DAE2" w14:textId="1BBF96A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wyrównuje się z obniżoną stroną. 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EFDD" w14:textId="3AA0FF57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AA0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19500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88F6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823D" w14:textId="511C6F42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48EF" w14:textId="1504695F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9CC7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24ECD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30E3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268D" w14:textId="6DB2186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4CF81" w14:textId="6C8F2799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94182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71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E61D7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66B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91C2" w14:textId="47D22EA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 jako podparcie podczas wychodzenia pacjenta z łóżka. Barierki boczne łatwe w dezynfekcji spełniające</w:t>
            </w:r>
            <w:r w:rsidR="00E3513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normę EN 60601-2-52</w:t>
            </w:r>
            <w:r w:rsidR="00E3513B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0B56A" w14:textId="25406766" w:rsidR="005C70D8" w:rsidRPr="00F816F0" w:rsidRDefault="00E3513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799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AA50C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8EC3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B317C" w14:textId="65D5D61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0F4E" w14:textId="0447E828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5F21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B32CD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EDB5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08226" w14:textId="5783664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DCFD6" w14:textId="0CF4782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0B0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F2000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9CD6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A53C4" w14:textId="66F7B2E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747F" w14:textId="19B1A9AA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E14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CA362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76C2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D3544" w14:textId="4796D3C2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13969" w14:textId="43096480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447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E044F8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7F65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2E7D" w14:textId="6B316F86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E3513B">
              <w:rPr>
                <w:rFonts w:asciiTheme="minorHAnsi" w:hAnsiTheme="minorHAnsi" w:cstheme="minorHAnsi"/>
                <w:sz w:val="20"/>
                <w:szCs w:val="20"/>
              </w:rPr>
              <w:t>Automatyczne wygaszenie ekranu LCD</w:t>
            </w:r>
            <w:r w:rsidR="00E3513B" w:rsidRPr="00E3513B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44CF" w14:textId="08359E48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2730B" w14:textId="62904929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.</w:t>
            </w:r>
          </w:p>
        </w:tc>
      </w:tr>
      <w:tr w:rsidR="005C70D8" w:rsidRPr="00F816F0" w14:paraId="6A4395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105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FCE6B" w14:textId="779D738E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. Parametr kluczowy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BF87" w14:textId="121FCBEC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94182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6840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E36BB8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B7512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6CBF" w14:textId="77777777" w:rsidR="0094182A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2761BA2" w14:textId="4471F762" w:rsidR="0094182A" w:rsidRPr="0094182A" w:rsidRDefault="005C70D8" w:rsidP="00D34D22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C494467" w14:textId="632C3D9F" w:rsidR="0094182A" w:rsidRDefault="005C70D8" w:rsidP="00D34D22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8A711BA" w14:textId="3344E07E" w:rsidR="005C70D8" w:rsidRPr="0094182A" w:rsidRDefault="005C70D8" w:rsidP="00D34D22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</w:t>
            </w:r>
            <w:r w:rsidR="0094182A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FD7DF" w14:textId="2B78DCB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94182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974E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7D674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145C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E5EA" w14:textId="10DF06B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0957" w14:textId="787A2300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7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2A9C80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37E67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4E740" w14:textId="571104A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844B6" w14:textId="3B4B3181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0D86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9F9F6C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1ED66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D44A9" w14:textId="4D5F9FA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ożliwość wyświetlenia wagi z dokładnością </w:t>
            </w:r>
            <w:r w:rsidR="0094182A">
              <w:rPr>
                <w:rFonts w:asciiTheme="minorHAnsi" w:hAnsi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E2BD" w14:textId="6F76DAD5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A09E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CE4B87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1AD6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70F54" w14:textId="488DC2B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3F677" w14:textId="39531C29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2EAC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991C1B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2B04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31F1B" w14:textId="49C905F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 w:rsidR="0094182A">
              <w:rPr>
                <w:rFonts w:asciiTheme="minorHAnsi" w:hAnsiTheme="minorHAnsi"/>
                <w:sz w:val="20"/>
                <w:szCs w:val="20"/>
              </w:rPr>
              <w:t xml:space="preserve">(+/- 10 s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22CE" w14:textId="05A1722D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041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6D6195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6397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B465" w14:textId="5D8F86BC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04D94" w14:textId="2D2EBCF6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D3C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DB39C4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D502F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9F1FE" w14:textId="6630C58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56BB9" w14:textId="0A9224E9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78D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E247B6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B9AD2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5715" w14:textId="781661D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B6F1" w14:textId="239EC108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0E3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C34381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0429C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82201" w14:textId="70F59D6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 w</w:t>
            </w:r>
            <w:r w:rsidR="0094182A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D5734" w14:textId="19A5A217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753B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5E5CE8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25BA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5DB3" w14:textId="63F310B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15B92" w14:textId="0247FC17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2A4B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A18E12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2EA0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9090" w14:textId="1E1E6F96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Grubość materaca max. </w:t>
            </w:r>
            <w:r w:rsidR="0094182A">
              <w:rPr>
                <w:rFonts w:asciiTheme="minorHAnsi" w:hAnsiTheme="minorHAnsi"/>
                <w:sz w:val="20"/>
                <w:szCs w:val="20"/>
              </w:rPr>
              <w:t>22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78F19" w14:textId="0A334671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 w:rsidR="00E3513B"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810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0818C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94551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4EE32" w14:textId="2A64748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z możliwością pracy w </w:t>
            </w:r>
            <w:r w:rsidR="0094182A"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dwóch trybach terapeutycznych (z możliwoś</w:t>
            </w:r>
            <w:r w:rsidR="0094182A">
              <w:rPr>
                <w:rFonts w:asciiTheme="minorHAnsi" w:hAnsiTheme="minorHAnsi"/>
                <w:sz w:val="20"/>
                <w:szCs w:val="20"/>
              </w:rPr>
              <w:t>cią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CFB9" w14:textId="306D3CF0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 w:rsidR="0094182A"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7EB1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8CE2DA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8AC7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E4ACC" w14:textId="09A4D0A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3299" w14:textId="52549DE4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042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BA73B0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31214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96BF3" w14:textId="12E5DDC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F0538" w14:textId="38AC027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1B2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FEAC23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42BAA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BF91E" w14:textId="1779005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0BE00" w14:textId="5DEFD73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5F87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F1B2E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DEEE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F2CEC" w14:textId="0AE0751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 w:rsidR="0094182A">
              <w:rPr>
                <w:rFonts w:asciiTheme="minorHAnsi" w:hAnsiTheme="minorHAnsi"/>
                <w:sz w:val="20"/>
                <w:szCs w:val="20"/>
              </w:rPr>
              <w:t>co najmniej</w:t>
            </w:r>
            <w:r w:rsidR="000541D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B391E" w14:textId="37AF08C4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B168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514E7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C1C6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A8D9C" w14:textId="1054C5C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76C9D" w14:textId="12B5515B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EC62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D841DE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CE5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C668" w14:textId="1F340ED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65B7" w14:textId="597D9D7C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4E07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ACD24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5140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EDBD8" w14:textId="2B29A2F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ADE7" w14:textId="430F8A52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07F3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144362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409CC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8D823" w14:textId="775D062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8877" w14:textId="463A3153" w:rsidR="005C70D8" w:rsidRPr="00F816F0" w:rsidRDefault="0094182A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F73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98AD2D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4123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F9C3B" w14:textId="46C15FF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945F9" w14:textId="32792C53" w:rsidR="005C70D8" w:rsidRPr="00F816F0" w:rsidRDefault="0034282E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E205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32E1FE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16F9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5447" w14:textId="0D3B4E2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513B">
              <w:rPr>
                <w:rFonts w:asciiTheme="minorHAnsi" w:hAnsiTheme="minorHAnsi"/>
                <w:sz w:val="20"/>
                <w:szCs w:val="20"/>
              </w:rPr>
              <w:t xml:space="preserve">Bezpieczne obciążenie robocze </w:t>
            </w:r>
            <w:r w:rsidR="00E3513B"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E3513B">
              <w:rPr>
                <w:rFonts w:asciiTheme="minorHAnsi" w:hAnsiTheme="minorHAnsi"/>
                <w:sz w:val="20"/>
                <w:szCs w:val="20"/>
              </w:rPr>
              <w:t>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61184" w14:textId="37711232" w:rsidR="005C70D8" w:rsidRPr="00F816F0" w:rsidRDefault="00E3513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DA1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7483C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1EF00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8C78" w14:textId="05E1C10C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BBDA5" w14:textId="18CFA694" w:rsidR="005C70D8" w:rsidRPr="00F816F0" w:rsidRDefault="00E3513B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74BE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DC04D3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AE2BB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DC7B" w14:textId="4DEB55A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Potwierdzona przez producenta możliwość czyszczenia parowego</w:t>
            </w:r>
            <w:r w:rsidR="0034282E">
              <w:rPr>
                <w:rFonts w:asciiTheme="minorHAnsi" w:hAnsiTheme="minorHAnsi"/>
                <w:sz w:val="20"/>
                <w:szCs w:val="20"/>
              </w:rPr>
              <w:t xml:space="preserve">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052B" w14:textId="4B4B499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61C1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44B34" w:rsidRPr="00F816F0" w14:paraId="75241C0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7BD62" w14:textId="77777777" w:rsidR="00B44B34" w:rsidRPr="00F816F0" w:rsidRDefault="00B44B34" w:rsidP="00B44B34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950DD" w14:textId="6FDE547A" w:rsidR="00B44B34" w:rsidRPr="00F816F0" w:rsidRDefault="00B44B34" w:rsidP="00B44B34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FF64A" w14:textId="3F5BBF56" w:rsidR="00B44B34" w:rsidRPr="00F816F0" w:rsidRDefault="00B44B34" w:rsidP="00B44B3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86414" w14:textId="77777777" w:rsidR="00B44B34" w:rsidRPr="00F816F0" w:rsidRDefault="00B44B34" w:rsidP="00B44B3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39F5BC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C15E8" w14:textId="77777777" w:rsidR="005C70D8" w:rsidRPr="00F816F0" w:rsidRDefault="005C70D8" w:rsidP="003D0CEC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3DD8" w14:textId="739002BB" w:rsidR="005C70D8" w:rsidRPr="00F816F0" w:rsidRDefault="005C70D8" w:rsidP="005C70D8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7C21" w14:textId="76808843" w:rsidR="005C70D8" w:rsidRPr="00F816F0" w:rsidRDefault="0034282E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F71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99AE92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23033" w14:textId="541B7148" w:rsidR="005C70D8" w:rsidRPr="00F816F0" w:rsidRDefault="005C70D8" w:rsidP="005C70D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7C79" w14:textId="7D68ADAD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wyposażone w ramę ortopedyczną  - 3 szt.</w:t>
            </w:r>
          </w:p>
        </w:tc>
      </w:tr>
      <w:tr w:rsidR="005C70D8" w:rsidRPr="00F816F0" w14:paraId="613307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883A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F563E" w14:textId="33CB4F98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silanie elektryczne urządzenia: 230 V 50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C4151" w14:textId="22AAB8FE" w:rsidR="005C70D8" w:rsidRPr="00F816F0" w:rsidRDefault="009D50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2B47E" w14:textId="421E4E0D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ADF16D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CF67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80C79" w14:textId="4B7BB98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3E40" w14:textId="3F8F7F43" w:rsidR="005C70D8" w:rsidRPr="00F816F0" w:rsidRDefault="009D505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CAE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22A623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3CE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85F82" w14:textId="2012883C" w:rsidR="005C70D8" w:rsidRPr="005927D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Długość całkowita łóżka bez przedłużenia leża 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18A" w14:textId="51E8456F" w:rsidR="005C70D8" w:rsidRPr="00F816F0" w:rsidRDefault="005927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329E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E336FB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8E15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AB2C3" w14:textId="701EEA54" w:rsidR="005C70D8" w:rsidRPr="005927D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Możliwość przedłużenia leża o 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88D9F" w14:textId="1055B11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5927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E021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1239C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10D5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6E67" w14:textId="4EDEC822" w:rsidR="005C70D8" w:rsidRPr="005927D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Szerokość całkowita łóżk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 przy całkowicie podniesionych lub opuszczonych barierkach </w:t>
            </w:r>
            <w:r w:rsidR="005927D0" w:rsidRPr="005927D0">
              <w:rPr>
                <w:rFonts w:asciiTheme="minorHAnsi" w:hAnsiTheme="minorHAnsi" w:cstheme="minorHAnsi"/>
                <w:sz w:val="20"/>
                <w:szCs w:val="20"/>
              </w:rPr>
              <w:t>do 100</w:t>
            </w: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A5A02" w14:textId="2BB6F8DB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5927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BCA7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36D29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C1DA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ACD9C" w14:textId="0DE888BE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EC51F" w14:textId="4A928851" w:rsidR="005C70D8" w:rsidRPr="00F816F0" w:rsidRDefault="0095618D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CFC0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6A5ED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E03F6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AC345" w14:textId="268606F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1EBCE" w14:textId="7EC6099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0317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623E6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D179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F457D" w14:textId="5A44EEC4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Wysokość minimalna leża mierzona od podłoża do górnej płaszczyzny segmentów leża bez materaca 43 cm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 +/-1cm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wartość 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dla pojedynczych kółek 150 mm)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99E61" w14:textId="1065E1CB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E47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102D9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FF44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B70AE" w14:textId="17CF9948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Wysokość maksymalna leża mierzona od podłoża do górnej płaszczyzny segmentów leża bez materaca 8</w:t>
            </w:r>
            <w:r w:rsidR="000541D0" w:rsidRPr="000541D0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+/-1cm 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wartość 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dla pojedynczych kółek 150 mm)</w:t>
            </w:r>
            <w:r w:rsidR="00107AEF">
              <w:rPr>
                <w:rFonts w:asciiTheme="minorHAnsi" w:hAnsiTheme="minorHAnsi" w:cstheme="minorHAnsi"/>
                <w:sz w:val="20"/>
                <w:szCs w:val="20"/>
              </w:rPr>
              <w:t xml:space="preserve">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AD15" w14:textId="40C6CB29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F1C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CD610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49A6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6787" w14:textId="225D3F4F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Konstrukcja zapewniająca prześwit pod łóżkiem </w:t>
            </w:r>
            <w:r w:rsidR="000541D0"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ok. 20 cm ± 5% 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(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A9A8F" w14:textId="7831A48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824B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105E0C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A59B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CE877" w14:textId="5C5042B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Regulowane, klamry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z tworzyw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ejmujące materac, 2 szt. po każdej ze stron, zapobiegające przesuwaniu się materaca po płycie leża i ograniczające ryzyko zakleszczenia się pacjenta między materacem a barierkami bocznymi.</w:t>
            </w:r>
          </w:p>
          <w:p w14:paraId="7B50C966" w14:textId="0DBF0396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3AEC" w14:textId="25603EE4" w:rsidR="005C70D8" w:rsidRPr="00F816F0" w:rsidRDefault="00E7480E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06D1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FE1D6B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AF6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56FAF" w14:textId="15F7B334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, zaawansowaną funkcją auto kontur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A7D31" w14:textId="643DFB5B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9AF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0BF3A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53FA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28D0" w14:textId="3063E11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750E" w14:textId="35AFD0C8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1441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7F7852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5AE71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21C1C" w14:textId="1DBB3CC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D5010" w14:textId="69C3C6B9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5534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84410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A6B2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E88" w14:textId="063AF6B8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Zakres regulacji segmentu uda w stosunku do poziomu ramy leża min. 0-2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D5871" w14:textId="56803027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6DA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854604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605F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A714" w14:textId="37FD50DD" w:rsidR="005C70D8" w:rsidRPr="000541D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Zakres regulacji segmentu podudzia w stosunku do poziomu ramy leża. Manualna regulacja segmentu podudzia min. -3° do -2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975A4" w14:textId="0EC42502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30A7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60472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027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DCCEB" w14:textId="63A7F746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B36B9" w14:textId="5FB48B82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F51D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58E0AB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63BD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DFF3B" w14:textId="553D6F89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575C5" w14:textId="727DFF34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B97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4E4BDB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6F3D0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43F23" w14:textId="164F377A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regulacja pozycj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713FC" w14:textId="0C5FB644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5E1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9DBBC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96AF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9BBD" w14:textId="2DD2A03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pozycji </w:t>
            </w:r>
            <w:proofErr w:type="spellStart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i anty-</w:t>
            </w:r>
            <w:proofErr w:type="spellStart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min. ( -17°) - (+17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86DDE" w14:textId="62AE7DC6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86B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56C45E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10B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343A6" w14:textId="1353328E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ułatwiająca repozycjonowanie pacjenta - łóżko rozpoczyna serię skoordynowanych ruchów aż do uzyskania pozycji horyzontalnej a następnie przechyla leże do pozycji </w:t>
            </w:r>
            <w:proofErr w:type="spellStart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do</w:t>
            </w:r>
            <w:r w:rsidR="000541D0"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co najmniej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 -7°, materac pompuje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2B38" w14:textId="6AD0ADF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0541D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1DD1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745C1F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0B830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E873" w14:textId="4A2F792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 ruchów,  włączając pozycję anty-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endelenburga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438B" w14:textId="31971F66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BF51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4C36C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9326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E562" w14:textId="2836E21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AC81" w14:textId="5C8C8151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BAAC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BCF0F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E56D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5B0B" w14:textId="7D5D8AC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Pozycja wyjściowa uzyskiwana z jednego przycisku/piktogramu – regulowana elektrycznie. Łóżko rozpoczyna serię skoordynowanych ruchów tj. poziomuje segment ud, podnosi jednocześnie segment oparcia do 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883AD" w14:textId="08A1F9E5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02CB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DA78A2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098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0CF11" w14:textId="7F6B635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4BA83" w14:textId="584479F2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E65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60A18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C3FF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F22E0" w14:textId="2C5CE7E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na w sytuacji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9C908" w14:textId="0338C350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23A0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C6B792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3AE22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32C1" w14:textId="1B8E3B37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3FF3D" w14:textId="39A77A16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39AE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6F92FD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7F1E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8C15" w14:textId="10AD228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 uruchamiana jedną dźwignią zlokalizowaną pod szczytem łóżka od strony nóg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2BA16" w14:textId="05E88817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9C5E1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84A581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23EF0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45CA" w14:textId="7722AD8A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356F6" w14:textId="669F9069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BE98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770BF6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945BF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5AA4B" w14:textId="4B6BE02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2ED78" w14:textId="1D4698C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CF7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37F89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2A5B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CC888" w14:textId="41E7D481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5DBD5" w14:textId="753DE499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F265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4F7BC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CEF9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FB871" w14:textId="6EFA83FA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78F5" w14:textId="78242EE0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4016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3DE078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581F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3959" w14:textId="67D3D23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Barierki wyposażone w wizualne wskaźniki kąta nachylenia segmentu oparcia z zaznaczeniem kąta 30º i 45º oraz  kąta nachylenia ramy łóżka dla terapii </w:t>
            </w:r>
            <w:proofErr w:type="spellStart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łożeniowej</w:t>
            </w:r>
            <w:proofErr w:type="spellEnd"/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E9E4" w14:textId="75715774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B7B7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5B28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BA1400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7AD1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8F558" w14:textId="62807A9C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</w:t>
            </w:r>
            <w:r w:rsidR="00DB7B71">
              <w:rPr>
                <w:rFonts w:asciiTheme="minorHAnsi" w:hAnsiTheme="minorHAnsi" w:cstheme="minorHAnsi"/>
                <w:sz w:val="20"/>
                <w:szCs w:val="20"/>
              </w:rPr>
              <w:t>ce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jako podparcie podczas wychodzenia pacjenta z łóżka. Barierki boczne łatwe w dezynfekcji spełniające normę EN 60601-2-52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 w:rsidR="00DB7B71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1992" w14:textId="4BED47D0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6CDC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B2C9CF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C004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93697" w14:textId="198F602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0103B" w14:textId="11D640E6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B64F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E2BC2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10D3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4D1DE" w14:textId="3FD30F4F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41826" w14:textId="1EFF281C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563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19A580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3250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16A25" w14:textId="593111D0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1E209" w14:textId="4A8534A6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94FE2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E2B8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38371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7937" w14:textId="5745FEC3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513DE" w14:textId="10ABDA2F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D9C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697F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3C5F2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A17E" w14:textId="33F49BAB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>Automatyczne wygaszenie ekranu LCD</w:t>
            </w:r>
            <w:r w:rsidR="000541D0" w:rsidRPr="000541D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92AAC" w14:textId="538B45AF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5C70D8" w:rsidRPr="00F816F0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708C3" w14:textId="4A04AC7D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FE4093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1DF1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84407" w14:textId="0E7A37CF" w:rsidR="005C70D8" w:rsidRPr="00F816F0" w:rsidRDefault="005C70D8" w:rsidP="005C70D8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 w:rsidR="00DB7B71">
              <w:rPr>
                <w:rFonts w:asciiTheme="minorHAnsi" w:hAnsiTheme="minorHAnsi" w:cstheme="minorHAnsi"/>
                <w:sz w:val="20"/>
                <w:szCs w:val="20"/>
              </w:rPr>
              <w:t xml:space="preserve">. Parametr kluczowy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B61A" w14:textId="1819CED5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50380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3798F2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89735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54F41" w14:textId="77777777" w:rsidR="0094182A" w:rsidRDefault="0094182A" w:rsidP="0094182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B3E6B7F" w14:textId="77777777" w:rsidR="0094182A" w:rsidRPr="0094182A" w:rsidRDefault="0094182A" w:rsidP="00D34D2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4FE17FF" w14:textId="77777777" w:rsidR="0094182A" w:rsidRDefault="0094182A" w:rsidP="00D34D2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D3DB3CF" w14:textId="53948D50" w:rsidR="005C70D8" w:rsidRPr="0094182A" w:rsidRDefault="0094182A" w:rsidP="00D34D22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C0B9" w14:textId="238483D1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94182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5FB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94C2E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EF91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70CCC" w14:textId="6A9401D5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2CA59" w14:textId="49576E62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982CF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CCBA3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CD8C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16B3" w14:textId="7B4341FD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1BCA0" w14:textId="3E588356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19A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52436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5B3AD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E07F" w14:textId="6953D568" w:rsidR="005C70D8" w:rsidRPr="00F816F0" w:rsidRDefault="005C70D8" w:rsidP="005C70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ożliwość wyświetlenia wagi z dokładnością 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32A4C" w14:textId="397045A3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8E5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ACF8E1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08A8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9584" w14:textId="678B963F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CA6F" w14:textId="2B9C7B77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EA3A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B12D1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E1D7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724A" w14:textId="2DFCE6B4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 w:rsidR="00DB7B71">
              <w:rPr>
                <w:rFonts w:asciiTheme="minorHAnsi" w:hAnsiTheme="minorHAnsi"/>
                <w:sz w:val="20"/>
                <w:szCs w:val="20"/>
              </w:rPr>
              <w:t xml:space="preserve">(+/- 10sz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657B9" w14:textId="08697319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0420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240FFF4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FD6A4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2678" w14:textId="14C247DA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2C214" w14:textId="6E6495CB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561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2D9E1D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1281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CF2B8" w14:textId="7BBA0CC2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8655F" w14:textId="463AF0AD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5AFE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0613B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80F2F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B4376" w14:textId="2D408F01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7C0FD" w14:textId="13A83F09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697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B313F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04B3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2D3BA" w14:textId="79CBB7B6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</w:t>
            </w:r>
            <w:r w:rsidR="00DB7B7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1505F" w14:textId="0421D46B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5497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7B9321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E5B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ED234" w14:textId="26C44E4A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1997" w14:textId="44B14EFB" w:rsidR="005C70D8" w:rsidRPr="00F816F0" w:rsidRDefault="00DB7B71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98F3E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BD4B01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D77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F096" w14:textId="15A4C0F2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Grubość materaca max. 2</w:t>
            </w:r>
            <w:r w:rsidR="00D02E6D">
              <w:rPr>
                <w:rFonts w:asciiTheme="minorHAnsi" w:hAnsi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cm</w:t>
            </w:r>
            <w:r w:rsidR="000541D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0541D0">
              <w:rPr>
                <w:rFonts w:asciiTheme="minorHAnsi" w:hAnsiTheme="minorHAnsi" w:cstheme="minorHAnsi"/>
                <w:sz w:val="20"/>
                <w:szCs w:val="20"/>
              </w:rPr>
              <w:t>±</w:t>
            </w:r>
            <w:r w:rsidR="000541D0">
              <w:rPr>
                <w:rFonts w:asciiTheme="minorHAnsi" w:hAnsiTheme="minorHAnsi"/>
                <w:sz w:val="20"/>
                <w:szCs w:val="20"/>
              </w:rPr>
              <w:t xml:space="preserve">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A63D1" w14:textId="74928BCE" w:rsidR="005C70D8" w:rsidRPr="00F816F0" w:rsidRDefault="005C70D8" w:rsidP="005C70D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 w:rsidR="00DB7B71"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3FAAD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31FA8B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649AA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4DC58" w14:textId="0098C310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z możliwością pracy w dwóch trybach terapeutycznych (z możliwość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5F0CA" w14:textId="68EEAADE" w:rsidR="005C70D8" w:rsidRPr="00F816F0" w:rsidRDefault="005C70D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 w:rsidR="00367438"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3408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5120A31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4E54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2B487" w14:textId="6C1EA22B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44183" w14:textId="3A6379DC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075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1E8CF9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687D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697E7" w14:textId="21419A89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E4D5C" w14:textId="41C97B1B" w:rsidR="005C70D8" w:rsidRPr="00F816F0" w:rsidRDefault="005C70D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AB77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A6288F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984C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6F957" w14:textId="012DE505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869E6" w14:textId="1E9AD23A" w:rsidR="005C70D8" w:rsidRPr="00F816F0" w:rsidRDefault="005C70D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A0F3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520A00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8AB37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1433" w14:textId="2C4D542B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 w:rsidR="00367438">
              <w:rPr>
                <w:rFonts w:asciiTheme="minorHAnsi" w:hAnsiTheme="minorHAnsi"/>
                <w:sz w:val="20"/>
                <w:szCs w:val="20"/>
              </w:rPr>
              <w:t>co najmniej</w:t>
            </w:r>
            <w:r w:rsidR="000541D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CE3B7" w14:textId="7FA11721" w:rsidR="005C70D8" w:rsidRPr="00F816F0" w:rsidRDefault="000541D0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88844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DABDA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64B63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6FC71" w14:textId="14EB440A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F4EF9" w14:textId="47C8D0E1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6AB7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BABC6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9DC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A0E73" w14:textId="17FCAD4D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910DE" w14:textId="308124F8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8EC3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4836012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23F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6C366" w14:textId="5AD82584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305E2" w14:textId="6574190E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832C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8FFBB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C519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1D8F" w14:textId="45D2AC7C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FC9BE" w14:textId="31F21B8F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7336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F764D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229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DE270" w14:textId="28763268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4B0C3" w14:textId="3017FEE3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E0D05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636208B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1064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D0C0" w14:textId="0EF1D4E0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0541D0">
              <w:rPr>
                <w:rFonts w:asciiTheme="minorHAnsi" w:hAnsiTheme="minorHAnsi"/>
                <w:sz w:val="20"/>
                <w:szCs w:val="20"/>
              </w:rPr>
              <w:t xml:space="preserve">Bezpieczne obciążenie robocze </w:t>
            </w:r>
            <w:r w:rsidR="000541D0" w:rsidRPr="000541D0"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0541D0">
              <w:rPr>
                <w:rFonts w:asciiTheme="minorHAnsi" w:hAnsiTheme="minorHAnsi"/>
                <w:sz w:val="20"/>
                <w:szCs w:val="20"/>
              </w:rPr>
              <w:t>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43DAD" w14:textId="70B341F5" w:rsidR="005C70D8" w:rsidRPr="00F816F0" w:rsidRDefault="000541D0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ED4B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36561D6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B894E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F4894" w14:textId="20B1D8E6" w:rsidR="005C70D8" w:rsidRPr="00F816F0" w:rsidRDefault="005C70D8" w:rsidP="005C70D8">
            <w:pPr>
              <w:rPr>
                <w:rFonts w:asciiTheme="minorHAnsi" w:hAnsi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4E67" w14:textId="089C6C25" w:rsidR="005C70D8" w:rsidRPr="00F816F0" w:rsidRDefault="0036743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C89F9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03834A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74B7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72EA8" w14:textId="4D782D0B" w:rsidR="005C70D8" w:rsidRPr="00F816F0" w:rsidRDefault="005C70D8" w:rsidP="005C70D8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Potwierdzona przez producenta możliwość czyszczenia parowego</w:t>
            </w:r>
            <w:r w:rsidR="00367438">
              <w:rPr>
                <w:rFonts w:asciiTheme="minorHAnsi" w:hAnsiTheme="minorHAnsi"/>
                <w:sz w:val="20"/>
                <w:szCs w:val="20"/>
              </w:rPr>
              <w:t xml:space="preserve">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5CACF" w14:textId="193A0498" w:rsidR="005C70D8" w:rsidRPr="00F816F0" w:rsidRDefault="005C70D8" w:rsidP="005C70D8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230B4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44B34" w:rsidRPr="00F816F0" w14:paraId="7C374BA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46BCA" w14:textId="77777777" w:rsidR="00B44B34" w:rsidRPr="00F816F0" w:rsidRDefault="00B44B34" w:rsidP="00B44B34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7E6EC" w14:textId="25B7090E" w:rsidR="00B44B34" w:rsidRPr="00F816F0" w:rsidRDefault="00B44B34" w:rsidP="00B44B34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WiF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2AA99" w14:textId="79E32C15" w:rsidR="00B44B34" w:rsidRPr="00F816F0" w:rsidRDefault="00B44B34" w:rsidP="00B44B3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798A1" w14:textId="77777777" w:rsidR="00B44B34" w:rsidRPr="00F816F0" w:rsidRDefault="00B44B34" w:rsidP="00B44B3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70D8" w:rsidRPr="00F816F0" w14:paraId="745C68E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66F8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F27F7" w14:textId="15397690" w:rsidR="005C70D8" w:rsidRPr="000541D0" w:rsidRDefault="005C70D8" w:rsidP="005C70D8">
            <w:pPr>
              <w:rPr>
                <w:rFonts w:asciiTheme="minorHAnsi" w:hAnsiTheme="minorHAnsi"/>
                <w:b/>
                <w:color w:val="FF0000"/>
                <w:sz w:val="20"/>
                <w:u w:val="single"/>
              </w:rPr>
            </w:pPr>
            <w:r w:rsidRPr="000541D0">
              <w:rPr>
                <w:rFonts w:asciiTheme="minorHAnsi" w:hAnsiTheme="minorHAnsi"/>
                <w:b/>
                <w:sz w:val="20"/>
                <w:u w:val="single"/>
              </w:rPr>
              <w:t>Rama ortopedyczna dopasowana do ramy łóżka 3 szt.</w:t>
            </w:r>
            <w:r w:rsidR="000541D0">
              <w:rPr>
                <w:rFonts w:asciiTheme="minorHAnsi" w:hAnsiTheme="minorHAnsi"/>
                <w:b/>
                <w:sz w:val="20"/>
                <w:u w:val="single"/>
              </w:rPr>
              <w:t xml:space="preserve"> wyposażona w </w:t>
            </w:r>
            <w:r w:rsidR="00367438">
              <w:rPr>
                <w:rFonts w:asciiTheme="minorHAnsi" w:hAnsiTheme="minorHAnsi"/>
                <w:b/>
                <w:sz w:val="20"/>
                <w:u w:val="single"/>
              </w:rPr>
              <w:t xml:space="preserve">standardowe elementy, w tym </w:t>
            </w:r>
            <w:r w:rsidR="000541D0">
              <w:rPr>
                <w:rFonts w:asciiTheme="minorHAnsi" w:hAnsiTheme="minorHAnsi"/>
                <w:b/>
                <w:sz w:val="20"/>
                <w:u w:val="single"/>
              </w:rPr>
              <w:t>wysięgniki</w:t>
            </w:r>
            <w:r w:rsidR="00367438">
              <w:rPr>
                <w:rFonts w:asciiTheme="minorHAnsi" w:hAnsiTheme="minorHAnsi"/>
                <w:b/>
                <w:sz w:val="20"/>
                <w:u w:val="single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E97A" w14:textId="7AA33255" w:rsidR="005C70D8" w:rsidRPr="00F816F0" w:rsidRDefault="000541D0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 wyposażenie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5B061" w14:textId="52F51AC2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tr w:rsidR="005C70D8" w:rsidRPr="00F816F0" w14:paraId="4CF115F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9D7EB" w14:textId="77777777" w:rsidR="005C70D8" w:rsidRPr="00F816F0" w:rsidRDefault="005C70D8" w:rsidP="003D0CEC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D42E9" w14:textId="57E4737B" w:rsidR="005C70D8" w:rsidRPr="00F816F0" w:rsidRDefault="005C70D8" w:rsidP="005C70D8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DE1B" w14:textId="19E8D9AF" w:rsidR="005C70D8" w:rsidRPr="00F816F0" w:rsidRDefault="00D02E6D" w:rsidP="005C70D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17638" w14:textId="77777777" w:rsidR="005C70D8" w:rsidRPr="00F816F0" w:rsidRDefault="005C70D8" w:rsidP="005C70D8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bookmarkEnd w:id="1"/>
    </w:tbl>
    <w:p w14:paraId="72E3B1E7" w14:textId="77777777" w:rsidR="008C3ECA" w:rsidRDefault="008C3ECA" w:rsidP="006155B7">
      <w:pPr>
        <w:jc w:val="both"/>
        <w:rPr>
          <w:rFonts w:asciiTheme="minorHAnsi" w:hAnsiTheme="minorHAnsi" w:cstheme="minorHAnsi"/>
          <w:i/>
          <w:color w:val="FF0000"/>
          <w:sz w:val="20"/>
        </w:rPr>
      </w:pPr>
    </w:p>
    <w:p w14:paraId="1BCB58A0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851023E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98A9B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9D35AF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73DAE5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21D6A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DD7619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46FA0B8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989B67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FD0590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6A4522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5735001" w14:textId="16F380E3" w:rsidR="006155B7" w:rsidRPr="00F816F0" w:rsidRDefault="008C3ECA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lastRenderedPageBreak/>
        <w:t>Pakiet</w:t>
      </w:r>
      <w:r w:rsidR="006155B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2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8A1B32" w:rsidRPr="008A1B32">
        <w:rPr>
          <w:rFonts w:asciiTheme="minorHAnsi" w:hAnsiTheme="minorHAnsi" w:cstheme="minorHAnsi"/>
          <w:b/>
          <w:bCs/>
          <w:sz w:val="22"/>
          <w:szCs w:val="22"/>
        </w:rPr>
        <w:t>System monitorowania wraz z aparatami do znieczulenia i respiratorami oraz klinicznym oprogramowaniem zarządczym na potrzeby Bloku operacyjnego oraz Oddziału Intensywnej Terapii</w:t>
      </w:r>
      <w:r w:rsidR="006155B7" w:rsidRPr="00F816F0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33DAE9EC" w14:textId="77777777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04CC498" w14:textId="607CE250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</w:t>
      </w:r>
      <w:r w:rsidR="00696865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):</w:t>
      </w:r>
    </w:p>
    <w:p w14:paraId="4C1EEE75" w14:textId="77777777" w:rsidR="006155B7" w:rsidRPr="00F816F0" w:rsidRDefault="006155B7" w:rsidP="006155B7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9AEE66E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BD60AB6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3332569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5251"/>
        <w:gridCol w:w="81"/>
        <w:gridCol w:w="1993"/>
        <w:gridCol w:w="42"/>
        <w:gridCol w:w="6065"/>
      </w:tblGrid>
      <w:tr w:rsidR="006155B7" w:rsidRPr="00F816F0" w14:paraId="0D8E122C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F1B71" w14:textId="77777777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7FEB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400E2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2C5E0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A1B32" w:rsidRPr="00F816F0" w14:paraId="2F61DF6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427A" w14:textId="79DEA25A" w:rsidR="008A1B32" w:rsidRPr="00F816F0" w:rsidRDefault="008A1B32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</w:t>
            </w:r>
            <w:r w:rsidRPr="008A1B3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233F" w14:textId="7B0FB431" w:rsidR="008A1B32" w:rsidRPr="00F816F0" w:rsidRDefault="008A1B32" w:rsidP="008A1B3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A1B3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dla Oddziału Intensywnej Terapii - 14 stanowisk oraz dodatkowe przeniesienie istniejących 8 stanowisk</w:t>
            </w:r>
          </w:p>
        </w:tc>
      </w:tr>
      <w:tr w:rsidR="006155B7" w:rsidRPr="00F816F0" w14:paraId="42AAEC1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BD5C3" w14:textId="6B7C6A5F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6106" w14:textId="7AB421AA" w:rsidR="006155B7" w:rsidRPr="00F816F0" w:rsidRDefault="00F6315D" w:rsidP="00C6033E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27692" w:rsidRPr="00F816F0" w14:paraId="7B9C8D84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7B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6B82" w14:textId="1FB65F3C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żliwość integracji z dostępnym klinicznym systemem informatycznym (CIS) producenta oferowanego systemu monitorowania pacjenta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k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046E0" w14:textId="027CE57C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319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BC18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672FC" w:rsidRPr="00F816F0" w14:paraId="662F844B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416D" w14:textId="77777777" w:rsidR="003672FC" w:rsidRPr="00F816F0" w:rsidRDefault="003672FC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0C47F" w14:textId="47F31906" w:rsidR="003672FC" w:rsidRPr="00F816F0" w:rsidRDefault="003672FC" w:rsidP="0082769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F0411" w14:textId="2B975CDD" w:rsidR="003672FC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E867" w14:textId="77777777" w:rsidR="003672FC" w:rsidRPr="00F816F0" w:rsidRDefault="003672FC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27692" w:rsidRPr="00F816F0" w14:paraId="2F0A0E03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DFE9C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71AD" w14:textId="18D6AD78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ECCDE" w14:textId="058C2415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64460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5DE862D7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85B9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E62CF" w14:textId="21BF34AA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Każde stanowisko systemu monitorowania składa się z dużego monitora stacjonarnego, zapewniającego pełną obsługę funkcji monitorowania pacjenta oraz z niewielkich rozmiarów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modułu transportowego z ekranem</w:t>
            </w:r>
            <w:r w:rsidR="00A73CB5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16676" w14:textId="69B180E3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6661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3449AC5F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B683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A825B" w14:textId="0F74AF75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8A76" w14:textId="59AA6F76" w:rsidR="00827692" w:rsidRPr="00F816F0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7D3E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2B1AB326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695C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926B" w14:textId="4C63F1F9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6EE82" w14:textId="7A82EA64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8D0B0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34F5F87E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900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CFA24" w14:textId="02B31C1C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50740" w14:textId="0B66E715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09BB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48BCF29A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ABE0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924F4" w14:textId="55550400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.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7BA2" w14:textId="07104FFC" w:rsidR="00827692" w:rsidRPr="00F816F0" w:rsidRDefault="00961444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2CB46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1A85D77F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E44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A1617" w14:textId="3FB1D396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726E" w14:textId="1F4B59EF" w:rsidR="00827692" w:rsidRPr="00F816F0" w:rsidRDefault="00961444" w:rsidP="00B319A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CC64" w14:textId="0E404C0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155B7" w:rsidRPr="00F816F0" w14:paraId="1F39B0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8DB56" w14:textId="77777777" w:rsidR="006155B7" w:rsidRPr="00F816F0" w:rsidRDefault="006155B7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32E8F" w14:textId="256843E4" w:rsidR="006155B7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E0642" w14:textId="28C5F8FF" w:rsidR="006155B7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2D171" w14:textId="77777777" w:rsidR="006155B7" w:rsidRPr="00F816F0" w:rsidRDefault="006155B7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3BAABE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078D1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7DB5D" w14:textId="0BB0C70B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 w:rsidR="002A0A48"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7F23" w14:textId="4DEE19F0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5416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066275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C84C0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D8E59" w14:textId="00AE4F4A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proofErr w:type="spellStart"/>
            <w:r w:rsidR="00DA676B">
              <w:rPr>
                <w:rFonts w:asciiTheme="minorHAnsi" w:hAnsiTheme="minorHAnsi" w:cs="Arial"/>
                <w:sz w:val="20"/>
                <w:szCs w:val="20"/>
              </w:rPr>
              <w:t>zapewaniaj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AA295" w14:textId="48693AB7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BF51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1E85B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8F9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CA01DF" w14:textId="3E473198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6CD4F" w14:textId="027B6ADB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F2EE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33C6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0B814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328F8A" w14:textId="27F05CB2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646B" w14:textId="07FE521B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E3B0E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543B84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0DA68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87B8B3" w14:textId="0397198A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57AAD" w14:textId="56BB6FC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1BE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70C9CB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53635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D81AC" w14:textId="0BDBB55C" w:rsidR="00827692" w:rsidRPr="00F816F0" w:rsidRDefault="00961444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464F9" w14:textId="6FBC7C1C" w:rsidR="00827692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4DB" w14:textId="77777777" w:rsidR="00827692" w:rsidRPr="00F816F0" w:rsidRDefault="00827692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532E1" w:rsidRPr="00F816F0" w14:paraId="7FC84CA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DB04" w14:textId="77777777" w:rsidR="003532E1" w:rsidRPr="00F816F0" w:rsidRDefault="003532E1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E9CA" w14:textId="37EDBBBD" w:rsidR="003532E1" w:rsidRPr="00F816F0" w:rsidRDefault="003532E1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7D335" w14:textId="2CF2354F" w:rsidR="003532E1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E7697" w14:textId="77777777" w:rsidR="003532E1" w:rsidRPr="00F816F0" w:rsidRDefault="003532E1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271CA7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780F6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3136" w14:textId="11524652" w:rsidR="00191806" w:rsidRPr="00F816F0" w:rsidRDefault="00191806" w:rsidP="00827692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BC845" w14:textId="62F3EA58" w:rsidR="00191806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EEF3C" w14:textId="77777777" w:rsidR="00191806" w:rsidRPr="00F816F0" w:rsidRDefault="00191806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653A4" w:rsidRPr="00F816F0" w14:paraId="203A6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A5F1" w14:textId="77777777" w:rsidR="006653A4" w:rsidRPr="00F816F0" w:rsidRDefault="006653A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F56D" w14:textId="63EC2839" w:rsidR="006653A4" w:rsidRDefault="006653A4" w:rsidP="0082769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3F7F" w14:textId="42721938" w:rsidR="006653A4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4D05E" w14:textId="77777777" w:rsidR="006653A4" w:rsidRPr="00F816F0" w:rsidRDefault="006653A4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63F3B709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D62AA" w14:textId="77777777" w:rsidR="00B319A5" w:rsidRPr="00F816F0" w:rsidRDefault="00B319A5" w:rsidP="00961444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D96B" w14:textId="2C3B62DD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</w:tr>
      <w:tr w:rsidR="00961444" w:rsidRPr="00F816F0" w14:paraId="0DF535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1CB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BF977B" w14:textId="7ECF5DC9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kolorowy ekran dotykowy o przekątnej min. 19"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34565" w14:textId="5A553F01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9E2F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171795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0BB1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C59634" w14:textId="2D3F27E7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1B9C" w14:textId="135EE84D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01DE4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4F2BD7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DDB8C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7C75D5" w14:textId="5A8259AF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klawiatury i myszy do portu USB.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Funkcja 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sterowania przyciskami na wybranych modułach. </w:t>
            </w: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czytnika kodów kreskowych do portu USB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13C68" w14:textId="79275FBD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714F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5462F8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39A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7ACF9E" w14:textId="5F24C72E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zaprogramowania min. 8 różnych konfiguracji (profili) monitora, zawierających m.in. ustawienia monitorowanych paramet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BE373" w14:textId="3B028AC5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80C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087656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04BC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7CEA8" w14:textId="43BE4A75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śród przynajmniej 16 różnych układów (widoków) ekranu, z możliwością edycji i zapisu przynajmniej 6 z ni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FA2B" w14:textId="763B458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D161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BFCED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FD5B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6FA3" w14:textId="3102E12C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stacjonarny umożliwia wyświetlanie przynajmniej 10 krzywych dynamicznych jednocześnie i pełną obsługę funkcji monitorowania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410B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8BED130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0-11 krzywych – </w:t>
            </w:r>
          </w:p>
          <w:p w14:paraId="7E8CE95B" w14:textId="57D59B9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47D8B0B3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2-13 krzywych – </w:t>
            </w:r>
          </w:p>
          <w:p w14:paraId="7EE14842" w14:textId="0B6BF668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  <w:p w14:paraId="45BBCF18" w14:textId="77777777" w:rsidR="00EA69CE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Od 14 krzywych – </w:t>
            </w:r>
          </w:p>
          <w:p w14:paraId="70ADA97D" w14:textId="78CF59FA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1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0231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27904812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81534" w14:textId="77777777" w:rsidR="00B319A5" w:rsidRPr="00F816F0" w:rsidRDefault="00B319A5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CD83C" w14:textId="28B7ECC5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096FE9" w:rsidRPr="00F816F0" w14:paraId="6AD168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4ACD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8300" w14:textId="3D5C4CC9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5963" w14:textId="451967F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602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615A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5DFB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9E1C" w14:textId="096B08FD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jednoczesną prezentację przynajmniej 3 krzywych dynamicz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5681F" w14:textId="7AB62739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3FD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F806F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AADF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1936" w14:textId="009273B0" w:rsidR="00096FE9" w:rsidRPr="00F816F0" w:rsidRDefault="00B319A5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096FE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5EB2E" w14:textId="390BB443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37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EC6A6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D15F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03E35" w14:textId="64199D7A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47CD" w14:textId="110F403D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2676C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3AAE293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551B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C54D" w14:textId="45BB3BA5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CE24E" w14:textId="218C82B5" w:rsidR="00096FE9" w:rsidRPr="00F816F0" w:rsidRDefault="00B319A5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2A12D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D475F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99D87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D2B73" w14:textId="2114D2F0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8CD4" w14:textId="36ECF87C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87BF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EDA31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7EAD3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48AA" w14:textId="09C0B504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7B73" w14:textId="3C0588D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4C58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D7A3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02E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72D6" w14:textId="40ED0803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C7AAB" w14:textId="3B5F40C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6F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7C7EEB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FDA6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A95AA" w14:textId="10F528A8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zapewnia nieprzerwane monitorowanie ww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uzupełniając ją na nowym stanowisku o dane pozyskane w trakcie transport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C4265" w14:textId="28256AAF" w:rsidR="00096FE9" w:rsidRPr="00F816F0" w:rsidRDefault="00BD0CC8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BF9E8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6AD1D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6871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8F1D1" w14:textId="56148561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B9D1" w14:textId="672C7ED5" w:rsidR="00096FE9" w:rsidRPr="00F816F0" w:rsidRDefault="00096FE9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471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368C71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E3E8F" w14:textId="77777777" w:rsidR="00C6033E" w:rsidRPr="00F816F0" w:rsidRDefault="00C6033E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2ADA5" w14:textId="4ECC1621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904FA2" w:rsidRPr="00F816F0" w14:paraId="7B4C9C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BDC66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F68B" w14:textId="5862F34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02E6" w14:textId="4F4966FA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0E13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FF6D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E50E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03BC" w14:textId="5473D656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1306" w14:textId="427CF0E8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48AD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11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3A2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4E72" w14:textId="259467AB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3D50" w14:textId="4959C2B8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EDF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3F3C2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2A70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26FB" w14:textId="02359D54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A65EA" w14:textId="4E32C65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4B01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76BE3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580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FA2B" w14:textId="51E591D3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233F0" w14:textId="6F182809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62B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66AD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845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FAD8B" w14:textId="77BC92A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1B08C" w14:textId="093A6CB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EB8D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CFCA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4B5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BF68A" w14:textId="3B696A95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 xml:space="preserve"> e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lektrod dla dorosłych i dzieci. Długość przewodów łączących monitor z pacjentem przynajmniej 4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CCF3" w14:textId="1B3D8D3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C3E5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B12B3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218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01020" w14:textId="459B6E1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799A8" w14:textId="2360630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E899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0895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FF12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D2FD" w14:textId="59CEDF44" w:rsidR="00904FA2" w:rsidRPr="00F816F0" w:rsidRDefault="00904FA2" w:rsidP="000E77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BBF1" w14:textId="1C8A41D3" w:rsidR="000E7736" w:rsidRDefault="000E7736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78D63001" w14:textId="1C2F593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55322D7B" w14:textId="4BFC9152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A9C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8C10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8D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7368" w14:textId="12658CC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D36D8" w14:textId="2169D066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DE30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70AC8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085C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EF0" w14:textId="5CD6576D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1CE26" w14:textId="1A4E85D4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E742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D1B82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84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2977" w14:textId="331B6F5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analizę EKG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B78B7" w14:textId="1F7F3270" w:rsidR="00BD0CC8" w:rsidRPr="00F816F0" w:rsidRDefault="00904FA2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48A36E62" w14:textId="3E8AD38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E804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8A81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DB66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BFF70" w14:textId="1136FE94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339FD" w14:textId="4B92EAA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71A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D22F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8D9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ECAE2" w14:textId="1B3AB51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E378" w14:textId="3642811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423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7C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A38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4A719" w14:textId="44C13CD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B578E" w14:textId="7E18CAE3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AA48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E4DB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36C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7244B" w14:textId="44483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2D7B" w14:textId="182C4F8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B88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8ACD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5241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4C2" w14:textId="21DE800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B5980" w14:textId="305FE0C5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5781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F74E6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F256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9697" w14:textId="6FE297D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00535" w14:textId="76F347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A0B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13A7B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3C2B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28A1A" w14:textId="62E7B9E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F630" w14:textId="693EB7F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97B4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7BAF46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435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3DBC4" w14:textId="6ED44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2C2A6" w14:textId="26253742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228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05268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D961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61A0" w14:textId="4625348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BD0CC8">
              <w:rPr>
                <w:rFonts w:asciiTheme="minorHAnsi" w:hAnsiTheme="minorHAnsi" w:cs="Arial"/>
                <w:sz w:val="20"/>
                <w:szCs w:val="20"/>
              </w:rPr>
              <w:t>R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20C79" w14:textId="415C3AC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52D2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2905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B3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5DC5" w14:textId="2FD3662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E4F5F" w14:textId="320424F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AC4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2307E0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D2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F6AEF" w14:textId="5C039421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60FD2" w14:textId="4DDCDE37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9993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BF82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7D55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6E08" w14:textId="10569048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wyboru SPO2 jako źródła częstości rytmu serc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F34F" w14:textId="2D45BA4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805B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27B32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5631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814D8" w14:textId="63E9C8E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47CFC" w14:textId="640C29DE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B933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EE66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638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17FA" w14:textId="7111F7B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CA01E" w14:textId="6A4B96C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797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E5026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9485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32BE" w14:textId="595A2E9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9242" w14:textId="70E4EDD8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3A72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7E988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C8BD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C8FF2" w14:textId="73BAD07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AE12C" w14:textId="19855A3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D3FE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E53B9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376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C1A73" w14:textId="60DB5A9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71E4" w14:textId="168220FF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0EF9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5B431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B62A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32CD" w14:textId="5A3011A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DBAD0" w14:textId="19388DC9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49D5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00E98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5F2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8D834" w14:textId="0122EF1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B05CD" w14:textId="2BE32622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6B2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8D7AF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60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53B7" w14:textId="343C208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49F5" w14:textId="2A9E626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2F18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A925B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C7C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561D" w14:textId="01B796B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7F474" w14:textId="0B42CACC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01315AF3" w14:textId="5469EC4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C98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D48A60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5BE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7673" w14:textId="7AB7DEA6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5 szt. na apara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DCA4" w14:textId="2C2A78A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C0316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– 5 PKT</w:t>
            </w:r>
          </w:p>
          <w:p w14:paraId="288F1470" w14:textId="6FB28E0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D6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2AA8B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58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7AB3" w14:textId="594EFC07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0563" w14:textId="74635E21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C711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B8FCB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EEB7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663B" w14:textId="462772F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BBE6" w14:textId="231F126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57E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596D7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3779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F8D4" w14:textId="7272EA3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9CB88" w14:textId="729EB4D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1D9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27E30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410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E65" w14:textId="3D9104F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70E0B" w14:textId="4D8DB6A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27C0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C5FE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52B4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B4BCB" w14:textId="37F78A6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77946" w14:textId="50A46D25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33B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091BA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381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D3C3E" w14:textId="4C3F144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 w:rsidR="00191806"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każdym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nitorz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CDEC2" w14:textId="4EFC0DC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A6FD9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BEF92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4CA8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BA046" w14:textId="284097F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6C7A" w14:textId="3D31B24B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E765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572C9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DDC3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11F0" w14:textId="19A7A662" w:rsidR="00904FA2" w:rsidRPr="00F816F0" w:rsidRDefault="00C03163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EEBE" w14:textId="4FA6C036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BE9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0B2D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6795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C988" w14:textId="039C803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558D3" w14:textId="620EA0C5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D582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1E117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1AA4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DBC95" w14:textId="25F057CA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D3FAF" w14:textId="6EE988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D187DB6" w14:textId="5050CC01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BAA4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8B92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A11A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0231C" w14:textId="106499A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FB9A6" w14:textId="6FD7E450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BE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F06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281CA" w14:textId="77777777" w:rsidR="00C6033E" w:rsidRPr="00F816F0" w:rsidRDefault="00C6033E" w:rsidP="00C6033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432DE" w14:textId="49A6ED5F" w:rsidR="00C6033E" w:rsidRPr="00F816F0" w:rsidRDefault="00C6033E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C6033E" w:rsidRPr="00F816F0" w14:paraId="09C7C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E0CE8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622042" w14:textId="1F3311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- </w:t>
            </w:r>
            <w:r w:rsid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6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duły do 14 kardiomonitoró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C671B" w14:textId="16E80A97" w:rsidR="00C6033E" w:rsidRPr="00F816F0" w:rsidRDefault="009F03D9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C5C90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5B1DB2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5287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2DFD4C" w14:textId="0417CA1D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metodą analizy kształtu fali ciśnienia tętniczego, kalibrowany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rzezpłucnej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2EC" w14:textId="485EB3E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2A62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3E74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93D1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BB7F35" w14:textId="1FB173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BFCA2" w14:textId="7428222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874D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06811F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2645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B01F78" w14:textId="7599B1F7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pomiarowego: akcesoria wielorazowe do podłączenia zestaw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40B78" w14:textId="0B8C2EA1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E25F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61DEDC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274C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C61ED" w14:textId="0B19F3F3" w:rsidR="00C6033E" w:rsidRPr="00F816F0" w:rsidRDefault="00C6033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danych na ekranie kardiomonitora w formie graficznej z wykorzystaniem wizualizacji danych (dotyczy rozbudowy o ciągły pomiar rzutu minutowego serca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C0B4" w14:textId="1BE587B8" w:rsidR="00C6033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79AE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393F0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734B4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CDD0A1" w14:textId="768A2478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9986B" w14:textId="784EFD28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8F1E0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DA9A8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2DB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5C6BD1" w14:textId="2CA60ED3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metodą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ermodylucji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z wykorzystaniem cewnika Swan-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Ganz'a</w:t>
            </w:r>
            <w:proofErr w:type="spellEnd"/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0F137" w14:textId="4F945E4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9EFA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CAEC4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B9F86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3A335" w14:textId="7993789C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05B0" w14:textId="09F1D21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C1E2F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75B37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FFE77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91D8AB" w14:textId="2986EF36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pomiarowego: akcesoria wielorazowe do podłączenia zestawów pomiarowych z pomiarem temperatury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iniektatu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lini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163A" w14:textId="4DBEBB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B7D8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B9AD44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012F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FB2FDB" w14:textId="3893ABE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 stacjonarny w każdym kardiomonitorze oraz 3 moduły pomiarowe umożliwiające monitorowanie CO2 w czasie transportu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BED8" w14:textId="1D157F5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15FF3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661F43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9BC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653FF" w14:textId="1435B89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3FA5" w14:textId="5CC3154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366E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42C35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A99B3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2712D0" w14:textId="6FEEBBBD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9848A" w14:textId="645FC6FB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E66D8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A9774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016E9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DBBB71" w14:textId="6E9B68CB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pomiarowy lub urządzenie zewnętrzne wyposażone w czujnik paramagnetyczny tlenu do 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0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ACE1" w14:textId="7417878F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EEA83" w14:textId="5FACBD7E" w:rsidR="00EA69CE" w:rsidRPr="00E25C2A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</w:tc>
      </w:tr>
      <w:tr w:rsidR="00EA69CE" w:rsidRPr="00F816F0" w14:paraId="2ED4FD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38F0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133910" w14:textId="080ED43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metodą kalorymetrii pośredniej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11120" w14:textId="49617FF6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CB46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51E140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E2D8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9541C" w14:textId="3BEF08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owanie parametrów min. EE, RQ, VO2, VCO2, VO2/m2, VCO2/m2, VO2/kg, VCO2/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C6F44" w14:textId="5103FF3A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56D47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4A37F7B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266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6F86F" w14:textId="5C1315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a pośrednictwem zewnętrznego urządzenia z dwukierunkową turbiną cyfrową oraz przepływomierzem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neumotachowym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Fl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-REE), dedykowanego na oddział intensywnej opieki medycznej  z  modułem do pomiaru REE u pacjentów poddawanych wentylacji wspomaganej mechaniczn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57FB5" w14:textId="76AE20C0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1243D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98AEB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F15BC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C19CDF" w14:textId="6319D73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omiar głębokości uśpienia (BIS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BED1B" w14:textId="486BF9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3F35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6F2C5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CBC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239F62" w14:textId="71027A50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74FA" w14:textId="5E4E8CDC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76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E4188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445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199BEA" w14:textId="071B324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F143B" w14:textId="067EC2AB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80C6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74E06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3A4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D40DA2" w14:textId="094CDB63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E2E9" w14:textId="6F2A377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CBD11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EFA4F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E197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4FD6C" w14:textId="75C7F2BE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aktywności mózgu (EEG) -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4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y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ADB5F" w14:textId="56431B7C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E9B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845B9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C558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32A0BA" w14:textId="5851A97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EEG w min. 2 kanałach z możliwością rozbudowy do 4 kanał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CDEA8" w14:textId="167D1F3E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699C4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6052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486C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B02EC1" w14:textId="4FDECD69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min. krzywych dynamicznych oraz wartości liczbowych: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Alph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%Beta, %Delta, %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heta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, Amplitudy i SEF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E5B95" w14:textId="5EAAB100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C492E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C78C3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622A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86A8EC" w14:textId="317B222B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1A0A" w14:textId="6782374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CD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F5D60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59833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CA0A2" w14:textId="40BA6AEF" w:rsidR="0032136A" w:rsidRPr="00F816F0" w:rsidRDefault="0032136A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W komplecie do każdego modułu komplet przewodów, min. 100 elektrod igłowych i 100 elektrod adhezyj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B6B54" w14:textId="3E4CDCF3" w:rsidR="0032136A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2E64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1A89C0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A3978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B9BD0" w14:textId="54208916" w:rsidR="00191806" w:rsidRPr="00F816F0" w:rsidRDefault="00191806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Pomiar oksymetrii mózgowej – </w:t>
            </w:r>
            <w:r w:rsidRPr="00191806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>1 moduł na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7811" w14:textId="09900A85" w:rsidR="00191806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C0788" w14:textId="77777777" w:rsidR="00191806" w:rsidRPr="00F816F0" w:rsidRDefault="00191806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0F3FF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954F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DCEFAF" w14:textId="3611841D" w:rsidR="0032136A" w:rsidRPr="00191806" w:rsidRDefault="00F816F0" w:rsidP="00F816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zwiotczenia mięśni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B44A" w14:textId="75F054B9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838B2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78A8FF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1FD88" w14:textId="77777777" w:rsidR="00F816F0" w:rsidRPr="00F816F0" w:rsidRDefault="00F816F0" w:rsidP="00F816F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97BFE2" w14:textId="3F3C0E21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AF5761" w:rsidRPr="00F816F0" w14:paraId="7203857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DA1C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4C177" w14:textId="1BEFB877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EA81B" w14:textId="3C561F40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3DE4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4687F89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092C8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3BB815" w14:textId="5E4EF40C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C4AA" w14:textId="4EF9AA0C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68B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2B0DB71D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B21E7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08DC8" w14:textId="31EE955D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C1CF5" w14:textId="5AFD795B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9AA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0D69022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0518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53E07" w14:textId="28E4DE43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6809" w14:textId="49258095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904C6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69200A96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C8B4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EC667B" w14:textId="71C93DC6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1BEE" w14:textId="3EC2BCE1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0497C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550C6F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DE8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8A993D" w14:textId="0CC6A48B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59BD7" w14:textId="4FD4DB07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86968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6DFBE6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0AB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D6C841" w14:textId="3BA31F45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1AD1" w14:textId="33E38CD6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A760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03136F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A4D5" w14:textId="77777777" w:rsidR="00F816F0" w:rsidRPr="00F816F0" w:rsidRDefault="00F816F0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8EC474" w14:textId="76441385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F816F0" w:rsidRPr="00F816F0" w14:paraId="08D12F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53D9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B176D6" w14:textId="0A59C7F1" w:rsidR="00F816F0" w:rsidRPr="00F816F0" w:rsidRDefault="00F816F0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C2C4" w14:textId="1A776DB1" w:rsidR="00F816F0" w:rsidRPr="00F816F0" w:rsidRDefault="009F03D9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49691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4C5C5C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0DF04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86DF9" w14:textId="34A0FF4F" w:rsidR="00F816F0" w:rsidRPr="00F816F0" w:rsidRDefault="00AF5761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F816F0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DB45" w14:textId="1F6F3E90" w:rsidR="00F816F0" w:rsidRPr="00F816F0" w:rsidRDefault="00AF5761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BE2E5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1504BD3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2298F" w14:textId="77777777" w:rsidR="00AF5761" w:rsidRPr="00F816F0" w:rsidRDefault="00AF5761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B4699" w14:textId="23152ADE" w:rsidR="00AF5761" w:rsidRPr="00F816F0" w:rsidRDefault="00AF5761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32136A" w:rsidRPr="00F816F0" w14:paraId="3B9FCE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CA19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F9A08" w14:textId="6E7D000C" w:rsidR="0032136A" w:rsidRPr="00F816F0" w:rsidRDefault="00F816F0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1B11" w14:textId="09BFCB05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C463F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CCFE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BAE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9C17F8" w14:textId="1D093AA3" w:rsidR="0032136A" w:rsidRPr="00F816F0" w:rsidRDefault="00AF5761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W cenie u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sługa deinstalacji, przeniesienia, instalacji i uruchomienia posiadanych przez Zamawiającego 8x stanowisk monitorowania GE (8 sztuk kardiomonitorów oraz 1 central</w:t>
            </w:r>
            <w:r w:rsidR="00191806" w:rsidRPr="00191806">
              <w:rPr>
                <w:rFonts w:asciiTheme="minorHAnsi" w:hAnsiTheme="minorHAnsi" w:cs="Arial"/>
                <w:bCs/>
                <w:sz w:val="20"/>
                <w:szCs w:val="20"/>
              </w:rPr>
              <w:t>a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)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14x stanowiskami monitorowania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z zapewnieniem funkcji przenoszenia modułów pomiarowych między nowymi i posiadanymi kardiomonitorami 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>(14x kardiomonitorów oraz 3 centrale). Obiekt podzielony jest na 4x sale, z czego 2x sale po 8x stanowisk i 2x sale izolatki po 3x stanowisk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(razem nowe i posiadane: 22x stanowiska oraz 4 centrale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2A7D" w14:textId="5483DE17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A306" w14:textId="4F2C9969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7431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1760" w14:textId="77777777" w:rsidR="000B14BD" w:rsidRPr="00F816F0" w:rsidRDefault="000B14BD" w:rsidP="000B14B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0ED15" w14:textId="20883F83" w:rsidR="000B14BD" w:rsidRDefault="000B14BD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  <w:r w:rsidR="00C3201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3 sztuki</w:t>
            </w:r>
          </w:p>
        </w:tc>
      </w:tr>
      <w:tr w:rsidR="000B14BD" w:rsidRPr="00F816F0" w14:paraId="1A9FC0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B37A1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1ED76" w14:textId="2FEC7268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96C4" w14:textId="061B41FB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7C14F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B14121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A399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FD40F" w14:textId="2E25DC9E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70F80" w14:textId="7E011E15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A895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679363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B4722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44D16C" w14:textId="7D8D68E5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 2 ekran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2EFA1" w14:textId="5CC7688A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D3B2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CD6AF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0978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F220F6" w14:textId="4E2ACEB2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4E12" w14:textId="12DE59CB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AADB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3D6F7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40F4C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BBF49" w14:textId="1185FBDC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23EB" w14:textId="0BEC05B1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C46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627C9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9A1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525A" w14:textId="5C1BE7CF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11E82" w14:textId="77777777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A80130B" w14:textId="428C25DD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90B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57038D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DCA2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520282" w14:textId="691BAF4A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zapewnia jednoczesny podgląd min. 4 krzywych dynamicznych dla każdego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lastRenderedPageBreak/>
              <w:t>monitorowanego pacjenta, na ekranie zbiorczego podglądu pacjent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6E6E8" w14:textId="40FB70DC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5162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D9C01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6B8B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92F55" w14:textId="7C8282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9841B" w14:textId="5214ECE4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DCA7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4399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CEEBA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BF14F7" w14:textId="09D171B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3EE78" w14:textId="07D0CADC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047E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E70AF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D37B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2DA05" w14:textId="43044276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umożliwia podgląd min. 72 godzin trendów dla każdego pacjenta. Trendy tabelaryczne oraz graficzn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2BE77" w14:textId="535DF945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D47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658C1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589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303F05" w14:textId="15767F90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EA7A9" w14:textId="7F8560C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3008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4AA95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7611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1365CC" w14:textId="2736D3E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2BC8" w14:textId="1482670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8E58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4EFF63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A9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AF5D70" w14:textId="24DE6E9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1D3" w14:textId="5BAE3CAD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60D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B8CB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9CB4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772B72" w14:textId="044508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wyświetlanie alarmów ze wszystkich monitorowanych łóżek. Alarmy przynajmniej 3-stopniowe, rozróżniane wizualnie i dźwiękowo, z identyfikacją alarmującego łóżk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7C0B" w14:textId="38F64B8F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5A4B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869C0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1F434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24EF3" w14:textId="33B54339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94DF" w14:textId="4BE0A78A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0BA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1FC7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7E67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139D2" w14:textId="72E79E7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3DF43" w14:textId="3AB69791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9137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06256A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B10C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FF054C" w14:textId="30694AC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0322" w14:textId="09E15DD6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416F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394BA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A73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221AD" w14:textId="0839A051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E03B" w14:textId="16E83D61" w:rsidR="000B14BD" w:rsidRPr="00F816F0" w:rsidRDefault="003A7E0A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1375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42638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AFB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00B6E6" w14:textId="161C78A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565BB" w14:textId="7B657738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C780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1C1E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E746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C25646" w14:textId="07AAD8B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monitorowanych pacjentów w czasie zbliżonym do rzeczywistego, za pośrednictwem komputerów PC z systemem Windows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 xml:space="preserve">lub równoważnym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podłączonych do sieci informatycznej szpitala.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bieżących wartości parametrów, podgląd krzywych dynamicznych, a także trendów tabelar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A05C" w14:textId="7E9B9CFF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8B69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27D591" w14:textId="77777777" w:rsidTr="00E24609">
        <w:trPr>
          <w:trHeight w:val="398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21748" w14:textId="0AD21925" w:rsidR="00E24609" w:rsidRP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I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A792E" w14:textId="5A4AD994" w:rsidR="00E24609" w:rsidRPr="00E24609" w:rsidRDefault="00E24609" w:rsidP="00E2460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wraz z aparatami do znieczulenia i respiratorami dla Bloku operacyjnego</w:t>
            </w:r>
            <w:r w:rsidR="003A7E0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 xml:space="preserve"> – zgodny i kompatybilny z pkt. I dla zapewnienia jednolitego systemu monitorowania pacjenta i wymienność modułów pomiarowych między urządzeniami.</w:t>
            </w:r>
          </w:p>
        </w:tc>
      </w:tr>
      <w:tr w:rsidR="00E24609" w:rsidRPr="00F816F0" w14:paraId="0AA5ABF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9EA20" w14:textId="77777777" w:rsidR="00E24609" w:rsidRPr="0030089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85D3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 oraz kardiomonitor modułowy na Salę przygotowania pacjenta – 3 stanowiska</w:t>
            </w:r>
          </w:p>
        </w:tc>
      </w:tr>
      <w:tr w:rsidR="00E24609" w:rsidRPr="00F816F0" w14:paraId="783B2B2B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32B67" w14:textId="77777777" w:rsid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1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CDE2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</w:t>
            </w:r>
          </w:p>
        </w:tc>
      </w:tr>
      <w:tr w:rsidR="00E24609" w:rsidRPr="00F816F0" w14:paraId="1243389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4092F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10D96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567C85B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DDCE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7086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żliwość integracji z dostępnym klinicznym systemem informatycznym (CIS) producenta oferowanego systemu monitorowania pacjenta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k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6AB41" w14:textId="15E38EE7" w:rsidR="00E24609" w:rsidRPr="002A0A48" w:rsidRDefault="003A7E0A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</w:t>
            </w:r>
            <w:r w:rsid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4D001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0B714FEC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27EA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2410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D03B" w14:textId="3FB251F3" w:rsidR="00E24609" w:rsidRPr="002A0A48" w:rsidRDefault="002A0A48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5447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5C1507ED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3C2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6206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8BE6" w14:textId="36FE9E16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BBCA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7C07A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DFD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90DD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ażde stanowisko systemu monitorowania składa się z dużego monitora stacjonarnego, zapewniającego pełną obsługę funkcji monitorowania pacjenta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raz z niewielkich rozmiarów modułu transportowego z ekranem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B9AE" w14:textId="61037E6B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72F3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1156F9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DAED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319F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1471F" w14:textId="5E15B333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7077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2BF2972E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2952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1CFF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410CC" w14:textId="01888DB0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22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E2559C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E9A8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AE63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E962A" w14:textId="6EB04A76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75F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B64893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0E5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590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tandby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" - tymczasowe wstrzymanie monitorowania pacjenta oraz sygnalizowania alarmów, np. na czas toalety pacjenta lub badania diagnostycznego. Po wznowieniu monitorowania następuje kontynuacja monitorowania tego samego pacjenta bez utraty zapisanych danych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10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4F98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BBE0B4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B0BA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A5D1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E04E" w14:textId="388868B0" w:rsidR="00E24609" w:rsidRPr="00F816F0" w:rsidRDefault="00E24609" w:rsidP="002A0A4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9CF2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0D7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850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BDD4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E43B" w14:textId="6424F99C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737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047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6CD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1F5B6" w14:textId="4350A363" w:rsidR="00E24609" w:rsidRPr="00F816F0" w:rsidRDefault="002A0A48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– na Sali poznieczuleniowej Zamawiający dysponuje 1x portem Ethernet do podłączenia kardiomonitorów na każdym stanowisk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C0D06" w14:textId="39C05F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8B1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396F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F2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8E01B7" w14:textId="73D945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y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 xml:space="preserve"> 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49E74" w14:textId="70F89EB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F7AD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6949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1F0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1CF3BB" w14:textId="7CFADAB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42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53B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8BC3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F29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581BB9" w14:textId="09272242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443A" w14:textId="0D45AD3C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22B8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771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3D5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7459A2" w14:textId="0D2DC879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8559" w14:textId="5D111355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B9DF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F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D4A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6F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6530" w14:textId="2A2301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A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6E2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293D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F165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9FDDF" w14:textId="0BB4F3BE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D392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BCF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F48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2BF79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87C64" w14:textId="744C892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8F6B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90B8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35AD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1600" w14:textId="77777777" w:rsidR="00E24609" w:rsidRPr="00F816F0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AC3E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A872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13D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14D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E63E39" w14:textId="77777777" w:rsidR="00E24609" w:rsidRPr="00191806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Monitor wyposażony w kolorowy ekran dotykowy o przekątnej min. 15". 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DE5AC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7290F6EF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2D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A70D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700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DEB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7E5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AB6E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730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10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1C8DB" w14:textId="3CF8DBC5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377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E029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E4F8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06F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6DAEA" w14:textId="2967681E" w:rsidR="00E24609" w:rsidRPr="00300897" w:rsidRDefault="00E24609" w:rsidP="00E24609">
            <w:pP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</w:pP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Pełna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zgodność i </w:t>
            </w: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kompatybilność z kardiomonitorem zainstalowanym na Aparacie do znieczulenia z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pkt. B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906AC" w14:textId="7307E498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A8C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9690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29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725A3" w14:textId="66C3047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BA99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FBB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13A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44CB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0D5E9" w14:textId="34A515CC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31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83C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698A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163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5BC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0F86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092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412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34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4032D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ABD6D" w14:textId="51CB58E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1BD8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84FA2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3C51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F54B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0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FEF8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5E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FB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64A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C4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ED23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62C2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6730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6C22F" w14:textId="165E8A3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450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6A2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197E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7E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ED48" w14:textId="0D3053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zapewnia nieprzerwane monitorowanie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2DBDE" w14:textId="00BC5B7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F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734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A20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2201C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D2FB2" w14:textId="71DFB9A1" w:rsidR="00E24609" w:rsidRPr="00F816F0" w:rsidRDefault="00E24609" w:rsidP="009B04E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B6BC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313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FED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E7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7C7C13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FAA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B1B7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5B08B" w14:textId="2EE13D6A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290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25A1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95B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AC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13D2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9B4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5967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35E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FB03" w14:textId="6A5D99EB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9860C" w14:textId="23E6B74C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39A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CD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6E29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0D0D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C0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8D76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99365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41DB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4C46" w14:textId="6B01A96F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ED0A8" w14:textId="651299CD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76B7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B8C4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264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5008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193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9F27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1887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6AB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61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42FA3" w14:textId="4448ABE3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792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04B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407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DF206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A9843" w14:textId="32F6FBCE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122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104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35A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BD54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116CF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przynajmniej 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4C24CE2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3B04940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02B7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0355B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5F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ECE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55F7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CF9A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6C27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13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E22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F9C65" w14:textId="4826ED9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C6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2FD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911C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B9AF1" w14:textId="4100D2A2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-data) do zewnętrznego systemu analizy EKG tego samego producenta, umożliwiającego automatyczną i ręczną opisową analizę EKG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2D152" w14:textId="0F83BEEB" w:rsidR="00E24609" w:rsidRPr="00F816F0" w:rsidRDefault="00E24609" w:rsidP="00123F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00F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F5BF4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805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CBC5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11EC8" w14:textId="58C0EBE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B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F2C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6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E78FE" w14:textId="51AC9A86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8903" w14:textId="65B0E696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8D8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0DE2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E5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BDA5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35D2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8464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172F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6D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16F3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QTc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7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F87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E3E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E76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81A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BCDF5" w14:textId="4E8AF58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9335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9AA2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DC6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F270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odd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A2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538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6086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067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82E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1838F" w14:textId="43F9877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0C70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0B0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37C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F52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93187" w14:textId="56CDE69F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E04F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038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6564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993A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TruSignal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lub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Masimo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rainbow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232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EFBE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173AE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6629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B73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89D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37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D7F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91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7B5D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8BCA5" w14:textId="3415432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EC3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98FC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92C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6DC2A" w14:textId="6E01DB16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9203C" w14:textId="2EBEA78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63A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C5E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862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643C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AFFE" w14:textId="583EDFF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376A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BA42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B9F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163B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C4A3" w14:textId="53ECA15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9AE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BE6E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4C6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CB90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3F2F3" w14:textId="37F5BE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3C3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F06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8AB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6784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08F" w14:textId="699DDE6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DD13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715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F52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0AB1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F73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BB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1FE2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314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B71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893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EE0B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2B2D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020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95F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ED28" w14:textId="686AFC8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3F0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456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1108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5086E" w14:textId="176C7B95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F816F0">
              <w:rPr>
                <w:rFonts w:asciiTheme="minorHAnsi" w:hAnsiTheme="minorHAnsi" w:cs="Arial"/>
                <w:sz w:val="20"/>
                <w:szCs w:val="20"/>
              </w:rPr>
              <w:t>szybkozłączką</w:t>
            </w:r>
            <w:proofErr w:type="spellEnd"/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4392" w14:textId="7DB52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A09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0E90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6B83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6058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B77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246DD70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D5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8EA5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CFD4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DC08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8B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3A4E190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27FD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D761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311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162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CB03C" w14:textId="37CDB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AE0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DE7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2C4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3548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0773" w14:textId="6AC91FA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091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67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19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D44E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B3AD" w14:textId="11AA2C8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8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4CC1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0F6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2D7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607E3" w14:textId="487BCED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91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E4F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698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97B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F360C" w14:textId="50BA57E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2E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977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A9F8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7EDF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każdym monitorz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0AFF" w14:textId="17CC3927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2A7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57BF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11E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D59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C0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3D6E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0758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D1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C3345" w14:textId="29CA1C1A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E76A" w14:textId="49A4E54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57F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2990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1D9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17B3F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220F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862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5DCD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00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02B1B" w14:textId="5D371F79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2888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4BED1F4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C38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90EE5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23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441D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E47C" w14:textId="48B2CE4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690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0375D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3327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593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42944F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9C8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E0F0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stacjonarny w każdym kardiomonitorz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39FE3" w14:textId="5DF304AF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BC9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DA61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595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2E5BE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99BB2" w14:textId="4F0794AD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B42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09AD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B5AD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67C4E3" w14:textId="6E13405B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komplet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 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24D0" w14:textId="6CF2CEC5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60C1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B16B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2E93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F96E8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oduł zwiotczenia mięśni (TOF) – 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4 moduły 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do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1BD41" w14:textId="39F35FE4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57C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2389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F2FB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5560B6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5692B">
              <w:rPr>
                <w:rFonts w:asciiTheme="minorHAnsi" w:hAnsiTheme="minorHAnsi" w:cs="Arial"/>
                <w:bCs/>
                <w:sz w:val="20"/>
                <w:szCs w:val="20"/>
              </w:rPr>
              <w:t>Pomiar głębokości uśpienia (BIS</w:t>
            </w:r>
            <w:r w:rsidRPr="00C5692B">
              <w:rPr>
                <w:rFonts w:asciiTheme="minorHAnsi" w:hAnsiTheme="minorHAnsi" w:cs="Arial"/>
                <w:sz w:val="20"/>
                <w:szCs w:val="20"/>
              </w:rPr>
              <w:t>)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DD90" w14:textId="48B27F46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FC7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C1A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EB6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82FC1C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B03" w14:textId="02C98B48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D77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9F6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E13D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6C24C7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C1EE" w14:textId="08F0FD63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A6E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6F641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112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E094F" w14:textId="7BF96D91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123D" w14:textId="2AED5621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6F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6D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FA8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9212B" w14:textId="77777777" w:rsidR="00E24609" w:rsidRPr="00191806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oksymetrii mózg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458A" w14:textId="6E0DEC9A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8D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4780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E9E00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F021A5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D30760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B5B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1311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4E485" w14:textId="45E0D0D5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F9FC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A8AF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8B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1921C" w14:textId="4FC23784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4512" w14:textId="68D890A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71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C0DC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2AE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D2014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48265" w14:textId="57323E5E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427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B9D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88A4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D5C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4F79" w14:textId="3D8F84F9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FBE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5B12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8559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9410D" w14:textId="6159F81A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16179" w14:textId="7FE4C2F4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18F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C452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AF58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D99169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356C" w14:textId="0618107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46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A82C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EB5D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21CA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BA3C" w14:textId="395F5A5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276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320A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30B8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6D17A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1350F1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9B75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BA4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B42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69E3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A81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82B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BE1408" w14:textId="64F376EB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4341" w14:textId="6B260ADC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8185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7A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D629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6B78FE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D8F1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AD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4AA8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0A1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86BE36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BECAB" w14:textId="2D7B839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27C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9A55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5BB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0431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</w:p>
        </w:tc>
      </w:tr>
      <w:tr w:rsidR="00E24609" w:rsidRPr="00F816F0" w14:paraId="42B5C7F1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A2C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E75013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7DA1F" w14:textId="694AFC4F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79C5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17605F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438A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BE18D0" w14:textId="77777777" w:rsidR="00E24609" w:rsidRPr="000B14BD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642E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2x stanowiska centralnego monitorowania</w:t>
            </w:r>
            <w:r w:rsidRPr="00EC1F33">
              <w:rPr>
                <w:rFonts w:asciiTheme="minorHAnsi" w:hAnsiTheme="minorHAnsi" w:cs="Arial"/>
                <w:sz w:val="20"/>
                <w:szCs w:val="20"/>
              </w:rPr>
              <w:t xml:space="preserve"> (centrale) dla 18x kardiomonitorów na Sali poznieczuleniowej w celu zapewnienia większej wygody użytkownika i kontroli przez 2 dwie osoby niezależnie dla różnych stanowisk na Sa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BB9B" w14:textId="3E2845A4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ED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0C49B3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8E1B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592FE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0AB9B" w14:textId="000FAD7D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33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567E2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43F0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3CC90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w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2 ekra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6EF" w14:textId="747F3C7E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C8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9D11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271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4A621B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A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D6D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C730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AA1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914A05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164BB" w14:textId="5040B4CC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215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2BA72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80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0281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. Komputer typu </w:t>
            </w:r>
            <w:proofErr w:type="spellStart"/>
            <w:r w:rsidRPr="000B14BD">
              <w:rPr>
                <w:rFonts w:asciiTheme="minorHAnsi" w:hAnsiTheme="minorHAnsi" w:cs="Arial"/>
                <w:sz w:val="20"/>
                <w:szCs w:val="20"/>
              </w:rPr>
              <w:t>All</w:t>
            </w:r>
            <w:proofErr w:type="spellEnd"/>
            <w:r w:rsidRPr="000B14BD">
              <w:rPr>
                <w:rFonts w:asciiTheme="minorHAnsi" w:hAnsiTheme="minorHAnsi" w:cs="Arial"/>
                <w:sz w:val="20"/>
                <w:szCs w:val="20"/>
              </w:rPr>
              <w:t>-in-One klasy medycznej, zamknięty w obudowie ekranu dotykowego. Komputer i oprogramowanie tego samego wytwór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FD83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7B5D3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62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AF7A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9643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47011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jednoczesny podgląd min. 4 krzywych dynamicznych dla każdego monitorowanego pacjenta, na ekranie zbiorczego podglądu pacjent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127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4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2BEC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AA3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09C0E" w14:textId="6D97A33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y podgląd wybranego pacjenta: mierzone krzywe dynamiczne i skojarzone parametry, szczegółowy podgląd danych archiwalnych: trendów tablicowych, graficznych,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 oraz historii zdarzeń alarm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F636F" w14:textId="6D5D35A4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662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55E1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2897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FB779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E8DB9" w14:textId="2BDFCB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FDA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6A52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358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8D1E5D" w14:textId="7E3C83AD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 xml:space="preserve">zapewnia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min. 72 godzin trendów dla każdego pacjenta. Trendy tabelaryczne oraz graficzn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2909C" w14:textId="6C3B2A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25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F059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5F5C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2C5B5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pełnych przebiegów krzywych dynamicznych (Full </w:t>
            </w:r>
            <w:proofErr w:type="spellStart"/>
            <w:r w:rsidRPr="00960316">
              <w:rPr>
                <w:rFonts w:asciiTheme="minorHAnsi" w:hAnsiTheme="minorHAnsi" w:cs="Arial"/>
                <w:sz w:val="20"/>
                <w:szCs w:val="20"/>
              </w:rPr>
              <w:t>Disclosure</w:t>
            </w:r>
            <w:proofErr w:type="spellEnd"/>
            <w:r w:rsidRPr="00960316">
              <w:rPr>
                <w:rFonts w:asciiTheme="minorHAnsi" w:hAnsiTheme="minorHAnsi" w:cs="Arial"/>
                <w:sz w:val="20"/>
                <w:szCs w:val="20"/>
              </w:rPr>
              <w:t>): min. 72 godziny przynajmniej 12-tu krzywych dynamicznych (nie tylko EKG) dla każdego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98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22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062F7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56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AA99F1" w14:textId="5AB8E10C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0A68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1DCD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1E65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707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E83DC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7619" w14:textId="45E59C5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7B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D06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9639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DDEA7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wyświetlanie alarmów ze wszystkich monitorowanych łóżek. Alarmy przynajmniej 3-stopniowe, rozróżniane wizualnie i dźwiękowo, z identyfikacją alarmującego łóżk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814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19EF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069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F39F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C030AC" w14:textId="5DBE785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7EBE9" w14:textId="6F1AFC83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10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B0D8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F22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122A21" w14:textId="0043410F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70150" w14:textId="2F239745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A45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EEED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1CEE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1A6628" w14:textId="745D5651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DCCE4" w14:textId="3BC54B3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48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99BA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F6E8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DF91CC" w14:textId="7169C62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922C4" w14:textId="01E3340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830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47B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E9A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9A76C" w14:textId="2F07F5E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BEB8" w14:textId="5F714E9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93C3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FD01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52B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CE5E8" w14:textId="26E8F7C5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y podgląd monitorowanych pacjentów w czasie zbliżonym do rzeczywistego, za pośrednictwem komputerów PC z systemem Windows podłączonych do sieci informatycznej szpitala. Możliwy podgląd bieżących wartości parametrów, podgląd krzywych dynamicznych, a także trendów tabela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CB7BE" w14:textId="527607E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D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ECF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C00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5B44C1" w14:textId="77777777" w:rsidR="00E24609" w:rsidRPr="00B9447F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6EC9" w14:textId="1519D96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C0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449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48F2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64B0EB" w14:textId="77777777" w:rsidR="00E24609" w:rsidRPr="008670D4" w:rsidRDefault="00E24609" w:rsidP="00E24609">
            <w:pPr>
              <w:rPr>
                <w:rFonts w:asciiTheme="minorHAnsi" w:hAnsiTheme="minorHAnsi" w:cs="Arial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1AD6" w14:textId="1BB5E58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668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E87C5E" w14:textId="77777777" w:rsidTr="00E24609">
        <w:trPr>
          <w:trHeight w:val="459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E6BE5" w14:textId="77777777" w:rsidR="00E24609" w:rsidRPr="001359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1359D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2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E351E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rdiomonitor modułowy na Salę przygotowania pacjenta – 3 stanowiska</w:t>
            </w:r>
          </w:p>
        </w:tc>
      </w:tr>
      <w:tr w:rsidR="00E24609" w:rsidRPr="00F816F0" w14:paraId="5DC014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7EC0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6A621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2A800B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145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8A1A7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dostępnym klinicznym systemem informatycznym (CIS) producenta oferowanego systemu monitorowania pacjenta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</w:t>
            </w:r>
            <w:proofErr w:type="spellStart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kal</w:t>
            </w:r>
            <w:proofErr w:type="spellEnd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 xml:space="preserve"> ocen (m.in.: APACHE II, GCS, TISS-28, SOFA), tworzenie zleceń lekarskich, dokumentację procesu opieki pielęgniarskiej, generowanie raportów (w tym karta znieczulenia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5F28" w14:textId="7FA69814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53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61D3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7839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075F4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E4C" w14:textId="3525278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4D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0202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702B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BF9C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ażde stanowisko systemu monitorowania składa się z dużego monitora stacjonarnego, zapewniającego pełną obsługę funkcji monitorowania pacjenta, oraz z niewielkich rozmiarów modułu transportowego z ekranem, 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3B14B" w14:textId="6D6983F6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5A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C8543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C6B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C503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A5BB" w14:textId="03F85720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BE6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F1344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3556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9287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51D8A" w14:textId="693329AF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AD81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E2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FCDD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81AC6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81930" w14:textId="6AD30E37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18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D14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01EC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604E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"</w:t>
            </w:r>
            <w:proofErr w:type="spellStart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tandby</w:t>
            </w:r>
            <w:proofErr w:type="spellEnd"/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" - tymczasowe wstrzymanie monitorowania pacjenta oraz sygnalizowania alarmów, np. na czas toalety pacjenta lub badania diagnostycznego. Po wznowieniu monitorowania następuje kontynuacja monitorowania tego samego pacjenta bez utraty zapisanych d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6A0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05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E73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D6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52B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EBF9A" w14:textId="42B0251D" w:rsidR="00E24609" w:rsidRPr="00F816F0" w:rsidRDefault="00E24609" w:rsidP="001B05D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66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FC29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79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A2F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A0E8" w14:textId="7A8CAEE9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EE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ED3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59F3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A977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27652" w14:textId="021F17A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73B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616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BC6D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8C322" w14:textId="7DDA6668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2C7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5F5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C6B8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2D93" w14:textId="77777777" w:rsidR="00E24609" w:rsidRPr="00C34558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C3455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raca w sieci centralnego monitorowania</w:t>
            </w:r>
          </w:p>
        </w:tc>
      </w:tr>
      <w:tr w:rsidR="00E24609" w:rsidRPr="00F816F0" w14:paraId="07D9B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A430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3509" w14:textId="7D1C7593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>ra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 sieci centralnego monitorowania, zgodnej ze standardem Etherne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728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ACA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928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ACB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B2CF" w14:textId="3714C71D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proofErr w:type="spellStart"/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aniają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485E5" w14:textId="33276F4A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15B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1722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C904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E05E" w14:textId="6F11EE4C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7313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703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4E30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1B03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A298" w14:textId="0712C7C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763AE" w14:textId="09FCB50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E87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CC26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9B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53D1" w14:textId="727557BE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5B16" w14:textId="1AB4058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0C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84D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BFE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BA1EA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78713" w14:textId="0745602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AE9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71B84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E3F2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9175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stacjonarny</w:t>
            </w:r>
          </w:p>
        </w:tc>
      </w:tr>
      <w:tr w:rsidR="00E24609" w:rsidRPr="00F816F0" w14:paraId="57A53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75AC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3509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 wyposażony w kolorowy ekran dotykowy o przekątnej min. 15"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7ED86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58C015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F72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43F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FCFB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CD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7BA4C8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2518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7778" w14:textId="5E7D468A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9FE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EE28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88C7B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955E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D73D" w14:textId="1810693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B01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8E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C0B3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1F9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C6DD5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żliwość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3B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2F86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0569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563D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54AF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A91D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8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BCE3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522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8F8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54CAF" w14:textId="3213F5AD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B9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1D079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5892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0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150E" w14:textId="318782A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B2C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DF8C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7F5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CC4A8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5A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678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2C3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E7F5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461A" w14:textId="4EB79450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4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1F9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6C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9DB8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CE14" w14:textId="3C06A241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w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6AC1C" w14:textId="0E0C7001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75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4CC4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370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B79F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90BB5" w14:textId="31D9DD52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DAB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8E8A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AE9D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E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0CB20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47B1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146A" w14:textId="77777777" w:rsidR="00E24609" w:rsidRPr="005650F1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5650F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KG 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0D29" w14:textId="0E31885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3B2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9D5C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2BF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A29A" w14:textId="1D48515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6D6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E1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13AA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739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C1947" w14:textId="63A1BC09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29AF4" w14:textId="3F286648" w:rsidR="00E24609" w:rsidRPr="00F816F0" w:rsidRDefault="008E6B8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F4B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B49C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BB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C32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1F5E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87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A7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A8F2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1C45F" w14:textId="2BA0CB94" w:rsidR="00E24609" w:rsidRPr="00C34558" w:rsidRDefault="004C1AF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531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41C813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C4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0C54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66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564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70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164F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4887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C93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3857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214A" w14:textId="52AEC1A9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B11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19D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5A5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BCB8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AB0EF" w14:textId="15484285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2ACF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657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4B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FEC71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przynajmniej 4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4F78" w14:textId="102C9ECB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B6C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4F8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1CF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30F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9AD9" w14:textId="1AD4873F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46C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A4FC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F9F3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B0427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B0E7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755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5370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29F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FA9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B4BFA" w14:textId="665549E3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81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5379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12D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ACC2F" w14:textId="15167B99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głaszania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ólu w klatce piersiowej, eksportu pomiarów w jakości diagnostycznej (</w:t>
            </w:r>
            <w:proofErr w:type="spellStart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873DD" w14:textId="54B9D602" w:rsidR="00E24609" w:rsidRPr="00F816F0" w:rsidRDefault="00E24609" w:rsidP="009D0A6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1C3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DE3C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BBF7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D0182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CAF2" w14:textId="1A906B2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5C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87B4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014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0D415" w14:textId="64734F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50FC2" w14:textId="316CB24E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4F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C645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76E3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B642E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27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4F8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9D3F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A69B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443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1A41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D3C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5C3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D9C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47644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Oddech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F9C7" w14:textId="36BC7D1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0107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1A16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2D6D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8E44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945B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53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2258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0EA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B26D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E68D" w14:textId="1563E0F1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78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59D9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E4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1CC8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Saturacja (SpO2)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B1E31" w14:textId="33B92A22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209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5079C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C5A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AAD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rainbow</w:t>
            </w:r>
            <w:proofErr w:type="spellEnd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10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E19C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66B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BC85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27D29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84E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96A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E3F9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C014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A577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8C96" w14:textId="6192371C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045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636D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AB70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331B" w14:textId="67488770" w:rsidR="00E24609" w:rsidRPr="005650F1" w:rsidRDefault="005C642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E7472" w14:textId="4159286E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E0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5491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99F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4A9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A0F4" w14:textId="7FF4C1CD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E94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B61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83C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9032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B958F" w14:textId="68BBCD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82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6AC2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2023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AECB1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nieinwazyjną (NIBP) </w:t>
            </w:r>
            <w:r w:rsidRPr="0037143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70283" w14:textId="07D649F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84E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394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5C2F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50BE5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1054" w14:textId="42E07407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D52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133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AD83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547A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B198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39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9E1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37F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0FC6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0E6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E1E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9B5D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409A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3AF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8D8EA" w14:textId="37D00E94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52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1768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55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F6CA9" w14:textId="6D39504A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</w:t>
            </w:r>
            <w:r w:rsidR="0068226A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85634" w14:textId="5F0840BC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55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A421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A96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3AD1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4CF0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1583BA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61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71F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765E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E96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BFA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2483C2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F0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97C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380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CBFF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Temperatu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4BF5" w14:textId="4ACA28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7D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3680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0770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5E1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D597" w14:textId="488F45A3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B08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993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08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1869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5267" w14:textId="3B6F486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26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7441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41D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04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382A6" w14:textId="37391DCA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819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DC35F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3F1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455D8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(IBP)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E278B" w14:textId="253892B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FE4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B9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062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1E98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każdym monitorz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7E6BC" w14:textId="06616980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13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F6A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91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406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84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39C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452ED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A92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DE37" w14:textId="61731410" w:rsidR="00E24609" w:rsidRPr="0095226F" w:rsidRDefault="0068226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B9B81" w14:textId="16D59C7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96E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F2E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83D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762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35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D6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0EF88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5361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E27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3F2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9E4BD6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99B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3CCD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091E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373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3E95" w14:textId="3F3F0C0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788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018A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0A0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E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00C7F0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184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95F033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kapnografii (CO2) –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moduł stacjonarny w każdym kardiomonitorze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D781" w14:textId="70BCAAC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436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2F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812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AA18C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4C4F2" w14:textId="10F160E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60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BB3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C5E6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9F9520" w14:textId="0379A0EB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dułu komplet </w:t>
            </w:r>
            <w:r w:rsidR="00173DF9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8CD6F" w14:textId="7EDB56E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DE8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B1B47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436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743D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rozbudowy kardiomonitora o moduły pomiarowe:</w:t>
            </w:r>
          </w:p>
          <w:p w14:paraId="2BE6436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zwiotczenia mięśni,</w:t>
            </w:r>
          </w:p>
          <w:p w14:paraId="3BB531F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oksymetrii mózgow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BBA1C" w14:textId="3FA2D914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A0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9E3B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9FF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31F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7BFD4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804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B2AB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4D93" w14:textId="60833E0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6E8D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95ED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A564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E638" w14:textId="5A5A332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E42A" w14:textId="5169F3B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CF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6495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0316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4202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2293" w14:textId="68B8111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5A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3CF13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E154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87C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E913" w14:textId="787590F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88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5B1E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FD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AF6B7" w14:textId="00F1DDD6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7BEC4" w14:textId="164C352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61D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FDD9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6F8A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DEDCA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85764" w14:textId="049EC87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D7E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5CA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311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71DB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C96EE" w14:textId="62F25E6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F5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95C4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F47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9D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71BC0E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2D2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82CFA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4EF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D25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F8F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EDB3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7C32AE" w14:textId="65A4C2A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1206A" w14:textId="7CCD351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56F3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0083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003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84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21A1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50F18B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BABD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BB83DC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 xml:space="preserve">Kardiomonitory i moduły transportowe w pełni kompatybilne z kardiomonitorami przy aparatach do znieczulenia z </w:t>
            </w:r>
            <w:proofErr w:type="spellStart"/>
            <w:r w:rsidRPr="00B9447F">
              <w:rPr>
                <w:rFonts w:asciiTheme="minorHAnsi" w:hAnsiTheme="minorHAnsi" w:cs="Arial"/>
                <w:sz w:val="20"/>
                <w:szCs w:val="20"/>
              </w:rPr>
              <w:t>pkt.B</w:t>
            </w:r>
            <w:proofErr w:type="spellEnd"/>
            <w:r w:rsidRPr="00B9447F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7055" w14:textId="4A6C2A1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257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922B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43E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4343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8B15" w14:textId="6779E5A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882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3779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D8A4" w14:textId="77777777" w:rsidR="00E24609" w:rsidRPr="00E002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3E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paraty do znieczulenia wraz z kardiomonitorami i komputerami medycznymi dla sal operacyjnych – 6 sztuk nowych oraz doposażenie 5 sztuk posiadanych przez Zamawiającego</w:t>
            </w:r>
          </w:p>
        </w:tc>
      </w:tr>
      <w:tr w:rsidR="00E24609" w:rsidRPr="00F816F0" w14:paraId="32D343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A95B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8E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629BFE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6E4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F9F7D6" w14:textId="77777777" w:rsidR="00E24609" w:rsidRPr="00960316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BBB5" w14:textId="32974F7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F0F5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3B34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D3DB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7F67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Aparat do znieczulania ogólnego dla min. dzieci i dorosłych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84C90" w14:textId="7EE934B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E08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F02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63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619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F88D" w14:textId="5398E351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2233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606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ACD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C6B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067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FCE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E9CB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795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25D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AA40" w14:textId="2B557E28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B45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0343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0D00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8751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05B61" w14:textId="09D5954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E6D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A062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669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090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FA569" w14:textId="61CDA3D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987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EB37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79F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EF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0CA04" w14:textId="2912FBB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2D0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BA22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DBE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3917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y przepływomierz tlenu, niezależny od układu okrężnego, z regulowanym przepływem tlenu minimum do 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1750D" w14:textId="1671803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44B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D516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85A3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D95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35430" w14:textId="1B519A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1A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9BB1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B68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1E0C" w14:textId="6EDD0365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Przepływomierz awaryjny O2 o przepływie O2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10  l/min. Możliwa wentylacja ręczna i mechaniczna w trybie awaryjnym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3BD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5C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7E8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AE6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E603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F560" w14:textId="7B9F3AA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84F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A52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950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007D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05D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0E6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C749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735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EF02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blat do pisania i minimum jedną szufladę na akcesoria zamykaną na kluczyk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D2C1" w14:textId="5BDCFEE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40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827F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1A6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9B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1AB5" w14:textId="482CFB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67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6201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15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8A36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A3121" w14:textId="00BD28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8D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FF63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152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DF6A57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E24609" w:rsidRPr="00F816F0" w14:paraId="5D3303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3B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5E8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30F3" w14:textId="73C9686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E99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2EDE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CB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6D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22DF" w14:textId="26CD2431" w:rsidR="00E24609" w:rsidRPr="00F816F0" w:rsidRDefault="00382B8E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AB3C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6380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9F8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0E6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46CB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AE7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323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6410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E47C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F70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214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C62D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421B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DE5E3" w14:textId="13808B82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e względu na ograniczenie kosztów, aparat do znieczulenia wyposażony w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>funkcję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używania zamiennie pochłaniaczy wielorazowych i jednorazowych podczas znieczulenia bez rozszczelnienia układu. Wymiana bez stosowania narzędz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B2499" w14:textId="0314178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EF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06E1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777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6A489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FE3A" w14:textId="4574AE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FC4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ADA5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C2B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F6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1A367" w14:textId="285B228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9C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A42D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F2F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5B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50E3" w14:textId="34D740A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CF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E06D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E2B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7EC7" w14:textId="7E198E2B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kład oddechowy kompaktowy dla </w:t>
            </w:r>
            <w:r w:rsidR="00173DF9" w:rsidRPr="00227388">
              <w:rPr>
                <w:rFonts w:asciiTheme="minorHAnsi" w:hAnsiTheme="minorHAnsi" w:cs="Arial"/>
                <w:sz w:val="20"/>
                <w:szCs w:val="20"/>
              </w:rPr>
              <w:t>noworodków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, dzieci i dorosłych pozbawiony lateksu nadający się do sterylizacji w autoklaw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44E0" w14:textId="40D9144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2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6BBA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CBC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0796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E24609" w:rsidRPr="00F816F0" w14:paraId="164561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1704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0AA4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ciśnieniowo – zmienny (PC) lub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E0DE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D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0CB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9DC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FE8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5FED3" w14:textId="3823A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C6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13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0D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52A9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ciśnieniowy zmienny z gwarantowaną objętością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E787" w14:textId="4A0F15F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4DA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8C9E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94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A9DE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97C24" w14:textId="3FCA7F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2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0AAC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67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FE1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477DD" w14:textId="569D164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74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2E89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F6A4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A51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zmiennym z gwarantowaną objętością lub ze wspomaganiem ciśnieni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29D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32B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150E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CBEB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A768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EF44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D59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BA94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90E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469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8E1B" w14:textId="636B936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882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6D69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C11E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C8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01FE7" w14:textId="3103B84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4E6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FC3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554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B2E9" w14:textId="29D44784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, z informacją na ekranie respiratora o włączonym trybie pracy w krążeniu pozaustrojow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180FD" w14:textId="76C25DE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5C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761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A59C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C5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DA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55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6AD1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BB27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A92A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utomatyczna wielostopniowa rekrutacja pęcherzyków płucnych programowana i obrazowana na ekranie respiratora. Możliwość ustawienia PEEP na wyjściu z procedury rekrutacji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AEF6" w14:textId="4FC852C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CF33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A9079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703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755DC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Automatyczna jednostopniowa rekrutacja pęcherzyków płucnych- podanie na żądanie dodatkowego jednego oddechu pod określonym ciśnieniem przez określony czas bez wykonania zmian w ustawieniach respiratora – wentylacja mech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16396" w14:textId="1B874F3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64E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A8FAA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7A9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C8596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DB5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824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CFD23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A8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2795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1530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DD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1C539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0F8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02C3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A0C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78CA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EA46608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A2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53D8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03D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65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87E88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35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ED5D0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D7F3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C4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57F26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66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D0ED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1E86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D2B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A76E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3DB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CAA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alarmów</w:t>
            </w:r>
          </w:p>
        </w:tc>
      </w:tr>
      <w:tr w:rsidR="00E24609" w:rsidRPr="00F816F0" w14:paraId="5127CF62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2A8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E7D3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78382" w14:textId="30F63D3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CFB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C1D0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C3A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D004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y TV z regulowanymi progami górnym i doln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70503" w14:textId="03EB230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8352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A6046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FC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AE01B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44C64" w14:textId="7196E062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77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89441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7A2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58C4E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4474F" w14:textId="442B106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53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2DDD04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4F0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1847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0551B" w14:textId="4321228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DA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C047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4D6F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7ACF4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2E3B5" w14:textId="69373A9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73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4FFD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3C8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ED5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E24609" w:rsidRPr="00F816F0" w14:paraId="43A6B7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B4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0C58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B4943" w14:textId="6EABCD5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659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D2E0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93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2E1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DA670" w14:textId="4FF1378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6EE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9565E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A13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95EB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4235F" w14:textId="73EB32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BB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261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29C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9E9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7FF6" w14:textId="2110200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DE54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F50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394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504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D588" w14:textId="02A979C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4AF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7F5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BCD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145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AE701" w14:textId="3AB2450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D01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6DAD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A27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ADF6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A6E01" w14:textId="640DEC3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FD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0B25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A8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5C861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4FD84" w14:textId="052AE07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E87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FFE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55E4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203E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49874" w14:textId="58F195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81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CC157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22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EB4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14DD1" w14:textId="75E93CA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33B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6AF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0709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29C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duł pomiarów gazowych wyjmowany z aparatu kompatybilny z monitorem tego samego produc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C41E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52885F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5E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E6F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B10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7B1B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9CAB2" w14:textId="0FC866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C2E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DC93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6B2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9485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B3ED" w14:textId="1609623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7D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50C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398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DC5A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zekątna ekranu: minimum 15"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46C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B624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3E20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9600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C06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Rozdzielczość: minimum 1024 x 768 pikse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9F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F6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0AB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411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B887" w14:textId="010A2523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główny respiratora niewbudowany w korpus aparatu lub wbudowany w korpus aparatu z możliwością jego przestawienia w płaszczyźnie pionowej i poziom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9CB3D" w14:textId="7D3F6FE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6C5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EA6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CC0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E48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umieszczony na ruchomym wysięgniku z regulacją przesuwu w poziomie i kąta pochyl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E1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067C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0F7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8AB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8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DDD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BB6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89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A55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3B0E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9A1D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2F83D" w14:textId="05B5CA7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A34B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2130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649E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E86A0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F8230" w14:textId="0DB36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252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016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DAE0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A5076" w14:textId="45DC2BE1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obrazowania krzywej stężenia anestetyk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D7364" w14:textId="2A25F8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0A9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F595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9A2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D7B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F193D" w14:textId="35C7B898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814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0C47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2C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16FD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99AA" w14:textId="62B65DA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2E87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1B8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04E3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AE2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podatności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13DF" w14:textId="2A8C35F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F2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3719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1F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590D" w14:textId="27887396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apis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minimum jednej pętli spirometrycznej i jednej pętli wzorcowej lub jednej pętli wzorcowej z prezentacją ostatnich 5 pętli spiromet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266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3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B829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A0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DBE49" w14:textId="28DCD94A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wartości ciśnienia gazów w instalacji szpitalnej na ekranie respiratora z </w:t>
            </w:r>
            <w:r w:rsidR="0033470B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zmiany jednostki pomiar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D42E" w14:textId="3B88B76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C48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A1C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27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55A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CBE6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169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7128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35F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84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E24609" w:rsidRPr="00F816F0" w14:paraId="15D1C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A5E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D96F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4341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F3C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64B5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12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C0CD1" w14:textId="64E4642B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8931" w14:textId="06F1149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FD9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6EA2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F6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FDB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8CAD" w14:textId="28E3A48F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1CD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03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A94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D2C6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DA1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87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D9823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E2F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15813" w14:textId="792BFB82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automatycznej oceny zużycia środka wziewnego w godzinie znieczulenia, w czasie rzeczywistym z podaniem kosz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CE999" w14:textId="28C6B28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A44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E359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B4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CD0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E24609" w:rsidRPr="00F816F0" w14:paraId="06797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8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2301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wbudowany ssak inżektorowy z regulacja podciśnienia, z pojemnikami min. 0,7 l do wymiennych wkład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0CFC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FED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40B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F1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90F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Wymienne wkłady: minimum 5 szt. dla każd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619F0" w14:textId="4E7DC1D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DED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6EE3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1A5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8D63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E24609" w:rsidRPr="00F816F0" w14:paraId="7AA07A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1730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6FE88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F6E3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006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B13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665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7C8E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W celu zwiększenie bezpieczeństwa i polepszenia organizacji pracy na bloku operacyjnym aparat do znieczulenia wyposażony w dziennik testów kontrolnych prezentowany na ekranie apara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DE3D1" w14:textId="4DE0D5C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B0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CAE3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E34CF" w14:textId="77777777" w:rsidR="00E24609" w:rsidRPr="000708ED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817" w14:textId="77777777" w:rsidR="00E24609" w:rsidRPr="000708ED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highlight w:val="lightGray"/>
              </w:rPr>
            </w:pPr>
            <w:r w:rsidRPr="000708E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pacjenta do aparatu do znieczulenia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 xml:space="preserve"> (kardiomonitor)</w:t>
            </w:r>
          </w:p>
        </w:tc>
      </w:tr>
      <w:tr w:rsidR="00E24609" w:rsidRPr="00F816F0" w14:paraId="6223F6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4D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1C3A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Monitor wyposażony w dotykowy ekran o przekątnej min. 19"  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B60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F9E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A070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7558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DB0F" w14:textId="719A9035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89F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B6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9379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CC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3FECD" w14:textId="77777777" w:rsidR="00E24609" w:rsidRPr="00B9447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bCs/>
                <w:sz w:val="20"/>
                <w:szCs w:val="20"/>
              </w:rPr>
              <w:t>Ze względów obsługowych, serwisowych i przyszłej rozbudowy aparat do znieczulania i kardiomonitor tego samego produc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D3E5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TAK – 10 PKT</w:t>
            </w:r>
          </w:p>
          <w:p w14:paraId="3487AE5E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90C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BF58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753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78B96" w14:textId="77777777" w:rsidR="00E24609" w:rsidRPr="00584F70" w:rsidRDefault="00E24609" w:rsidP="00E24609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2DEF1" w14:textId="519B2B9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FC1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80717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953B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C704A" w14:textId="772AE09C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Kardiomonitor w pełni</w:t>
            </w:r>
            <w:r w:rsidR="0033470B">
              <w:rPr>
                <w:rFonts w:asciiTheme="minorHAnsi" w:hAnsiTheme="minorHAnsi" w:cstheme="minorHAnsi"/>
                <w:sz w:val="20"/>
                <w:szCs w:val="20"/>
              </w:rPr>
              <w:t xml:space="preserve"> zgodny i</w:t>
            </w: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 xml:space="preserve"> kompatybilny z kardiomonitorami z </w:t>
            </w:r>
            <w:proofErr w:type="spellStart"/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C8931" w14:textId="48E39D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13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948B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D878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CA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4DB085A8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59D1" w14:textId="77777777" w:rsidR="00E24609" w:rsidRPr="000708ED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859B9" w14:textId="7405CA49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71442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D9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B2332C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4655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14068" w14:textId="74F84146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A248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E8F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A6A23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21D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E8D3" w14:textId="43D2D2A6" w:rsidR="00E24609" w:rsidRPr="002C0B07" w:rsidRDefault="00A47787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C9DB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2C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9728F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6976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B50B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5CF6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207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E0A4B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C2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49E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059A" w14:textId="6809C285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A0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0F7C3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DB35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4FC9F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C4391" w14:textId="0260C65F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8E9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CAC655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E56B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1EF3E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3F710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FC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AB4EB6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77A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72F05" w14:textId="787A651D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3A05F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0FE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00D1B0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779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1E356" w14:textId="4AD44788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w.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4FF4" w14:textId="0A8607B8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2B3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D7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338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A1BFA" w14:textId="0D315301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y pomiarowe podłączane do monitora transportowego cyfrowe, w medycznym standardzie USB: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wolnego modułu do dowolnie wybranego portu USB w monitorze transportowym, podłączenie modułu zapewnia automatyczne rozpoczęcie pomiaru,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8B809" w14:textId="53874D6D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EC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73D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06C2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7107" w14:textId="2BAA4933" w:rsidR="00E24609" w:rsidRPr="0081682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theme="minorHAnsi"/>
                <w:sz w:val="20"/>
                <w:szCs w:val="20"/>
              </w:rPr>
              <w:t xml:space="preserve">Moduły transportowe w pełni kompatybilne z kardiomonitorami z </w:t>
            </w:r>
            <w:proofErr w:type="spellStart"/>
            <w:r w:rsidR="00A47787">
              <w:rPr>
                <w:rFonts w:asciiTheme="minorHAnsi" w:hAnsiTheme="minorHAnsi" w:cstheme="minorHAnsi"/>
                <w:sz w:val="20"/>
                <w:szCs w:val="20"/>
              </w:rPr>
              <w:t>pkt.I</w:t>
            </w:r>
            <w:proofErr w:type="spellEnd"/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9EC1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3F4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AE4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28D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ED4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6D296A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9D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BDCE7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672AA" w14:textId="3EC6F761" w:rsidR="00E24609" w:rsidRPr="00F816F0" w:rsidRDefault="00A4778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9E1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44E8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7F69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A26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F1A3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9C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CBE1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8AA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322C" w14:textId="23B2A2FC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B79F" w14:textId="1723577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2F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82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F2D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2943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DD05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FAE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7B8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62CF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7D2AD" w14:textId="5BE8FBCF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139C" w14:textId="1411257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F1C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701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46F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38DC6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D94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EF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8A7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12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715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E99A2" w14:textId="72E0439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B31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C3F1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D67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191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32907" w14:textId="208ECDE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9D3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21F64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5BE5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47BA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7AFC6" w14:textId="217DF81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0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5AD4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285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023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0B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9A1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5C490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01C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795F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E2D4B" w14:textId="670A575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C72C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34E0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03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9E355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2F3F1" w14:textId="12C50A8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54A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849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63A2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F6C4" w14:textId="10CA1EE2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80F1" w14:textId="2C31D52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C58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424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97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EC1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2A6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C45F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004E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D26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83D4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i wyświetlenie na ekranie monitora wartości QT i/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QTc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63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87E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4E0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1D9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5905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i opisowa analiza EKG spoczynkowego z 12-odprowadzeń. Analiza EKG dostępna bezpośrednio w monitorze pacjenta, zawierająca kryteria specyficzne dla danej płci i wieku oraz narzędzie do niezależnej czasowo predykcji ostrego niedokrwienia serca (ACI-TIPI), z możliwością zgłaszania bólu w klatce piersiowej, eksportu pomiarów w jakości diagnostycznej (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ra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-data) do zewnętrznego systemu analizy EKG tego samego producenta, umożliwiającego automatyczną i ręczną opisową analizę EKG, z możliwością zwrotnego wyświetlania raportów z analizy na ekranie kardiomonitora i wykonywaniem seryjnej analizy porównawcz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FE1BA" w14:textId="0CD5FA66" w:rsidR="00E92DE6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74C39846" w14:textId="350F8118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5B17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3FB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2791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B3674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Odde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4B93D" w14:textId="07F3CEE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1C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6AC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DACE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9D5D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częstości oddechu metodą impedancyjną w zakresie min. 4-120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7E04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3554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6B34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5A0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EEB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D4A62" w14:textId="2F55686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72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F6CA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AB9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F33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Saturacja (SpO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6BAE" w14:textId="7A942F1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BB3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18D32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83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B3DC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TruSignal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lub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imo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inbow</w:t>
            </w:r>
            <w:proofErr w:type="spellEnd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CDE0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E35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766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9B88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6E8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14C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EFB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B15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C0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5E6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wartości saturacji, krzywej </w:t>
            </w:r>
            <w:proofErr w:type="spellStart"/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letyzmograficz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E5587" w14:textId="21E0154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EEE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726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FD7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67627" w14:textId="6716C884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FBCF7" w14:textId="2E6B2B6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120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BB54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4FF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483A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39E0" w14:textId="7017512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F8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084B9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EC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7902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03AA" w14:textId="23166D4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64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F05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91C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0C872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nieinwazyjną (N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676F7" w14:textId="606C52B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E82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C943A5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FBF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25F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5CC7" w14:textId="36AD7FC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E0A0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EC6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D6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5E24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D871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422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B0E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E128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A3017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3DB24" w14:textId="35CAA7FC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C66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CC04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A5C5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84E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D7A8" w14:textId="3A9B3BA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D08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6D93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F0A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C96F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szybkozłączką</w:t>
            </w:r>
            <w:proofErr w:type="spellEnd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88E1" w14:textId="10E77BF7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0C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0B6E50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3D64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14EF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6853D7">
              <w:rPr>
                <w:rFonts w:asciiTheme="minorHAnsi" w:hAnsiTheme="minorHAnsi"/>
                <w:sz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04C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2BA154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E4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A53F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9B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8F2B3" w14:textId="3E3673DE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374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369D05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9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573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70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3F1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Temperatu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ADC42" w14:textId="4A07EED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A3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86F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A32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272E9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F421D" w14:textId="2D630DE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851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978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15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DBEDB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FCD93" w14:textId="55AD722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E37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849E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198E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28FA9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E0868" w14:textId="7A0087F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58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371288C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B1C4B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93C58" w14:textId="77777777" w:rsidR="00E92DE6" w:rsidRPr="00E92DE6" w:rsidRDefault="00E92DE6" w:rsidP="00E92DE6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inwazyjną (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C04E" w14:textId="7CC5C8D2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A3CFD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2275BB75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3673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3B2CB" w14:textId="77777777" w:rsidR="00E92DE6" w:rsidRPr="006853D7" w:rsidRDefault="00E92DE6" w:rsidP="00E92DE6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kanałach. Pomiar 4 kanałów dostępny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ażdym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ardio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monitorz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E77E" w14:textId="4AB627D6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3AD21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AFE2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543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462D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1A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B8D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08FE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7BC6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2E01" w14:textId="39E5CA66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8C8DC" w14:textId="193F060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7A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0317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76D1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1761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CC6C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343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640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DE6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E0896" w14:textId="437BA2DD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C61A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04ADA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A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3822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709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33A7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0C60" w14:textId="7923E12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7F3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CE1C57" w14:textId="77777777" w:rsidTr="00E24609">
        <w:trPr>
          <w:trHeight w:val="34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EC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9FA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zwiotczenia mięśni (NMT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676D" w14:textId="7082AD4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7EA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60A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209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849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Dostępne tryby stymulacji min.: ST, DBS, TET, </w:t>
            </w:r>
            <w:proofErr w:type="spellStart"/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ToF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3868" w14:textId="6FD841A4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5AF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CA19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DC1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001C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18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86A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3A38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A1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7C944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i czujnik do stosowania na dłoni i stopie (dla pacjentów dorosłych i pediatrycznych) oraz min. 30 elektrod do stymulacji lub czujnik wykorzystujący stymulację nerwu łokciowego, przeznaczonego do stosowania na kończynach górnych oraz min. 30 elektrod do stymulacji. W przypadku urządzenia zewnętrznego w komplecie: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12D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AA6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873C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1FB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AB3C3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głębokości uśp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3D31" w14:textId="565B2D2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B7C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10283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F2C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C0CA8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głębokości uśpienia metodą Entropii lub BI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E64B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BB3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98FD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437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FC7FB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7CA1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1A3E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64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8B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FB7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średni i min. 25 czujników. W przypadku urządzenia zewnętrznego w komplecie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3688" w14:textId="089C0F1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C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AF79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41C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BC51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przez analizę sygnału EEG, wspomaganego pomiarem elektromiografii mięśni czoła, z obliczaniem parametrów SE, RE i BSR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9FEA4" w14:textId="1E8A1339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A92D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4064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7C7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30C7D" w14:textId="2A937A58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poziomu analgezji (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zwalidowany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u pacjentów min. od 18 roku życia ) przez ciągłe monitorowanie reakcji hemodynamicznej pacjenta na bodźce </w:t>
            </w:r>
            <w:proofErr w:type="spellStart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nocyceptywne</w:t>
            </w:r>
            <w:proofErr w:type="spellEnd"/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i środki przeciwbólowe metodą SPI lub AN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2E09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FD2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8C2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64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14007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48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F5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93D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368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0CF62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zestaw akcesoriów umożliwiający pomiar u min. 300 pacjentów. W przypadku urządzenia zewnętrznego w komplecie 2-przegubowy uchwyt montażowy zapewniający bezpieczne mocowanie na stanowis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CE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76D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F78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A3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CE3F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celu ograniczenia kosztów, pomiar analgezji 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ykorzystaniem czujnika saturacji oferowanego kardiomonitora bez konieczności stosowania akcesoriów jednoraz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2AC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B1D6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752F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90B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09D9E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67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1C115A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78C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874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7503D" w14:textId="321028A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27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E2DB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512E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37F5" w14:textId="089A19B0" w:rsidR="00E24609" w:rsidRPr="007858CA" w:rsidRDefault="00E92DE6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3A9BC" w14:textId="1AD8227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39B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FEF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979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7829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5A3D9" w14:textId="5C316575" w:rsidR="00E24609" w:rsidRPr="00F816F0" w:rsidRDefault="00C929B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93B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6760E20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A4BC4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962B1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BD486" w14:textId="57488CC2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509AB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3A4FB6F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F88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AEDA" w14:textId="34B0619E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C54C" w14:textId="154CD309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E838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0BC5855A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AD6B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BA157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95A4D" w14:textId="3F48AA9B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11B0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D2E1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97D3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4ED8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8883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E86B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286C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100B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49D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342FAA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F7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3822A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24 godzin z rozdzielczością 1-minutową. Możliwość programowej rozbudowy pamięci trendów do min. 72 godz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73E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2F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7A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DB7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3E1B0" w14:textId="574DDF1F" w:rsidR="00E24609" w:rsidRPr="00584F70" w:rsidRDefault="001321B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60323" w14:textId="61758A57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34C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898E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36F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A820" w14:textId="77777777" w:rsidR="00E24609" w:rsidRPr="00584F7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584F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32C68A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15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993F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araty do znieczulenia wyposażone w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omput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 PC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lasy medycznej typu </w:t>
            </w:r>
            <w:proofErr w:type="spellStart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All</w:t>
            </w:r>
            <w:proofErr w:type="spellEnd"/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in-One wraz z uchwytem i instalacj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spełniające minimalne parametry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8F2D397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mięć RAM min. 8GB RAM</w:t>
            </w:r>
          </w:p>
          <w:p w14:paraId="06AC093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Dysk SSD min.128GB</w:t>
            </w:r>
          </w:p>
          <w:p w14:paraId="10E985A1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rzekątna ekranu min. 21"</w:t>
            </w:r>
          </w:p>
          <w:p w14:paraId="69B8296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Format ekranu min. 16:9</w:t>
            </w:r>
          </w:p>
          <w:p w14:paraId="591881C5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dotykowy LCD, min. 1920x1080</w:t>
            </w:r>
          </w:p>
          <w:p w14:paraId="1C37555C" w14:textId="77777777" w:rsidR="00E24609" w:rsidRPr="002A0F3A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- Obsługa sieci min. </w:t>
            </w:r>
            <w:r w:rsidRPr="002A0F3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i-Fi 802.11 a/b/g/n + Bluetooth 5.0</w:t>
            </w:r>
          </w:p>
          <w:p w14:paraId="11D26864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frontowy wodoodporny min. IP65</w:t>
            </w:r>
          </w:p>
          <w:p w14:paraId="4FFB801F" w14:textId="667FBFC1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Komputer posiada normę PE-EN 60601-1</w:t>
            </w:r>
            <w:r w:rsidR="001321BA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</w:p>
          <w:p w14:paraId="7E6EFD26" w14:textId="77777777" w:rsidR="00E24609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F29D7C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System operacyjny: Windows 10 Enterprise (64-bit.) lub odpowiedni dla systemów wbudowanych umożliwiający uruchamianie aplikacji dla Windows lub równoważny. Pod pojęciem „równoważności” Zamawiający rozumie oprogramowanie posiadające co najmniej poniższe funkcjonalności:</w:t>
            </w:r>
          </w:p>
          <w:p w14:paraId="30904922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system operacyjny kompatybilny i gotowy do podłączenia do domeny Active Directory stosowanej przez Zamawiającego</w:t>
            </w:r>
          </w:p>
          <w:p w14:paraId="2A5261D7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natywne uruchamianie aplikacji dedykowanych dla Windows będących w posiadaniu Zamawiając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0405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0E4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29D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BEC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41350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5CC4A" w14:textId="4DEC29A0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FF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B4BB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790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1DD023" w14:textId="11029179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>Usługa deinstalacji, przeniesienia, instalacji i uruchomienia posiadanych przez Zamawiającego 5x aparatów do znieczulenia GE</w:t>
            </w:r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</w:t>
            </w:r>
            <w:proofErr w:type="spellStart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>CareStation</w:t>
            </w:r>
            <w:proofErr w:type="spellEnd"/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750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</w:t>
            </w:r>
            <w:r w:rsidR="001321BA">
              <w:rPr>
                <w:rFonts w:asciiTheme="minorHAnsi" w:hAnsiTheme="minorHAnsi" w:cs="Arial"/>
                <w:bCs/>
                <w:sz w:val="20"/>
                <w:szCs w:val="20"/>
              </w:rPr>
              <w:t>6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x aparatami do znieczulenia. Wszystkie 5 sztuk przenoszonych aparatów do znieczulenia należy wyposażyć w komputery medyczne identyczne co do producenta, modelu i parametrów do tych wymaganych w pkt. 170 powyżej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5E6" w14:textId="6CEAEFBF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161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8D7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73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391C0" w14:textId="77777777" w:rsidR="00E24609" w:rsidRPr="000B4317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B34EA" w14:textId="0BFC6FF8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9B7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482A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DB27B" w14:textId="77777777" w:rsidR="00E24609" w:rsidRPr="00363753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4BE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y stacjonarne na Salę poznieczuleniową – 10 sztuk</w:t>
            </w:r>
          </w:p>
        </w:tc>
      </w:tr>
      <w:tr w:rsidR="00E24609" w:rsidRPr="00F816F0" w14:paraId="1B19A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E193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6913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7442C49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2A6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B1721D" w14:textId="77777777" w:rsidR="00E24609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38631" w14:textId="6E60410D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006D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8DB0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8D7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893DA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94E1D">
              <w:rPr>
                <w:rFonts w:asciiTheme="minorHAnsi" w:hAnsiTheme="minorHAnsi" w:cs="Arial"/>
                <w:sz w:val="20"/>
                <w:szCs w:val="20"/>
              </w:rPr>
              <w:t xml:space="preserve">Respirator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dla dorosłych </w:t>
            </w:r>
            <w:r w:rsidRPr="00C94E1D">
              <w:rPr>
                <w:rFonts w:asciiTheme="minorHAnsi" w:hAnsiTheme="minorHAnsi" w:cs="Arial"/>
                <w:sz w:val="20"/>
                <w:szCs w:val="20"/>
              </w:rPr>
              <w:t>do terapii niewydolności oddechowej różnego pocho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DD92" w14:textId="7DAC8641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D1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DB35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A488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CACB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Zasilanie w tlen i powietrze z centralnego źródła sprężonych gazów od 2,4 do 6,0 ba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AF49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65E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2C28B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4F4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0723D" w14:textId="223396C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Respirator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montażu na półce, wyposażony w wózek z 4 kołami oraz 4 hamulcam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712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049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A4D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AE63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29EC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Zasilanie AC 230 V 50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+/-1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7F6F6" w14:textId="04EB876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A05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EECB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C5CA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C747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waryjne zasilanie respiratora z wewnętrznego akumulatora min 30 minut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D2A0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375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E747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265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99CC" w14:textId="5EBD22F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E030B" w14:textId="302C1B39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B8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E5855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89DD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1C12" w14:textId="0D50344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tlen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DA5A5" w14:textId="243E6B5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8933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DC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AC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8AA4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8C45" w14:textId="271D25C3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2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B154F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A78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11C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6F720F" w:rsidRPr="00F816F0" w14:paraId="0B284CF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6733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E977C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kontrolowana objętością V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6B14" w14:textId="535A603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6CFA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87A60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CCA9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B5AF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kontrolowana ciśnieniem PCV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7F3CF" w14:textId="4D28F31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222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D2D7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94A6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87F41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na dwóch poziomach ciśnienia typu BIPAP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l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DuoPAP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6A3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1ED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D672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C01F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4470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RV wentylacja z uwolnieniem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4EF3E" w14:textId="3701D56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FD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20AC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852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4C8A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y wentylacji typu: PC-SIMV, VC-SI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1FA2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2A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A5B4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9EC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EDF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8127E" w14:textId="5C649E6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A1A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7E42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DD2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5CAE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 z obowiązkową ilością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4BA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29D29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40B9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516E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F89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A789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SV, wsparcie oddechu aktywne w trybach wspomaganych, aktywne na obu poziomach ciśnienia w trybach dwuciśnieni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7B90" w14:textId="1B1E4C16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12D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93B2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93E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F12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D843D" w14:textId="745999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709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8A1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641B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4BA1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 wentylacji typu VS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2DFCF" w14:textId="2C749ED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10CE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B6D6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4E20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13AB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c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A/C PRVC, PCV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C662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E61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EC87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EEE6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C7DFE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y wentylacji typu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Vsimv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, SIMV-PRVC, Auto-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Flow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BiLevel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A694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62B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55E9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9C0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AA21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Tryb wentylacji wybrany spośród: </w:t>
            </w:r>
            <w:proofErr w:type="spellStart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Intellivent</w:t>
            </w:r>
            <w:proofErr w:type="spellEnd"/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-ASV, PAV+, VPS, APLV, MRV z PRVC w VS , NAVA, A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962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654F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E28E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A1F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E3C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utomatyczny protokół odzwyczajania od respiratora/automatyczna próba oddechu spontanicznego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FE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720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EFA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3F7E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70A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dech manual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6366" w14:textId="10FEF06F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22A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7782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704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422B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Oddech spontanicz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DFAF" w14:textId="1F5A80A2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8E7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7CF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0F3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93DF5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bezdechu z regulacją stężenia tlenu od 21% do 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A87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D83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E65D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2EDC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8C26F" w14:textId="4D18F260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bezdechu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wyboru trybu wentylacji rezerwowej spośród VCV lub P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7FFAF" w14:textId="511724D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88A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E7FD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FA4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3A04D9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8E30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9860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76DB1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F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F37D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ęstość oddechów minimalny zakres od 3-120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dd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FF1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A9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34AE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096D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69B1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30- 20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82F4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B59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330F4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A2F9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0AD2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EEP/CPAP minimalny zakres od 1-3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0011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6D1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A1E9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E020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02A8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0CB3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02D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31FD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3555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E2BC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208E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C1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8EB5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A14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zas wdechu minimalny zakres od 0.3 do 8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5723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A76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D18182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92F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1200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2 do 160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6088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08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D3857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16F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6F6A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przepływem minimalny zakres od 1 do 9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1ACC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14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63989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3FAD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A5BB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ciśnieniem minimalny zakres od - 0,5 do - 10 cm H2O poniżej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DB7C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12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5210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A0A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67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dechu minimalny zakres od 5 do 9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B94F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F48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34C5F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01F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F6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1 do 5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6AD3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0B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F3D3C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B1E8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FB2D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1 do 3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C644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FDBE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6F6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16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CF8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spomagania minimalny zakres od 0 do 6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9E38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9CE2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9EFCA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0E82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7459D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ułości zakończenia fazy wdechu dla oddechów ciśnieniowo wspomaganych w zakresie min.5-50% szczytowego przepływu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4DE8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7AE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DDD3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E13A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4957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Kształt krzywej przepływu: min. prostokątna, opadając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66E5E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BCD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BF9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D3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62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gulacja czasu lub współczynnika narast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EFFA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30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FB4F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2476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9119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asu plateau w zakresie od min. 0 do 2,0 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53814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5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4A91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D48C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FD1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bazowy regulowany ręcznie lub automaty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8DA7" w14:textId="77777777" w:rsidR="00E24609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Regulowany ręcznie</w:t>
            </w:r>
          </w:p>
          <w:p w14:paraId="489A320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E7D57C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8F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711E4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29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E2F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Pomiary i obrazowanie parametrów na ekranie respiratora</w:t>
            </w:r>
          </w:p>
        </w:tc>
      </w:tr>
      <w:tr w:rsidR="006F720F" w:rsidRPr="00F816F0" w14:paraId="41DF39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2C53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0EA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3F435" w14:textId="4D38AE7F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C713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08A65E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813A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ECBF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537A1" w14:textId="128B1C0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BF9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6F28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4B33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7D28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A2D4A" w14:textId="7DBEDC8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4D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4BAB2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C43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24F3D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9CEB" w14:textId="1E1E484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EC15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6F2AB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BA4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58D0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BC713" w14:textId="0AC6EE8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27D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160941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637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71C2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00665" w14:textId="0CB8C59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21E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CC462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DD2D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F305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F55F2" w14:textId="2781464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10FE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D5E7F5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C87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9BA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02A7" w14:textId="2572583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B37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A60F1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9409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0D6D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 spont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25EF" w14:textId="2EAE9C2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20E0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F933FB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F7F4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9105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52D55" w14:textId="7BA884A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D86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D4A81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F85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43B2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D6828" w14:textId="0AF55B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1BA7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855677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A8C6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99C1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6198A" w14:textId="01C6E1B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8E4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A48E4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F8EC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66CB9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C0A9" w14:textId="45CDA54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CE9DD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8CD2C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7FE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EA4A6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F4515" w14:textId="7D4AB4C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9E2C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328FFD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3C1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E3254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DB986" w14:textId="3605AC7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330E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88EB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ABB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7E97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przecieku: wyświetlanie objętości przecieku lub procenta przeciek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568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4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4447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14B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BAD0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datność statyczna lub dynam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A47AE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odatność statyczna i dynamiczna (obie)</w:t>
            </w:r>
          </w:p>
          <w:p w14:paraId="4DCC99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D1791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669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5EDC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7818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1B1C7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pór w drog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DD193" w14:textId="12B6A61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DA3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2273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3E3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2EA0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NIF/ MI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292E2" w14:textId="040F0EDD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9A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3219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12D8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D6F4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P.0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2C89" w14:textId="50B9D87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383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3618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9C2B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66D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RSBI/ SBI/, f/V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9C1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C1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CD5F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960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790D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Wizualizacja stanu wentylacji płuc w czasie rzeczywistym lub słupek obrazujący procentowy udział wydechowej wentylacji minutowej generowanej przez pacjenta w cyklu oddech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813E4" w14:textId="616F14B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FD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E14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AED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B45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z cewnika umieszczonego w przełyku wraz z kreśleniem krzywej tegoż ciśnienia i jego wartościami maksymalnym, średnim i minimalnym umożliwiającym wykorzystanie do wyliczenia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albo oprogramowanie do pomiaru ciśnienia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transpulmonarnego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41F5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273D7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83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D49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52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D26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Możliwość rozbudowy o pomiar kapnografii w strumieniu głównym lub bocznym wraz z kreśleniem krzywej 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B0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64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CF44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659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DD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programowanie</w:t>
            </w:r>
          </w:p>
        </w:tc>
      </w:tr>
      <w:tr w:rsidR="00E24609" w:rsidRPr="00F816F0" w14:paraId="627B1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305F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A20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 do pomiaru czynnościowej pojemności zalegającej FRC/końcowo wydechowej objętości płuc EELV umożliwiającej określenie objętości biorącej udział w wymianie gazowej oraz jej zmiany wynikające z prowadzonych terapii wentylacyjnych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DE4F" w14:textId="647796A9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F0653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862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986A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F24C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5AB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umożliwiające personalizacje parametrów wentylacji na podstawie parametrów pozyskanych na podstawie  FRC/EELV takich jak pomiary wpływu zmian PEEP na czynnościową pojemność zalegającą FRC/EELV wraz z wpływem na podatność płuc oraz dobór odpowiedniej objętości oddechowej zgodnie z konceptem baby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lung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i wentylacji protekcyjnej płuc.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BF3A" w14:textId="3CABBBC6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D73D60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DE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51E0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1F87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0753" w14:textId="07CB49F9" w:rsidR="006F720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spirator wyposażony w oprogramowanie do wyświetlania kalorymetrii pośredniej i oceny zapotrzebowania energetycznego u pacjentów wentylowanych mechanicznie na oddziale intensywnej terapii medycznej. Oprogramowanie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wyświetlanie danych EE, VO2, VCO2, RQ, kreślenie trendów graficznych, możliwość uśredniania danych z określonych odcinków czasowych, wyliczanie współczynnika różnorodności danych albo dostawa urządzenia zewnętrznego umożliwiającego pomiary i obrazowanie EE, VO2, VCO2, RQ, przeznaczonego do pracy na oddziale intensywnej terapii u pacjentów zaintubowanych wyposażonego w paramagnetyczny czujnik tlenu oraz dwukierunkową turbinę cyfrową, umożliwiający komunikację przez: USB A-B, RS-232, HR-TTL, </w:t>
            </w:r>
            <w:proofErr w:type="spellStart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Flowmeter</w:t>
            </w:r>
            <w:proofErr w:type="spellEnd"/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Port. Pomiar umożliwiający rozliczenie 3 punktów w skali TISS-28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7E5EA36" w14:textId="4459BDCD" w:rsidR="00E24609" w:rsidRPr="00D062E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szystkie respiratory wyposażone w oprogramowanie albo do każdego respiratora dołączone urządzenie zewnętrzne spełniające powyższe wymag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6F28F" w14:textId="3D53707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2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F725E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EA27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DB0BC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spirator wyposażony w oprogramowanie do obliczania i prezentowania VCO2 i jego trendów na przestrzeni min. 6 h lub urządzenie zewnętrzne do pomiaru VT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0217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DC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77E8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6D36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9A17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brazowanie</w:t>
            </w:r>
          </w:p>
        </w:tc>
      </w:tr>
      <w:tr w:rsidR="00E24609" w:rsidRPr="00F816F0" w14:paraId="0930B2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FC5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49AF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15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A4EF2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 pokrętłem</w:t>
            </w:r>
          </w:p>
          <w:p w14:paraId="598389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64C7E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2F2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737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A41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4F414" w14:textId="394CD561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Ekran ruchomy w dwóch płaszczyznach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instalacji poza respirator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493A8" w14:textId="53A2CCE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7F8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9E5A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EF20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77F2B3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endy graficzne i trendy numeryczne z 48 godz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696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F5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C908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2BB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8AF6" w14:textId="2030328B" w:rsidR="00E24609" w:rsidRPr="00C154B5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yświetlania w formie pętli parametrów: ciśnienie, objętość, przepływ w funkcji czas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2A86D" w14:textId="279C35A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44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8D9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65E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945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3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1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BF0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743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007A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02A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Alarmy</w:t>
            </w:r>
          </w:p>
        </w:tc>
      </w:tr>
      <w:tr w:rsidR="006F720F" w:rsidRPr="00F816F0" w14:paraId="25058B6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05A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7D1E5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C2838" w14:textId="6600867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A0B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0338F4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099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6ECE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335B" w14:textId="3D3425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E5B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A1FB0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2B8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C8E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go ciśnienia lub rozłączenia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22F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99B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176E3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A817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650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go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96BE" w14:textId="4749DE0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DA38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3CA02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B738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C6D3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7C3E2" w14:textId="77D6A9A5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27F5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728D87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7ABD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8242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EFBB4" w14:textId="0137249E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E9A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6FD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301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C9C4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częstości oddechów lub 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2ECD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4A0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9D7E56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028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865B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częstości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E170" w14:textId="07D792B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7C3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B5572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464B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62A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B73B8" w14:textId="7424BEF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330D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6840EBF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D9C6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70E64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tęże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D16A" w14:textId="40BFCC7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CD7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A59EF4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677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37DF6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ozłączenia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2F6A" w14:textId="191317D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E8A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E521FE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DDC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2B4E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tkania gałęzi wydechowej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1C03B" w14:textId="0C86789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85C84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D1ECD0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972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559CC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sieci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E9A2" w14:textId="1DCBDD8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9D5E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19E480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CCA3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70B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A2E7" w14:textId="30FEDDF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69A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A0D052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AB0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528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1B46" w14:textId="3C94FBC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0B5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4A8BDC1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0B4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A6A4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bateryjn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0A4C" w14:textId="3A8B0477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0F6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6ABF03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7F11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5C82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oziom głośności alarmów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BCF3" w14:textId="02370B8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61F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8C9E8D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C0D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F3F0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Hierarchia ważności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A1D2" w14:textId="14C2A3D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CA8F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EF92D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B4F7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13F2D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amięć alarmów z komenta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5E34" w14:textId="0A137E5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FE13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9671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FDF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9D461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E24609" w:rsidRPr="00F816F0" w14:paraId="013F3F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C60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DF2F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omiar stężenia O2 przy pomocy niezużywalnego czujnika tlenu (nie galwanicznego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FE8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0E70B0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F02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53A0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05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D829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CDFA" w14:textId="28E2B24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BCD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EF0C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4EC4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8A16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oraz w tryb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„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andb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D45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264E5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B4F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FFEC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2361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20F35" w14:textId="1BDE7CD4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w trybach inwazyjnych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E5206" w14:textId="4167907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8E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7B25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F1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CC0A5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i wyłączenia w trybach inwazyjnych takich jak VCV,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6D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82E44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FEED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4BC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9F16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E6F9C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czuwania z zawieszeniem alarmów i wstrzymaniem pracy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C64D4" w14:textId="3D1E92C1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4D27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51BA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39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007A06" w14:textId="11E3D379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zybki start wentylacji. Bezpieczn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entylacja startow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614DE" w14:textId="6C348A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56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62DD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2656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D8FFC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wentylacja w zamkniętej pętli oddechowej w oparciu o integralny pomiar CO2 i SpO2 lub pomiar i obrazowanie VC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A3E1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C60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7444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6DE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F73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stępne ustawienie parametrów wentylacji na podstawie: wagi lub wzrostu i płci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2A41F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0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02F79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6D2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6505D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kalkulatora umożliwia przeliczenie min. współczynnika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oksygenacji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7E209" w14:textId="3D869E48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73D9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AB59E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247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C32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Kompensacja oporu rurki dotchawicznej,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achestomijnej</w:t>
            </w:r>
            <w:proofErr w:type="spellEnd"/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6140" w14:textId="57129F4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9AE2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67F78A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4A1D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EA4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Funkcja zatrzymania na szczycie wdechu/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87D8" w14:textId="0074566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473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D55584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43B5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64E6E" w14:textId="33591483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amięć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200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darzeń wyświetlana na monitorze respirato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9E5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40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57A94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E5A2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67D8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test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aparatu samoczynny i na żąda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9EC85" w14:textId="7072F78F" w:rsidR="00E24609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393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FB41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6E1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73AA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automatycznych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iggerów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na wdechu i wydech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127FA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A47747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E07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08608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B9A6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7F3F" w14:textId="676D0602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Nebulizator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5.0 µm. Do każdego respirator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5 kompletnych zestawów. Lub nebulizacja realizowana techniką </w:t>
            </w:r>
            <w:proofErr w:type="spellStart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ultrasoniczną</w:t>
            </w:r>
            <w:proofErr w:type="spellEnd"/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. Sterowanie nebulizatorem z poziomu ekranu głównego respirator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A0A6" w14:textId="4B25A0B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0F51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CD9D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0D9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2F5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amię podtrzymujące układ oddech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26BF" w14:textId="7D942F6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D2B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723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A9C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6354E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ewnętrzny lub wbudowany w respirator manometr elektroniczny do pomiaru ciśnienia i automatycznego dostosowania ciśnienia do nastaw wentylacji w mankietach rurek intubacyjnych lub pomiar ciśnienia za pomocą cewnika umieszczonego w rurce intubacyj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D5BE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B0D3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9CE1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9AA8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04480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w pomiar krzywej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dynostatycznej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szacującej ciśnienie pęcherzy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0D09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E9E44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436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CC612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4888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479DA9" w14:textId="4ABD7C9F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Automatyczna funkcja/manewr wyszukiwania optymalnego poziomu wartości ciśnienia PEEP z możliwością aktywacji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preoksygenacji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przed rozpoczęciem manewru i 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określenia min.: ciśnienia początkowego manewru i wartości przepływu gazu podczas manewr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8095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00B9A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A98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8F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35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47FDCB" w14:textId="4EAF5D6E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Wyposaże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5 kompletnych układów oddechowych jednorazowych,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2 zastawki wydechow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proofErr w:type="spellStart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sterylizowalne</w:t>
            </w:r>
            <w:proofErr w:type="spellEnd"/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lub wydechowe filtry przeciwbakteryjne z pojemnikiem na skropliny dla każdego respiratora: 2 wielorazowe, 5 czujników galwanicznych do pomiaru O2 (tylko respiratory wykorzystujące do pomiaru O2 czujniki galwaniczne)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04EF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1CA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2818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AC2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42090" w14:textId="38A02EFC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Komunikacja na urządzeniu i w urządzeniu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2574" w14:textId="74375435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3B7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472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696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19314C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Złącze do komunikacji z urządzeniami zewnętrznymi umożliwiające przesyłanie danych z respira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4FB04" w14:textId="09A66D38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8A1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F65F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0BE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98CD92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33EBE" w14:textId="50B8A97A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ADDA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5D135753" w14:textId="77777777" w:rsidR="00AA23E1" w:rsidRPr="00F816F0" w:rsidRDefault="00AA23E1" w:rsidP="00AA23E1">
      <w:pPr>
        <w:suppressAutoHyphens/>
        <w:jc w:val="both"/>
        <w:rPr>
          <w:rFonts w:asciiTheme="minorHAnsi" w:hAnsiTheme="minorHAnsi" w:cstheme="minorHAnsi"/>
          <w:sz w:val="20"/>
        </w:rPr>
      </w:pPr>
    </w:p>
    <w:p w14:paraId="13669785" w14:textId="52199F7E" w:rsidR="00E151BC" w:rsidRDefault="00E151BC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524240B" w14:textId="7777777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FCAADD" w14:textId="1A79898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9DAD86" w14:textId="574A86A2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1BE278" w14:textId="05CC0BD6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FEEB5FA" w14:textId="03C8429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AF5D9E" w14:textId="46A74A2B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AD5304F" w14:textId="7FAB149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43145E" w14:textId="657136A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4BBDED" w14:textId="4BC20B95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E432ED7" w14:textId="2268D489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AAE4AF0" w14:textId="7777777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D699A0B" w14:textId="43582BAB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8901F2E" w14:textId="77777777" w:rsidR="00121B1E" w:rsidRDefault="00121B1E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EF3876E" w14:textId="14305935" w:rsidR="00597EA5" w:rsidRPr="00F816F0" w:rsidRDefault="008C3ECA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 3: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Respiratory 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>stacjonarn</w:t>
      </w:r>
      <w:r w:rsidR="009316AE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910109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AA7110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x sztuk </w:t>
      </w:r>
    </w:p>
    <w:p w14:paraId="4F9F5376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2E51C12A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116C464C" w14:textId="77777777" w:rsidR="00597EA5" w:rsidRPr="00F816F0" w:rsidRDefault="00597EA5" w:rsidP="00597EA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1D18384" w14:textId="77777777" w:rsidR="00597EA5" w:rsidRPr="00F816F0" w:rsidRDefault="00597EA5" w:rsidP="00597EA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DAF1161" w14:textId="77777777" w:rsidR="00597EA5" w:rsidRDefault="00597EA5" w:rsidP="00597EA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3C088C1A" w14:textId="0EFAC645" w:rsidR="00597EA5" w:rsidRDefault="00597EA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180510" w:rsidRPr="00F816F0" w14:paraId="1EC96C6E" w14:textId="77777777" w:rsidTr="00524FD1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5142F" w14:textId="77777777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42A7E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EC7F7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A1E4D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180510" w:rsidRPr="00F816F0" w14:paraId="3BEEEA57" w14:textId="77777777" w:rsidTr="00524FD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1867D" w14:textId="1104C83C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2AAC" w14:textId="45EF866C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180510" w:rsidRPr="00F816F0" w14:paraId="71E066FB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EDF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C958" w14:textId="5ADA8149" w:rsidR="00180510" w:rsidRPr="00F816F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Respirator wysokiej klasy dla dzieci i dorosłych przeznaczony do stosowania na Oddziale Intensywnej Terapii dla pacjentów z niewydolnością oddechową różnego pochodzenia. Respirator stacjonarny na podstawie jezdnej, co najmniej dwa koł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704EA" w14:textId="7777777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F2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120E6" w:rsidRPr="00F816F0" w14:paraId="2725804F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EBCB7" w14:textId="77777777" w:rsidR="001120E6" w:rsidRPr="00F816F0" w:rsidRDefault="001120E6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A8FC5" w14:textId="64B82718" w:rsidR="001120E6" w:rsidRPr="00180510" w:rsidRDefault="001120E6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A69DB" w14:textId="77777777" w:rsidR="001120E6" w:rsidRPr="00F816F0" w:rsidRDefault="001120E6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E8F9" w14:textId="77777777" w:rsidR="001120E6" w:rsidRPr="00F816F0" w:rsidRDefault="001120E6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29641C1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BA29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A75EB" w14:textId="011EFD2E" w:rsidR="00180510" w:rsidRPr="00180510" w:rsidRDefault="00180510" w:rsidP="004955A8">
            <w:pPr>
              <w:rPr>
                <w:rFonts w:asciiTheme="minorHAnsi" w:hAnsiTheme="minorHAnsi" w:cstheme="minorHAnsi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kres wagowy obejmuje pacjentów powyżej 5 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A8F2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2189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EEA3AFD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6E58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E8A9" w14:textId="5C47DDFC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powietrzem z centralnego źródła sprężonego gazu pod ciśnieniem min. od 2,5 do 6,0 bar. W przypadku innych 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841D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2693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34C7AA2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5F2F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060F" w14:textId="65F91EC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w tlen z centralnego źródła sprężonego gazu pod ciśnieniem min. od 2,5 do 6,0 bar. W przypadku innych 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051DA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1015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81E5D8A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7C82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A5108" w14:textId="5C52513B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3768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6CB9E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BABEF53" w14:textId="77777777" w:rsidTr="004955A8">
        <w:trPr>
          <w:trHeight w:val="430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75B9D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25FC3" w14:textId="60533F8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Awaryjne zasilanie z wbudowanego akumulatora na nie mniej niż 1 godzina prac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0B1D9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D55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2FEAFD9" w14:textId="77777777" w:rsidTr="004955A8">
        <w:trPr>
          <w:trHeight w:val="82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92E1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97075" w14:textId="27FF36EA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Możliwość wymiany akumulatora (bez przerwy w pracy respiratora) przez obsługę w trakcie pracy respiratora przy zasilaniu akumulator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2586" w14:textId="32FBA315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86A9B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955A8" w:rsidRPr="00F816F0" w14:paraId="16D593DA" w14:textId="77777777" w:rsidTr="004955A8">
        <w:trPr>
          <w:trHeight w:val="5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7DFB" w14:textId="77777777" w:rsidR="004955A8" w:rsidRPr="00F816F0" w:rsidRDefault="004955A8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4E8F0" w14:textId="37BF44F6" w:rsidR="004955A8" w:rsidRPr="00180510" w:rsidRDefault="004955A8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92877" w14:textId="77777777" w:rsidR="004955A8" w:rsidRPr="00F816F0" w:rsidRDefault="004955A8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1892" w14:textId="77777777" w:rsidR="004955A8" w:rsidRPr="00F816F0" w:rsidRDefault="004955A8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E2B62F6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CF51F" w14:textId="77777777" w:rsidR="00180510" w:rsidRPr="00F816F0" w:rsidRDefault="00180510" w:rsidP="001805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BD5D" w14:textId="7998D963" w:rsidR="00180510" w:rsidRPr="00F816F0" w:rsidRDefault="00180510" w:rsidP="00976F0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180510" w:rsidRPr="00F816F0" w14:paraId="6108D38D" w14:textId="77777777" w:rsidTr="00524FD1">
        <w:trPr>
          <w:trHeight w:val="28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70D4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53959" w14:textId="63572446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wspomagana/kontrolowan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CMV/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ssis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– IPP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FE5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B6F47" w14:textId="50D07BF1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236C4456" w14:textId="77777777" w:rsidTr="00524FD1">
        <w:trPr>
          <w:trHeight w:val="1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8C37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017CF" w14:textId="5776B5C5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Zsynchronizowana przerywana wentylacja obowiązkowa 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E16A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8A058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EE09E4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64E2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18091" w14:textId="1F251F4F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sponta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E1650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DA85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7A8E21" w14:textId="77777777" w:rsidTr="00524FD1">
        <w:trPr>
          <w:trHeight w:val="27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470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85B51" w14:textId="15C6E8CB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odatnie ciśnienie końcowo-wydechowe/ Ciągłe dodatnie ciśnienie w drogach oddechowych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428F7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44CFF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BB60D8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B6A5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C84F2" w14:textId="6EFB1744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 dwóch poziomach ciśnienia typu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Bi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Bi-Level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uoPAP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507DC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B7BDC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6EE00763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F019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678F" w14:textId="10045339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nieinwazyjna NIV (wydzielony przycisk wyboru wentylacji nieinwazyj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A108" w14:textId="77777777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07FB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19666768" w14:textId="77777777" w:rsidTr="00524FD1">
        <w:trPr>
          <w:trHeight w:val="27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8497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8293C" w14:textId="48C003DC" w:rsidR="00180510" w:rsidRPr="00180510" w:rsidRDefault="00180510" w:rsidP="00180510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bezdechu z możliwością ustawienia parametrów oddechowych i rodzaju oddechu VCV i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2C10F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52343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768CCE3D" w14:textId="77777777" w:rsidTr="00524FD1">
        <w:trPr>
          <w:trHeight w:val="29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BEC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7878C" w14:textId="67DC5AD8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color w:val="FF0000"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7B764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32D4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95ABB9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E50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5876" w14:textId="13307485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objętością V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4A5CC" w14:textId="1F718E94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9518F" w14:textId="21178C64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ABF747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C0F4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34587" w14:textId="2FA67969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ciśnieniem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F15FF" w14:textId="62778AB9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BBC30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044AA9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51E1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AFD9" w14:textId="1825D543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Oddech kontrolowany ciśnieniem z docelową objętością typu PRVC,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Flow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, APV, VC+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700F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8AC7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439A09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23D5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6F64" w14:textId="257CDB0B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ciśnieniem 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95227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181B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CCD02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1D42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4070E" w14:textId="1419A66C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matyczna kompensacja oporu przepływu rurki dotchawiczej lub tracheotomijnej typu ATC, TC, TR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F4A60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17BF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9B0E9D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DB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5AF37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AV+ zgodne z algorytme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Younesa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umożliwiające naturalną zmienność wzorca oddechowego z automatycznym dostosowaniem wspomagania do zmian mierzonych parametrów płuc - minimum  podatności, elastancji i oporów oddechowych pacjenta </w:t>
            </w:r>
          </w:p>
          <w:p w14:paraId="3F1FC100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03BE5AE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PS bez automatycznego dostosowywanie wspomagania ale z możliwością przełączenia na wentylację ze zmiennym wspomaganiem ciśnieniowym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Variabl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Pressure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Support</w:t>
            </w:r>
            <w:proofErr w:type="spellEnd"/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, generującą zmienne ciśnienie wspomagania, mechanicznie naśladujące zmienność naturalnego trybu oddechowego </w:t>
            </w:r>
          </w:p>
          <w:p w14:paraId="54E72564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2925DB9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Wspomagana Adaptacyjnie z automatycznym dostosowaniem poziomu PEEP i FiO2 oraz wentylacji minutowej zgodnie z algorytmem inteligentnej wentylacji w zależności od zmierzonych parametrów życiowych pacjenta </w:t>
            </w:r>
          </w:p>
          <w:p w14:paraId="0422475F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3218ADBA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VA z min 50 akcesoriami niezbędnymi do zastosowania trybu i modułem do każdego oferowanego respiratora </w:t>
            </w:r>
          </w:p>
          <w:p w14:paraId="77CD8478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lub</w:t>
            </w:r>
          </w:p>
          <w:p w14:paraId="38C1AA51" w14:textId="225FEFE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Moduł do każdego respiratora wraz z min 50 akcesoriami  przeznaczeniem do pracy na oddziałach intensywnej terapii medycznej do prezentacji parametru VCO2- wytwarzania dwutlenku węgla, VO2- zużycia tlenu, EE- pomiar wydatku energetycznego, RQ- wskaźnika od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FC5C8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37A2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642A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7397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6C34" w14:textId="7AABD9EF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objętością VS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0419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8FAA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0869E5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100D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A6ABC" w14:textId="5042FFB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Automatyczna regulacja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triggera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wdechowego i wydechowego typu </w:t>
            </w:r>
            <w:proofErr w:type="spellStart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IntelliSync</w:t>
            </w:r>
            <w:proofErr w:type="spellEnd"/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+ w celu optymalnej synchronizacji w czasie rzeczywistym respiratora z oddechem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8956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A7652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7BFB3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A3F87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FE2C" w14:textId="085E5D37" w:rsidR="00180510" w:rsidRPr="00180510" w:rsidRDefault="00180510" w:rsidP="0018051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Hi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Flow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proofErr w:type="spellStart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therapy</w:t>
            </w:r>
            <w:proofErr w:type="spellEnd"/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, stosowanie z pojedynczą rurą wdechową, przepływ max. 8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53075" w14:textId="63A8A638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&lt;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4B9645AE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18879913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63BADFE8" w14:textId="1436E1F8" w:rsidR="00180510" w:rsidRPr="00F816F0" w:rsidRDefault="00B92F5A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C64A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2F6740E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1AF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4FDC7" w14:textId="1ACE9CA7" w:rsidR="00180510" w:rsidRPr="00F816F0" w:rsidRDefault="00B92F5A" w:rsidP="00976F0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Nawilżacz z akcesoriami HFV, zestaw do </w:t>
            </w:r>
            <w:r w:rsidR="00FD5007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x 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respirato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89908" w14:textId="34FA22A7" w:rsidR="00180510" w:rsidRPr="00F816F0" w:rsidRDefault="0018051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3844D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92F5A" w:rsidRPr="00F816F0" w14:paraId="19A9073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0FFCF" w14:textId="77777777" w:rsidR="00B92F5A" w:rsidRPr="00B92F5A" w:rsidRDefault="00B92F5A" w:rsidP="00B92F5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4099" w14:textId="0910CAFD" w:rsidR="00B92F5A" w:rsidRPr="00F816F0" w:rsidRDefault="00B92F5A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</w:tr>
      <w:tr w:rsidR="00524FD1" w:rsidRPr="00F816F0" w14:paraId="5E805B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EC4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6DF00" w14:textId="4CE203A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ęstość oddechów w zakresie nie mniejszym niż od 5 do 100 na 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5D01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D4BC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9CF390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415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9167F" w14:textId="091F5D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Objętość pojedynczego oddechu w zakresie nie mniejszym niż od 30 do 2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0DE0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8EDC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2D922E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AC636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E034" w14:textId="4CE0FC9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Szczytowy przepływ wdechowy dla oddechów wymuszonych objętościowo- kontrolowanych w zakresie nie mniejszym niż od 3 do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01BE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A83A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4FC6B5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D3A0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4000" w14:textId="2F97945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 xml:space="preserve">Stosunek wdechu do wydechu I:E w zakresie nie mniejszym niż od 1: 9 do 4:1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6FEA4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ADB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0AF471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FB3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48547" w14:textId="2A79CC0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wdechu Ti od 0.2 do 5.0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9E60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9C62C" w14:textId="06C30DC3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3ADB6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941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89F4" w14:textId="59D09D1C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plateau w zakresie nie mniejszym niż od 0,0 do 2,0 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2DAE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5675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E81D15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EBC2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5E42" w14:textId="231FACB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dechowe PCV w zakresie  nie mniejszym niż od 5 do 8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0F81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B978E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2786AB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8DDA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6054" w14:textId="69C011B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spomagania PSV/ASB w zakresie nie mniejszym niż od 0 do 6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B2D23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F8184" w14:textId="03F3B4D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038C9E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2A61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1E90" w14:textId="6E5D7F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PEEP/CPAP w zakresie nie mniejszym niż od 0 do 4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3574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8E868" w14:textId="376CEB5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586E6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680E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B090A" w14:textId="11E759E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Płynnie regulowany czas lub współczynnik narastania przepływu /ciśnienia dla PCV/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7B41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3566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19B0A7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C9CA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2F70F" w14:textId="68A7BC64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Regulowane procentowe kryterium zakończenia fazy wdechowej w trybie PSV/ASB w zakresie nie mniejszym niż od 5 do 5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25D6" w14:textId="6C1652E3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kt za spełnienie wymogu,</w:t>
            </w:r>
          </w:p>
          <w:p w14:paraId="14DCB100" w14:textId="21C05F57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pkt za większy zakres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F0977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7FDD54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DA1B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0E60E" w14:textId="5F1BB32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rzepływowy tryb rozpoznawania oddechu własnego pacjenta w zakresie nie mniejszym niż od  0,5 do 15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905D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CFB3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3CA2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CDBE4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C8967" w14:textId="473DA08B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Ciśnieniowy tryb rozpoznawania oddechu własnego pacjenta w zakresie nie mniejszym niż od 0,5 do 1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1D90A" w14:textId="77777777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0 pkt za brak funkcji lub w mniejszym zakresie regulacji, </w:t>
            </w:r>
          </w:p>
          <w:p w14:paraId="77F00A82" w14:textId="5DCEB8BB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5 pkt za ciśnieniowy tryb rozpoznawania oddechu własnego pacjenta w podanym lub szerszym zakresie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121D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D413A8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F68C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27021" w14:textId="495B9BC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Stężenie tlenu w mieszaninie oddechowej regulowane płynnie przez mieszalnik elektroniczno-pneumatyczny kontrolowany mikroprocesorowo w zakresie od 21 do 100% co 1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48EDB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64E9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F1CA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E2402" w14:textId="77777777" w:rsidR="00524FD1" w:rsidRPr="00F816F0" w:rsidRDefault="00524FD1" w:rsidP="00524FD1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235AC" w14:textId="0560238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omiary parametrów</w:t>
            </w:r>
          </w:p>
        </w:tc>
      </w:tr>
      <w:tr w:rsidR="00524FD1" w:rsidRPr="00F816F0" w14:paraId="3BBF3DB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2857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10BB" w14:textId="101E8F4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Integralny pomiar stęż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6CD98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1D3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01E4A3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E750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9E68" w14:textId="03CDEDB3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częstości oddych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2F372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212F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ED7733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1507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633E" w14:textId="2E0DA947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pojedynczego od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EBDC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227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6DD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CBD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8B0AE" w14:textId="436CC18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objętości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EE36B" w14:textId="2535331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626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0A84B8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7563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4436A" w14:textId="15E0E13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spontaniczn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B30DF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E9C21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3562A1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6FE1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B0F3" w14:textId="4FC96B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iśnienia szczy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0AE9" w14:textId="77777777" w:rsidR="00524FD1" w:rsidRPr="00F816F0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33BB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8B825D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89C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62665" w14:textId="53AC196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średniego ciśnienia w układzie od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BCA61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FD556" w14:textId="53105405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4FED2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CF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B0FE" w14:textId="0196539C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stosunku wdech/wydech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5CF2C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9AF1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C19660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2689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23780" w14:textId="7AA784A3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0583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84E8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0106E35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B5A2D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F6F6D" w14:textId="7AB3251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84D5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ED039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3FDFBF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4E4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6C7F1" w14:textId="6EB98FA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ciśnienia 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15F32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DF228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C3F2B2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0DE1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B1947" w14:textId="28553618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odatności statyczn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7688" w14:textId="6C4CA2D9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13306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51E5277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0C9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B217A" w14:textId="3E8532DB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porności wdechow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FFB45" w14:textId="3EFC336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75783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4A5EB48C" w14:textId="77777777" w:rsidTr="00CF37A0">
        <w:trPr>
          <w:trHeight w:val="59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6CE46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446B" w14:textId="7AB37152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NIF/MIP maksymalnego ciśnienia wdechowego, negatywnej siły w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1B9C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0D95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136D77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145D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00612" w14:textId="541EC4E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 0,1 ciśnienia okluzji po 100 m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9B48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30295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A39562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5833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7C6A5" w14:textId="654F9AD7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Indeks dyszenia RSB/SBI (f/</w:t>
            </w:r>
            <w:proofErr w:type="spellStart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Vt</w:t>
            </w:r>
            <w:proofErr w:type="spellEnd"/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96D6" w14:textId="77777777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362FD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D7B3A1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C0D7C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21AA" w14:textId="6190095A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bjętości przecieku w fazie wdechu przy włączonej funkcji kompensacji nieszczel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E6BDF" w14:textId="0220D947" w:rsidR="00976F07" w:rsidRPr="00F816F0" w:rsidRDefault="00CF37A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D2042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7FFAA11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FCA4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3520" w14:textId="05F03466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przecieku w fazie wydechowej przy danym ciśnieniu PEEP przy włączonej funkcji kompensacji nieszczeln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E7F7" w14:textId="3CC7BE3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9B251" w14:textId="413C3CFB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EB550A2" w14:textId="77777777" w:rsidTr="00CF37A0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3F7FB" w14:textId="77777777" w:rsidR="00CF37A0" w:rsidRPr="00F816F0" w:rsidRDefault="00CF37A0" w:rsidP="00CF37A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CF5" w14:textId="3567456F" w:rsidR="00CF37A0" w:rsidRPr="00F816F0" w:rsidRDefault="00CF37A0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Monitor graficzny</w:t>
            </w:r>
          </w:p>
        </w:tc>
      </w:tr>
      <w:tr w:rsidR="00CF37A0" w:rsidRPr="00F816F0" w14:paraId="01B1C329" w14:textId="77777777" w:rsidTr="00524FD1">
        <w:trPr>
          <w:trHeight w:val="62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31138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7E4A" w14:textId="58F6732A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y kolorowy monitor o przekątnej całkowitej minimum 14” do obrazowania parametrów wentylacji oraz wyboru i nastawiania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63A91" w14:textId="77777777" w:rsidR="00CF37A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0 pkt za spełnienie wymogu, </w:t>
            </w:r>
          </w:p>
          <w:p w14:paraId="7CB1BAEA" w14:textId="0D7D6131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 pkt za przekątną &gt;14”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CA1A3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412978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8A050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ADB2E" w14:textId="2162215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Dodatkowy kolorowy monitor, wyświetlacz na którym prezentowane są podstawowe parametry respiratora, komunikaty alarmowe w przypadku uszkodzeni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ego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5471" w14:textId="29222716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402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5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F6000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1A09BCA" w14:textId="77777777" w:rsidTr="00524FD1">
        <w:trPr>
          <w:trHeight w:val="494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BA01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BFC3" w14:textId="041ED501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obrotu monitora w płaszczyźnie poziomej 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i/lub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 pionowej w stosunku d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8580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1919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A120AC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0A912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0922" w14:textId="7BB2BE2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ciśnienia, przepływu, objętości w funkcji czasu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.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Co najmniej 3 krzywe jednocześnie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1EEA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8CE5F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43389B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415F1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A6105" w14:textId="447B159D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pętli ciśnienie- objętość lub przepływ- objętość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8C593" w14:textId="77777777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065A8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B78765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287EB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44BF" w14:textId="7A88A28C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prezentacji danych z ostatnich 48 godzin. Trendy w postaci graficznej i tabelary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AA139" w14:textId="570F749A" w:rsidR="00DF6DB4" w:rsidRDefault="00DF6DB4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&gt;48h</w:t>
            </w:r>
          </w:p>
          <w:p w14:paraId="288B2F53" w14:textId="6EBD4987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3581E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7402D" w:rsidRPr="00F816F0" w14:paraId="43A78A88" w14:textId="77777777" w:rsidTr="00D7402D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337C" w14:textId="77777777" w:rsidR="00D7402D" w:rsidRPr="00F816F0" w:rsidRDefault="00D7402D" w:rsidP="00D7402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CE76F" w14:textId="78938C1C" w:rsidR="00D7402D" w:rsidRPr="00F816F0" w:rsidRDefault="00D7402D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 / Sygnalizacja</w:t>
            </w:r>
          </w:p>
        </w:tc>
      </w:tr>
      <w:tr w:rsidR="00DF6DB4" w:rsidRPr="00F816F0" w14:paraId="3430AA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A4AE4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CB3F" w14:textId="4050FD16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Hierarchia alarmów w zależności od wa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CEF2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8427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0D593F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2844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86D8E" w14:textId="77A69209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izualny ma być widoczny z każdej strony respiratora w zakresie 360</w:t>
            </w:r>
            <w:r w:rsidRPr="00DF6DB4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o</w:t>
            </w: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, nawet gdy obsługa znajduje się z tyłu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C66B" w14:textId="459D0D7B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BA49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54778C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A282B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3F7B9" w14:textId="34E1B3EB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6905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C58C" w14:textId="351B0CEA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CECE39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254E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C746" w14:textId="4E7C832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FC796" w14:textId="69CB2FB1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88256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E32CC2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53ED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81F1" w14:textId="1E3FCF88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go ciśni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9C208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591AF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1FBB18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BFD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0D303" w14:textId="30058D83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niskiego ciśnienia powietrz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DD74" w14:textId="32F18C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B69EE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D63F96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6F26C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ED34E" w14:textId="451FD9F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byt niskiego lub zbyt wysokiego stężenia tlenu w ramieniu w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D3F6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68472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0037AE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E00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67B2" w14:textId="2D28F27D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EFB4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8B6A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777BC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FF5F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D0317" w14:textId="5F503C08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C5FD2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4ECA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4D1C2CC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62273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48CEB" w14:textId="5B0C2C6B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wysokiego ciśnie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FA7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50E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3F029B9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925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5316F" w14:textId="496D99BF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rozłączenia układu oddechowego oparty na pomiarach i porównaniach objętości/przepływu wdechowej i wydechowej lub alarm niskiego ciśnienia wdech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9E45" w14:textId="77777777" w:rsidR="00DF6DB4" w:rsidRDefault="00DF6DB4" w:rsidP="00DF6DB4">
            <w:pPr>
              <w:jc w:val="center"/>
              <w:rPr>
                <w:sz w:val="18"/>
                <w:szCs w:val="18"/>
              </w:rPr>
            </w:pPr>
            <w:r w:rsidRPr="00D4412D">
              <w:rPr>
                <w:sz w:val="18"/>
                <w:szCs w:val="18"/>
              </w:rPr>
              <w:t xml:space="preserve">Alarm rozłączenia – </w:t>
            </w:r>
          </w:p>
          <w:p w14:paraId="351650E2" w14:textId="45353095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4412D">
              <w:rPr>
                <w:sz w:val="18"/>
                <w:szCs w:val="18"/>
              </w:rPr>
              <w:t>5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9B4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7A6B6E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BE4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C96FE" w14:textId="5BDBF92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97440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9D41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5E4FC3A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AD1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2306" w14:textId="37454435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964BC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6C0B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61D306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0C4F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0A86" w14:textId="4DAF7DD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DABDF" w14:textId="1AE58440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740C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88FA04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5035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FDFF6" w14:textId="2ABBCF25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zęstości oddechów lub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FD0FD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2D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48E276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844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6725" w14:textId="4E9D3B67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Pamięć alarmów z komentarz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B7A1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7660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EB98FD1" w14:textId="77777777" w:rsidTr="00282822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7A4D" w14:textId="77777777" w:rsidR="00282822" w:rsidRPr="00F816F0" w:rsidRDefault="00282822" w:rsidP="00282822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565A" w14:textId="51D6733E" w:rsidR="00282822" w:rsidRPr="00F816F0" w:rsidRDefault="00282822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nne</w:t>
            </w:r>
            <w:r w:rsidR="00C154B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funkcje i wyposażenie</w:t>
            </w:r>
          </w:p>
        </w:tc>
      </w:tr>
      <w:tr w:rsidR="00DF6DB4" w:rsidRPr="00F816F0" w14:paraId="11BF708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F059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64254" w14:textId="49E63627" w:rsidR="00DF6DB4" w:rsidRPr="00282822" w:rsidRDefault="00282822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wyboru krzywej przepływu dla oddechów obowiązkowych objętościowo-kontrolowanych. Minimum prostokątna i opadając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FBEF2" w14:textId="0E25C583" w:rsidR="00282822" w:rsidRDefault="00282822" w:rsidP="00DF6DB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282822">
              <w:rPr>
                <w:rFonts w:asciiTheme="minorHAnsi" w:hAnsiTheme="minorHAnsi" w:cstheme="minorHAnsi"/>
                <w:sz w:val="20"/>
              </w:rPr>
              <w:t>ożliwość wyboru krzywej przepływu kwadratowej i opadającej</w:t>
            </w:r>
          </w:p>
          <w:p w14:paraId="24FB6DA7" w14:textId="1AF107B8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 w:rsidR="00282822"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A710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DDA1E6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C304C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C43B" w14:textId="7199BE37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regulowanego wspomagania oddechu spontanicznego ciśnieniem PSV na obu poziomach ciśnienia przy BIPAP, BILEVEL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5BF36" w14:textId="4B68007E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41CC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D24894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C3F0A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B2744" w14:textId="0B918C8E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Automatyczna kompensacja przecieków możliwa do włączenia  w trybach inwazyjnych i nieinwazyjnych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E443A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C4DD1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FE0ECE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74722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B674" w14:textId="7FC7ECEB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Funkcja Stand-by. Respirator musi mieć możliwość świadomego odłączenia układu oddechowego od pacjenta, z zawieszeniem wszystkich alarmów. Po ponownym podłączeniu układu oddechowego respirator powinien automatycznie rozpocząć wentylacje z parametrami z przed rozłącz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41E1D" w14:textId="70E125B8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40B30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4F7CA49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AFFA4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E101D" w14:textId="272467A2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Wentylacja bezpieczeństwa. Zachowanie ciągłości wentylacji poprzez obejście elementów podejrzanych o uszkodzenie, gdy testy diagnostyczne prowadzone w tle normalnej pracy wykryją problem dotyczący elementów mieszania gazów, systemu wdechowego lub systemy wydechowego. Funkcja ta ma za zadanie dać operatorowi czas na wymianę respiratora na spraw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2B10" w14:textId="1F3C8C5A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C87A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391648F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4395B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950D8" w14:textId="6D350BCB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Szybki start wentylacji. Respirator posiada bezpieczną wentylację startową. Umożliwia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40D0" w14:textId="0815B8C8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65D4D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022DA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C8AF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1B2F1" w14:textId="047ECD6A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Zabezpieczenie przed przypadkową zmianą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D1CB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F3787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5120631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D4F6E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D15E9" w14:textId="4CF92FEE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 xml:space="preserve">Łatwy wybór elementów obsługi na ekranie poprzez dotyk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7B83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31B3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0B605BF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32A2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1636B" w14:textId="2983814F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powrotu do nastawień ostatniego pacjenta po wyłączeniu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F4C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5EC5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7794F0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1FF9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5FE" w14:textId="25CD0887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Wstępne ustawienie parametrów wentylacji i alarmów na podstawie wagi pacjenta  oraz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7D681" w14:textId="3D37DDF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CD58E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5B0761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79F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9AC76" w14:textId="5F7C5068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Test aparatu sprawdzający poprawność działania i szczelność układu oddechowego wykonywany automatycznie lub na żądanie użytkowni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A04A1" w14:textId="234AEADB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0858F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466BE5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6AE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221A" w14:textId="20B1397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10 szt. jednorazowych filtrów wydechowych ze zbiornikiem na skropliny dla każdego respiratora. Konstrukcja respiratora uniemożliwiająca użycie urządzenia bez filtra wydech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6F9AA" w14:textId="1D1F95BD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4CDC4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97223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08C75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94C94" w14:textId="0AB66A22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20 szt. przeciwbakteryjnych, jednorazowych filtrów wdechowych dla każdego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BAF26" w14:textId="0C2087C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AEF11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27D814C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1C4DB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9CC37" w14:textId="22DEBE3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Ramię do podtrzymywania rur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C3ED5" w14:textId="5705F4A6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5DF3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4B2A8A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3C61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63046" w14:textId="7CE2251B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Kompletny układ oddechowy dla dorosłych jednorazowy. 10 kompletnych układów do każdeg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6E1DE" w14:textId="1A875AD9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E5FA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61895FF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EF395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7353" w14:textId="15C5899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Złącze do komunikacji z urządzeniami zewnętrznymi umożliwiające przesyłanie danych z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BE29C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61F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7BF4D4D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4130C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C0E57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y manometr elektroniczny do pomiaru ciśnienia i automatycznego dostosowywania ciśnienie w mankiecie w zależności od dokonanych nastaw w mankietach rurek intubacyjnych </w:t>
            </w:r>
          </w:p>
          <w:p w14:paraId="1E3F07AF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ch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br/>
              <w:t>Alarm wizualny i dźwiękowy w razie wzrostu ciśnienia w mankiecie.</w:t>
            </w:r>
          </w:p>
          <w:p w14:paraId="5ECB9EA8" w14:textId="73168383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Regulacja granicy ciśnienia w zakresie min od 0 do 99 cm H2O (dokładność +/-1 cmH2O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7111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7171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29C30A2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61F4F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D8AC0" w14:textId="13124E6E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e urządzenie do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autoamatycznego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odsysania wydzieliny z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(kompatybilne z rurkami intubacyjnymi 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tracheostomijnymi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). </w:t>
            </w:r>
          </w:p>
          <w:p w14:paraId="4480ADA8" w14:textId="491CDFBA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dwa nastawy urządzenia – tryb ssania ciągłego i tryb ssania przerywanego (regulacja siły ssania na urządzeniu lub w respiratorze). </w:t>
            </w:r>
          </w:p>
          <w:p w14:paraId="6C3C066B" w14:textId="40578EA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Na wyposażeniu zestaw startowy akcesoriów zużywalnych do oferowanego systemu odsysania oraz 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10 sztuk rurek intubacyjnych z mankietem w kształcie stożka do przedłużonej intubacji, wyposażonych w system drenażu przestrzeni </w:t>
            </w:r>
            <w:proofErr w:type="spellStart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podgłośniowej</w:t>
            </w:r>
            <w:proofErr w:type="spellEnd"/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kompatybilnych z oferowanym urządzeni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264A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CC29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37CEE03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6371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8C7C1" w14:textId="7A18A59C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Nebulizator wielorazowy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4.0 µm. Do każdego respiratora jeden kompletny zesta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431EB" w14:textId="77777777" w:rsidR="009C6D65" w:rsidRPr="00F816F0" w:rsidRDefault="009C6D65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BF97C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F6D3B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737A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6CC76" w14:textId="3F1EA7FE" w:rsidR="00C437BD" w:rsidRPr="001A3E57" w:rsidRDefault="001A3E57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3E57">
              <w:rPr>
                <w:rFonts w:asciiTheme="minorHAnsi" w:hAnsiTheme="minorHAnsi" w:cstheme="minorHAnsi"/>
                <w:sz w:val="20"/>
                <w:szCs w:val="18"/>
              </w:rPr>
              <w:t>Komunikacja z użytkownikiem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AD19" w14:textId="77777777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376F1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A3E57" w:rsidRPr="00F816F0" w14:paraId="24099C8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5F1D8" w14:textId="77777777" w:rsidR="001A3E57" w:rsidRPr="00F816F0" w:rsidRDefault="001A3E57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D2CC" w14:textId="5C5ADDE1" w:rsidR="001A3E57" w:rsidRPr="001A3E57" w:rsidRDefault="006573F5" w:rsidP="001A3E5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2A22B" w14:textId="77777777" w:rsidR="001A3E57" w:rsidRPr="00F816F0" w:rsidRDefault="001A3E57" w:rsidP="001A3E5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1F18" w14:textId="77777777" w:rsidR="001A3E57" w:rsidRPr="00F816F0" w:rsidRDefault="001A3E57" w:rsidP="001A3E5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E5959C7" w14:textId="77777777" w:rsidR="00D65EEC" w:rsidRDefault="00D65EEC" w:rsidP="00D65EEC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CD0F3BD" w14:textId="77777777" w:rsidR="00966072" w:rsidRDefault="00966072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2F1E06" w14:textId="3B5C5250" w:rsidR="002A0F3A" w:rsidRPr="00F816F0" w:rsidRDefault="008C3ECA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2A0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4: 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>Wóz</w:t>
      </w:r>
      <w:r w:rsidR="00A139F5">
        <w:rPr>
          <w:rFonts w:asciiTheme="minorHAnsi" w:hAnsiTheme="minorHAnsi" w:cstheme="minorHAnsi"/>
          <w:b/>
          <w:bCs/>
          <w:sz w:val="22"/>
          <w:szCs w:val="22"/>
        </w:rPr>
        <w:t>ki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 xml:space="preserve"> do transportu pacjenta</w:t>
      </w:r>
      <w:r w:rsidR="005F4B3B">
        <w:rPr>
          <w:rFonts w:asciiTheme="minorHAnsi" w:hAnsiTheme="minorHAnsi" w:cstheme="minorHAnsi"/>
          <w:b/>
          <w:bCs/>
          <w:sz w:val="22"/>
          <w:szCs w:val="22"/>
        </w:rPr>
        <w:t xml:space="preserve"> – 90 szt. , w tym: </w:t>
      </w:r>
      <w:r w:rsidR="005F4B3B" w:rsidRPr="005F4B3B">
        <w:rPr>
          <w:rFonts w:asciiTheme="minorHAnsi" w:hAnsiTheme="minorHAnsi" w:cstheme="minorHAnsi"/>
          <w:b/>
          <w:bCs/>
          <w:snapToGrid w:val="0"/>
          <w:sz w:val="20"/>
          <w:szCs w:val="20"/>
        </w:rPr>
        <w:t>Wózek do transportu pacjenta z nieprzeziernym leżem – 77x sztuki, Wózek do transportu pacjenta z przeziernym leżem – 3x sztuki, Wózek siedzący do transportu pacjenta – 10x sztuk</w:t>
      </w:r>
    </w:p>
    <w:p w14:paraId="759F953B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62CFC76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6DDF072" w14:textId="77777777" w:rsidR="002A0F3A" w:rsidRPr="00F816F0" w:rsidRDefault="002A0F3A" w:rsidP="002A0F3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B5DF406" w14:textId="77777777" w:rsidR="002A0F3A" w:rsidRPr="00F816F0" w:rsidRDefault="002A0F3A" w:rsidP="002A0F3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E673CE8" w14:textId="535119DD" w:rsidR="002A0F3A" w:rsidRDefault="002A0F3A" w:rsidP="002A0F3A">
      <w:pPr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95A1A62" w14:textId="70A93A5B" w:rsidR="00A444B7" w:rsidRDefault="00A444B7" w:rsidP="002A0F3A">
      <w:pPr>
        <w:rPr>
          <w:rFonts w:asciiTheme="minorHAnsi" w:hAnsiTheme="minorHAnsi" w:cstheme="minorHAnsi"/>
          <w:sz w:val="20"/>
        </w:rPr>
      </w:pPr>
    </w:p>
    <w:p w14:paraId="122542FC" w14:textId="7EF0A481" w:rsidR="00E97D0C" w:rsidRPr="00F816F0" w:rsidRDefault="00E97D0C" w:rsidP="00E97D0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B pod warunkiem, że pochodzą od jednego producenta (ze względów serwisowych)</w:t>
      </w:r>
    </w:p>
    <w:p w14:paraId="32C8B1A6" w14:textId="418BBE7C" w:rsidR="00A444B7" w:rsidRPr="00E97D0C" w:rsidRDefault="00A444B7" w:rsidP="002A0F3A">
      <w:pPr>
        <w:rPr>
          <w:rFonts w:asciiTheme="minorHAnsi" w:hAnsiTheme="minorHAnsi" w:cstheme="minorHAnsi"/>
          <w:b/>
          <w:sz w:val="22"/>
        </w:rPr>
      </w:pPr>
      <w:r w:rsidRPr="00E97D0C">
        <w:rPr>
          <w:rFonts w:asciiTheme="minorHAnsi" w:hAnsiTheme="minorHAnsi" w:cstheme="minorHAnsi"/>
          <w:b/>
          <w:sz w:val="22"/>
        </w:rPr>
        <w:t xml:space="preserve">Zamawiający </w:t>
      </w:r>
      <w:r w:rsidR="00E97D0C" w:rsidRPr="00E97D0C">
        <w:rPr>
          <w:rFonts w:asciiTheme="minorHAnsi" w:hAnsiTheme="minorHAnsi" w:cstheme="minorHAnsi"/>
          <w:b/>
          <w:sz w:val="22"/>
        </w:rPr>
        <w:t>wymaga w poniższym zestawieniu 77x sztuk wózków nieprzeziernych</w:t>
      </w:r>
      <w:r w:rsidR="00E97D0C">
        <w:rPr>
          <w:rFonts w:asciiTheme="minorHAnsi" w:hAnsiTheme="minorHAnsi" w:cstheme="minorHAnsi"/>
          <w:b/>
          <w:sz w:val="22"/>
        </w:rPr>
        <w:t xml:space="preserve"> (typ A)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i 3x sztuki wózków przeziernych </w:t>
      </w:r>
      <w:r w:rsidR="00E97D0C">
        <w:rPr>
          <w:rFonts w:asciiTheme="minorHAnsi" w:hAnsiTheme="minorHAnsi" w:cstheme="minorHAnsi"/>
          <w:b/>
          <w:sz w:val="22"/>
        </w:rPr>
        <w:t xml:space="preserve">(typ B) 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jako minimum. Dopuszczalne jest </w:t>
      </w:r>
      <w:r w:rsidR="00E97D0C">
        <w:rPr>
          <w:rFonts w:asciiTheme="minorHAnsi" w:hAnsiTheme="minorHAnsi" w:cstheme="minorHAnsi"/>
          <w:b/>
          <w:sz w:val="22"/>
        </w:rPr>
        <w:t>zaoferowanie dla typu A i B jednego modelu z przeziernym leżem (wtedy razem 80x sztuk o parametrach minimalnych dla typu B.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</w:t>
      </w:r>
    </w:p>
    <w:p w14:paraId="499868FF" w14:textId="77777777" w:rsidR="002A0F3A" w:rsidRDefault="002A0F3A" w:rsidP="002A0F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2A0F3A" w:rsidRPr="00F816F0" w14:paraId="0C08BFC3" w14:textId="77777777" w:rsidTr="002A0F3A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0DADF" w14:textId="77777777" w:rsidR="002A0F3A" w:rsidRPr="00F816F0" w:rsidRDefault="002A0F3A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DDA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3D351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E8C49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2A0F3A" w:rsidRPr="00F816F0" w14:paraId="20329023" w14:textId="77777777" w:rsidTr="002A0F3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15D41" w14:textId="04F1C0B1" w:rsidR="002A0F3A" w:rsidRPr="00F816F0" w:rsidRDefault="00602711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500C" w14:textId="6C60F400" w:rsidR="002A0F3A" w:rsidRPr="00F816F0" w:rsidRDefault="00602711" w:rsidP="002A0F3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ózek do transportu pacjenta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z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przeziern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ym leżem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– </w:t>
            </w:r>
            <w:r w:rsidR="00902B96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="00BF0B6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602711" w:rsidRPr="00F816F0" w14:paraId="08D951C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55E5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C2176" w14:textId="2FE67610" w:rsidR="00602711" w:rsidRPr="00602711" w:rsidRDefault="00602711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7B98" w14:textId="65291614" w:rsidR="00602711" w:rsidRPr="00E97D0C" w:rsidRDefault="00E97D0C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33E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6F036D" w:rsidRPr="00F816F0" w14:paraId="641DB06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0E42" w14:textId="77777777" w:rsidR="006F036D" w:rsidRPr="00F816F0" w:rsidRDefault="006F036D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ABFBC" w14:textId="42F72869" w:rsidR="006F036D" w:rsidRPr="00602711" w:rsidRDefault="006F036D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6D41" w14:textId="450A5F59" w:rsidR="006F036D" w:rsidRPr="00E97D0C" w:rsidRDefault="005B0201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E4E45" w14:textId="77777777" w:rsidR="006F036D" w:rsidRPr="00F816F0" w:rsidRDefault="006F036D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0DC8AF8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C4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B7A6" w14:textId="7EE39849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6134" w14:textId="6C9E2A5E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D225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4501E36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CE70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9214" w14:textId="0D573622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89D" w14:textId="0ACC55A8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E697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7B4D614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E6BD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D88B" w14:textId="733EC2BE" w:rsidR="005B0201" w:rsidRPr="00602711" w:rsidRDefault="005B0201" w:rsidP="005B020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 (</w:t>
            </w:r>
            <w:r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C3E50" w14:textId="1E63A13B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599A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F12BFB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F55A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4CDD7" w14:textId="3099DD7B" w:rsidR="00602711" w:rsidRPr="00602711" w:rsidRDefault="005B0201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</w:t>
            </w:r>
            <w:r>
              <w:rPr>
                <w:rFonts w:ascii="Calibri" w:hAnsi="Calibri" w:cs="Microsoft Sans Serif"/>
                <w:sz w:val="20"/>
                <w:szCs w:val="28"/>
              </w:rPr>
              <w:t>;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8E78" w14:textId="153FC53B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518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AF7A45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A17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BE8E" w14:textId="32D9BBE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min. 250 kg</w:t>
            </w:r>
            <w:r w:rsidRPr="00602711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i dopuszczalna waga przewożonego pacjenta min.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2361" w14:textId="0F28058E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B02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1941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40D3D4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428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F3CA" w14:textId="6609A09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ługość całkowita wózka  2170 mm +/- 1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171AF" w14:textId="67046CA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0897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52BF0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88D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65BC8" w14:textId="688D0340" w:rsidR="00602711" w:rsidRPr="00602711" w:rsidRDefault="005B0201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Maksymalna s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zerokość całkowita wózka </w:t>
            </w:r>
            <w:r>
              <w:rPr>
                <w:rFonts w:ascii="Calibri" w:hAnsi="Calibri" w:cs="Microsoft Sans Serif"/>
                <w:sz w:val="20"/>
                <w:szCs w:val="28"/>
              </w:rPr>
              <w:t>nie większa niż 840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m</w:t>
            </w:r>
            <w:r>
              <w:rPr>
                <w:rFonts w:ascii="Calibri" w:hAnsi="Calibri" w:cs="Microsoft Sans Serif"/>
                <w:sz w:val="20"/>
                <w:szCs w:val="28"/>
              </w:rPr>
              <w:t>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4CB" w14:textId="6631A61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A85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A00FDD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FA4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DF0B" w14:textId="2B162513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min. 193 cm, szerokość min.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93FF" w14:textId="56E8E182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5FCC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46E1E0C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71B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4184" w14:textId="102E6139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 nóg pacjenta ułatwiające dostęp do pacjenta (m.in. podczas akcji reanimacyjnej)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04756" w14:textId="0872821C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D74A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E45BCB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EFF0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8E6E" w14:textId="5E548E5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, realizowaną poprzez uniesienie lub dociśnięcie koła do podłoża. Piąte koło zapewnia znacznie lepsze manewrowanie i sterowanie wózkiem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403B4" w14:textId="1CC9EDBD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E00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00CE5A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DDE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3366" w14:textId="4FD6F4D6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jedyncze koła, antystatyczne, bez widocznej metalowej osi obrotu zaopatrzone w osłony zabezpieczające mechanizm kół przed zanieczyszczeni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9E48" w14:textId="11391533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FBE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0A6BE4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75D3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B1FCB" w14:textId="77777777" w:rsidR="00CC2003" w:rsidRDefault="00602711" w:rsidP="006F036D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>Hydrauliczna regulacja wysokości leża dostępna z obu stron wózka, za pomocą dźwigni nożnej w zakresie</w:t>
            </w:r>
            <w:r w:rsidR="00CC2003">
              <w:rPr>
                <w:rFonts w:ascii="Calibri" w:hAnsi="Calibri"/>
                <w:sz w:val="20"/>
                <w:szCs w:val="28"/>
              </w:rPr>
              <w:t>:</w:t>
            </w:r>
          </w:p>
          <w:p w14:paraId="4156E247" w14:textId="64C84DCD" w:rsidR="00CC2003" w:rsidRPr="00CC2003" w:rsidRDefault="00CC2003" w:rsidP="00D34D22">
            <w:pPr>
              <w:pStyle w:val="Akapitzlist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 xml:space="preserve">nie wyżej niż do </w:t>
            </w:r>
            <w:r w:rsidR="00602711" w:rsidRPr="00CC2003">
              <w:rPr>
                <w:rFonts w:ascii="Calibri" w:hAnsi="Calibri" w:cs="Microsoft Sans Serif"/>
                <w:sz w:val="20"/>
                <w:szCs w:val="28"/>
              </w:rPr>
              <w:t>61</w:t>
            </w:r>
            <w:r w:rsidRPr="00CC2003">
              <w:rPr>
                <w:rFonts w:ascii="Calibri" w:hAnsi="Calibri" w:cs="Microsoft Sans Serif"/>
                <w:sz w:val="20"/>
                <w:szCs w:val="28"/>
              </w:rPr>
              <w:t>c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w dolnym położeniu</w:t>
            </w:r>
          </w:p>
          <w:p w14:paraId="6BC9BB94" w14:textId="6BC02A60" w:rsidR="00CC2003" w:rsidRPr="00CC2003" w:rsidRDefault="00CC2003" w:rsidP="00D34D22">
            <w:pPr>
              <w:pStyle w:val="Akapitzlist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nie niżej niż do</w:t>
            </w:r>
            <w:r w:rsidRPr="00CC2003">
              <w:rPr>
                <w:rFonts w:ascii="Calibri" w:hAnsi="Calibri" w:cs="Microsoft Sans Serif"/>
                <w:sz w:val="20"/>
                <w:szCs w:val="28"/>
              </w:rPr>
              <w:t xml:space="preserve"> 88</w:t>
            </w:r>
            <w:r w:rsidR="00602711" w:rsidRPr="00CC2003">
              <w:rPr>
                <w:rFonts w:ascii="Calibri" w:hAnsi="Calibri" w:cs="Microsoft Sans Serif"/>
                <w:sz w:val="20"/>
                <w:szCs w:val="28"/>
              </w:rPr>
              <w:t xml:space="preserve">cm </w:t>
            </w:r>
            <w:r>
              <w:rPr>
                <w:rFonts w:ascii="Calibri" w:hAnsi="Calibri" w:cs="Microsoft Sans Serif"/>
                <w:sz w:val="20"/>
                <w:szCs w:val="28"/>
              </w:rPr>
              <w:t>w górnym położeniu</w:t>
            </w:r>
          </w:p>
          <w:p w14:paraId="3A30D89C" w14:textId="06CFC51E" w:rsidR="00602711" w:rsidRPr="00CC2003" w:rsidRDefault="00602711" w:rsidP="00CC2003">
            <w:pPr>
              <w:rPr>
                <w:rFonts w:asciiTheme="minorHAnsi" w:hAnsiTheme="minorHAnsi" w:cstheme="minorHAnsi"/>
                <w:sz w:val="20"/>
              </w:rPr>
            </w:pPr>
            <w:r w:rsidRPr="00CC2003">
              <w:rPr>
                <w:rFonts w:ascii="Calibri" w:hAnsi="Calibri" w:cs="Microsoft Sans Serif"/>
                <w:sz w:val="20"/>
                <w:szCs w:val="28"/>
              </w:rPr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E47" w14:textId="6D6111A3" w:rsidR="00602711" w:rsidRPr="00E97D0C" w:rsidRDefault="0056779A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002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8B03E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407C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BBB01" w14:textId="361D8F81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bookmarkStart w:id="2" w:name="OLE_LINK5"/>
            <w:r w:rsidRPr="00602711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  <w:bookmarkEnd w:id="2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0169" w14:textId="22A01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F04A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37F63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4FF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2023" w14:textId="27170768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18AEC" w14:textId="71B7475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B6005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550DC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F9C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2F40" w14:textId="3983D575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Barierki boczne chromowane, składane (żółte elementy aktywujące) z gładką, wyprofilowaną powierzchnią tworzywową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74CE" w14:textId="1F39BC1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D26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A8E2CC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DC46C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5798" w14:textId="11A0B795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Regulacja segmentu pleców manualna ze wspomaganiem sprężyn gazowych w zakresie od 0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-90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65CB" w14:textId="04F26BC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3F51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BEEC43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5087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11345" w14:textId="6B5C0CC4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422A" w14:textId="4562A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281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EBE3FC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3BEF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32102" w14:textId="32BEF42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Pozycja </w:t>
            </w:r>
            <w:proofErr w:type="spellStart"/>
            <w:r w:rsidRPr="00602711">
              <w:rPr>
                <w:rFonts w:ascii="Calibri" w:hAnsi="Calibri" w:cs="Microsoft Sans Serif"/>
                <w:sz w:val="20"/>
                <w:szCs w:val="28"/>
              </w:rPr>
              <w:t>Trendelenburga</w:t>
            </w:r>
            <w:proofErr w:type="spellEnd"/>
            <w:r w:rsidRPr="00602711">
              <w:rPr>
                <w:rFonts w:ascii="Calibri" w:hAnsi="Calibri" w:cs="Microsoft Sans Serif"/>
                <w:sz w:val="20"/>
                <w:szCs w:val="28"/>
              </w:rPr>
              <w:t>/ anty-</w:t>
            </w:r>
            <w:proofErr w:type="spellStart"/>
            <w:r w:rsidRPr="00602711">
              <w:rPr>
                <w:rFonts w:ascii="Calibri" w:hAnsi="Calibri" w:cs="Microsoft Sans Serif"/>
                <w:sz w:val="20"/>
                <w:szCs w:val="28"/>
              </w:rPr>
              <w:t>Trendelenburga</w:t>
            </w:r>
            <w:proofErr w:type="spellEnd"/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regulowana hydraulicznie w zakresie 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sym w:font="Symbol" w:char="F0B1"/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16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przy użyciu pedałów nożnych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3C1" w14:textId="7A8E60F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0BEA3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A3D77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0536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A1CA" w14:textId="03EB80E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Tuleje na wieszaki infuzyjne lub na inne akcesoria każdym narożu wózka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8C8F" w14:textId="44814629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1436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180817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B5D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CCDA" w14:textId="223C7EAB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57AF8" w14:textId="2E6D5BA7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69A4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F2B343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7A02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5D24" w14:textId="533A1CC1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 xml:space="preserve"> instalacji wieszaków infuzyjnych (min. 2 haczyki) lub  innych akcesoriów w każdym narożu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413AE" w14:textId="776DF013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FBD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3289B1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39C20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F451B" w14:textId="34C9717C" w:rsidR="00602711" w:rsidRDefault="00602711" w:rsidP="006F036D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606945B3" w14:textId="63153769" w:rsidR="002546FD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Dopuszczalny jest materac z 1-warstwowej panki matowej </w:t>
            </w:r>
            <w:r w:rsidR="00226403">
              <w:rPr>
                <w:rFonts w:asciiTheme="minorHAnsi" w:hAnsiTheme="minorHAnsi" w:cstheme="minorHAnsi"/>
                <w:sz w:val="20"/>
              </w:rPr>
              <w:t>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C835" w14:textId="157DB241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D7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87851E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4BC49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1EAD" w14:textId="4152F4E3" w:rsidR="00602711" w:rsidRPr="00602711" w:rsidRDefault="00602711" w:rsidP="006F036D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602711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częściowy z regulacją wysokości, wyjmowany, min.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AABC" w14:textId="65923959" w:rsidR="00602711" w:rsidRPr="00E97D0C" w:rsidRDefault="00882474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F0F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49F15F0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1D0A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C135" w14:textId="48F6D9C6" w:rsidR="00882474" w:rsidRPr="0060271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 na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7C70D" w14:textId="40830D97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C0B6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666EAE3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2E325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ADAE" w14:textId="254DD5F7" w:rsidR="00882474" w:rsidRPr="00602711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9846" w14:textId="7EAD2D8C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5616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451105D0" w14:textId="77777777" w:rsidTr="00E70BB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38882" w14:textId="197E4C5F" w:rsidR="00E42636" w:rsidRPr="00F816F0" w:rsidRDefault="00E42636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BDAA" w14:textId="30452DCA" w:rsidR="00E42636" w:rsidRPr="00F816F0" w:rsidRDefault="00E42636" w:rsidP="00E70B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do transportu pacjenta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z przeziernym leżem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 w:rsidR="007D1F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="00A678E8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3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882474" w:rsidRPr="00F816F0" w14:paraId="19B65025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8DB59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3B68F" w14:textId="0931058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3B87" w14:textId="20205D5A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B90F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36992054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5A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2F7C" w14:textId="2B7A1A8C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A6F3A" w14:textId="14AA0131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9F35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03565CA6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D563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03280" w14:textId="5552275F" w:rsidR="00882474" w:rsidRPr="00E4263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(nie osłoniętych tworzywem składającym się w harmonijkę). Platforma leża podzielona na 2 segmenty </w:t>
            </w:r>
            <w:r w:rsidRPr="00E42636">
              <w:rPr>
                <w:rFonts w:ascii="Calibri" w:hAnsi="Calibri"/>
                <w:sz w:val="20"/>
                <w:szCs w:val="28"/>
              </w:rPr>
              <w:t>wypełnione płytami z tworzywa HPL przeziernymi dla promieni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21C8" w14:textId="7DC01DC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D8D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3C9D4F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CEEE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AA6E" w14:textId="3510FBEC" w:rsidR="00E42636" w:rsidRPr="00E42636" w:rsidRDefault="00E42636" w:rsidP="006F036D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781" w14:textId="07C80A07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FCE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15F3306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B327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E9C9" w14:textId="3D98A3AA" w:rsidR="00E42636" w:rsidRPr="00E42636" w:rsidRDefault="00E42636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(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9F5C" w14:textId="4C3F13FD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D500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026486F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74F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486B0" w14:textId="558E7DED" w:rsidR="00E42636" w:rsidRPr="00E42636" w:rsidRDefault="00882474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E42636" w:rsidRPr="00E42636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E3CD" w14:textId="5681DEEA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335D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76C8F0F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33E9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5DC29" w14:textId="488501A4" w:rsidR="00E42636" w:rsidRPr="00E42636" w:rsidRDefault="00E42636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250 kg</w:t>
            </w:r>
            <w:r w:rsidRPr="00E42636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i dopuszczalna waga przewożonego pacjenta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BE38B" w14:textId="4F518D79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50C6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64A77FA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AF92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49F63" w14:textId="66C251B2" w:rsidR="00E42636" w:rsidRPr="00E42636" w:rsidRDefault="00E42636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Długość całkowita wózka  2170 mm +/- 1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737B" w14:textId="06AD4C54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1F958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14F55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03CC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E54B8" w14:textId="7CAA8FFE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Maksymalna s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zerokość całkowita wózka </w:t>
            </w:r>
            <w:r>
              <w:rPr>
                <w:rFonts w:ascii="Calibri" w:hAnsi="Calibri" w:cs="Microsoft Sans Serif"/>
                <w:sz w:val="20"/>
                <w:szCs w:val="28"/>
              </w:rPr>
              <w:t>nie większa niż 840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mm</w:t>
            </w:r>
            <w:r>
              <w:rPr>
                <w:rFonts w:ascii="Calibri" w:hAnsi="Calibri" w:cs="Microsoft Sans Serif"/>
                <w:sz w:val="20"/>
                <w:szCs w:val="28"/>
              </w:rPr>
              <w:t>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4E5BF" w14:textId="1E9A127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E8E2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D9D30C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9A48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8AEA" w14:textId="5AD938F2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193 cm, szerokość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2EB94" w14:textId="17C2530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46BE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CDFF0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F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644E1" w14:textId="5A6A8C8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2 segmentowe leże całkowicie przezierne dla promieni  RTG umożliwiające wykonanie zdjęć na całej długości leża (od głowy do stóp) i możliwością włożenia kasety RTG od strony wezgłowia, z obu boków wózka i od strony nóg (dostęp 360</w:t>
            </w:r>
            <w:r w:rsidRPr="00E42636">
              <w:rPr>
                <w:rFonts w:ascii="Calibri" w:hAnsi="Calibri"/>
                <w:sz w:val="20"/>
                <w:szCs w:val="28"/>
                <w:vertAlign w:val="superscript"/>
              </w:rPr>
              <w:t>0</w:t>
            </w:r>
            <w:r w:rsidRPr="00E42636">
              <w:rPr>
                <w:rFonts w:ascii="Calibri" w:hAnsi="Calibri"/>
                <w:sz w:val="20"/>
                <w:szCs w:val="2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35EA" w14:textId="5CE6A7E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A4B7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7DB524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FC10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4E35" w14:textId="449E177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4 cm prześwit między platformą leża,  a ramą wózka w celu łatwego i bezpiecznego wprowadzania kasety RTG z każdej strony wózka (bez ograniczeń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110FB" w14:textId="17C3E0D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6333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D4541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5C61A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DC8C8" w14:textId="7FF73D2B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podziałkę w poprzek i wzdłuż leża oraz wyprofilowaną ramę ułatwiającą pozycjonowanie kasety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8BE1" w14:textId="69CC9D0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F0DE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C6C5E5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B6B1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F5933" w14:textId="4AF28E03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/lub nóg pacjenta ułatwiające dostęp do pacjenta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DDC83" w14:textId="69B0652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13F0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600407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3D9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48EB0" w14:textId="563ED8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2B374" w14:textId="73915858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47D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A921F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1DDB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94AF" w14:textId="4402283D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ojedyncze koła o średnicy 17 cm, antystatyczne,   bez widocznej metalowej osi obrotu zaopatrzone w osłony zabezpieczające mechanizm kół przed zanieczyszczeni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F0F" w14:textId="29F72BD8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001F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AC3CB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AADB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C2640" w14:textId="77777777" w:rsidR="00882474" w:rsidRDefault="00882474" w:rsidP="00882474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>Hydrauliczna regulacja wysokości leża dostępna z obu stron wózka, za pomocą dźwigni nożnej w zakresie</w:t>
            </w:r>
            <w:r>
              <w:rPr>
                <w:rFonts w:ascii="Calibri" w:hAnsi="Calibri"/>
                <w:sz w:val="20"/>
                <w:szCs w:val="28"/>
              </w:rPr>
              <w:t>:</w:t>
            </w:r>
          </w:p>
          <w:p w14:paraId="51742430" w14:textId="77777777" w:rsidR="00882474" w:rsidRPr="00CC2003" w:rsidRDefault="00882474" w:rsidP="00D34D22">
            <w:pPr>
              <w:pStyle w:val="Akapitzlist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 xml:space="preserve">nie wyżej niż do </w:t>
            </w:r>
            <w:r w:rsidRPr="00CC2003">
              <w:rPr>
                <w:rFonts w:ascii="Calibri" w:hAnsi="Calibri" w:cs="Microsoft Sans Serif"/>
                <w:sz w:val="20"/>
                <w:szCs w:val="28"/>
              </w:rPr>
              <w:t>61c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w dolnym położeniu</w:t>
            </w:r>
          </w:p>
          <w:p w14:paraId="6F9D3574" w14:textId="77777777" w:rsidR="00882474" w:rsidRPr="00CC2003" w:rsidRDefault="00882474" w:rsidP="00D34D22">
            <w:pPr>
              <w:pStyle w:val="Akapitzlist"/>
              <w:numPr>
                <w:ilvl w:val="0"/>
                <w:numId w:val="22"/>
              </w:num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nie niżej niż do</w:t>
            </w:r>
            <w:r w:rsidRPr="00CC2003">
              <w:rPr>
                <w:rFonts w:ascii="Calibri" w:hAnsi="Calibri" w:cs="Microsoft Sans Serif"/>
                <w:sz w:val="20"/>
                <w:szCs w:val="28"/>
              </w:rPr>
              <w:t xml:space="preserve"> 88cm </w:t>
            </w:r>
            <w:r>
              <w:rPr>
                <w:rFonts w:ascii="Calibri" w:hAnsi="Calibri" w:cs="Microsoft Sans Serif"/>
                <w:sz w:val="20"/>
                <w:szCs w:val="28"/>
              </w:rPr>
              <w:t>w górnym położeniu</w:t>
            </w:r>
          </w:p>
          <w:p w14:paraId="05E6BC0B" w14:textId="7D18922E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CC2003">
              <w:rPr>
                <w:rFonts w:ascii="Calibri" w:hAnsi="Calibri" w:cs="Microsoft Sans Serif"/>
                <w:sz w:val="20"/>
                <w:szCs w:val="28"/>
              </w:rPr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8A9D0" w14:textId="0A59CB5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79D2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52C175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8003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C9779" w14:textId="0B1FBDDD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A27E" w14:textId="14E7CF87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B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B9206A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351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09090" w14:textId="5BC38D57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6E303" w14:textId="1C1128F0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FF04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41F390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1738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AF0D" w14:textId="78123C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Barierki boczne chromowane, składane z gładką, wyprofilowaną powierzchnią tworzywową w kolorze czerwonym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2603" w14:textId="595C502F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4C4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CC822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153B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75C50" w14:textId="3459D44F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Regulacja segmentu pleców manualna ze wspomaganiem sprężyn gazowych w zakresie od 0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-90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47C6" w14:textId="457D027A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7413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B2577F4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F04E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A4C0" w14:textId="0176B62E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0701" w14:textId="3F2D90F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A67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5C3B537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EDED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8335A" w14:textId="3336DB79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Pozycja </w:t>
            </w:r>
            <w:proofErr w:type="spellStart"/>
            <w:r w:rsidRPr="00E42636">
              <w:rPr>
                <w:rFonts w:ascii="Calibri" w:hAnsi="Calibri" w:cs="Microsoft Sans Serif"/>
                <w:sz w:val="20"/>
                <w:szCs w:val="28"/>
              </w:rPr>
              <w:t>Trendelenburga</w:t>
            </w:r>
            <w:proofErr w:type="spellEnd"/>
            <w:r w:rsidRPr="00E42636">
              <w:rPr>
                <w:rFonts w:ascii="Calibri" w:hAnsi="Calibri" w:cs="Microsoft Sans Serif"/>
                <w:sz w:val="20"/>
                <w:szCs w:val="28"/>
              </w:rPr>
              <w:t>/ anty-</w:t>
            </w:r>
            <w:proofErr w:type="spellStart"/>
            <w:r w:rsidRPr="00E42636">
              <w:rPr>
                <w:rFonts w:ascii="Calibri" w:hAnsi="Calibri" w:cs="Microsoft Sans Serif"/>
                <w:sz w:val="20"/>
                <w:szCs w:val="28"/>
              </w:rPr>
              <w:t>Trendelenburga</w:t>
            </w:r>
            <w:proofErr w:type="spellEnd"/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regulowana hydraulicznie w zakresie 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sym w:font="Symbol" w:char="F0B1"/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16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sym w:font="Symbol" w:char="F0B0"/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przy użyciu pedałów nożnych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6DBBC" w14:textId="521FF780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A5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666E5F2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AEB5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252C1" w14:textId="383662C4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Tuleje na wieszaki infuzyjne lub na inne akcesoria w każdym narożu wózk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5ECC" w14:textId="2F66CF2E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AA26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14489C1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AF99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7652D" w14:textId="276A1D10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3063" w14:textId="386DE411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12E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9DB6A0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7577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E32BD" w14:textId="77777777" w:rsidR="00180928" w:rsidRDefault="00180928" w:rsidP="00180928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296F17B8" w14:textId="7A7D5752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</w:rPr>
              <w:t>Dopuszczalny jest materac z 1-warstwowej panki matowej 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DBE3E" w14:textId="6AD3240F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26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E39595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4F5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FFF2" w14:textId="72BF120C" w:rsidR="00180928" w:rsidRPr="00E42636" w:rsidRDefault="00180928" w:rsidP="00180928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E42636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E42636">
              <w:rPr>
                <w:rFonts w:ascii="Calibri" w:hAnsi="Calibri"/>
                <w:bCs/>
                <w:sz w:val="20"/>
                <w:szCs w:val="28"/>
              </w:rPr>
              <w:t>częściowy z regulacją wysokości, wyjmowany,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0AEFE" w14:textId="0CFCCE2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63C6F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3835F63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5C2B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4D356" w14:textId="1C0138B5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 na zamontowanie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C4B82" w14:textId="597E2428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75B8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9B6B0E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D42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BA8C" w14:textId="36CB5573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86E6B" w14:textId="573DF8E2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C5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20FB2D9" w14:textId="77777777" w:rsidTr="00DA02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07781" w14:textId="5E9ACBDE" w:rsidR="00882474" w:rsidRPr="00F816F0" w:rsidRDefault="00882474" w:rsidP="0088247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5558B" w14:textId="5C88F6C9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iedzący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do transportu pacjenta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10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</w:p>
        </w:tc>
      </w:tr>
      <w:tr w:rsidR="00882474" w:rsidRPr="00F816F0" w14:paraId="697388A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D2AB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B8572" w14:textId="7CACF8C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Fotel przeznaczony do przewożenia pacjentów w pozycji siedzące</w:t>
            </w:r>
            <w:r>
              <w:rPr>
                <w:rFonts w:ascii="Calibri" w:hAnsi="Calibri" w:cs="Microsoft Sans Serif"/>
                <w:sz w:val="20"/>
                <w:szCs w:val="28"/>
              </w:rPr>
              <w:t>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B2249" w14:textId="58226351" w:rsidR="00882474" w:rsidRPr="00180928" w:rsidRDefault="00180928" w:rsidP="0088247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809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F030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68CFD611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D788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5A623" w14:textId="0854424A" w:rsidR="00180928" w:rsidRPr="007D1F31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8E6B" w14:textId="2E9A5FAA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B62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8125080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DF3C4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D672B" w14:textId="00F8CDD6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Konstrukcja fotela wykonana ze stali lakierowanej proszkowo w kolorze białym</w:t>
            </w:r>
            <w:r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BA29A" w14:textId="7354CC67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9E0D0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46A8E77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6F62C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ECE40" w14:textId="01BE7857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>Wyprofilowane siedzisko oraz oparcie fotela wykonane w formie jednolitego odlewu, zaokrąglone (bez ostrych krawędzi i rogów) ze zmywalnego, wytłoczonego tworzywa sztucznego bez szwów i łączeń, o gładkiej powierzchni łatwej do dezynfekcji. Może być myty ciśnieniowo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460A" w14:textId="17328ED8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AD0D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5FA1A65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343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D24F" w14:textId="3978EFD4" w:rsidR="00882474" w:rsidRPr="007D1F31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opuszczalne obciążenie </w:t>
            </w:r>
            <w:r>
              <w:rPr>
                <w:rFonts w:asciiTheme="minorHAnsi" w:hAnsiTheme="minorHAnsi" w:cstheme="minorHAnsi"/>
                <w:sz w:val="20"/>
              </w:rPr>
              <w:t xml:space="preserve">nie mniejsze niż </w:t>
            </w:r>
            <w:r w:rsidRPr="007D1F31">
              <w:rPr>
                <w:rFonts w:asciiTheme="minorHAnsi" w:hAnsiTheme="minorHAnsi" w:cstheme="minorHAnsi"/>
                <w:sz w:val="20"/>
              </w:rPr>
              <w:t>22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C009B" w14:textId="589EFC2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275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E3B63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850D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43FE" w14:textId="717E65B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ług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1,2 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43DF8" w14:textId="499DDEF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0CA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19F190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00A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CCCE0" w14:textId="294D01F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  <w:szCs w:val="28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Szerok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nie większa niż </w:t>
            </w:r>
            <w:r w:rsidRPr="007D1F31">
              <w:rPr>
                <w:rFonts w:asciiTheme="minorHAnsi" w:hAnsiTheme="minorHAnsi" w:cstheme="minorHAnsi"/>
                <w:sz w:val="20"/>
              </w:rPr>
              <w:t>7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8EC9" w14:textId="487F405C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6D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C1ECC8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38C1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236F4" w14:textId="78A20CE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bez stojaka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</w:t>
            </w:r>
            <w:r>
              <w:rPr>
                <w:rFonts w:asciiTheme="minorHAnsi" w:hAnsiTheme="minorHAnsi" w:cstheme="minorHAnsi"/>
                <w:sz w:val="20"/>
              </w:rPr>
              <w:t>2</w:t>
            </w:r>
            <w:r w:rsidRPr="005E0B7C">
              <w:rPr>
                <w:rFonts w:asciiTheme="minorHAnsi" w:hAnsiTheme="minorHAnsi" w:cstheme="minorHAnsi"/>
                <w:sz w:val="20"/>
              </w:rPr>
              <w:t>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1E5C" w14:textId="527AE08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82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417E8A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4452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B9A8" w14:textId="06249091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ze stojakiem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85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40E5" w14:textId="4F044899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0430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0140DB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950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913F1" w14:textId="670E9E28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Szerokość siedziska 55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ED073" w14:textId="0F900CB4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C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358220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553A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6085" w14:textId="4F1844C7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Głębokość siedziska 48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BE43" w14:textId="24442125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5D2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9114B6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96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99D41" w14:textId="4C1284EA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siedziska od podłoża: 53 cm, od podnóżków: 38 cm 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973D" w14:textId="421D39D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0C3B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5DB162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CD1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55D0" w14:textId="44F48302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oparcia pleców 53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8B2B4" w14:textId="23559DAD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6852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08CFC0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01A3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AE8B" w14:textId="47987CD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Długość podłokietników 51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AECA7" w14:textId="268EC7AC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9AB6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C6C016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07F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D70C5" w14:textId="3FB8401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yprofilowane rączki do prowadzenia fotela  powlekane materiałem antypoślizgowym umożliwiające personelowi ustawienie łokci pod ergonomicznym kątem 90° podczas transportu niezależnie od wzrostu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BF2B5" w14:textId="3C851290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AEBF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DF0CF1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78D0C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C75F" w14:textId="130E8C6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duże pełne koła tylne zwiększające manewrowość fotela, antystatyczne, bez widocznej metalowej osi obrotu zaopatrzone w całkowite osłony oraz koła przednie skrętn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F6254" w14:textId="0AA9116F" w:rsidR="00882474" w:rsidRDefault="00180928" w:rsidP="0088247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E9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125739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5E304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0C88" w14:textId="33BD7DE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 xml:space="preserve">Wózek wyposażony w centralny hamulec nożny uruchamiany jednym dotknięciem stopy. Zamknięta konstrukcja chroni mechanizm hamulca przed wpływem zmiennych czynników zewnętrznych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B5D2" w14:textId="0B099BC2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E8D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E1B2CD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7B0E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AFBD0" w14:textId="34059E13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2 przyciski funkcyjne nożne: hamulec i jazda kierunk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B4FAD" w14:textId="311EF0D3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C761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84EDCD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3B8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A7672" w14:textId="4411188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Odchylane i wyprofilowane podłokietniki zapewniające wyższy i dłuższy punkt podparcia dla pacjenta, ułatwiające wsiadanie oraz zsiadanie z fotela. Podłokietniki odchylane poza oparcie pleców zapewniające lepszy dostęp do pacjenta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97D4" w14:textId="3DF28AD6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848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9C3766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F452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D0E50" w14:textId="52B61659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Jednokolorowe punkty aktywacyjne wskazujące wszystkie elementy ruchome fote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D36E" w14:textId="302CB398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DD79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355AD629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1360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8030" w14:textId="0D9FDAF6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Automatycznie składane podnóżki z funkcją odwodzenia na boki. Podnóżki powlekane wyprofilowanym materiałem antypoślizgowym. Wypustki w podnóżkach obsługiwane stopą umożliwiają personelowi łatwiejszą obsługę bez zbędnego schylania si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7C84" w14:textId="36F232A6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1ADF1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43F011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EFA23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ED32D" w14:textId="489FD9B2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Kółka przeciw wywrotne wbudowane w ramę fotela zwiększające stabilność i bezpieczeństwo pacjenta i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8439C" w14:textId="7665EDBD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67E7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A943EC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120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3FEBF" w14:textId="376F62B2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Sztywna rama umożliwiająca wsuwanie jednego fotela w drugi zmniejsza ryzyko kradzieży i oszczędza miejsce w placówc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BB8F" w14:textId="1F3CD380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0C1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070553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5825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63D5D" w14:textId="288CDE9D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Uchwyt na kartę montowany za oparciem fotela. Otwarta konstrukcja</w:t>
            </w:r>
            <w:r w:rsidR="00067CBC">
              <w:rPr>
                <w:rFonts w:asciiTheme="minorHAnsi" w:hAnsiTheme="minorHAnsi" w:cstheme="minorHAnsi"/>
                <w:sz w:val="20"/>
              </w:rPr>
              <w:t xml:space="preserve"> w celu prostego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czyszczeni</w:t>
            </w:r>
            <w:r w:rsidR="00067CBC">
              <w:rPr>
                <w:rFonts w:asciiTheme="minorHAnsi" w:hAnsiTheme="minorHAnsi" w:cstheme="minorHAnsi"/>
                <w:sz w:val="20"/>
              </w:rPr>
              <w:t>a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uchwyt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CF8FF" w14:textId="7F0103BA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0AC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6E620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853A8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E5A9A" w14:textId="37A228F7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Chromowany stojak na kroplówki montowany na stałe, odporny na rdzewienie, o grubości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2,5 cm., nieskładany z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5 haczykami. Udźwig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>18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6A87A" w14:textId="197F7820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A24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25C35B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426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183F" w14:textId="5CB007D5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Podnóżki ortopedyczne umocowane pod siedziskiem. Po rozłożeniu ułatwiające transport pacjenta w pozycji siedzącej z wyprostowanymi nogami. Podnóżki powlekane wyprofilowanym materiałem antypoślizgow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D2261" w14:textId="64F90322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CE4A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AB39416" w14:textId="2B9A2632" w:rsidR="00A2129E" w:rsidRPr="00F816F0" w:rsidRDefault="008C3ECA" w:rsidP="00A2129E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5: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3B1DC9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na SOR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2644D18E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39280BF4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05F6189" w14:textId="77777777" w:rsidR="00A2129E" w:rsidRPr="00F816F0" w:rsidRDefault="00A2129E" w:rsidP="00A2129E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62DB310" w14:textId="77777777" w:rsidR="00A2129E" w:rsidRPr="00F816F0" w:rsidRDefault="00A2129E" w:rsidP="00A2129E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C262A1E" w14:textId="773ADB06" w:rsidR="00E42636" w:rsidRDefault="00A2129E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2FA9CE17" w14:textId="77777777" w:rsidR="0005401F" w:rsidRDefault="0005401F" w:rsidP="0005401F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05401F" w:rsidRPr="00F816F0" w14:paraId="33DA08C4" w14:textId="77777777" w:rsidTr="00E70BB4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049A" w14:textId="77777777" w:rsidR="0005401F" w:rsidRPr="00F816F0" w:rsidRDefault="0005401F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13CEB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ED52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F367C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05401F" w:rsidRPr="00F816F0" w14:paraId="4102084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9E3B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2374D" w14:textId="11997A57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parat przenośny z torbą transportową, testerem wyładowa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71EC" w14:textId="21EBA063" w:rsidR="0005401F" w:rsidRPr="00D7566D" w:rsidRDefault="00D7566D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F224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8816D5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7D23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83B9A" w14:textId="44483D08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88EA" w14:textId="6069D11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708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C2763D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795F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DED9B" w14:textId="6C63864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Zasilanie akumulatorowe z akumulatorów bez efektu pamię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120B7" w14:textId="568880C8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0B1F2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544F012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DA1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0B4A4" w14:textId="77F632F0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05401F">
              <w:rPr>
                <w:rFonts w:asciiTheme="minorHAnsi" w:hAnsiTheme="minorHAnsi" w:cstheme="minorHAnsi"/>
                <w:sz w:val="20"/>
              </w:rPr>
              <w:t xml:space="preserve"> ładowania zapasowych akumulatorów za pomocą  ładowarki zewnętrznej 12V – 230V (parametr punktowan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EB1B9" w14:textId="4DC14F6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DE4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05401F" w:rsidRPr="00F816F0" w14:paraId="2B20A5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4E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76F7" w14:textId="3BF685B4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as pracy urządzenia na jednym akumulatorze –  180 minut monitorowania lub 200 defibrylacji x 200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FDBA4" w14:textId="355DA1A3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9EA5C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6E4B8B3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D58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0DD7" w14:textId="67E59F53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iężar defibrylatora w kg max. 10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AA7F" w14:textId="640EC567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CF97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2C75EE3F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6CDD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4D4D" w14:textId="6F1E1E4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odzienny auto test poprawności działania urządzenia bez udziału użytkownika, bez konieczności włączania urządzenia. Potwierdzenie poprawności działania z datą, godziną, numerem aparatu umieszczone na wydruku lub przytoczony wydruk i przesłane/transmisja danych do: działu technicznego szpitala, koordynatora medycznego pogotow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55EB" w14:textId="38C506F7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F52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5C3BF5B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482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533D" w14:textId="717D4011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Norma IP min. 4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3F27" w14:textId="6E688D02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758A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BCDA7A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0BA19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00381" w14:textId="6D0FD31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synchroniczna i asynchro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756E" w14:textId="07AFDBEA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E9B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2D5F6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3C1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1A66" w14:textId="13232B59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w trybie ręcznym i AE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98A2D" w14:textId="0094592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6D95C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EE2D6C4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5A8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12D4" w14:textId="446E74C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Metronom reanimacyjny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05401F">
              <w:rPr>
                <w:rFonts w:asciiTheme="minorHAnsi" w:hAnsiTheme="minorHAnsi" w:cstheme="minorHAnsi"/>
                <w:sz w:val="20"/>
              </w:rPr>
              <w:t xml:space="preserve"> ustawień rytmu częstości uciśnięć dla pacjentów zaintubowanych i nie zaintubowanych, oraz dla dorosłych i dzie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F348B" w14:textId="562E03E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F970F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479F4201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2D4E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D2D2" w14:textId="25B7DC6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wufazowa fala defibrylacji w zakresie energii od 2 do 360 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ABCDF" w14:textId="68A7F7A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C972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195D989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E5BB5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176D" w14:textId="78DFA1D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ostępne poziomy energii zewnętrznej – </w:t>
            </w:r>
            <w:r w:rsidR="00AC655B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05401F">
              <w:rPr>
                <w:rFonts w:asciiTheme="minorHAnsi" w:hAnsiTheme="minorHAnsi" w:cstheme="minorHAnsi"/>
                <w:sz w:val="20"/>
              </w:rPr>
              <w:t>2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A75C" w14:textId="36517354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4A71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74D1324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5743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E7177" w14:textId="35981FB4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regulacja parametrów defibrylacji z uwzględnieniem impedancji ciała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D10C" w14:textId="55DC101F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7AC13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0B3E80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57EB1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1F65" w14:textId="2805140F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efibrylacja przez łyżki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e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e, elektrody naklejane, na wyposażeniu nakładki  dziecięce/neonat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35064" w14:textId="76635325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FD8FB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D38A614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4A49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BC8C" w14:textId="40D6CE43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Łyżki twarde z regulacją energii defibrylacji, wyposażone w przycisk umożliwiający drukowanie na żądanie. Mocowanie łyżek twardych bezpośrednio w obudowie urządzenia spełniające normę PN-EN 1789</w:t>
            </w:r>
            <w:r w:rsidR="00AC655B">
              <w:rPr>
                <w:rFonts w:asciiTheme="minorHAnsi" w:hAnsiTheme="minorHAnsi" w:cstheme="minorHAnsi"/>
                <w:sz w:val="20"/>
              </w:rPr>
              <w:t xml:space="preserve"> lub równoważ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FFB3D" w14:textId="5B79A322" w:rsidR="0005401F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055D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784188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EB9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D5CC" w14:textId="38371143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AC655B">
              <w:rPr>
                <w:rFonts w:asciiTheme="minorHAnsi" w:hAnsiTheme="minorHAnsi" w:cstheme="minorHAnsi"/>
                <w:sz w:val="20"/>
              </w:rPr>
              <w:t xml:space="preserve"> wykonania defibrylacji wewnętrznej z łyżek o rozmiarach: 2,5 cm. 3,8 cm, 5 cm, 6,3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DA10" w14:textId="533AB2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6151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36C8A9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502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BC8A" w14:textId="4247915E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Pełna obsługa defibrylatora z łyżek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05401F">
              <w:rPr>
                <w:rFonts w:asciiTheme="minorHAnsi" w:hAnsiTheme="minorHAnsi" w:cstheme="minorHAnsi"/>
                <w:sz w:val="20"/>
              </w:rPr>
              <w:t xml:space="preserve"> zewnętrznych (wybór energii, defibrylacja, wydruk start/stop na żądanie), także przy zainstalowanych nakładkach pediatrycznych/neonatolog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7C1FE" w14:textId="7560E0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E82B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1FDE" w:rsidRPr="00F816F0" w14:paraId="6720E0E9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C5034" w14:textId="77777777" w:rsidR="00231FDE" w:rsidRPr="00F816F0" w:rsidRDefault="00231FDE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B0E9" w14:textId="2E536ACE" w:rsidR="00231FDE" w:rsidRPr="0005401F" w:rsidRDefault="00C12E17" w:rsidP="0005401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wykonania defibrylacji poprzez elektrody zewnętrzne jednorazowego użytku (elektrody dla dorosłych, elektrody pediatryczne </w:t>
            </w:r>
            <w:proofErr w:type="spellStart"/>
            <w:r w:rsidR="00231FDE" w:rsidRPr="00231FDE">
              <w:rPr>
                <w:rFonts w:asciiTheme="minorHAnsi" w:hAnsiTheme="minorHAnsi" w:cstheme="minorHAnsi"/>
                <w:sz w:val="20"/>
              </w:rPr>
              <w:t>radiotransparentne</w:t>
            </w:r>
            <w:proofErr w:type="spellEnd"/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i elektrody w wersji RTS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8A234" w14:textId="51352133" w:rsidR="00231FDE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36A46" w14:textId="77777777" w:rsidR="00231FDE" w:rsidRPr="00F816F0" w:rsidRDefault="00231FDE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1F83E6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82A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3932" w14:textId="4EA0ACD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Stymulacja przezskórna w trybie sztywnym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23C8" w14:textId="3E57F90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89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980C4A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44D4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4B086" w14:textId="0BB3C44C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ęstość stymulacji 40-170 impulsów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4CC76" w14:textId="3C4A5272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4A528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010CB84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560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59140" w14:textId="0A7E56ED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Regulacja prądu stymulacji 0-170 </w:t>
            </w:r>
            <w:proofErr w:type="spellStart"/>
            <w:r w:rsidRPr="0005401F">
              <w:rPr>
                <w:rFonts w:asciiTheme="minorHAnsi" w:hAnsiTheme="minorHAnsi" w:cstheme="minorHAnsi"/>
                <w:sz w:val="20"/>
              </w:rPr>
              <w:t>mA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2395C" w14:textId="3B80E29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7AF3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6E46A3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B1A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52405" w14:textId="55AF5F8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Odczyt 3 i 12 odprowadzeń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BC6C" w14:textId="6E8B381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1E3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356D5C1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6D3F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8E02" w14:textId="43F09E7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interpretacja i diagnoza 12-odprowadzeniowego badania EKG uwzględniająca wiek i płeć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AD66A" w14:textId="2E3BD24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08BB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BB2D12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AAD0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C6FD0" w14:textId="00FC7F66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larmy częstości akcji serc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A2D9E" w14:textId="47FFC916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E2F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6A8E2E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10C8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D495" w14:textId="35512D2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pomiaru tętna od 20-250 u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D2D9F" w14:textId="558A014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1044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6A3A1D0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7F87D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7A7CE" w14:textId="317D5896" w:rsidR="00231FDE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wzmocnienia sygnału EKG od 0,5 do 4cm/</w:t>
            </w:r>
            <w:proofErr w:type="spellStart"/>
            <w:r w:rsidRPr="008171F6">
              <w:rPr>
                <w:rFonts w:asciiTheme="minorHAnsi" w:hAnsiTheme="minorHAnsi" w:cstheme="minorHAnsi"/>
                <w:sz w:val="20"/>
              </w:rPr>
              <w:t>Mv</w:t>
            </w:r>
            <w:proofErr w:type="spellEnd"/>
            <w:r w:rsidRPr="008171F6">
              <w:rPr>
                <w:rFonts w:asciiTheme="minorHAnsi" w:hAnsiTheme="minorHAnsi" w:cstheme="minorHAnsi"/>
                <w:sz w:val="20"/>
              </w:rPr>
              <w:t xml:space="preserve">, </w:t>
            </w:r>
          </w:p>
          <w:p w14:paraId="3B84B2DF" w14:textId="72FD688D" w:rsidR="008171F6" w:rsidRPr="008171F6" w:rsidRDefault="00231FDE" w:rsidP="008171F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="008171F6" w:rsidRPr="008171F6">
              <w:rPr>
                <w:rFonts w:asciiTheme="minorHAnsi" w:hAnsiTheme="minorHAnsi" w:cstheme="minorHAnsi"/>
                <w:sz w:val="20"/>
              </w:rPr>
              <w:t>8 poziomów wzmocn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D838" w14:textId="79CF5E51" w:rsidR="008171F6" w:rsidRPr="00D7566D" w:rsidRDefault="00231FDE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9D9EC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744F83CB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0D378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7D2E" w14:textId="1766C450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Prezentacja zapisu EKG –  3 kanały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83EB4" w14:textId="174DE85D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55EF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0B680E4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516B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F2DC5" w14:textId="3A2B875C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 xml:space="preserve">Ekran kolorowy o przekątnej </w:t>
            </w:r>
            <w:r w:rsidR="008B59FD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171F6">
              <w:rPr>
                <w:rFonts w:asciiTheme="minorHAnsi" w:hAnsiTheme="minorHAnsi" w:cstheme="minorHAnsi"/>
                <w:sz w:val="20"/>
              </w:rPr>
              <w:t>8’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A561" w14:textId="1AE7D36A" w:rsidR="008171F6" w:rsidRPr="00D7566D" w:rsidRDefault="008B59FD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204D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1658B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362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BAF4A" w14:textId="5EE341A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EKG na papierze o szerokości 100 m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063CE" w14:textId="10FFAC5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198F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E048D9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F1E14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D630" w14:textId="468C4E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trendów czasowych mierzonych parametrów oraz pomiarów uniesienia odcinka ST na każdym odprowadzeniu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98A6" w14:textId="3B83FD65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6EE66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8B7178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DAA7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155F2" w14:textId="60AFCA5D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żliwość</w:t>
            </w:r>
            <w:r>
              <w:rPr>
                <w:rFonts w:asciiTheme="minorHAnsi" w:hAnsiTheme="minorHAnsi" w:cstheme="minorHAnsi"/>
                <w:sz w:val="20"/>
              </w:rPr>
              <w:t xml:space="preserve"> rozbudowy</w:t>
            </w:r>
            <w:r w:rsidRPr="008171F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o system t</w:t>
            </w:r>
            <w:r w:rsidRPr="008171F6">
              <w:rPr>
                <w:rFonts w:asciiTheme="minorHAnsi" w:hAnsiTheme="minorHAnsi" w:cstheme="minorHAnsi"/>
                <w:sz w:val="20"/>
              </w:rPr>
              <w:t>ransmisji danych przez wbudowany lub zewnętrzny modem do istniejących stacji odbiorczych w pracowniach kardiologii inwazyj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B0007" w14:textId="519CD977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E197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308B7CE0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DE576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8C2DA" w14:textId="1E9F562D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pomiaru SpO2 w zakresie 50-100% z czujnikiem typu klips</w:t>
            </w:r>
            <w:r w:rsidR="004D7936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12E17">
              <w:rPr>
                <w:rFonts w:asciiTheme="minorHAnsi" w:hAnsiTheme="minorHAnsi" w:cstheme="minorHAnsi"/>
                <w:sz w:val="20"/>
              </w:rPr>
              <w:t>na pale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D6A7" w14:textId="23B34D41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273A6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17C95" w:rsidRPr="00F816F0" w14:paraId="448E8A5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FF16" w14:textId="77777777" w:rsidR="00217C95" w:rsidRPr="00F816F0" w:rsidRDefault="00217C95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C0F6" w14:textId="5D302BA2" w:rsidR="00217C95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ożliwość rozbudowy o m</w:t>
            </w:r>
            <w:r w:rsidR="00217C95" w:rsidRPr="00217C95">
              <w:rPr>
                <w:rFonts w:asciiTheme="minorHAnsi" w:hAnsiTheme="minorHAnsi" w:cstheme="minorHAnsi"/>
                <w:sz w:val="20"/>
              </w:rPr>
              <w:t>oduł pomiaru stężenia methemoglobiny i karboksyhemoglobiny za pomocą czujnika typu klips</w:t>
            </w:r>
            <w:r w:rsidR="00B3396E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(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Massimo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Rainbow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92A1" w14:textId="78CED101" w:rsidR="00217C95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0EAB" w14:textId="77777777" w:rsidR="00217C95" w:rsidRPr="00F816F0" w:rsidRDefault="00217C95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27D1BE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B0B2A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82093" w14:textId="43D9AC2C" w:rsidR="008171F6" w:rsidRPr="008171F6" w:rsidRDefault="008171F6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EtCO2 z zakresem pomiaru od 0 do 99 mmHg, z automatyczną kalibracją bez udziału użytkownika</w:t>
            </w:r>
            <w:r w:rsidR="00217C95">
              <w:rPr>
                <w:rFonts w:asciiTheme="minorHAnsi" w:hAnsiTheme="minorHAnsi" w:cstheme="minorHAnsi"/>
                <w:sz w:val="20"/>
              </w:rPr>
              <w:t>. W zestawie kaniul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8AD4" w14:textId="7DA9869C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8E8A5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56269E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A89C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C51F3" w14:textId="023B50C4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 xml:space="preserve">Moduł </w:t>
            </w:r>
            <w:r>
              <w:rPr>
                <w:rFonts w:asciiTheme="minorHAnsi" w:hAnsiTheme="minorHAnsi" w:cstheme="minorHAnsi"/>
                <w:sz w:val="20"/>
              </w:rPr>
              <w:t xml:space="preserve">rozbudowy o </w:t>
            </w:r>
            <w:r w:rsidRPr="008171F6">
              <w:rPr>
                <w:rFonts w:asciiTheme="minorHAnsi" w:hAnsiTheme="minorHAnsi" w:cstheme="minorHAnsi"/>
                <w:sz w:val="20"/>
              </w:rPr>
              <w:t xml:space="preserve">pomiar ciśnienia </w:t>
            </w:r>
            <w:proofErr w:type="spellStart"/>
            <w:r w:rsidRPr="008171F6">
              <w:rPr>
                <w:rFonts w:asciiTheme="minorHAnsi" w:hAnsiTheme="minorHAnsi" w:cstheme="minorHAnsi"/>
                <w:sz w:val="20"/>
              </w:rPr>
              <w:t>NiBP</w:t>
            </w:r>
            <w:proofErr w:type="spellEnd"/>
            <w:r w:rsidRPr="008171F6">
              <w:rPr>
                <w:rFonts w:asciiTheme="minorHAnsi" w:hAnsiTheme="minorHAnsi" w:cstheme="minorHAnsi"/>
                <w:sz w:val="20"/>
              </w:rPr>
              <w:t xml:space="preserve"> z mankietem dla dorosł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0929F" w14:textId="3FB0DFD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B23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EB1E5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20AC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7A17" w14:textId="1B92AFE1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IB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6E16" w14:textId="7F877E1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F48DD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F87F54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9ECE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13EA8" w14:textId="0E656A8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pomiaru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962A" w14:textId="0BFDFDE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688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538D10B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7C85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1E623" w14:textId="1FB883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6B52A" w14:textId="2A03030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0EE0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3EDD33C" w14:textId="77777777" w:rsidR="00220DD2" w:rsidRDefault="00220DD2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769D96" w14:textId="7A30839F" w:rsidR="008B59FD" w:rsidRPr="00F816F0" w:rsidRDefault="008C3ECA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6: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1067FF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B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Sale Pooperacyjne przy Oddziałach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B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lok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peracyjny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hirurgię 1-dnia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798881F8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4EEF850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EB8DA38" w14:textId="77777777" w:rsidR="008B59FD" w:rsidRPr="00F816F0" w:rsidRDefault="008B59FD" w:rsidP="008B59F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4988948" w14:textId="77777777" w:rsidR="008B59FD" w:rsidRPr="00F816F0" w:rsidRDefault="008B59FD" w:rsidP="008B59F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1AD7816D" w14:textId="77777777" w:rsidR="008B59FD" w:rsidRDefault="008B59FD" w:rsidP="008B59F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1F2081B3" w14:textId="77777777" w:rsidR="008B59FD" w:rsidRDefault="008B59FD" w:rsidP="008B59FD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"/>
        <w:gridCol w:w="5561"/>
        <w:gridCol w:w="1276"/>
        <w:gridCol w:w="6737"/>
      </w:tblGrid>
      <w:tr w:rsidR="008B59FD" w:rsidRPr="00F816F0" w14:paraId="2A0B6BB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0462E" w14:textId="3766D430" w:rsidR="008B59FD" w:rsidRPr="008B59FD" w:rsidRDefault="008B59FD" w:rsidP="008B59FD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35EA" w14:textId="7EE7030F" w:rsidR="008B59FD" w:rsidRPr="00D04A85" w:rsidRDefault="008B59FD" w:rsidP="008B59FD">
            <w:pPr>
              <w:rPr>
                <w:rFonts w:ascii="Calibri" w:hAnsi="Calibri" w:cs="Calibr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E3EBC" w14:textId="7F6D5D8B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54EA" w14:textId="21AA8A85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F036D" w:rsidRPr="00F816F0" w14:paraId="131D428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DCD4" w14:textId="77777777" w:rsidR="006F036D" w:rsidRPr="00F816F0" w:rsidRDefault="006F036D" w:rsidP="003D0CE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564A4" w14:textId="648E9A3F" w:rsidR="006F036D" w:rsidRPr="006F036D" w:rsidRDefault="006F036D" w:rsidP="006F036D">
            <w:pPr>
              <w:rPr>
                <w:rFonts w:asciiTheme="minorHAnsi" w:hAnsiTheme="minorHAnsi" w:cstheme="minorHAnsi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C72F" w14:textId="0E174D2D" w:rsidR="006F036D" w:rsidRPr="0050282F" w:rsidRDefault="0050282F" w:rsidP="001359D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04D95" w14:textId="77777777" w:rsidR="006F036D" w:rsidRPr="00F816F0" w:rsidRDefault="006F036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753AF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530D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EF621" w14:textId="76861D33" w:rsidR="0050282F" w:rsidRPr="006F036D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efibrylator przeznaczony do terapii pacjentów w różnym wieku: zintegrowane łyżki dla dorosłych i dzieci – możliwość szybkiego przełączenia trybu pracy dorosły/dziecko (dedykowany przycisk lub przełącznik, bez konieczności otwierania menu ustawień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523E9" w14:textId="1F48C7E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F65E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A9963A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62378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8E16" w14:textId="77777777" w:rsidR="0050282F" w:rsidRPr="0005401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CC55C9">
              <w:rPr>
                <w:rFonts w:ascii="Calibri" w:hAnsi="Calibri" w:cs="Calibri"/>
                <w:sz w:val="20"/>
                <w:szCs w:val="20"/>
              </w:rPr>
              <w:t>Dwa tryby pracy: ręczny i półautomatyczny AED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8D27" w14:textId="462A24B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1DC9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72ACDF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5207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3BC9" w14:textId="68C59E1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Prezentacja danych na ekranie kolorowym </w:t>
            </w:r>
            <w:r>
              <w:rPr>
                <w:rFonts w:asciiTheme="minorHAnsi" w:hAnsiTheme="minorHAnsi" w:cstheme="minorHAnsi"/>
                <w:sz w:val="20"/>
              </w:rPr>
              <w:t xml:space="preserve">typu </w:t>
            </w:r>
            <w:r w:rsidRPr="0050282F">
              <w:rPr>
                <w:rFonts w:asciiTheme="minorHAnsi" w:hAnsiTheme="minorHAnsi" w:cstheme="minorHAnsi"/>
                <w:sz w:val="20"/>
              </w:rPr>
              <w:t>LCD TFT o przekątnej min. 7 cali, rozdzielczość min. 800x480 piksel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4525C" w14:textId="53C1547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839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54B876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38D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AEA39" w14:textId="4EEE983E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Min. 20 poziomów energii wyładowania w zakresie od 1 do 200J, ograniczenie energii wyładowania do 50 J przy defibrylacji wewnętrzn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85D2E" w14:textId="781CF392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B8AB2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C3E5B8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572FD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31E0" w14:textId="0CFBF24F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Poziomy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energii</w:t>
            </w:r>
            <w:r>
              <w:rPr>
                <w:rFonts w:asciiTheme="minorHAnsi" w:hAnsiTheme="minorHAnsi" w:cstheme="minorHAnsi"/>
                <w:sz w:val="20"/>
              </w:rPr>
              <w:t xml:space="preserve"> do wybory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>: 1, 2, 3, 4, 5, 6, 7, 8, 9, 10, 15, 20, 30, 50, 70, 100, 120, 150, 170,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094E" w14:textId="7739F4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0F89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F9FE90F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92DB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CAF9C" w14:textId="295B1D2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energii 150J &lt; 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C87E" w14:textId="41B23D61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D54E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5F344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999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6DEC" w14:textId="202F461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maksymalnej energii (200 J) &lt; 6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1E88D" w14:textId="5EDE520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3FB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B3BCDD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6675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7F1CA" w14:textId="1F7E44A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uruchamiania defibrylatora z gotowością do podania wyładowania poniżej 1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3A328" w14:textId="6909BC2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80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1D094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5382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90C95" w14:textId="4160E0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wufazowy kształt fali wyładowania – zapewniający wysoką skuteczność defibrylacji przy obniżonej (oszczędzającej pacjenta) energii wy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4A219" w14:textId="7474DE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B573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A7C1BE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8F8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6EF2F" w14:textId="68195821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zewnętrznej: min. 25-250 Oh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2CEFE" w14:textId="7078545F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BB5D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87C45A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21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EB862" w14:textId="6001E9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wewnętrznej: min. 15-250 Oh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48FD3" w14:textId="4C59A1E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4DD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DEAA6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2C1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DB4C4" w14:textId="6998E824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defibrylacji za pomocą łyżek zewnętrznych, wewnętrznych i elektrod jednorazow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9C72" w14:textId="4B7CA73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A81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27E20CE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633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936B9" w14:textId="6AF37EA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Ustawianie poziomów energii przy pomocy dedykowanego pokrętła na płycie czołowej (przedniej) defibrylatora wraz z przypisanymi i nadrukowanymi wartościami energii dla każdej zmiany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554F0" w14:textId="099A593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4D1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AA4758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6A1F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273E" w14:textId="31D59F5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E5D4D" w14:textId="015CB1C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1C6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42E06B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EB62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DFF41" w14:textId="4E7D1418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wybranej energii na mniejszą lub większą za pomocą pokrętła po naładowaniu defibrylatora, a przed defibrylacją. Możliwość anulowania ładowania dedykowanym przycis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656B4" w14:textId="5C1C41D4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F50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F626C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51C5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BDD84" w14:textId="3E2ECA6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wy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DCA20" w14:textId="4316476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FF7CF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A32511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3F2C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8543A" w14:textId="24171EB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System dopasowania impulsu defibrylacji w zależności od impedancji ciała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F55C" w14:textId="48BE25C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89E6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3DA46949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2BA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151C" w14:textId="26014744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Automatyczne rozładowanie energii w przypadku niewykonania defibrylacji – możliwość zaprogramowania czasu do rozładowania (min. do wyboru 30, 60 i 90 sekund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A78A" w14:textId="0DEC77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473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B758E60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0E7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2236" w14:textId="1A17C2D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skaźnik sprawności defibrylatora w formie wyświetlacza na przedniej ści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66B3B" w14:textId="7BA1F91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6258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B93FD5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E5E07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1A8C" w14:textId="50D824A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Na łyżkach zewnętrznych wbudowany kilkustopniowy wskaźnik jakości kontaktu z pacjent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924D5" w14:textId="120B238E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10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6CD2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38AFB0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8A94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9C80" w14:textId="0F03264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onfigurowalny czas wstrzymania alarmu: min. 1, 2, 3, 5, 10 min lub nieokreślny cza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AB92" w14:textId="2A23C6C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EE6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2C441D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C91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60B2D" w14:textId="06DF9B0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Głośność alarmów konfigurowalna – min. 5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A1FB" w14:textId="230F88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DCB7C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20820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0EC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3EDB2" w14:textId="4B4B285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Głośność poleceń konfigurowalna – min. 5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29EFB" w14:textId="1A9A5D55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9CA7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DB834F0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646E1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E055" w14:textId="2722AEBD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koloru krzywych na ekranie – min. 7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F85F" w14:textId="55865C52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FFA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0FC8F38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82A3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5EDF" w14:textId="05B33F7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ytelna sygnalizacja sprawności/niesprawności urządzenia na panelu czołowym, widoczna nawet przy wyłączonym urządzeniu. W przypadku wykrycia usterki dodatkowa sygnalizacja dźwiękow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5C63" w14:textId="6300B18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37D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686390A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F6C73" w14:textId="77777777" w:rsidR="0050282F" w:rsidRPr="00F816F0" w:rsidRDefault="0050282F" w:rsidP="0050282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0507E" w14:textId="2795DF03" w:rsidR="0050282F" w:rsidRPr="0050282F" w:rsidRDefault="0050282F" w:rsidP="0050282F">
            <w:pPr>
              <w:rPr>
                <w:rFonts w:asciiTheme="minorHAnsi" w:hAnsiTheme="minorHAnsi" w:cstheme="minorHAnsi"/>
                <w:b/>
                <w:sz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/>
                <w:sz w:val="20"/>
                <w:highlight w:val="lightGray"/>
              </w:rPr>
              <w:t>Kardiowersj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CE02" w14:textId="77777777" w:rsidR="0050282F" w:rsidRPr="00C347B4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1391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668F5C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186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1608" w14:textId="319B7AFB" w:rsidR="00FF6B7D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wykonania kardiowersji za pomocą: </w:t>
            </w:r>
          </w:p>
          <w:p w14:paraId="2D92D0FD" w14:textId="0393C61E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podłączonych do defibrylatora</w:t>
            </w:r>
          </w:p>
          <w:p w14:paraId="6C19ECD8" w14:textId="62DE41EB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lub łyżek zewnętrznych oraz 3/5 odprowadzeniowych elektrod monito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00FBB" w14:textId="1AED2625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85D1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4CD1879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7F46B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6764" w14:textId="5F244839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yświetlanie na ekranie defibrylatora komunikatów (następnych kroków) niezbędnych do wykonania kardiowers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33BD8" w14:textId="16DD1610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C979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42A580B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A6765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3C27" w14:textId="2BF32EDF" w:rsidR="00FF6B7D" w:rsidRPr="0050282F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konfiguracji czy defibrylator po wykonanej kardiowersji ma pozostać w trybie kardiowersji lub przejść samoistnie w tryb defibry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48F5" w14:textId="3AA41544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0CB76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7779196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F379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39CB" w14:textId="52F0ADB4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ardiowersja synchroniczna z załamkiem R zapisu EKG. W trybie kardiowersji strzałki nad załamkami R elektrokardiogram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D2093" w14:textId="43D0A70C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793A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27F922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9AD5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C3AA" w14:textId="7644B72B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Czytelna informacja o włączonym trybie kardiowersji wyświetlana na ekranie głównym oraz wizualnym wskaźni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B4CC3" w14:textId="36A54CEE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CC647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BB0CBF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9D128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9F59F" w14:textId="77777777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AED</w:t>
            </w:r>
          </w:p>
        </w:tc>
      </w:tr>
      <w:tr w:rsidR="00FF6B7D" w:rsidRPr="00F816F0" w14:paraId="1A09FC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E90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5ACD" w14:textId="1DA460E8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Komendy głosowe oraz komunikaty na ekranie prowadzące proces reanimacji w trybie AED - w polskiej wersji językowej, zgodne z aktualnymi wytycznymi ERC/PR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82DFC" w14:textId="71FEEEA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E945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064044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FB4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6FEC" w14:textId="4B1DBB53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Przycisk do przełączania z trybu dla dorosłych na tryb dziecięcy z automatyczną zmianą limitów granic alarmowych we wszystkich trybach oraz zmianą poziomu energii wyładowania w trybie AE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A7AD7" w14:textId="5C16194A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563C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5050E9D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3FDE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FEA39" w14:textId="20EAC1ED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Energia wyładowania 150J lub 170J lub 200J </w:t>
            </w:r>
            <w:r w:rsidR="009B6A09">
              <w:rPr>
                <w:rFonts w:asciiTheme="minorHAnsi" w:hAnsiTheme="minorHAnsi" w:cstheme="minorHAnsi"/>
                <w:sz w:val="20"/>
              </w:rPr>
              <w:t xml:space="preserve">(do wyboru przez użytkownika) </w:t>
            </w:r>
            <w:r w:rsidRPr="00FF6B7D">
              <w:rPr>
                <w:rFonts w:asciiTheme="minorHAnsi" w:hAnsiTheme="minorHAnsi" w:cstheme="minorHAnsi"/>
                <w:sz w:val="20"/>
              </w:rPr>
              <w:t>dla dorosłych oraz 50J dla dzieci i niemowlą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950BF" w14:textId="12025C5C" w:rsidR="00FF6B7D" w:rsidRPr="00F816F0" w:rsidRDefault="009B6A09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A6B9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602A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D793A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E715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8A9E" w14:textId="35D010B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 trybie AED - programowane przez użytkownika wartości energii dla 1, 2 i 3 defibrylacji z energią do wyboru 150, 170, 200 J dla osoby dorosł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A6D8" w14:textId="69A5FE16" w:rsidR="00FF6B7D" w:rsidRPr="00F816F0" w:rsidRDefault="002A6B9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5EF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7DA44F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D2B4E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18B1" w14:textId="1B205A06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Analiza EKG oceniająca EKG pacjenta oraz jakość sygnału w celu określania czy defibrylacja jest wskazana oraz impedancję styku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1178" w14:textId="51595A42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61A43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16828B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2E4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982C9" w14:textId="432A4B6E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yświetlanie wskaźnika kontaktu ze skórą pacjenta w formie graficznej reprezentacji jakości kontaktu elektrod wielofunkcyjnych przy użyciu min. 3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B3D0C" w14:textId="1AD64D3B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1E20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822B14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895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90E3" w14:textId="680A883B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wyświetlania krzywej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oraz monitorowanie SpO2 oraz tęt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E319A" w14:textId="3BA83E7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B25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410A7C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A86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2D220" w14:textId="3B69BE1C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możliwość monitorowania CO2 oraz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3D310" w14:textId="4070DCA8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50AEB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66D5BA37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348F8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32FFB" w14:textId="3284390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przypadku niewskazanej defibrylacji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konfiguracji czy defibrylator ma przejść w tryb monitorowania pacjenta czy przejść w tryb RKO z komunikatami głosowym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47A84" w14:textId="44CDDDD1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CD49F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D7A77E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24ABC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F840" w14:textId="6F6A24BF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lgorytm analizy pozwalający uniknąć defibrylacji przy rytmach, którym najczęściej towarzyszy obecność tętna lub rytmach, przy których defibrylacja nie przyniosłaby korzyśc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5C95" w14:textId="28C36B07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95D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A1ECBDE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3D221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10A24" w14:textId="04DB2519" w:rsidR="008B59FD" w:rsidRPr="00F816F0" w:rsidRDefault="00FF6B7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EKG i arytmii</w:t>
            </w:r>
          </w:p>
        </w:tc>
      </w:tr>
      <w:tr w:rsidR="009B6A09" w:rsidRPr="00F816F0" w14:paraId="7B9C31CC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FAD62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B691B" w14:textId="2C6A887D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Monitorowanie EKG pacjenta za pomocą min. 3 lub 7 odprowadzeń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C2F36" w14:textId="2281F1F0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C14F1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E0B8CF7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4D8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1088" w14:textId="2397D37A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Sygnał EKG z elektrod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i z elektrod EKG – z czytelną sygnalizacją braku kontakt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2A57" w14:textId="3BCF331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72BE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287BD89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BAFFB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AF843" w14:textId="06426B6C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Pomiar częstości akcji serca we wszystkich trybach defibrylatora w zakresie min. 16 – 300 uderzeń na minutę dla osoby dorosłej oraz min. 16-350 uderzeń na minutę dla dziecka/niemowlęc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31881" w14:textId="7C74F11F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FD19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B9B24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EF0A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503EF" w14:textId="04D0466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bór odprowadzenia z: elektrod EKG, łyżek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defibrylacyjnych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jednorazowych elektrod do defibrylacji stymu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D597" w14:textId="17E88D3B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060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6D20B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B29E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47883" w14:textId="47999894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zmocnienie sygnału EKG. Regulacja ręczna: min. 1/4x, 1/2x, 1x, 2x, 4x i automatycz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00664" w14:textId="69A4897E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0B2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46292EC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0977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30B4D" w14:textId="2F64673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Układ monitorujący zabezpieczony przed impulsem defibrylatora – CF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5401F" w14:textId="7CD6F3F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9B31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695B91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9BC8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626AA" w14:textId="4AFE5DCB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CMRR dla sygnału EKG: min. 105d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62DE2" w14:textId="5184CD62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270C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EB9ED6B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CCD9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44420" w14:textId="763159E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Filtr EKG o częstotliwości sieci zasilającej 5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 xml:space="preserve"> lub 60 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6484D" w14:textId="4F62436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0B98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7AC1D0A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145D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7FC3E" w14:textId="132DC196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utomatyczne wykrywanie zaburzeń rytmu zagrażających życiu (</w:t>
            </w:r>
            <w:proofErr w:type="spellStart"/>
            <w:r w:rsidRPr="00FF6B7D">
              <w:rPr>
                <w:rFonts w:asciiTheme="minorHAnsi" w:hAnsiTheme="minorHAnsi" w:cstheme="minorHAnsi"/>
                <w:sz w:val="20"/>
              </w:rPr>
              <w:t>asystolia</w:t>
            </w:r>
            <w:proofErr w:type="spellEnd"/>
            <w:r w:rsidRPr="00FF6B7D">
              <w:rPr>
                <w:rFonts w:asciiTheme="minorHAnsi" w:hAnsiTheme="minorHAnsi" w:cstheme="minorHAnsi"/>
                <w:sz w:val="20"/>
              </w:rPr>
              <w:t>, migotanie komór, bradykardia, tachykardia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A2CD" w14:textId="07C066DE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668D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EDB8815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847C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682BA" w14:textId="5D6848A5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Regulowane alarmy górnej i dolnej granicy częstości akcji serc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2192D" w14:textId="7B36F8B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C93B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0F60322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C598F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48D81" w14:textId="04B7C1C7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Jednoczesna prezentacja 3 krzywych EKG na ekr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55D70" w14:textId="06F04273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67C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178039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DF283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588A" w14:textId="1891AEFC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Złącze - wejście synchronizujące sygnał EKG z zewnętrznego kardiomonitora dowolnego produc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A94E1" w14:textId="4A31F1A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E413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6219BD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07865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A3E4" w14:textId="27F2BC2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posażenie defibrylatora: przewód EKG 3 odprowadzeniowy - 1 szt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73C91" w14:textId="791025C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5F3E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4D5318F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FA0B6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FE8" w14:textId="7F305495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tymulacja </w:t>
            </w:r>
            <w:r w:rsidR="002A6B9D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inwazyjna</w:t>
            </w:r>
          </w:p>
        </w:tc>
      </w:tr>
      <w:tr w:rsidR="00705600" w:rsidRPr="00F816F0" w14:paraId="1970B42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23F36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FAEEA" w14:textId="66C80656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Tryb pracy: stały oraz na żąd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63EF8" w14:textId="1E91F67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A8298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796217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C33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AF166" w14:textId="204B46C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Defibrylacja synchroniczna: maksymalny czas od chwili wykrycia fali R do chwili wyładowania impulsu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defibrylacyjneg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 do 25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BA1A9" w14:textId="1F08F335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58E7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CAAEECD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0C8D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4338D" w14:textId="7D31D35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Natężenie prądu stymulacji min. od 10mA do 200mA ze skokiem co 5m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A4FC9" w14:textId="491AAED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A84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58B380E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80E0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E2CE8" w14:textId="50A9773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Czas trwania impulsu: od wyboru przez użytkownika min. 20 lub 40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9361" w14:textId="1E5DB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BB493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80347F9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020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149CC" w14:textId="104F983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Częstość: min. od 30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imp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./min do 180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imp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 xml:space="preserve">./min ze skokiem co 10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imp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./min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8DCDE" w14:textId="0ED33384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E0E9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A16BA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7B7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659FA" w14:textId="588EDC3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6B76A" w14:textId="47CA940F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7576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D3EE654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B95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33A58" w14:textId="7BA2A482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 komplecie elektrody jednorazowe do defibrylacji – 1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20ABA" w14:textId="419EE262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435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5A0E21F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43F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5E3CC" w14:textId="5A8E17D0" w:rsidR="008B59FD" w:rsidRPr="00705600" w:rsidRDefault="00705600" w:rsidP="001359D7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705600">
              <w:rPr>
                <w:rFonts w:ascii="Calibri" w:hAnsi="Calibri" w:cs="Calibri"/>
                <w:b/>
                <w:sz w:val="20"/>
                <w:szCs w:val="20"/>
                <w:highlight w:val="lightGray"/>
              </w:rPr>
              <w:t>Pomiar saturacji pacjenta – SpO2</w:t>
            </w:r>
          </w:p>
        </w:tc>
      </w:tr>
      <w:tr w:rsidR="00705600" w:rsidRPr="00F816F0" w14:paraId="71BDA3F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FB75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A97DF" w14:textId="5DA4A43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saturacji: min. 0-100% z rozdzielczością 1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101D" w14:textId="523B87C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41B07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FB8E2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6048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5A57" w14:textId="79D64DD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częstości tętna: min. 30-300 uderzeń na minutę z rozdzielczością 1 uderzenie na minutę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96736" w14:textId="19578069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977E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61DD4E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B5E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655F" w14:textId="772A489E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Wyświetlanie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BB54B" w14:textId="54EEFE37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6D88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C05D000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37061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B0331" w14:textId="6721D198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Możliw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za</w:t>
            </w:r>
            <w:r w:rsidRPr="00705600">
              <w:rPr>
                <w:rFonts w:asciiTheme="minorHAnsi" w:hAnsiTheme="minorHAnsi" w:cstheme="minorHAnsi"/>
                <w:sz w:val="20"/>
              </w:rPr>
              <w:t>stosowani</w:t>
            </w:r>
            <w:r>
              <w:rPr>
                <w:rFonts w:asciiTheme="minorHAnsi" w:hAnsiTheme="minorHAnsi" w:cstheme="minorHAnsi"/>
                <w:sz w:val="20"/>
              </w:rPr>
              <w:t>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sensorów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Masimo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/lub własnej producenta za pomocą dedykowanych kabli łącz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35B" w14:textId="6F9B6AD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89AC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363A5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07F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C0013" w14:textId="6523CD4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Prezentacja wartości saturacji oraz krzywej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pletyzmograficznej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 xml:space="preserve">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BB54A" w14:textId="385F3C76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6B04D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4070B7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6ECA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8396" w14:textId="2987477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Wyposażenie defibrylatora: czujnik saturacji dla dorosłych – 1 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EEA0E" w14:textId="389F39B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0FC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CE9EFB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CA724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4E7E5" w14:textId="45CE0AF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Możliwość rozbudowy o pomiar ciśnienia nieinwazyjnego – NIBP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11189" w14:textId="4F76A3F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8A5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1980D6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69F1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2879A" w14:textId="0C881C1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 xml:space="preserve">Możliwość rozbudowy o opcje EtCO2 w strumieniu bocznym lub głównym. Pomiar EtCO2, </w:t>
            </w:r>
            <w:proofErr w:type="spellStart"/>
            <w:r w:rsidRPr="00705600">
              <w:rPr>
                <w:rFonts w:asciiTheme="minorHAnsi" w:hAnsiTheme="minorHAnsi" w:cstheme="minorHAnsi"/>
                <w:sz w:val="20"/>
              </w:rPr>
              <w:t>AwRR</w:t>
            </w:r>
            <w:proofErr w:type="spellEnd"/>
            <w:r w:rsidRPr="00705600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91301" w14:textId="157DC75A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1B6E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33F3111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7FB7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88E13" w14:textId="09D8EE08" w:rsidR="00705600" w:rsidRPr="00F816F0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highlight w:val="lightGray"/>
              </w:rPr>
              <w:t>Drukarka termiczna</w:t>
            </w:r>
          </w:p>
        </w:tc>
      </w:tr>
      <w:tr w:rsidR="00705600" w:rsidRPr="00F816F0" w14:paraId="67BB1AC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1B9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3A9A" w14:textId="4BC849C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ator termiczny – szerokość zapisu min. 50 m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2E3E" w14:textId="59F02A4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C395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01E266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EA2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16206" w14:textId="1C22748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Przycisk drukowania uruchamia i zatrzymuje wydruk pask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A65DB" w14:textId="3B17E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26F21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05294D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3CFA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10C49" w14:textId="2782494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u opóźnionego tzn. obejmującego min. 10 sekund zapisu poprzedzającego moment uruchomienia wydruk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11A39" w14:textId="37185E9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BE0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4791E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41A8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B5A08" w14:textId="1175541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Stała prędkość wydruku 25 mm/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9BFCB" w14:textId="5E26B45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FB53F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EB2E42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903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688AB" w14:textId="3E6A0DE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owane dane: data, czas, parametry zapisywanego sygnału EKG, parametry defibrylacji. (energia rzeczywista wyładowania – dostarczona pacjentowi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E28F" w14:textId="0DE243A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16B0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F34DF5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571B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55D5B" w14:textId="1C78F79F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owania raportów min.: podsumowanie zdarzeń, trend funkcji życiowych, test funkcjonalny, konfiguracja, informacje o zdarze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4EE4" w14:textId="07571B5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E4AB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D63A2B" w14:paraId="62AE9BC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8E16D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CE94B" w14:textId="0CEACE2B" w:rsidR="00705600" w:rsidRPr="00D63A2B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Zasilanie</w:t>
            </w:r>
          </w:p>
        </w:tc>
      </w:tr>
      <w:tr w:rsidR="002B131C" w:rsidRPr="00F816F0" w14:paraId="140C7892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B816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3145" w14:textId="38DC09C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Zintegrowane zasilanie sieciowo-akumulatorowe. Zasilacz i ładowarka akumulatorów fabrycznie wbudowane w defibrylator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F10A3" w14:textId="7E17B763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1EB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589385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2DB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938F" w14:textId="77410FA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Ładowanie akumulatorów z sieci 100-240 V AC / 50 lub 60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192C3" w14:textId="6EE34E2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83D6D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9D38B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449B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A39B" w14:textId="27F69EFF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Akumulatory bez efektu pamięci. Wskaźnik stanu akumulatorów na ekranie. Sygnał alarmowy (wizualny i dźwiękowy) niskiego stanu na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D5F01" w14:textId="213AB58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8035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992124C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66913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9E382" w14:textId="65CD7554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Mechaniczna blokada zabezpieczająca przed przypadkowym wypadnięciem przewodu zasilającego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9B163" w14:textId="64535AF4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27E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95736F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4B77E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013FE" w14:textId="26F1307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 xml:space="preserve">Typ akumulatora –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 xml:space="preserve">-jonowy lub </w:t>
            </w:r>
            <w:proofErr w:type="spellStart"/>
            <w:r w:rsidRPr="002B131C">
              <w:rPr>
                <w:rFonts w:asciiTheme="minorHAnsi" w:hAnsiTheme="minorHAnsi" w:cstheme="minorHAnsi"/>
                <w:sz w:val="20"/>
              </w:rPr>
              <w:t>litowo</w:t>
            </w:r>
            <w:proofErr w:type="spellEnd"/>
            <w:r w:rsidRPr="002B131C">
              <w:rPr>
                <w:rFonts w:asciiTheme="minorHAnsi" w:hAnsiTheme="minorHAnsi" w:cstheme="minorHAnsi"/>
                <w:sz w:val="20"/>
              </w:rPr>
              <w:t>-polimerowy, łatwo wymieniany w razie potrzeby bez udziału serwisu i bez konieczności użycia narzędz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BF275" w14:textId="457D468F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13DA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3174059A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5638D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D151" w14:textId="6BD767A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pracy na akumulatorze: min. 2,5 godz. w przypadku monitorowania pacjenta EKG, SpO2, EtCO2, NIBP (co 15 min) a następnie 20 defibrylacji, a w przypadku defibrylacji min. 100 wyładowań z energią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2FA01" w14:textId="1FA45FD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DC0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4286FF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7B618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185B3" w14:textId="0497CD9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ładowania akumulatora do 100%: poniżej 3 godzin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C260" w14:textId="5355568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7A60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79A6A1B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D583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E465" w14:textId="71756A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acy: min. od 0 do +45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AE10" w14:textId="53761AB8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E7E9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E890DC0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30B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B1BC5" w14:textId="7CDC873D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zechowywania bez akumulatora: min. od -20 do + 70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4A5B" w14:textId="42A5CE5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24D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2F8E81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13F44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4D63C" w14:textId="4B3B0C88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Praca w wilgotności: min. 15 – 95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BC764" w14:textId="39490DDE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0A1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4FAA5613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DF04F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8FB10" w14:textId="036DAEB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Defibrylator odporny na upadek zgodnie z normą IEC 68-2-32 z min. 75 cm. lub równoważną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47206" w14:textId="43D6905C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72886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A42FA5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4F5F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DB1A5" w14:textId="455A6F2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kurz i zalania cieczą – klasa szczelności obudowy min. IP54 – zarówno podczas pracy na zasilaniu sieciowym jak i akumulatorowy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CC66" w14:textId="00E8C39B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4D8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C2C9AC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A85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B759D" w14:textId="3AE84C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wstrząsy, upadki i uderzenia – zgodnie z normą IEC 68-2-32 (lub równoważną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D79B" w14:textId="587460D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B51C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7308D39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B9911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FEE9" w14:textId="11BFB4B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enie wymogów bezpieczeństwa zgodnie z EN 60601-2-4 i EN 60601-1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1367" w14:textId="01792DB2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195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48E835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982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7DED8" w14:textId="4DD650FB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anie wymagań normy EC 60601-1-2:2014/EN 60601-1-2:2015 oraz IEC 60601-1-2:2007/EN60601-1-2: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D3D1" w14:textId="096AAED7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6E079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C676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22E9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822F" w14:textId="2F6201B7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Spełnianie norm bezpieczeństwa: EN60601-2-4:2011/GB9706.8-2009, EN 60601-1/A1:2013/GB9706.1-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3B8A" w14:textId="1D2C22C6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D75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21B562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4BD85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60E6" w14:textId="72E0B882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 xml:space="preserve">Zgodnie z normą </w:t>
            </w:r>
            <w:r>
              <w:rPr>
                <w:rFonts w:asciiTheme="minorHAnsi" w:hAnsiTheme="minorHAnsi" w:cstheme="minorHAnsi"/>
                <w:sz w:val="20"/>
              </w:rPr>
              <w:t>EN</w:t>
            </w:r>
            <w:r w:rsidRPr="00C61690">
              <w:rPr>
                <w:rFonts w:asciiTheme="minorHAnsi" w:hAnsiTheme="minorHAnsi" w:cstheme="minorHAnsi"/>
                <w:sz w:val="20"/>
              </w:rPr>
              <w:t>62304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niebezpieczeństwo wynikające z błędów oprogramowania zostały zminimalizowane przez zapewnienie zgodności produktu z wymaganiami dla oprogram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D1945" w14:textId="22B40A6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2B0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8DE44F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8395B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51D86" w14:textId="6D42F5AC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Możliwość zainstalowania defibrylatora w ambulans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A8994" w14:textId="203034FB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CBBD2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6CBFD0C8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FA10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35" w14:textId="3D87778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Uchwyt do zawieszenia na łóżku pacjenta (</w:t>
            </w:r>
            <w:proofErr w:type="spellStart"/>
            <w:r w:rsidRPr="00C61690">
              <w:rPr>
                <w:rFonts w:asciiTheme="minorHAnsi" w:hAnsiTheme="minorHAnsi" w:cstheme="minorHAnsi"/>
                <w:sz w:val="20"/>
              </w:rPr>
              <w:t>demontowalny</w:t>
            </w:r>
            <w:proofErr w:type="spellEnd"/>
            <w:r w:rsidRPr="00C61690">
              <w:rPr>
                <w:rFonts w:asciiTheme="minorHAnsi" w:hAnsiTheme="minorHAnsi" w:cstheme="minorHAnsi"/>
                <w:sz w:val="20"/>
              </w:rPr>
              <w:t>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4397" w14:textId="5F1D4E82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A975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9710FA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97C59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2732" w14:textId="62A8940A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Wbudowany uchwyt do przenos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059DE" w14:textId="46D0682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47609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10A64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934D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CBF0" w14:textId="0ED6B176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Ciężar urządzenia do 9 kg</w:t>
            </w:r>
            <w:r>
              <w:rPr>
                <w:rFonts w:asciiTheme="minorHAnsi" w:hAnsiTheme="minorHAnsi" w:cstheme="minorHAnsi"/>
                <w:sz w:val="20"/>
              </w:rPr>
              <w:t xml:space="preserve"> +/- 5%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z elektrodami zewnętrznymi i akumulator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D4C" w14:textId="219A6EBE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8E8B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1721A47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6311E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382C5" w14:textId="2BCD83CB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Automatyczny test sprawności defibrylatora z sygnalizacją dźwiękową i wizualną ewentualnego błęd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C7285" w14:textId="49F5E1EA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1F9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B60140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6E166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C418" w14:textId="40A23E5F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Krytyczne podzespoły urządzenia testowane automatycznie nie rzadziej niż co godzinę. Pełny test automatyczny nie rzadziej niż raz w tygod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B5D9" w14:textId="78E89D3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FEB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4228962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401E7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9B836" w14:textId="1C5C8EAE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eksportu i importu konfiguracji urządzenia za pomocą dysku US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CB96C" w14:textId="470867C1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3AD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4D4AD6A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086F3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5DD23" w14:textId="4332B0CC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Polska wersja językowa – komunikaty ekranowe i głosowe, dokumentacja, opisy elementów ste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15EC8" w14:textId="5543CEC7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FB0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7CEC84E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77B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BB955" w14:textId="02A8814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Certyfikat CE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F1A2" w14:textId="03988C6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A227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ED58BF1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CF1C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84B27" w14:textId="030789D7" w:rsid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E9D1" w14:textId="0E4E8789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B7D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957F180" w14:textId="77777777" w:rsidR="00C61690" w:rsidRDefault="00C61690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BCDB1F7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BD53F4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F8CD2C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6192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103253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E714AA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3DD251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F0679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D2279F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5049E8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2446E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621C07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4CF5AD5" w14:textId="28BFEE32" w:rsidR="005470D4" w:rsidRPr="00F816F0" w:rsidRDefault="008C3ECA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4010">
        <w:rPr>
          <w:rFonts w:asciiTheme="minorHAnsi" w:hAnsiTheme="minorHAnsi" w:cstheme="minorHAnsi"/>
          <w:b/>
          <w:bCs/>
          <w:sz w:val="22"/>
          <w:szCs w:val="22"/>
        </w:rPr>
        <w:t>7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 xml:space="preserve"> transportow</w:t>
      </w:r>
      <w:r w:rsidR="00D23C88">
        <w:rPr>
          <w:rFonts w:asciiTheme="minorHAnsi" w:hAnsiTheme="minorHAnsi" w:cstheme="minorHAnsi"/>
          <w:b/>
          <w:bCs/>
          <w:sz w:val="22"/>
          <w:szCs w:val="22"/>
        </w:rPr>
        <w:t>o-stacjonarne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i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 stacjonarn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e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typ B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 na potrzeby różnych Oddziałów Szpitala Klinicznego.</w:t>
      </w:r>
    </w:p>
    <w:p w14:paraId="61DC7977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622CAD22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66FAE88F" w14:textId="77777777" w:rsidR="005470D4" w:rsidRPr="00F816F0" w:rsidRDefault="005470D4" w:rsidP="005470D4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2B8B5C7" w14:textId="77777777" w:rsidR="005470D4" w:rsidRPr="00F816F0" w:rsidRDefault="005470D4" w:rsidP="005470D4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322687D" w14:textId="77777777" w:rsidR="005470D4" w:rsidRDefault="005470D4" w:rsidP="005470D4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228C6E3" w14:textId="77777777" w:rsidR="005470D4" w:rsidRDefault="005470D4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B59FD" w:rsidRPr="00F816F0" w14:paraId="40C7C9FF" w14:textId="77777777" w:rsidTr="001359D7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449BE" w14:textId="77777777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DA60A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8C76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4463F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966072" w:rsidRPr="00F816F0" w14:paraId="1665AD94" w14:textId="77777777" w:rsidTr="00966072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CC88" w14:textId="5CF236FD" w:rsidR="00966072" w:rsidRPr="00F816F0" w:rsidRDefault="00966072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F8532" w14:textId="141E7612" w:rsidR="00966072" w:rsidRPr="00F816F0" w:rsidRDefault="00966072" w:rsidP="0096607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 transportow</w:t>
            </w:r>
            <w:r w:rsidR="001C784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o-stacjonarny 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2 sztuk (5x SOR, 4x Blok operacyjny, 1x Sala poznieczuleniową przy Bloku, 2x OIT)</w:t>
            </w:r>
          </w:p>
        </w:tc>
      </w:tr>
      <w:tr w:rsidR="008B59FD" w:rsidRPr="00F816F0" w14:paraId="0B0C92EB" w14:textId="77777777" w:rsidTr="001359D7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1B78" w14:textId="63280B42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B0A5" w14:textId="1546C2B0" w:rsidR="008B59FD" w:rsidRPr="00F816F0" w:rsidRDefault="008B59FD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93B47" w:rsidRPr="00F816F0" w14:paraId="31A2EA19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073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3AD1" w14:textId="646A510B" w:rsidR="00F93B47" w:rsidRPr="008B59FD" w:rsidRDefault="00F93B47" w:rsidP="00F93B47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578A" w14:textId="27C1ECE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E2D7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342E8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4C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40E8" w14:textId="1D032E73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FFECB" w14:textId="55AAE13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E648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4EBEDF7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B3439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F33B7" w14:textId="712AFA0C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la dorosłych i dzieci powyżej 3 kg IB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FD87C" w14:textId="70A3C4AD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0E132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5AE7F8AC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4FC6A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46A0" w14:textId="38804115" w:rsidR="008B59FD" w:rsidRPr="008B59FD" w:rsidRDefault="008B59FD" w:rsidP="008B59F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w tlen  z centralnego źródła sprężonych gazów od 3,0 do 6,0 bar lub z butli  &lt; 15 l/min, max 60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P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632FA" w14:textId="6A844DA6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8C4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8B59FD" w14:paraId="417FB71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BD4E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488D" w14:textId="5CB1CB2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Respirator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transportowy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.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Wag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respirator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 max 6,5 kg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62562" w14:textId="0B4FFE73" w:rsidR="008B59FD" w:rsidRPr="008B59FD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50A7B" w14:textId="77777777" w:rsidR="008B59FD" w:rsidRPr="008B59FD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B59FD" w:rsidRPr="00F816F0" w14:paraId="5C0F313D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10111" w14:textId="77777777" w:rsidR="008B59FD" w:rsidRPr="008B59FD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2DD17" w14:textId="4F55300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przeznaczony do transportu wewnątrz szpitalnego, w karetce, w transporcie lotnicz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8951F" w14:textId="0EEF13CC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D90F6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AF2B9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E56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C6326" w14:textId="23113DB2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Stopień ochrony </w:t>
            </w:r>
            <w:r w:rsidR="000B7FF2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B59FD">
              <w:rPr>
                <w:rFonts w:asciiTheme="minorHAnsi" w:hAnsiTheme="minorHAnsi" w:cstheme="minorHAnsi"/>
                <w:sz w:val="20"/>
              </w:rPr>
              <w:t>IP 2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48964" w14:textId="39C8C025" w:rsidR="008B59FD" w:rsidRPr="00F816F0" w:rsidRDefault="000B7FF2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79F9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74A29B0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E313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F119E" w14:textId="4443ABDE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100-240 V 50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>+/-10% , gniazdo  12 -24 VD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39956" w14:textId="53EF5BC2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6843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37D9A3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F00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FA1B" w14:textId="77A90B16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waryjne zasilanie respiratora z wewnętrznego akumulatora min 240 minu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A9EF" w14:textId="7696B2EE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F24A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189DB1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2CBC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B12B2" w14:textId="50519839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wnętrzna turbina pozwalająca na pracę respiratora bez elektrycznego zasilania zewnętrzn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90DCF" w14:textId="126CDAFB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37B31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30E205C2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70ED2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065BC" w14:textId="3415F9AD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Monitor z kolorowym ekranem, dotykowym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8B59FD">
              <w:rPr>
                <w:rFonts w:asciiTheme="minorHAnsi" w:hAnsiTheme="minorHAnsi" w:cstheme="minorHAnsi"/>
                <w:sz w:val="20"/>
              </w:rPr>
              <w:t xml:space="preserve"> 8”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B8FCD" w14:textId="181194F3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86F48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6F45FA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ACD4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4993" w14:textId="52CA2033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F93B47" w:rsidRPr="00F816F0" w14:paraId="01B124A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635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2332D" w14:textId="0E2F2E1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C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18F7" w14:textId="5F33278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B0D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F06058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756D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C0100" w14:textId="4779E00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PCV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F4DFB" w14:textId="487F841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83F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12DC4D3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D6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2DB8C" w14:textId="48F85000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spontaniczna wspomag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D45F4" w14:textId="5EFC16D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16F0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C5E6D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4A5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1BB58" w14:textId="25B88768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na dwóch poziomach typ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PAP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BiLevel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CF3DD" w14:textId="0805FD5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4376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C644C5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022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3257" w14:textId="3EBC803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10E5" w14:textId="68D3EE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3DA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7F778F5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06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1C0E9" w14:textId="12AE8AEC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9053" w14:textId="6F90446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864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794096E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8321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483C" w14:textId="1A457892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daptacyjny tryb wentylacji w zamkniętej pętli oddechowej wg wzoru </w:t>
            </w:r>
            <w:proofErr w:type="spellStart"/>
            <w:r w:rsidRPr="008B59FD">
              <w:rPr>
                <w:rFonts w:asciiTheme="minorHAnsi" w:hAnsiTheme="minorHAnsi" w:cstheme="minorHAnsi"/>
                <w:sz w:val="20"/>
              </w:rPr>
              <w:t>Mead’a</w:t>
            </w:r>
            <w:proofErr w:type="spellEnd"/>
            <w:r w:rsidRPr="008B59FD">
              <w:rPr>
                <w:rFonts w:asciiTheme="minorHAnsi" w:hAnsiTheme="minorHAnsi" w:cstheme="minorHAnsi"/>
                <w:sz w:val="20"/>
              </w:rPr>
              <w:t xml:space="preserve"> dla pacjentów aktywnych i pasywnych oddechowo od 3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0F705" w14:textId="0C9E2E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150C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C9DDB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A8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D857" w14:textId="0A025EA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NIV/NIV-S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44AA" w14:textId="2B710F9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D1D6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6AABF6A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F4F7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108" w14:textId="79CE4BFB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CP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F103B" w14:textId="2B6FF9E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EADB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135AF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03FF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E0655" w14:textId="2414CCEB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F93B47" w:rsidRPr="00F816F0" w14:paraId="029EEE5F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CBDC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8B8D6" w14:textId="7D62B87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ęstość oddechów 1-8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odd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98CB" w14:textId="0D13F8C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DA6A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77C19FB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71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1F889" w14:textId="2D78CEB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jętość wdechowa 20 -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89D93" w14:textId="523BA07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1E95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000456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47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33C32" w14:textId="0CF3BA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EEP/CPAP 0-3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9188B" w14:textId="5487DB9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F3FD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D3AEB3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2C89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6630F" w14:textId="156F8F9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ężenie tlenu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30964" w14:textId="7AFFC19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C447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331BA5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4A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CEF3" w14:textId="73D0F55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I:E 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F686" w14:textId="40B37F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A600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BEB9B9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75DE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226C" w14:textId="334C42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0.1 do 12,0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ek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A4255" w14:textId="4138A8D0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F7A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D37CF8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1A5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C31F5" w14:textId="59D94EE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zwalanie przepływem 1 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56BA0" w14:textId="35B11904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EE159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E0757CA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035D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73B7" w14:textId="19A3E4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dechu 5 –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2D2A" w14:textId="6619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7D8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166A77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B4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B877" w14:textId="5FCB9CF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spomagania minimalny zakres od 0 do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C9528" w14:textId="7C383AC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F6E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1CF375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2D51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FBC5" w14:textId="5EF82C5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 narastania ciśnienia 0 – 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B5B28" w14:textId="1434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4D5E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1FAB77D5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F8F1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F937" w14:textId="7D90181D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ułość rozpoczęcia fazy wydechu minimalny zakres od 5 do 8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87E45" w14:textId="2F6C584D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12314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58F1845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D763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39C7F" w14:textId="6366B42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zepływ szczytowy spontaniczny &gt;21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A26E" w14:textId="5A2A9A3F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3E3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762FA83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EE04A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F5704" w14:textId="5BC94196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egulowany czas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A1004" w14:textId="435AC923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41F1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5756E9" w14:textId="77777777" w:rsidTr="00F93B47">
        <w:trPr>
          <w:trHeight w:val="33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DD8D7" w14:textId="70650CD6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7989" w14:textId="70B5CF2A" w:rsidR="008B59FD" w:rsidRPr="00776762" w:rsidRDefault="00776762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F93B47" w:rsidRPr="00F816F0" w14:paraId="2D88781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EFD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E2588" w14:textId="5DFB8D3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2BF0E" w14:textId="1964B17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855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E557AD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DA0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3EF34" w14:textId="4CB1BEC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zczytow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C667F" w14:textId="46F93FC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4F05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F4A87A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9B9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CCC80" w14:textId="141C62A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Średni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04A5" w14:textId="63119B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5145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5DC57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2EC0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5CAFE" w14:textId="68B07E8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9552D" w14:textId="357FAE2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969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51F5D6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E28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752E9" w14:textId="77D6F80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4A7BC" w14:textId="623DDCF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3B1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FDA49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E785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948" w14:textId="38C9E2B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D0145" w14:textId="7A52CD2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A67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9B6E3C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0CC0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6DAF" w14:textId="1C6DA4F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C8228" w14:textId="5595B18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F91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36E6D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B76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1AFF" w14:textId="063CFC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y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C6DCB" w14:textId="6AC7756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CF7A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9F418A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A00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B875" w14:textId="1445CA0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E35C5" w14:textId="00F004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1BB8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35FEA5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202F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80709" w14:textId="77E57ED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Objętość pojedynczego od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A72F" w14:textId="3681E4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716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27B73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CF41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D58A4" w14:textId="7E8936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E8B8E" w14:textId="30297DB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CA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71A63E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D45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F5EF2" w14:textId="2059D0C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A5450" w14:textId="42C7B6E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1583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34CFC3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3935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F2A1" w14:textId="0CE1FAA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% objętość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E0BA" w14:textId="02C1BB2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426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73EDC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5074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F559" w14:textId="212D729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wdechu d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81BAA" w14:textId="5D368AB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A3BC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35ED1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A7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B4B9" w14:textId="570CDBF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0C897" w14:textId="1074280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293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6E018C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5311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3AB7" w14:textId="783A6B5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711F" w14:textId="5330A96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88C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AAE7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F1F5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3409F" w14:textId="743481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ocentowa il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30E0B" w14:textId="0CE0915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EA6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7A56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8065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E10B" w14:textId="1D55516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i wy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127A1" w14:textId="1E3583A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A340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D6A6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256E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C4AAF" w14:textId="6D21393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atność statyczna płu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9FDF5" w14:textId="0608D3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667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952B1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B83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0858" w14:textId="2E9D71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dex dyszenia R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6EF43" w14:textId="1B9EC97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A84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5BEEA4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88B7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AB4FD" w14:textId="28022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  <w:szCs w:val="20"/>
              </w:rPr>
              <w:t xml:space="preserve">PO.1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E0B33" w14:textId="35A4100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93B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E0424B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FFD5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6F9D9" w14:textId="7000E760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Wysiłek oddechowy pacjenta PT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BF4B7" w14:textId="7206E9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7E61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3EA4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5E07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25921" w14:textId="585E4C7B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21D88" w14:textId="0E39C0D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3BC6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EA68FC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E3F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2554A" w14:textId="4B41A3DA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BF57A9">
              <w:rPr>
                <w:rFonts w:asciiTheme="minorHAnsi" w:hAnsiTheme="minorHAnsi" w:cstheme="minorHAnsi"/>
                <w:sz w:val="20"/>
              </w:rPr>
              <w:t>Koncentracja O2 (Fi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ECF52" w14:textId="58A838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47C0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98B19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4CE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94840" w14:textId="006A24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tała czasowa wydechowa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Cex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5AA79" w14:textId="4895D12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9BB0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FE366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CBB5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AD3B1" w14:textId="534D7E5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Wdechowy opór przepływu 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Rinsp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7E8CC" w14:textId="36858FD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A962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9564E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A84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3FAD2" w14:textId="18EF350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A1F43" w14:textId="3CED3B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E001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3CDFD2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C41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0AFDC" w14:textId="2AC7275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razowanie krzywych w czasie rzeczywistym – objętość, przepływ, ciśnienie. Min. trzy krzywe obrazowane jed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762CF" w14:textId="46FF511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6A1E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03EC0E6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3662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274E" w14:textId="161392EF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Pamięć do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1000 zdarzeń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AA5F6" w14:textId="07F8A36F" w:rsidR="00776762" w:rsidRPr="00F816F0" w:rsidRDefault="00076F1F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DCB45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553EAD9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15452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C8B87" w14:textId="0F45F21E" w:rsidR="00776762" w:rsidRPr="00776762" w:rsidRDefault="00F93B47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776762" w:rsidRPr="00776762">
              <w:rPr>
                <w:rFonts w:asciiTheme="minorHAnsi" w:hAnsiTheme="minorHAnsi" w:cstheme="minorHAnsi"/>
                <w:sz w:val="20"/>
              </w:rPr>
              <w:t xml:space="preserve">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1ADA9" w14:textId="3782FAF7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FEA5B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1DDB94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DEC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16F15" w14:textId="20E9BFA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izualizacja pracy płuc pacjenta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F6833" w14:textId="7FBD2F89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31D6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47E1567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8DCA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33E2" w14:textId="75611182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miar parametrów wentylacji w czasie rzeczywistym poprzez czujnik proksym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41057" w14:textId="21478A7B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39CAA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1FB9C061" w14:textId="77777777" w:rsidTr="001359D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DCC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4EEC" w14:textId="3F206971" w:rsidR="008B59FD" w:rsidRPr="00F816F0" w:rsidRDefault="00776762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F93B47" w:rsidRPr="00F816F0" w14:paraId="527C040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5F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8E08" w14:textId="550A229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AAD7" w14:textId="7726F13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DBD1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988D5A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3773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E17B" w14:textId="085B834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1DCD" w14:textId="2C0111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80D7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BAFD67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988E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64EA7" w14:textId="681B01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u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427BF" w14:textId="400AC2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A46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8AB23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243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D6124" w14:textId="7A75F01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u koncentracj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66CA" w14:textId="77D2EE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81C8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F760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3E60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BC880" w14:textId="24FD114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78DF2" w14:textId="7221EDB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D6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4E1E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B8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28A3F" w14:textId="28CCD31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73C4" w14:textId="1AA8B10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C21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DADFD7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A1E4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8FD3C" w14:textId="0F49EC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ensora przepływ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7C668" w14:textId="549C8B5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354E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4FF2AB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0766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AF02E" w14:textId="318FEF5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elektrycz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D1FB5" w14:textId="149AB07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6142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C2FD9C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6FB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1FD27" w14:textId="61EB0DD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 poziom naładowania bater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837A" w14:textId="0D6FDA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5D60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2B98B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B1AF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568B7" w14:textId="769C21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w tle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142A" w14:textId="171C9A9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5675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B4C20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03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9C6D" w14:textId="0ED027D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 głośności alarmów –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4D1B2" w14:textId="3F625AE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D7A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318400F9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FE19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DEAC2" w14:textId="5C4DE1A1" w:rsidR="008B59FD" w:rsidRPr="00F816F0" w:rsidRDefault="00776762" w:rsidP="00076F1F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F93B47" w:rsidRPr="00F816F0" w14:paraId="0F0825B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62A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8763F" w14:textId="53F8208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pomiar CO2 ze strumienia głównego lub bocznego oraz Sp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D2DAC" w14:textId="630250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DF0B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F007F9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049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CEAE7" w14:textId="7AB0D94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terapię wysokimi przepływam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C8107" w14:textId="6ADDA1C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EAC9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DF69F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5D0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08A26" w14:textId="6A79832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0A45A" w14:textId="53948AE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DF4A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70764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AEA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64B1" w14:textId="77777777" w:rsidR="005F7CE0" w:rsidRPr="005F7CE0" w:rsidRDefault="005F7CE0" w:rsidP="005F7CE0">
            <w:pPr>
              <w:pStyle w:val="Zwykytekst"/>
              <w:rPr>
                <w:rFonts w:asciiTheme="minorHAnsi" w:hAnsiTheme="minorHAnsi" w:cstheme="minorHAnsi"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sz w:val="20"/>
                <w:szCs w:val="20"/>
              </w:rPr>
              <w:t>Możliwość rozbudowy o wentylację w pełni automatyczną w zamkniętej pętli oddechowej oparta na odczytach z czujników CO2 i SpO2, IBW, mechanice płuc pacjenta, aktywności.</w:t>
            </w:r>
          </w:p>
          <w:p w14:paraId="5515ABB2" w14:textId="046F16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8B47D" w14:textId="04A2064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FDA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5D685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E7A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295D0" w14:textId="592BB21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stawa jezdna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(wózek) z </w:t>
            </w:r>
            <w:r w:rsidRPr="00776762">
              <w:rPr>
                <w:rFonts w:asciiTheme="minorHAnsi" w:hAnsiTheme="minorHAnsi" w:cstheme="minorHAnsi"/>
                <w:sz w:val="20"/>
              </w:rPr>
              <w:t>blokad</w:t>
            </w:r>
            <w:r w:rsidR="00202982">
              <w:rPr>
                <w:rFonts w:asciiTheme="minorHAnsi" w:hAnsiTheme="minorHAnsi" w:cstheme="minorHAnsi"/>
                <w:sz w:val="20"/>
              </w:rPr>
              <w:t>ą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kół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– respirator może funkcjonować jako stacjonarny oraz transportowy po zdemontowaniu z podstawy jezd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2EB9" w14:textId="56D6BDE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F20E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E6465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0E0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DBE4" w14:textId="39BA54A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amię obwodu mocowane do podstawy jezd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CAB7F" w14:textId="073F71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EFA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4C3B45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567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11183" w14:textId="0E5FB62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Uchwyt do zawieszenia na łóżk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9C473" w14:textId="280071F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654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FB1FB9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AA1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5B682" w14:textId="12410F6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integrowany uchwyt na butlę O2 – 2 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69ED" w14:textId="3422126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74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0708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C820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6742F" w14:textId="3DAA21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tegralna funkcja nebulizacji synchro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3F6EF" w14:textId="1A28362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4E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A56B84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B07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B30C" w14:textId="6D1A4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łącze USB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BDFB" w14:textId="13B18B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324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D802E8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90CE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0FD31" w14:textId="00581CF4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Funkcja „zawieszenia” pracy respiratora (</w:t>
            </w: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Standbay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E23A2" w14:textId="1D4EC0F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C7B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8FFC75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79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FEDE" w14:textId="7F0641C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76762">
              <w:rPr>
                <w:rFonts w:asciiTheme="minorHAnsi" w:hAnsiTheme="minorHAnsi" w:cstheme="minorHAnsi"/>
                <w:sz w:val="20"/>
              </w:rPr>
              <w:t>Autotest</w:t>
            </w:r>
            <w:proofErr w:type="spellEnd"/>
            <w:r w:rsidRPr="00776762">
              <w:rPr>
                <w:rFonts w:asciiTheme="minorHAnsi" w:hAnsiTheme="minorHAnsi" w:cstheme="minorHAnsi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26B9B" w14:textId="714DF2A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F4F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2C8FAAAA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7117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036" w14:textId="47F0CB26" w:rsidR="00776762" w:rsidRPr="00776762" w:rsidRDefault="00776762" w:rsidP="00076F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Układ jednorazowy z czujnikiem przepływu –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776762">
              <w:rPr>
                <w:rFonts w:asciiTheme="minorHAnsi" w:hAnsiTheme="minorHAnsi" w:cstheme="minorHAnsi"/>
                <w:sz w:val="20"/>
              </w:rPr>
              <w:t>2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94B94" w14:textId="7BAE5EF2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53CF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0170976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30FA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D4A79" w14:textId="4CF3F1E8" w:rsidR="00776762" w:rsidRPr="005F7CE0" w:rsidRDefault="00776762" w:rsidP="00076F1F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strike/>
                <w:sz w:val="20"/>
              </w:rPr>
              <w:t xml:space="preserve">Adaptery do czujnika CO2 – </w:t>
            </w:r>
            <w:r w:rsidR="00076F1F" w:rsidRPr="005F7CE0">
              <w:rPr>
                <w:rFonts w:asciiTheme="minorHAnsi" w:hAnsiTheme="minorHAnsi" w:cstheme="minorHAnsi"/>
                <w:strike/>
                <w:sz w:val="20"/>
              </w:rPr>
              <w:t xml:space="preserve">min. </w:t>
            </w:r>
            <w:r w:rsidRPr="005F7CE0">
              <w:rPr>
                <w:rFonts w:asciiTheme="minorHAnsi" w:hAnsiTheme="minorHAnsi" w:cstheme="minorHAnsi"/>
                <w:strike/>
                <w:sz w:val="20"/>
              </w:rPr>
              <w:t>1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EC9A5" w14:textId="6B7D6A90" w:rsidR="00776762" w:rsidRPr="005F7CE0" w:rsidRDefault="00076F1F" w:rsidP="00776762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A6F92" w14:textId="77777777" w:rsidR="00776762" w:rsidRPr="005F7CE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762564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B58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F432" w14:textId="62FF36A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ękaw zabezpieczający układ pacjenta w transporc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A164D" w14:textId="3380E8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7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64407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E6C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6BD09" w14:textId="0CA56FF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Komunikacja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A17" w14:textId="7374B49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5EA8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DDE10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40C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C0707" w14:textId="77777777" w:rsidR="00F93B47" w:rsidRDefault="00F93B47" w:rsidP="00F93B4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69799" w14:textId="5F42208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8C5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66072" w:rsidRPr="00F816F0" w14:paraId="5BC4B82C" w14:textId="77777777" w:rsidTr="006A0D6E">
        <w:trPr>
          <w:trHeight w:val="47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8EE20" w14:textId="7E827E02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4079C" w14:textId="29E09C02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Respirator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onarny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typ B – </w:t>
            </w:r>
            <w:r w:rsidR="0025739A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4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x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sztuk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(Oddział Intensywnej Terapi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)</w:t>
            </w:r>
          </w:p>
        </w:tc>
      </w:tr>
      <w:tr w:rsidR="00966072" w:rsidRPr="00F816F0" w14:paraId="7F3CAB10" w14:textId="77777777" w:rsidTr="00076F1F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A5B49" w14:textId="77777777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CB730" w14:textId="77777777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10960" w:rsidRPr="00F816F0" w14:paraId="0ED4E0E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0A4F" w14:textId="77777777" w:rsidR="00F10960" w:rsidRPr="00F816F0" w:rsidRDefault="00F10960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42C54" w14:textId="77777777" w:rsidR="00F10960" w:rsidRPr="008B59FD" w:rsidRDefault="00F10960" w:rsidP="00076F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54BC4" w14:textId="5B612FAD" w:rsidR="00F10960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848FD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B99E39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DFDC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D7117" w14:textId="4220D634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 xml:space="preserve">Urządzenie nowe i nieużywane, </w:t>
            </w:r>
            <w:proofErr w:type="spellStart"/>
            <w:r w:rsidRPr="006F036D">
              <w:rPr>
                <w:rFonts w:asciiTheme="minorHAnsi" w:hAnsiTheme="minorHAnsi" w:cstheme="minorHAnsi"/>
                <w:sz w:val="20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8693B" w14:textId="66C2917C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C9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31196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4402E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EE4C6" w14:textId="75C0E396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dla dorosłych i dzie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6562" w14:textId="51543D9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383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42E88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B73E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41B9" w14:textId="38F89E94" w:rsidR="003377F2" w:rsidRPr="00F10960" w:rsidRDefault="003377F2" w:rsidP="003377F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>Zasilanie w tlen z centralnego źródła sprężonych gazów od 3,0 do 6,0 ba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B3EE1" w14:textId="27CC2AF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8347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204D8B" w14:paraId="12A35152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EFDD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E3FC2" w14:textId="74D7065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w powietrze </w:t>
            </w:r>
            <w:r>
              <w:rPr>
                <w:rFonts w:asciiTheme="minorHAnsi" w:hAnsiTheme="minorHAnsi" w:cstheme="minorHAnsi"/>
                <w:sz w:val="20"/>
              </w:rPr>
              <w:t>–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wysoko wydajna turbi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D6F5" w14:textId="5E982BE7" w:rsidR="003377F2" w:rsidRPr="00204D8B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35AE9" w14:textId="77777777" w:rsidR="003377F2" w:rsidRPr="00204D8B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7DA144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84DE" w14:textId="77777777" w:rsidR="003377F2" w:rsidRPr="00204D8B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F677" w14:textId="60AD5F8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Respirator stacjonarny na podstawie jezdnej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montażu na półc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80772" w14:textId="0ED91A4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2A6E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4541EC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8EDB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697A" w14:textId="0EEE842D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AC 230 VAC 50 </w:t>
            </w:r>
            <w:proofErr w:type="spellStart"/>
            <w:r w:rsidRPr="00F10960">
              <w:rPr>
                <w:rFonts w:asciiTheme="minorHAnsi" w:hAnsiTheme="minorHAnsi" w:cstheme="minorHAnsi"/>
                <w:sz w:val="20"/>
              </w:rPr>
              <w:t>Hz</w:t>
            </w:r>
            <w:proofErr w:type="spellEnd"/>
            <w:r w:rsidRPr="00F10960">
              <w:rPr>
                <w:rFonts w:asciiTheme="minorHAnsi" w:hAnsiTheme="minorHAnsi" w:cstheme="minorHAnsi"/>
                <w:sz w:val="20"/>
              </w:rPr>
              <w:t>+/-1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66C8" w14:textId="39D1FC1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CB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25CFE" w:rsidRPr="00F816F0" w14:paraId="29AFBA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0918" w14:textId="77777777" w:rsidR="00F25CFE" w:rsidRPr="00F816F0" w:rsidRDefault="00F25CFE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C98B" w14:textId="456E11DF" w:rsidR="00F25CFE" w:rsidRPr="00F10960" w:rsidRDefault="00F25CFE" w:rsidP="00F10960">
            <w:pPr>
              <w:rPr>
                <w:rFonts w:asciiTheme="minorHAnsi" w:hAnsiTheme="minorHAnsi" w:cstheme="minorHAnsi"/>
                <w:sz w:val="20"/>
              </w:rPr>
            </w:pPr>
            <w:r w:rsidRPr="00F25CFE">
              <w:rPr>
                <w:rFonts w:asciiTheme="minorHAnsi" w:hAnsiTheme="minorHAnsi" w:cstheme="minorHAnsi"/>
                <w:sz w:val="20"/>
              </w:rPr>
              <w:t>Awaryjne zasilanie respiratora z wewnętrznego akumulatora min</w:t>
            </w:r>
            <w:r w:rsidR="00076F1F">
              <w:rPr>
                <w:rFonts w:asciiTheme="minorHAnsi" w:hAnsiTheme="minorHAnsi" w:cstheme="minorHAnsi"/>
                <w:sz w:val="20"/>
              </w:rPr>
              <w:t>.</w:t>
            </w:r>
            <w:r w:rsidRPr="00F25CFE">
              <w:rPr>
                <w:rFonts w:asciiTheme="minorHAnsi" w:hAnsiTheme="minorHAnsi" w:cstheme="minorHAnsi"/>
                <w:sz w:val="20"/>
              </w:rPr>
              <w:t xml:space="preserve"> 90 minu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79B96" w14:textId="2AB05FB8" w:rsidR="00F25CFE" w:rsidRPr="00F816F0" w:rsidRDefault="00076F1F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884E9" w14:textId="77777777" w:rsidR="00F25CFE" w:rsidRPr="00F816F0" w:rsidRDefault="00F25CFE" w:rsidP="00F1096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8A502A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281F5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84D2A" w14:textId="23FE9DA7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3377F2" w:rsidRPr="00F816F0" w14:paraId="3C1D866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4661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D3F85" w14:textId="5AF9CE1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objętością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AFE1" w14:textId="377F40B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A070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65D1D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02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C229B" w14:textId="0BC573A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84024" w14:textId="27E1DB4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88E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749E8F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EB5E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D907" w14:textId="3D630377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na dwóch poziomach ciśnienia typu BIPAP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BlLEVEL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,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DuoPA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3C785" w14:textId="1EA550B7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A1B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5234A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B9F4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968AE" w14:textId="0DDB3E6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PRV wentylacja z uwolnieniem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1B13A" w14:textId="471638D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EB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E3976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F28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717F" w14:textId="470918F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C9D0" w14:textId="3A90AC4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6FEA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C3FE4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3D1E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B7C7" w14:textId="56CA885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28DB" w14:textId="5B2E4E3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32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8DA6A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C3ED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548F2" w14:textId="03A6541F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 z obowiązkową ilością oddech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2A55" w14:textId="1A7BDB8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BE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B25A54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B62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5FF36" w14:textId="5924F03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9CFF" w14:textId="1CA125A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FCF6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544E9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2411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75D28" w14:textId="5481837E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c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868B" w14:textId="6D2D60A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F797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460E67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59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108A" w14:textId="079E6772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APVsimv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48D5" w14:textId="00E3198E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8174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73CCC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0D4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37971" w14:textId="25249B2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Tryb wentylacji automatycznej adaptacyjnej w zamkniętej pętli oddechowej wg wzoru </w:t>
            </w:r>
            <w:proofErr w:type="spellStart"/>
            <w:r w:rsidRPr="00AD07F2">
              <w:rPr>
                <w:rFonts w:asciiTheme="minorHAnsi" w:hAnsiTheme="minorHAnsi" w:cstheme="minorHAnsi"/>
                <w:sz w:val="20"/>
              </w:rPr>
              <w:t>Mead'a</w:t>
            </w:r>
            <w:proofErr w:type="spellEnd"/>
            <w:r w:rsidRPr="00AD07F2">
              <w:rPr>
                <w:rFonts w:asciiTheme="minorHAnsi" w:hAnsiTheme="minorHAnsi" w:cstheme="minorHAnsi"/>
                <w:sz w:val="20"/>
              </w:rPr>
              <w:t xml:space="preserve"> dla pacjentów od 3 kg IBW, aktywnych i nieaktywnych oddechow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9D13" w14:textId="2358195B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9E2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BB78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02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51684" w14:textId="28BB50C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utomatyczny protokół odzwyczajania pacjenta od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D8F3B" w14:textId="05D1777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CBD0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05FAE1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F59E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93E1F" w14:textId="3515990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11C7A" w14:textId="4FE04F6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E5FD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762D6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FEBD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67C01" w14:textId="189CCC75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Oddech spontanicz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00C80" w14:textId="6B52213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C78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578D780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6307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D38E4" w14:textId="525C6458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C5480" w14:textId="48D0ABB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28BE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BDA97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D43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AD13" w14:textId="3D82548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stchnienia automaty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C635A" w14:textId="0857A36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6F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3F4FC019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871F1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936E" w14:textId="049AFD86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7C7D25" w:rsidRPr="00F816F0" w14:paraId="4904349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9507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5605" w14:textId="790E20CF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ęstość oddechów minimalny zakres od 1-80odd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0DC9A" w14:textId="3D79ACCB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BD12B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1294B3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15F4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7D35" w14:textId="2BF538A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3B5C" w14:textId="3191B28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221D8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98E37A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46D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3BCB" w14:textId="5EF7484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EEP/CPAP minimalny zakres od 0-5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D945D" w14:textId="42722F6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1A7C6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FBC3CA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A3B5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567E" w14:textId="6C0C051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9EA2E" w14:textId="24D60B0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9A85A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79BBF41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039E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9F4DC" w14:textId="44478AF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380A0" w14:textId="3D732F57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A58C2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8E4B3F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14DF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8A437" w14:textId="10919E5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wdechu minimalny zakres od 0.1 do 12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0C79F" w14:textId="06EBF30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D921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41152E6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7B5B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D173" w14:textId="33F7BEB4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1 do 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9E372" w14:textId="6AB41FED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6ED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D18265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2645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0A30" w14:textId="0A5B19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niskiego ciśnienia /APRV/ minimalny zakres od 0.2 do 30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3B033" w14:textId="1FC5F0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696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159A53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44DE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260D" w14:textId="73C07F3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wysokiego ciśnienia /APRV;BILEVEL;BIPAP/ minimalny zakres od 0.1 do 3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B516" w14:textId="07AF49F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EA35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9E969F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A831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53EE3" w14:textId="778418EC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ciśnien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-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-15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5133" w14:textId="6C55FD1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D6FD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99E6302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C31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BD167" w14:textId="39DA9E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przepływ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3A28" w14:textId="12FA355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CCCE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58288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161D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D1D8" w14:textId="23DC54F8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dech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5 do 100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29A8" w14:textId="56B4813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D1E0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38CCAD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D8E9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136DE" w14:textId="56CBB10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0 do 8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9C6C" w14:textId="65CCF92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906F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35B4C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07FD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650ED" w14:textId="5F52882B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0 do 50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B4F71" w14:textId="037E805F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3767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28F5AF0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5FBA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5EA1" w14:textId="25B21B6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spomag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minimalny zakres od 0 do 10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F3754" w14:textId="2887A9A6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A80A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FC2D7F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257A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74DE" w14:textId="270F690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Czułość rozpoczęcia fazy wydechu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</w:rPr>
              <w:t xml:space="preserve"> minimalny zakres od 5 do 7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24D80" w14:textId="55CFCB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141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FF1292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0EE0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25BA" w14:textId="153CBA9D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Kształt krzywej przepływu: prostokątna, opadająca 50%, opadająca 100%, sinusoidal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F4577" w14:textId="412DC51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8982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876E20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7E6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F90EE" w14:textId="6D2F405C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Narastanie ciśnienia 0 –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C2B2" w14:textId="13EF05A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4DE0A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10960" w:rsidRPr="00776762" w14:paraId="15213F3E" w14:textId="77777777" w:rsidTr="00231FDE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92570" w14:textId="77777777" w:rsidR="00F10960" w:rsidRPr="00F816F0" w:rsidRDefault="00F10960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E7C4" w14:textId="77777777" w:rsidR="00F10960" w:rsidRPr="00776762" w:rsidRDefault="00F10960" w:rsidP="00231FD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EF27F5" w:rsidRPr="00F816F0" w14:paraId="443EF4F7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3FCE0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DE90" w14:textId="791F029E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17”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1533" w14:textId="660B4446" w:rsidR="00EF27F5" w:rsidRPr="00F816F0" w:rsidRDefault="00EF27F5" w:rsidP="00EF27F5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D2C0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1D805288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7B33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B3AB3" w14:textId="05AF342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Ekran ruchomy w dwóch płaszczyznach z możliwością instalacji poza respirator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7E9CD" w14:textId="73D5CB11" w:rsidR="00EF27F5" w:rsidRPr="003377F2" w:rsidRDefault="003377F2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323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D4244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EA1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4825F" w14:textId="3C601C49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A71EC" w14:textId="2E0BF0E6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1248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9CAA29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E216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53C3" w14:textId="36D9267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F3DBA" w14:textId="1B2562E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FD2E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6EA1ED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C36F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D5D4" w14:textId="24337E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FFDC" w14:textId="08375C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346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CC7CD7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D52E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647E" w14:textId="6E8C6DD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91F0D" w14:textId="4EEB280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F12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131CE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255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BD717" w14:textId="51BA62C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76372" w14:textId="2E6C2DF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014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E44C5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A57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A9C12" w14:textId="096AD498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24F9" w14:textId="072C8C9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134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9BA780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2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380F" w14:textId="299F8E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ΔP wyliczane przez respirato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85D1" w14:textId="531A3C3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92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A54636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199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21537" w14:textId="2B811474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</w:t>
            </w: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zpłuc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4CAE1" w14:textId="308609F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E2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170676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6689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67013" w14:textId="4D388977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Przepływ szczytowy wdechow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43E0" w14:textId="213A053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B0F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C3C5571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823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F00B" w14:textId="19C01C5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pływ szczytowy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8B31" w14:textId="49E76580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D5A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3E35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87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FCDB" w14:textId="1416629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6912" w14:textId="4D2DBAC3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0E02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743A55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6AC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42C8" w14:textId="3D26AD1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2D63C" w14:textId="6E62ADD1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1A4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5AF864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2C8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4994C" w14:textId="554365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9CE40" w14:textId="5AB3291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A5EB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A21A2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FA4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646EC" w14:textId="0A8B2D3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B9AB6" w14:textId="263CC62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AFCD4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DBC2D9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E21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AA435" w14:textId="1BC2092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A4CA9" w14:textId="048A9BB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CD3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F223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C53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A485" w14:textId="69759ADE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7533E" w14:textId="548565C5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2B9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991BE60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0004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68673" w14:textId="5D5BAF0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08C2B" w14:textId="1C9E14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E35C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01337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153C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89AAB" w14:textId="2304BE3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258A2" w14:textId="778C1014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EEF6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E77AC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AB31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5F55" w14:textId="65390F6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datność staty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721E2" w14:textId="5351CA4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CB6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DB1B24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EA24B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0924" w14:textId="0C53934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C6126" w14:textId="03CAA95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DC0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55DFE5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0C8D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0744" w14:textId="07EEF2F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1C520" w14:textId="10CF3F62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153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C45A5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283D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29E4" w14:textId="08EB811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pory wdech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91F03" w14:textId="79BF3EB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BA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217BA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0BE1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9920" w14:textId="112FA33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trybu adaptacyjnej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1959" w14:textId="38D68B9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432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6E2F98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0DE6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F1A0" w14:textId="2A2E06A2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wyświetlania w formie pętli parametrów: ciśnienie, objętość, przepływ w dowolnej wzajemnej zale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55E6B" w14:textId="19B6CD4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3F9C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38F60E6F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B719A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EAD" w14:textId="0973D65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A4E5" w14:textId="59472C29" w:rsidR="00EF27F5" w:rsidRPr="003377F2" w:rsidRDefault="00EF27F5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5BB10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44567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85F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C03" w14:textId="4C4F4DC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(jednoczesna) dwóch krzywych i dwóch pętli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4E5AD" w14:textId="44D7DAC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D55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3D051A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842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3152B" w14:textId="50C8400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miar parametrów wentylacji w czasie rzeczywistym przy użyciu czujnika proksymal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00662" w14:textId="0E155B1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1CFD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1D1B78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8B9D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DA4CC" w14:textId="7D68C99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Trendy mierzonych parametrów 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72 godzinne/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81B72" w14:textId="38ECCF5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CF7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60FEF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B0DC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C981" w14:textId="28B4A4C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47A2" w14:textId="1266A869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EEFB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81D64D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69DF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60902" w14:textId="78602A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izualizacja stanu wentylacji płuc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5F20" w14:textId="0757753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240D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2E10A3C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9BC6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BCFD2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206E43" w:rsidRPr="00F816F0" w14:paraId="2D3A554B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BFC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9E10" w14:textId="7BCAD8B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C02D" w14:textId="4F0FE9FA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95B8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696BE2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D7A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DA9" w14:textId="0E9DC454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6797E" w14:textId="308FF53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9C3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7E28D70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9EE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81F83" w14:textId="674942B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D582" w14:textId="1DBEE6D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ABE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9258AE6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CC18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A765C" w14:textId="6E32909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5F65" w14:textId="3FAAB839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77377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FA8FB0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E7E55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687C" w14:textId="33A3749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21C36" w14:textId="136A2EB0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1222E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A62596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31DD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F3AA" w14:textId="06D7AB7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C6E76" w14:textId="6B8DD074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69D6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ACD1EA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B98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66C93" w14:textId="5458A060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0190C" w14:textId="3A82ED0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AC7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73AE1C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EB27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03A7" w14:textId="09EF248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5ECA5" w14:textId="4BCBD4D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3AA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ADD5AD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533B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B153" w14:textId="08732E2F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AB13" w14:textId="65B06DBB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BD5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1F809F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3FEC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28D3B" w14:textId="5C713C3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Stęże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10852" w14:textId="3C6E78EC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FD3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20CDD4F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204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716D1" w14:textId="6AF6D20A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0D4C" w14:textId="7521D557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C70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D8AA68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C5832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07013" w14:textId="19E4B2C3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850AF" w14:textId="2E02621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3D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11D4C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B2A7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94238" w14:textId="75AA905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E2526" w14:textId="2C7AE7F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41598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450E017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A1A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0FD5" w14:textId="2B6F7D7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5621B" w14:textId="022120F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165D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65BB1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060F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E3AD" w14:textId="6F2C485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253CA" w14:textId="4BFA1C0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5549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6CA84AF1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E8E76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C29B8" w14:textId="10E122B5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Poziom głośności alarmów -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9646B" w14:textId="5511841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17EA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535154C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2446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7292A" w14:textId="27FD243D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Hierarchia ważności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12DC" w14:textId="1C0577D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7839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36523F1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31F60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9380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202982" w:rsidRPr="00F816F0" w14:paraId="54529CCD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0191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7D199" w14:textId="4E2A8EB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Integralny nebulizator synchroniczny z regulowanym czasem nebuliz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09DB7" w14:textId="468EEA2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F6C18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5C5FFC2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344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2611" w14:textId="2FE8014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CO2 strumieniu głów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1C57" w14:textId="73B936F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9065E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E6FDA8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68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0F14" w14:textId="77777777" w:rsidR="00F67BC5" w:rsidRDefault="00C45023" w:rsidP="00C45023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SpO2.</w:t>
            </w:r>
          </w:p>
          <w:p w14:paraId="334CFAA3" w14:textId="1E00BCCA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Czujniki na palec jednorazowe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4 szt. </w:t>
            </w:r>
            <w:r w:rsidR="00F67BC5">
              <w:rPr>
                <w:rFonts w:asciiTheme="minorHAnsi" w:hAnsiTheme="minorHAnsi" w:cstheme="minorHAnsi"/>
                <w:color w:val="000000"/>
                <w:sz w:val="20"/>
              </w:rPr>
              <w:t>w zestaw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80FB0" w14:textId="1D5763A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EAFED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39E1E2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7F8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3C01" w14:textId="41B9B08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e wyzwalanie na wdechu i wydechu pacjenta. Dostępność we wszystkich trybach wentylac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C3A9" w14:textId="3D12FCD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074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0E0E6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217F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A0917" w14:textId="3CBB64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Manewr odsysania z automatycznym natlenia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B65E4" w14:textId="1C7B20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8797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F6D16F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F0C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AB33C" w14:textId="63A4C6E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próba oddechu spontanicznego SBT wraz z kryterium zatrzym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B085E" w14:textId="3AA7DCA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CFCD9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FC88A8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6DE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FF0B" w14:textId="256B807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Funkcja rekrutacji pęcherzyków płucnych wraz z oceną stanu płuc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2C94" w14:textId="54C8D8D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4ECA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82929F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84C6A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6EC0" w14:textId="3571E8D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a, zintegrowana (ustawienia na ekranie respiratora) regulacja ciśnienia w mankiecie rurki intubacyjn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D9957" w14:textId="3834B38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4D0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B56D1F3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C9B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5406C" w14:textId="45FD72A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ie regulowana wentylacja w zamkniętej pętli oddechowej oparta na odczytach z czujników CO2 i SpO2, IBW, aktywności pacjenta i mechanice płuc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5671E" w14:textId="58D958E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1DBB6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046E75B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1226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B6EA" w14:textId="25347B9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Terapia wysokim przepływem tlenu -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min.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br/>
              <w:t>2 – 8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30DC" w14:textId="5EE89CF6" w:rsidR="00C45023" w:rsidRPr="00F816F0" w:rsidRDefault="00F67BC5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F3984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533534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A602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CA0E0" w14:textId="77777777" w:rsidR="00202982" w:rsidRPr="00C45023" w:rsidRDefault="00202982" w:rsidP="0020298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Nawilżacz z automatyczną nastawą temperatury. Wybór terapii między inwazyjną, nieinwazyjną oraz high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low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  <w:p w14:paraId="6698661A" w14:textId="69747D20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Sterowanie z pozycji ekranu respirator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E94E" w14:textId="37F8EE9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4AD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DA62CA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71DD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EA4D" w14:textId="2270B29D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C5C98" w14:textId="63E4FE60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91E2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2A81E0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2FB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A31F" w14:textId="68BEEE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Wstępne ustawienie parametrów wentylacji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8D113" w14:textId="62FF909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9A6A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C7F52E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52CDE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706DB" w14:textId="6DA73394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amięć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EE0F8" w14:textId="015A403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42AB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8DB60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CCF13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CD3D" w14:textId="40B5D7F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unkcja „zawieszenia” pracy respiratora (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Standbay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E85FD" w14:textId="7E5ECF5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6F2C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780A815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372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B77F" w14:textId="5F1AF6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Kompensacja oporu rurki dotchawicznej,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trachestomijnej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8654C" w14:textId="1644B6B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2DD2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E72451B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01F8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53CF3" w14:textId="286907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kompensacja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0331C" w14:textId="652155FA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845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89C228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381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0465" w14:textId="60470892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rzytrzymanie na szczycie wdechu/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87F1" w14:textId="4AEC421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C2AA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F3DFA9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F666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C6446" w14:textId="175C8DB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Pamięć zdarzeń do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00 wyświetlana na monitorz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9445" w14:textId="2AA9073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CF72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6873884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956B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3F5C6" w14:textId="21B3254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test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86D7" w14:textId="3A44E59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E51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EF20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3A25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E7E07" w14:textId="57ABC44E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azowy wraz z czujnikiem przepływu i zastawką wydechową –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0 szt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58B30" w14:textId="178DCA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969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7D604B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F3884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8313D" w14:textId="036DAF61" w:rsidR="00C45023" w:rsidRPr="00C45023" w:rsidRDefault="00C45023" w:rsidP="00C4502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urowy do terapii wysokimi przepływami tlenu wraz z kaniulami donosowymi.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15 </w:t>
            </w:r>
            <w:proofErr w:type="spellStart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kpl</w:t>
            </w:r>
            <w:proofErr w:type="spellEnd"/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. </w:t>
            </w:r>
          </w:p>
          <w:p w14:paraId="4637E231" w14:textId="6985D470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Grzałka i czujniki temperatury wbudowane w układ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D3B27" w14:textId="21EDC10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340B3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3095620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C83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A016" w14:textId="22266BC3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daptery jednorazowe do czujnika CO2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 szt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55A70" w14:textId="3700E2D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4A7C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745A923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69FA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8A988" w14:textId="32680E1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Ramię podtrzymujące układ od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C9FA5" w14:textId="25F1B019" w:rsidR="00C45023" w:rsidRPr="00F816F0" w:rsidRDefault="00202982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56397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5D241C2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C6E52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3A4C" w14:textId="32FD9C50" w:rsidR="00C45023" w:rsidRDefault="00C45023" w:rsidP="00231FD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64EC6" w14:textId="7B0E74D5" w:rsidR="00C45023" w:rsidRPr="00F816F0" w:rsidRDefault="00202982" w:rsidP="00231FD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8E19E" w14:textId="77777777" w:rsidR="00C45023" w:rsidRPr="00F816F0" w:rsidRDefault="00C45023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12E6486" w14:textId="5FB37E25" w:rsidR="00AD06F5" w:rsidRDefault="00AD06F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3FB4163" w14:textId="590834AD" w:rsidR="00CB4010" w:rsidRDefault="00CB4010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7DA556AA" w14:textId="1C45498C" w:rsidR="00AD65A2" w:rsidRDefault="00AD65A2" w:rsidP="00AD65A2"/>
    <w:p w14:paraId="292338E2" w14:textId="4749F258" w:rsidR="00CB4010" w:rsidRDefault="00CB4010" w:rsidP="00AD65A2"/>
    <w:p w14:paraId="7AE2F54E" w14:textId="74AEBA83" w:rsidR="00CB4010" w:rsidRDefault="00CB4010" w:rsidP="00AD65A2"/>
    <w:p w14:paraId="6E362ACC" w14:textId="77777777" w:rsidR="00CB4010" w:rsidRDefault="00CB4010" w:rsidP="00AD65A2"/>
    <w:p w14:paraId="42106503" w14:textId="77777777" w:rsidR="00CB4010" w:rsidRDefault="00CB4010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" w:name="_Hlk121900713"/>
    </w:p>
    <w:p w14:paraId="167F7F5E" w14:textId="3445E701" w:rsidR="00202982" w:rsidRDefault="00202982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720DF2" w14:textId="2161A129" w:rsidR="00C71995" w:rsidRPr="00F816F0" w:rsidRDefault="00C71995" w:rsidP="00C7199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8: Pompy infuzyjne na potrzeby różnych Oddziałów Szpitala Klinicznego.</w:t>
      </w:r>
    </w:p>
    <w:p w14:paraId="628DFFBD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C98D531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E37A959" w14:textId="77777777" w:rsidR="00C71995" w:rsidRPr="00F816F0" w:rsidRDefault="00C71995" w:rsidP="00C7199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8686838" w14:textId="77777777" w:rsidR="00C71995" w:rsidRPr="00F816F0" w:rsidRDefault="00C71995" w:rsidP="00C7199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872D841" w14:textId="77777777" w:rsidR="00C71995" w:rsidRDefault="00C71995" w:rsidP="00C7199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58DEFA06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C71995" w:rsidRPr="00F816F0" w14:paraId="74161E0B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A8BCC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20638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58EF3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9DCBE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C71995" w:rsidRPr="00F816F0" w14:paraId="034EE51C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B6E9B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EE548" w14:textId="3A250347" w:rsidR="00C71995" w:rsidRPr="00F816F0" w:rsidRDefault="008C3B68" w:rsidP="00471A8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Pompa strzykawkowa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zaawansowana na Oddział Intensywnej Terapii, Bloki Operacyjne i Salę poznieczuleniową przy Blokach Operacyjnych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96 sztuk</w:t>
            </w:r>
          </w:p>
        </w:tc>
      </w:tr>
      <w:tr w:rsidR="008C3B68" w:rsidRPr="00F816F0" w14:paraId="0A89581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268F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0D3E2" w14:textId="650F0392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trzykawkowa sterowana elektronicznie przeznaczona do stosowania u dorosłych, dzieci oraz noworodków w celu okresowego lub ciągłego podawania pozajelitowych i dojelitowych płynów klinicznie akceptowanymi drogami podania. Należą do nich droga dożylna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tętnicowa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podskórna, zewnątrzoponowa i dojelitow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5DA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DC77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D58A40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4ADD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CE765" w14:textId="4DF4A20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pięcie 11-16 V DC, zasilanie przy użyciu zasilacza zewnętrznego lub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5D791" w14:textId="3B126DAF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BD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90A85D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925F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14506" w14:textId="367EFF1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1D30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A1AF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D0FA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DAE2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FADBD" w14:textId="4D5D576A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trzykawka mocowana od przod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311D" w14:textId="4725376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DC5F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8B59FD" w14:paraId="2124675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B255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56C60" w14:textId="48BA65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y napęd strzykawk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B87ED" w14:textId="48684856" w:rsidR="008C3B68" w:rsidRPr="008B59FD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A5BE6" w14:textId="77777777" w:rsidR="008C3B68" w:rsidRPr="008B59FD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C3B68" w:rsidRPr="00F816F0" w14:paraId="399FACC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E2857" w14:textId="77777777" w:rsidR="008C3B68" w:rsidRPr="008B59FD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E4502" w14:textId="0C2FE415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bezpieczenie przed swobodnym przepływem, niezależnie od położenia głowicy napęd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286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DE17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F51C02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550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F268" w14:textId="562FB15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kalibrowana do pracy ze strzykawkami o objętości 2/3, 5, 10, 20 i 50/60 ml różnych typów oraz różnych producent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8107" w14:textId="26822DB8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9F67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692A0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548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F908F" w14:textId="5EBD9F52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BB74" w14:textId="0B21B643" w:rsidR="008C3B68" w:rsidRPr="00F816F0" w:rsidRDefault="008C3B68" w:rsidP="00476D4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9349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B1816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F6CD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EAE59" w14:textId="281075D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. 250 x 70 x 160 mm (szer. x wys. x gł.)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3 0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3620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55EC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1FF7E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F5F7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DE711" w14:textId="5719E2C1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lawiatura nawigacyjna do wprowadzania parametrów i obsługi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64FD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0DA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050A9D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ED6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7990F" w14:textId="678B0D6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7B748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F0F0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DDB6A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79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4359E" w14:textId="33B158EA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CB9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4F80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23623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EE5E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2F2E" w14:textId="45B9AC12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świetlany ekran i przyciski z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k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ją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egulacji na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o najmniej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9C424" w14:textId="061BCB32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6570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CF2F7BC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F670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86C2" w14:textId="721A20C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a głośności w zakresie od 59dBA do 74dBA na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BB84A" w14:textId="0ECF139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9B3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8A1064A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6D8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4656D" w14:textId="4F527F2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a jasności i kontrastu ekranu na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D892" w14:textId="7D13DCE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827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5F639AB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B388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34465" w14:textId="5855849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silanie z akumulatora wewnętrznego min 12 h. przy przepływie 5 ml/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8B83" w14:textId="45D39900" w:rsidR="008C3B68" w:rsidRPr="00476D44" w:rsidRDefault="008C3B68" w:rsidP="00476D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22F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87F08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F2A1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E8D71" w14:textId="39E83AC7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n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kumulatora przez użytkownika bez użyc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527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AF93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8F1F6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419F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573F8" w14:textId="4F6B9002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 z uwzględnieniem lub nie masy ciała w odniesieniu do czasu ( 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EDD5E" w14:textId="7A66B4A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24C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AEE39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A660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969DE" w14:textId="1FFE217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prędkości infuzji podstawowej min. 0,1 do 999,9 ml/h  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5A91" w14:textId="205AEC6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C6E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3C4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97615B8" w14:textId="77777777" w:rsidTr="00EC6E4E">
        <w:trPr>
          <w:trHeight w:val="5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B37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0637B" w14:textId="6C8072AB" w:rsidR="008C3B68" w:rsidRPr="00774ED5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Prędkości bolusa min:</w:t>
            </w:r>
          </w:p>
          <w:p w14:paraId="7EBC70F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ml =1-150 ml/h</w:t>
            </w:r>
          </w:p>
          <w:p w14:paraId="1E462C2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ml =1-300 ml/h</w:t>
            </w:r>
          </w:p>
          <w:p w14:paraId="051913E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10ml =1-500 ml/h</w:t>
            </w:r>
          </w:p>
          <w:p w14:paraId="2E1DA48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20ml =1-800 ml/h</w:t>
            </w:r>
          </w:p>
          <w:p w14:paraId="423D31BF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0ml =1-1200 ml/h</w:t>
            </w:r>
          </w:p>
          <w:p w14:paraId="7B64D065" w14:textId="44B590A8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0/60ml =1-1800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BAE9" w14:textId="4619F878" w:rsidR="008C3B68" w:rsidRPr="00EC6E4E" w:rsidRDefault="00774ED5" w:rsidP="008C3B68">
            <w:pPr>
              <w:jc w:val="center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E5F2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F129F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95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6CDD" w14:textId="40214920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worzeni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e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41F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349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EBCB5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B15A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BA9EC" w14:textId="285CF2C0" w:rsidR="008C3B68" w:rsidRPr="008C3B68" w:rsidRDefault="00471A8E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konfigurowania do min. 50 oddziałów w jednej pomp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2AA4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8D6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74F45A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8E9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1B489" w14:textId="37111E0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7AD6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44D1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23BE7B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C64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6A9C" w14:textId="76E2282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Biblioteka leków zawierająca po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 xml:space="preserve"> min.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ADF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A431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C28444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8A6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BAEB1" w14:textId="42D7F9F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Leki zawarte w Bibliotece Leków powiązane z parametrami infuzji (limity względne </w:t>
            </w:r>
            <w:proofErr w:type="spellStart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in-max;limity</w:t>
            </w:r>
            <w:proofErr w:type="spellEnd"/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bezwzględne min-max, parametry standardowe),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A05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8A32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55837A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E5E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2C845" w14:textId="554FC55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9EF9B" w14:textId="2003BEE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06E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AD89C5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B795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4550" w14:textId="5F88230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76D44" w:rsidRPr="008C3B68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F032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AB9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5104EB1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6643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DDC9" w14:textId="217D42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C444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627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CBE443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C6B6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9A1F" w14:textId="4AC008C0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Pompy wyposażone w tryb przejęcia (</w:t>
            </w:r>
            <w:r w:rsidRPr="00476D4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uruchomiony dla 163 szt. pomp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) - automatyczne przejmowanie infuzji przez kolejną pompę natychmiast po zakończeniu infuzji w poprzedniej. Pompy w trakcie pracy muszą być czytelnie oznaczone. np. pompa 1, pompa 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552FA" w14:textId="18AAF795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D381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EBBEF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CCF9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4E897" w14:textId="23B29A71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jęcie infuzji przez pompę przejmującą bez konieczności naciskania przycisku START ani jakiegokolwiek innego.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i mogą pochodzić od różnych producent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BB1B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C75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71736C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A2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C5AC" w14:textId="26FAF7C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odczas pracy w trybie przejęcia są czytelnie opisane symbolami jednoznacznie wskazującymi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tóra pompa prowadzi infuzję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 która oczekuje na podjęcie pracy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2F7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320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9F2F4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D352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CF03C" w14:textId="73DBA2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 pracy w trybie przejęcie odbywa się z pozycji klawiatury pompy, wykluczając ryzyko pomyłki zaprogramowania niewłaściwej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90A2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A3C286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46EF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19C80" w14:textId="7E822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 (ang. Target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rolled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fusion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) -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1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98C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A6ED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3E3D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76EA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DF2F0" w14:textId="07DC28B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z modelami farmakokinetycznymi dl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i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fentanylu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9FF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F1BE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9924F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418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1C48" w14:textId="4D284B54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astosowania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óżnych </w:t>
            </w:r>
            <w:r w:rsidR="00471A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oducentów w stężeniu 0,5%, 1% i 2%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C5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66E1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1590C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B162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EBA73" w14:textId="4ABE4B0A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tokół podawania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pofolu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model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rsch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raz </w:t>
            </w:r>
            <w:proofErr w:type="spellStart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hnider</w:t>
            </w:r>
            <w:proofErr w:type="spellEnd"/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(do wybor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3C28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A1BC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85BAF3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E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75E91" w14:textId="5D477ABC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stosowania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emifentanylu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óżnych producentów w stężeniu 2% i 5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AC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AC3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BB6BE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DD9C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95AE0" w14:textId="1C131A17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stosowania </w:t>
            </w:r>
            <w:proofErr w:type="spellStart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fentanylu</w:t>
            </w:r>
            <w:proofErr w:type="spellEnd"/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różnych producentów w stężeniu 0,5% i 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00F3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410D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66F8B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72FC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F7AD" w14:textId="5CF783F7" w:rsidR="008C3B68" w:rsidRPr="008C3B68" w:rsidRDefault="00471A8E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ania dodatkowego bolusa w trakcie trwania terapii TCI 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D654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39F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6986F3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7873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A269C" w14:textId="63C774D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znieczulenia zewnątrzopon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174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1A1C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B0C3E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E761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B256" w14:textId="3048C6C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PCA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0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86D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D2B8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1E644A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E6D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EE81" w14:textId="2365F72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ożliwość opcjonalnego rozszerzenia oprogramowania trybu PCA zarówno dla pomp strzykawkowych</w:t>
            </w:r>
            <w:r w:rsidR="00471A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jak </w:t>
            </w:r>
            <w:r w:rsidR="00471A8E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i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jętości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F772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AD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718AE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597D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EB14D" w14:textId="0BEF5F3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cisk pacjenta - PCA może być podłączony do pompy lub stacji dokując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B88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FFE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A9451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74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2FF84" w14:textId="15382B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racujące w trybie PCA nie wymagają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ecjalnych jednorazowych akcesoriów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za strzykawkami lub drenami  stosowanymi do standardowych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150E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A9C8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FF5A4C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564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FBF69" w14:textId="324AE6B6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ełączania pomiędzy infuzją ciągła a trybem PCA z podłączonym lub nie przyciskiem pacjenta – PCA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E72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68C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063AC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E684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2BEC3" w14:textId="4ED06F20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dostosowania treści wyświetlanych na ekranie pompy do wymagań użytkownik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D125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447E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8DDB5B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A142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DB8E" w14:textId="698C820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rametry podaży bolusa wstępnego mogą być zdefiniowane dla każdego leku indywidualnie w bibliotece leków wprowadzonej do pomp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CA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BEAD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D65E9B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1058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DA990" w14:textId="241170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proporcji pomiędzy bolusami pacjenta podanymi i żądanymi w jako stosunek liczb x/x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EE90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EAB1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79E4BF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40E5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DE11" w14:textId="0DE8AF2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proporcji pomiędzy bolusami pacjenta podanymi i żądanymi w procentach %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505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532E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FC93DE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153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2B76" w14:textId="68E698B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czasu do końca blokad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C1C18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E90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6EE7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DAB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8265A" w14:textId="69EF3A3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ciśnienia okluzji od 75 mmHg do 900mmHg, z wyborem na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400F2" w14:textId="0463E41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30787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50AE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A9CE2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F29F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9A547" w14:textId="43F862BB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zszerzenia zakresu ciśnienia okluzji o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rzynajmniej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y dodatkowe poziomy 10 mmHg, 30 mmHg, 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4ABF" w14:textId="3CB6F4F3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2C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A009E8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E3A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4EC35" w14:textId="21EEE34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ożliwość opcjonalnego rozszerzenia oprogramowania o czujnik skoku/spadku ciśnienia w linii - (okluzji i  rozłączenia linii) bez konieczności stosowania specjalnych drenów. Dokładność czujnika skoku/spadku ciśnienia w linii możliwa do ustawienia na trzech poziomach 2mmHg, 8mmHg, 2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A11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EE8A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4C28F0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E29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EBE" w14:textId="632E4D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B057F" w14:textId="23C554D6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B5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53FE6D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4D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7FF5" w14:textId="1DFB359F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jętości do podania (VTBD) 0,1- 9999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DB9C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4CE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865F3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73ED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28031" w14:textId="3AB4A377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B994" w14:textId="5F416D8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8648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D5900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A09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37EDA" w14:textId="2B42169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stand-by programowana w zakresie 1 min - 23:59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DBC" w14:textId="363BEDF1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0E54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EA62D1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2021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67954" w14:textId="6162CE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70F8" w14:textId="5C1D6E4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FB1D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E024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BBBE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C643" w14:textId="18450EA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C73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534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AA9FE6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88E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9460" w14:textId="4A218B2A" w:rsidR="008C3B68" w:rsidRPr="001258F1" w:rsidRDefault="008C3B68" w:rsidP="008C3B68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Bateria Wi-Fi do łączności bezprzewodowej - 1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294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583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67704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1B4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A7B9" w14:textId="28237F8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0.1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66C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DDC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1471A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9E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D2D52" w14:textId="6315B44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8AC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945B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652082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7A91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DD5E1" w14:textId="3E919C7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nu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050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40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719EA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0AA6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4DA4D" w14:textId="63631A5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78301" w14:textId="2186A56D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99EB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5FDD6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05E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EE3A3" w14:textId="082C5598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FA0D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9E3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93E6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95E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9B362" w14:textId="34C09E30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381A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2CA3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1ADD3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9DD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F642" w14:textId="1CAFEA0A" w:rsidR="008C3B68" w:rsidRPr="001258F1" w:rsidRDefault="001258F1" w:rsidP="008C3B68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Pompa może pracować</w:t>
            </w:r>
            <w:r w:rsidR="008C3B68"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2D0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514D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81DF14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1D5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59A59" w14:textId="17AAF9D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F0DB7" w14:textId="78C30319" w:rsidR="0030787F" w:rsidRPr="00E01EAC" w:rsidRDefault="008C3B68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06F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71995" w:rsidRPr="00F816F0" w14:paraId="0F1BE7F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F534A" w14:textId="22EBB588" w:rsidR="00C71995" w:rsidRPr="0030787F" w:rsidRDefault="0030787F" w:rsidP="0030787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B1685" w14:textId="690D69E1" w:rsidR="00C71995" w:rsidRPr="00F816F0" w:rsidRDefault="0030787F" w:rsidP="00471A8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Pompa objętościow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zaawansowana na Oddział Intensywnej Terapii, Bloki Operacyjne i Salę poznieczuleniową przy Blokach Operacyjnych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- 60 sztuk</w:t>
            </w:r>
          </w:p>
        </w:tc>
      </w:tr>
      <w:tr w:rsidR="0030787F" w:rsidRPr="00F816F0" w14:paraId="22EFA6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23E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36F9" w14:textId="57B8E29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objętościowa sterowana elektronicznie, współprac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jąc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systemem centralnego zasilania i zarządzania danymi, przeznaczona do stosowania u dorosłych, dzieci oraz noworodków w celu okresowego lub ciągłego podawania leków zalecanych do terapii infuzyjnej, w skład których wchodzą m.in. koloidy i krystaloidy, krew i składniki krwi, płyny używane do całkowitego żywienia pozajelitowego (TPN); lipidy i płyny stosowane w żywieniu dojelit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0A5D4" w14:textId="3AB0518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698C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B55570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067C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B6B01" w14:textId="25CE193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pięcie 11-16 V DC, zasilanie przy użyciu zasilacza zewnętrznego lub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4FA68" w14:textId="0CA8C5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710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6B1B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7F13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D718" w14:textId="682B824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A72E" w14:textId="08476F9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8C6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610EED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CDC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21A5" w14:textId="72CA6C79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aży preparatów krwiopochod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86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1C009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7D8B04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7723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8618" w14:textId="3C388FB6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5FF97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188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8BC3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BD2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C4217" w14:textId="250FD892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leków w układzie zamkniętym zgodnie z definicją NIOS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01E8F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223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49B09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9EF5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B152" w14:textId="3A2EC1A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chanizm zabezpieczający przed swobodnym  niekontrolowanym przepływem składający się z dwóch elementów – jeden w pompie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jeden na drenie. Kolorystyczne kodowanie zacisków szczelinowych w zależności od stosowanej terapi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567C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716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45A7BAE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3E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2C39A" w14:textId="7578C40B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silanie z akumulatora wewnętrznego min 12 h. przy przepływie 25 ml/h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9F19" w14:textId="3D8DC9B2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45B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71A7778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A1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7C66F" w14:textId="30BB49EB" w:rsidR="0030787F" w:rsidRPr="0030787F" w:rsidRDefault="001258F1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na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kumulatora przez użytkownika bez użyc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85A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8F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524017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EC9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41D1" w14:textId="255AE3E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AF49" w14:textId="19E29670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184D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1FFD72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8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DDD0A" w14:textId="4C07C56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:215 x 70 x 125 mm (szer. x wys. x gł.)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2 5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86AC" w14:textId="18B7DB0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5D9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1423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AB4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48495" w14:textId="19EECABA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F44B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CBCC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E25918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1C35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FE10A" w14:textId="5EA9831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8E1F3" w14:textId="5F2D8D7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EC4A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A1E29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C95D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98E4" w14:textId="281727D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dłączalny uchwyt do przenoszenia zestaw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2 i 3 pomp zasilanych jednym przewod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2497B" w14:textId="7199DB6F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9C7A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C706E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95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7F66" w14:textId="0779C969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świetlany ekran i przyciski z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ą</w:t>
            </w:r>
            <w:r w:rsidR="001258F1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i na 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46450" w14:textId="17F0FD00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93F5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F78AA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B37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8F156" w14:textId="0300AA08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a głośności w zakresie od 59dBA do 74dBA na 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F5BE9" w14:textId="3642AB75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5FA86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4F9C9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BA64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76A9" w14:textId="5DEF309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egulacja jasności i kontrastu ekranu na 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2A41" w14:textId="5E5E091D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D90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137E6E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2FB9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B0C4E" w14:textId="461E04FE" w:rsidR="0030787F" w:rsidRPr="0030787F" w:rsidRDefault="001258F1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cg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U lub </w:t>
            </w:r>
            <w:proofErr w:type="spellStart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mol</w:t>
            </w:r>
            <w:proofErr w:type="spellEnd"/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z uwzględnieniem lub nie masy ciała w odniesieniu do czasu (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B925" w14:textId="3E17B682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8BB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29CF1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98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5B7AC" w14:textId="7319F6CD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kres prędkości infuzji min. 0,1 do 1 200 ml/h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4060C" w14:textId="5BF1B29E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B58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C7132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A2A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E15AB" w14:textId="12FEDCA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miana szybkości infuzji bez konieczności przerywania wlew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1FB6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F77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ABE073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CECF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66F2" w14:textId="1F30A8A1" w:rsidR="0030787F" w:rsidRPr="0030787F" w:rsidRDefault="0030787F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pełnienie drenu ze stale widoczną na ekranie i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ą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ntrolowania informacj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 przetoczonej objęt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6453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AB0D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204D8B" w14:paraId="2189BC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634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6B7B8" w14:textId="4A82FD6D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worzenie</w:t>
            </w:r>
            <w:r w:rsidR="0030787F"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30EDF" w14:textId="77777777" w:rsidR="0030787F" w:rsidRPr="00204D8B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52C2" w14:textId="77777777" w:rsidR="0030787F" w:rsidRPr="00204D8B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28ED6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E27D9" w14:textId="77777777" w:rsidR="0030787F" w:rsidRPr="00204D8B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7BF5" w14:textId="71722303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konfigurowania do min.50 oddziałów w jednej pomp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54D3" w14:textId="1D8E725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5EF0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ACDF4B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05D7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F3590" w14:textId="5C06015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możliwością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6B526" w14:textId="66A14D6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0327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1055E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2F9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54C0E" w14:textId="3641A69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po 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 xml:space="preserve">przynajmniej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A8A0" w14:textId="423FF2B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</w:t>
            </w:r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ć</w:t>
            </w:r>
            <w:proofErr w:type="spellEnd"/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8DF8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D4D4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0289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E984" w14:textId="2EC8B03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Leki zawarte w Bibliotece Leków powiązane z parametrami infuzji (limity względne min-max;</w:t>
            </w:r>
            <w:r w:rsidR="003F50F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limity bezwzględne min-max, parametry standardowe),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1258F1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863CA" w14:textId="175171D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9198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7E56A7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047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FFBA2" w14:textId="0C207A5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dołączanej (</w:t>
            </w:r>
            <w:proofErr w:type="spellStart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piggyback</w:t>
            </w:r>
            <w:proofErr w:type="spellEnd"/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5667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E3B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D55BEE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2B99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6A5A8" w14:textId="438940B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E2A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D7C4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0B7AB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A19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84F67" w14:textId="4E6E12D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B5083" w:rsidRPr="0030787F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B1BC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66B3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ECE0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07E2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366D2" w14:textId="2A500AE3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programowanym, z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unkcją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zaprogramowania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 xml:space="preserve"> przynajmniej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12 faz. Każda faza o określonych parametrach takich jak</w:t>
            </w:r>
            <w:r w:rsidR="003F50FA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prędkość, czas, objętość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4DEB" w14:textId="65B19E9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231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E64351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A2E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8EBBD" w14:textId="00616C3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8676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2FD8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E5C8A0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4F35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93258" w14:textId="00CA3CC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e przekazywanie danych o podawanym żywieniu (pozajelitowym i dojelitowym) do systemu kontrolowanej insulinoterapii. W bibliotece leków zawarte dane żyw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D219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EDD4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AB00D6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B53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DDF12" w14:textId="175E620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o określonej objętości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podawany na żądanie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aksymalna objętość bolusa po alarmie okluzji ≤0,2m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37D51" w14:textId="654B84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8D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24651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E4F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40A" w14:textId="2A52B81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KVO z możliwością wyłączenia funkcji przez użytkownik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D13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5D6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FCF37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4A8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B35E" w14:textId="3BF20162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224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88EE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EE8B0D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535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51BC" w14:textId="0673605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kustyczno-optyczny system alarmów i ostrzeżeń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508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8D32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9BA59C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159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B6CB" w14:textId="524ACA5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nu w języku polski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C81A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EF4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2ED80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3FED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45121" w14:textId="2F604A3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ogramowania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1C5C" w14:textId="083DAE1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9FD4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00D76B6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5EAC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C2F6D" w14:textId="47761187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pomp w moduły bez użycia stacji dokującej - 3 pompy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45AB6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8EA7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5BE654F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F897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A2FB2" w14:textId="5B499A9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TCI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46FD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83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6B402D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5D262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C6DB" w14:textId="542D56C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PCA i PCE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D7D7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7FF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15F3E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CC0F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38B5D" w14:textId="16FDF428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ciśnienia okluzji od 225 mmHg do 900mmHg, z wyborem n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63B24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8B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A77EC6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14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68AE8" w14:textId="11D7282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ozszerzenia zakresu ciśnienia okluzji o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najmniej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zy dodatkowe poziomy 50 mmHg, 100 mmHg, 1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BA5F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041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F04A2A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3DD7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0539" w14:textId="4E786C5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zułość techniczna – wykrywanie pojedynczych pęcherzyków powietrza ≤ 0,01 m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5F5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305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95671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0E25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1A19" w14:textId="42B3C3D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04C6" w14:textId="77D7DDEA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2F62C5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1C02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0125A7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F21A8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B10FB" w14:textId="485DA86B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5D0E" w14:textId="44850F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9CD5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7DBC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46A54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00B14" w14:textId="0AD4B00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1,4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5F420" w14:textId="590BE35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653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0169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1D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38DF3" w14:textId="5EA61E47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97061" w14:textId="00D210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90F8F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7C147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8DAB7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B8176" w14:textId="635FC85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63C3" w14:textId="2C689A7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9E5CA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682021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91D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C32D" w14:textId="7161C700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3A70" w14:textId="3FD9441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3B12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288F2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525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6A63" w14:textId="1DEC3227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31555" w14:textId="220C391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62EA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8F39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9179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A29AA" w14:textId="4FB3EA3A" w:rsidR="004B5083" w:rsidRPr="004B5083" w:rsidRDefault="004B5083" w:rsidP="004B508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</w:pPr>
            <w:r w:rsidRPr="004B5083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System do kontrolowanej insulinoterapii 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0858" w14:textId="6F9D7158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5EA8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10470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1C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48FA" w14:textId="094CD3B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kalkulacja dawki insuliny obliczana przez algorytm integrujący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następujące dane: ostatni wynik badania poziomu glukozy we krwi, żywienie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żywienie parenteralne, przebieg terapii w określonym czasie, masa ciała pacjenta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766F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65B96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5A5D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7AF0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C7C85" w14:textId="7786D38D" w:rsidR="004B5083" w:rsidRDefault="002F62C5" w:rsidP="004B508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żądanych poziomów glukozy według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min.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ech zakresów: </w:t>
            </w:r>
          </w:p>
          <w:p w14:paraId="56D06770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6,1 mmol/l (80-110 mg/dl) </w:t>
            </w:r>
          </w:p>
          <w:p w14:paraId="141D1F4A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8,3 mmol/l (80-150 mg/dl) </w:t>
            </w:r>
          </w:p>
          <w:p w14:paraId="48E34496" w14:textId="3C460711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</w:rPr>
              <w:t>5,6 – 8,9 mmol/l (100-160mg/dl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374A" w14:textId="7BC50D5C" w:rsidR="004B5083" w:rsidRPr="004B5083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2FC4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CEE18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8EFB0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00EBA" w14:textId="519E8FD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współpraca z systemem pomp infuzyjnych - dwiema objętościowymi do podaży żywienia parenteralnego i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nteralnego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i jedną </w:t>
            </w:r>
            <w:proofErr w:type="spellStart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ową</w:t>
            </w:r>
            <w:proofErr w:type="spellEnd"/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podaży insulin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BC9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D414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7B790C7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8ADC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EB8CE" w14:textId="3152960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e stacją dokującą wyposażoną dodatkowo w max. 20 pomp strzykawkowych lub objętości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47BB1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A32B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0DF0DE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1F04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BDC3D" w14:textId="320EF5D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insulinoterapii u pacjentów, którzy nie są żywien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CE115" w14:textId="20F0564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C31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764BFD8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4857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13BCA" w14:textId="2484647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umentowanie prowadzonej terapii: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kres zawierający dane dotyczące podaży insuliny, poziomu glikemii , prowadzonego żywienia; zestawienie w pliku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ypu xls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anych dotyczących podaży insuliny, poziomu glikemii, prowadzonego żywienia; zestawienie wprowadzonych parametr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7D23" w14:textId="77777777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8FDE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4546C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1C7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8A1A" w14:textId="2CC35498" w:rsidR="004B5083" w:rsidRPr="002F62C5" w:rsidRDefault="002F62C5" w:rsidP="004B5083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2F62C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P</w:t>
            </w:r>
            <w:r w:rsidR="004B5083" w:rsidRPr="002F62C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rac</w:t>
            </w:r>
            <w:r w:rsidRPr="002F62C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a</w:t>
            </w:r>
            <w:r w:rsidR="004B5083" w:rsidRPr="002F62C5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pompy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EE51A" w14:textId="77777777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81899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60B3E5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A843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FEC01" w14:textId="580558C8" w:rsidR="004B5083" w:rsidRPr="00EF27F5" w:rsidRDefault="00E01EAC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DC604" w14:textId="2BE0FBFE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F62C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277A0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E6D365" w14:textId="77777777" w:rsidTr="00E01EAC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730C" w14:textId="76036982" w:rsidR="00E01EAC" w:rsidRPr="00E01EAC" w:rsidRDefault="00E01EAC" w:rsidP="00E01EAC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AB4CC" w14:textId="115C19F3" w:rsidR="00E01EAC" w:rsidRPr="00E01EAC" w:rsidRDefault="00E01EAC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a dokując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dla pomp z pkt. A i B</w:t>
            </w: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- 91 szt.</w:t>
            </w:r>
          </w:p>
        </w:tc>
      </w:tr>
      <w:tr w:rsidR="00E01EAC" w:rsidRPr="00F816F0" w14:paraId="5A50B26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8A90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840A2" w14:textId="13D8CF01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tacja dokująca 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 funkcją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ocowani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 stojakach infuzyjnych i pionowych rurach, np. systemach podwieszanych, jak również do poziomych naściennych systemów prowadnic zgodnie z normą EN 1789 lub równoważną bez konieczności stosowania dodatkowych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dapterów lub akcesoriów montażo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8CAC" w14:textId="6F0CE93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58C3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3609CF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921D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4EC34" w14:textId="5F7E81D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ystem szybkiego mocowania pomp do stacji dokującej bez przerywania przepływ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8DAF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66A15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F1D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9AC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999F7" w14:textId="5D8F064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budowany w 51 szt.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cji interfejs do komunikacji z komputerem za pomocą Ethernetu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5C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A0A1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DE70D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A5B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A9AF9" w14:textId="7560934F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Dodatkowy interfejs do posiadanych przez Zmawiającego stacji dokujących </w:t>
            </w:r>
            <w:proofErr w:type="spellStart"/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Bbraun</w:t>
            </w:r>
            <w:proofErr w:type="spellEnd"/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o numerze katalogowym 8713140 - 31 szt</w:t>
            </w:r>
            <w:r w:rsidR="00B055DF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uk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82A74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1A8D7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7EEE1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F3F47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6760" w14:textId="36426A7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tacja wypo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żona w panel kontrolny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z funkcją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dczyt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tusu akumulatorów oraz sterow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tężeniem dźwię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ACE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403A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D7486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B185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A84D" w14:textId="5804B53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Pokrywa stacji </w:t>
            </w:r>
            <w:r w:rsidR="00B055DF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dokującej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- 45 szt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79E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243ED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5BBBC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BCC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0386B" w14:textId="65E42FE9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wolnej konfiguracji ilości pomp strzykawkowych i objętościowych w stacji dokującej przy każdym stanowisku pacjent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1532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F3FB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3D5FD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1D2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09C7" w14:textId="5B78A1D8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Mocowanie stacji dokującej do rury pionowej lub poziomej bez dodatkowego oprzyrządowa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B025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6995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365B6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2F9C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5B6EA" w14:textId="3451BC5E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ócz mocowania uchwyt do przenoszenia moduł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70481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4860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681B0A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AC41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10B76" w14:textId="0042665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Przewód 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do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połączeni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a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dwóch kolumn stacji dokujących, </w:t>
            </w:r>
            <w:r w:rsidR="00B055DF"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zapewniający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transmisję danych - 22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15954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CAC7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70A0AD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5CA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52B10" w14:textId="66F996FB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Wbudowany dodatkowy akumulator zasilający interfejs znajdujący się w stacji w trakcie transportu - 82 szt. (oprócz akumulatorów w pompach i zasilania sieciowego)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1BC7D" w14:textId="463B5735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B95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D0F52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306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0A5C6" w14:textId="7C090BBC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ymian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akumulatora przez użytkownika bez użycia specjalnych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8C47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630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66793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A5FA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FB6F" w14:textId="02E4534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Możliwość rozbudowy stacji dokującej i przystosowanie do </w:t>
            </w:r>
            <w:r w:rsidR="006C3AB7">
              <w:rPr>
                <w:rFonts w:asciiTheme="minorHAnsi" w:hAnsiTheme="minorHAnsi" w:cstheme="minorHAnsi"/>
                <w:sz w:val="20"/>
                <w:szCs w:val="22"/>
              </w:rPr>
              <w:t>przynajmniej</w:t>
            </w: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24 pomp na stanowisko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9788" w14:textId="3AE0D98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F1DD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3FA33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24E4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2874F" w14:textId="518878EE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spółprac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z czytnikiem kodów paskowych 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DC96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36E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A5043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AAC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A203" w14:textId="4FCD7B10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O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bserw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infuzji z minimum 24 pomp na stanowisk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2C9F" w14:textId="62ADB5E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AC04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3CC271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7BDA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3C90D" w14:textId="718C5A84" w:rsidR="00E01EAC" w:rsidRPr="006C3AB7" w:rsidRDefault="006C3AB7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półprac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a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4A4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4139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BA523B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48B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5B05" w14:textId="7C4BCFFC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munikacj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z Systemami PDMS (System Zarządzania Danymi Pacjentów) firm Philips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rager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Capsule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Technologie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Cerner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Copra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,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MDsoft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, GE, Space </w:t>
            </w:r>
            <w:proofErr w:type="spellStart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Labs</w:t>
            </w:r>
            <w:proofErr w:type="spellEnd"/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B98EC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661D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05D8B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8FC6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6CC3C" w14:textId="753C09B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ystem do prowadzenia i zarządzania infuzją na 22 stanowis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001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DB06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205A25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7577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732D" w14:textId="28938DA2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Platforma aplikacji do bezpiecznego i efektywnego zarządzania infuzj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95931" w14:textId="34CE9F8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F907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B00964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0876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6E73D" w14:textId="32BD483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Łączność ze stacjami dokującymi przy łóżku pacjenta poprzez sieć Ethernet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/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lub </w:t>
            </w:r>
            <w:proofErr w:type="spellStart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iFi</w:t>
            </w:r>
            <w:proofErr w:type="spellEnd"/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1ECD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7101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83EBD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C2F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6F84" w14:textId="22891059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niezależne od specyficznego PC/Serwera, 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ys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t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emu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operacyjnego i bazy d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BFE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511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61D035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8151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D5EC" w14:textId="740A5113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Przydział odpowiednich uprawnień dla użytkowników, dostęp zabezpieczony hasł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1972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07388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F989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1A9E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507C6" w14:textId="721A951F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oduł obserwacji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11BE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858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A72209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8A1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3253" w14:textId="34B55B25" w:rsidR="00E01EAC" w:rsidRPr="00E01EAC" w:rsidRDefault="00B055DF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programowanie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o monitorowania przebiegu infuzji na poszczególnych stanowiskach z wyszczególnieniem leków, dawek, stężeń oraz danych o ilościach płynów podanych, bądź pozostałych do końca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B8D2C" w14:textId="453814A1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37D7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C32A0B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3F2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2E3B8" w14:textId="65E2534C" w:rsidR="00E01EAC" w:rsidRDefault="00E01EAC" w:rsidP="00E01EAC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Na ekranie komputera system wyświetla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inimum:</w:t>
            </w:r>
          </w:p>
          <w:p w14:paraId="03D9AA33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Schemat rozmieszczenia łóżek zbliżony do rzeczywistego</w:t>
            </w:r>
          </w:p>
          <w:p w14:paraId="50630E2B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pacjencie</w:t>
            </w:r>
          </w:p>
          <w:p w14:paraId="0323557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Okno zawierające informacje o bieżących infuzjach, terminach zakończenia infuzji w poszczególnych pompach - zbliżające się alarmy wstępne (np. zbliżający się koniec infuzji)</w:t>
            </w:r>
          </w:p>
          <w:p w14:paraId="7D92763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Przyczyna alarmu ze wskazaniem pompy w której został wywołany (rodzaj pompy, łóżko pacjenta, sala chorych)</w:t>
            </w:r>
          </w:p>
          <w:p w14:paraId="76CE20D4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alarmach przerywających infuzję (np. alarm okluzji)</w:t>
            </w:r>
          </w:p>
          <w:p w14:paraId="7F7BAB42" w14:textId="5CCE57BB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lekach podawanych w pomp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5F8F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DDF0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00BB4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CFF5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A16B" w14:textId="26293E22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do projektowania bibliotek leków na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8 stanowiskach z możliwością zapisani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200 leków oraz przypisania do 10 stężeń dla każdego leku, podziału n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30 kategorii lekowych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6 profili pacjentów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50 obszarów leczeni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6688" w14:textId="104D9C32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2F0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0B389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4CC9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ADC" w14:textId="5555BC75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przypisania dla każdego leku limitów miękkich i tward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00FB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F8F2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4B1C6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7F3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89E5" w14:textId="5AB2D9D4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nfiguracji parametrów wstępnych terapi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la każdego l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319B0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D6CB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976EA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A64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F87D" w14:textId="584AE26E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dalne przesyłanie bibliotek do pomp włączonych do syste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83F6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3692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B7F30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9FE2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6F3A1" w14:textId="54794A57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ystrybucja bibliotek leków jednym kliknięciem dla wszystkich wybranych oddziałów, z dowoln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ą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elekcj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D57CE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E5E6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E63D9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1F13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BD2F9" w14:textId="5771EEF4" w:rsidR="00E01EAC" w:rsidRPr="00B055DF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B055DF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  <w:t>Moduł nadzoru urządzeń (elektroniczny paszport techniczn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987B4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7D7F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CAF9F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DD96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959B8" w14:textId="28F86637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Oprogramowanie automatycznie gromadzące informacje o urządzeniach podłączonych do systemu, </w:t>
            </w:r>
            <w:r w:rsidR="006C3AB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 funkcją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nadz</w:t>
            </w:r>
            <w:r w:rsidR="006C3AB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o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r</w:t>
            </w:r>
            <w:r w:rsidR="006C3AB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u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nad systemem infuzyj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3CEDE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4117D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FCBA8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A9F7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D34C" w14:textId="3B0E927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</w:rPr>
            </w:pP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Prezentacja w formie tabeli podłączonych urządzeń, oraz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funkcja</w:t>
            </w:r>
            <w:r w:rsidR="006C3AB7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iltrowania sposobu wyświetlania (</w:t>
            </w:r>
            <w:r w:rsidR="00311A99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.in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 lokalizacja, typ urządzeni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DE041" w14:textId="1E246F69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311A9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0E8B1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9AB53E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3FE7E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6F8EB" w14:textId="391632E7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</w:rPr>
            </w:pP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 przypadku utraty łączności z urządzeniem</w:t>
            </w:r>
            <w:r w:rsidR="00311A99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</w:t>
            </w:r>
            <w:r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system wyświetla informację o lokalizacji: ostatnio widzia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844B6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BEFA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DB5AB6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E07DA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00E9D" w14:textId="0B2FB83A" w:rsidR="00E01EAC" w:rsidRPr="00E01EAC" w:rsidRDefault="00311A99" w:rsidP="00E01EAC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E01EAC" w:rsidRPr="00E01EAC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rzypisania dla każdego urządzenia numeru inwentarzowego nadanego w jednostc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D5D67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4ED0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47C3685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E452F" w14:textId="77777777" w:rsidR="004B5083" w:rsidRPr="00F816F0" w:rsidRDefault="004B5083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0F04C" w14:textId="78F31F7B" w:rsidR="004B5083" w:rsidRPr="001A79CD" w:rsidRDefault="00311A99" w:rsidP="004B5083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B055DF" w:rsidRPr="00B055DF">
              <w:rPr>
                <w:rFonts w:asciiTheme="minorHAnsi" w:hAnsiTheme="minorHAnsi" w:cstheme="minorHAnsi"/>
                <w:color w:val="000000"/>
                <w:sz w:val="20"/>
              </w:rPr>
              <w:t xml:space="preserve">przypisania dla każdego urządzenia daty przeglądu technicznego, oraz późniejszego wygenerowania raportu pdf lub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xl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F4D60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85DCD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5377D1F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4336B" w14:textId="73439944" w:rsidR="004B5083" w:rsidRPr="00B055DF" w:rsidRDefault="00B055DF" w:rsidP="00B055D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54AEB" w14:textId="2AC93886" w:rsidR="004B5083" w:rsidRPr="00B055DF" w:rsidRDefault="00B055DF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Wózek na </w:t>
            </w:r>
            <w:r w:rsidR="00D43710"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aparaturę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medyczną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na Oddział Intensywnej Terapii, Bloki Operacyjne i Salę poznieczuleniową przy Blokach Operacyjnych 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- 73 szt.</w:t>
            </w:r>
          </w:p>
        </w:tc>
      </w:tr>
      <w:tr w:rsidR="00E83105" w:rsidRPr="00F816F0" w14:paraId="2D5BBB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DE9B6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BB8D2" w14:textId="5D71226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nstrukcja - stelaż z profilu aluminiowego lakierowanego proszkowo. Profil nośny z kanałami montażowymi po wewnętrznej i zewnętrznej stronie, przystosowany do rozbudowy wózka w przyszłości o wyposażenie dodatkowe (m.in. półkę, szufladę z półką, koszyk na akcesoria) wyłącznie za pomocą elementów złącznych, bez konieczności wykonywania otwor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E11A0" w14:textId="20E496A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08657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0FF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421A323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43D0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4ADF" w14:textId="1541B06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sięgnik kroplówki z regulacją wysokości w całości wykonany ze stali kwasoodpornej, wysuwany z profilu nośnego z głowicą 2 haczykow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0B59" w14:textId="7DC9C13E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5A5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53170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6335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A6A5D" w14:textId="6CE8439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Listwa zasilająca</w:t>
            </w:r>
            <w:r w:rsidRPr="00E83105">
              <w:rPr>
                <w:rFonts w:asciiTheme="minorHAnsi" w:hAnsiTheme="minorHAnsi" w:cstheme="minorHAnsi"/>
                <w:color w:val="FF0000"/>
                <w:sz w:val="20"/>
                <w:szCs w:val="22"/>
              </w:rPr>
              <w:t xml:space="preserve">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 xml:space="preserve">na </w:t>
            </w:r>
            <w:r w:rsidR="008B039E">
              <w:rPr>
                <w:rFonts w:asciiTheme="minorHAnsi" w:hAnsiTheme="minorHAnsi" w:cstheme="minorHAnsi"/>
                <w:sz w:val="20"/>
                <w:szCs w:val="22"/>
              </w:rPr>
              <w:t xml:space="preserve">co najmniej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>5 gniazd elektrycznych mocowana do profilu nośnego za pośrednictwem adaptera umożliwiającego zwinięcie kab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F6939" w14:textId="77777777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477B7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C3792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75D2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ABB14" w14:textId="68E423E5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dstawa stalowa z osłoną z tworzywa z ABS, zabezpieczająca wózek przed uszkodzeniem, wyposażona w koła z tworzywa sztucznego o średnicy 75 mm</w:t>
            </w:r>
            <w:r w:rsidR="008B039E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(+/- 5mm)</w:t>
            </w: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w tym dw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7B42C" w14:textId="52DA93A3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8B039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7E7E1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0672DF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E63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FA0A7" w14:textId="77777777" w:rsidR="00E83105" w:rsidRDefault="00E83105" w:rsidP="00E83105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miary wózka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:</w:t>
            </w:r>
          </w:p>
          <w:p w14:paraId="0EA82C73" w14:textId="40235CF1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długość 550 mm (+/- 10 mm)</w:t>
            </w:r>
          </w:p>
          <w:p w14:paraId="64BE033B" w14:textId="7777777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szerokość 550 mm (+/- 10 mm)</w:t>
            </w:r>
          </w:p>
          <w:p w14:paraId="2A01C1BD" w14:textId="27B168A3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wysokość (bez wysięgnika kroplówki): 1400 mm (+/- 10 m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244A2" w14:textId="1572793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22F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AD9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AC66D2" w:rsidRPr="00F816F0" w14:paraId="5E6A3B2A" w14:textId="77777777" w:rsidTr="00AC66D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F19" w14:textId="68AD5983" w:rsidR="00AC66D2" w:rsidRPr="00AC66D2" w:rsidRDefault="00AC66D2" w:rsidP="00AC66D2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3E738" w14:textId="554ECE0A" w:rsidR="00AC66D2" w:rsidRPr="00AC66D2" w:rsidRDefault="00AC66D2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Pompa infuzyjna strzykawkowa prost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na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ale pooperacyjne,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e poznieczuleniowe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rzy Endoskopii i Chirurgii 1-dnia oraz SOR 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- 61 szt.</w:t>
            </w:r>
          </w:p>
        </w:tc>
      </w:tr>
      <w:tr w:rsidR="001571D7" w:rsidRPr="00F816F0" w14:paraId="08B353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CA2B6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ADB89" w14:textId="52F81FF4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mpa infuzyjna strzykawkowa sterowana elektronicznie przeznaczona do stosowania u dorosłych, dzieci i noworodków do tymczasowego lub ciągłego podawania roztworów pozajelitowych i dojelitowych za pośrednictwem standardowych,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4F22E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BFA1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FB490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62E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CC276" w14:textId="44D8AC7F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Hz</w:t>
            </w:r>
            <w:proofErr w:type="spellEnd"/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D0ABA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13D97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554880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36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45BF3" w14:textId="09A158FF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aga pompy gotowej do użycia max. 2,3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8598F" w14:textId="198037B5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0AC73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BD9584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3CA0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95ED" w14:textId="623435B9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69BB" w14:textId="312EDF41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A1376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37CF5D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E8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98236" w14:textId="139A5387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lorowy wyświetlacz czytelny pod kątem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przynajmniej </w:t>
            </w: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53B0B" w14:textId="0EBFAF75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6DE59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DE59BB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11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E8EA" w14:textId="1EFC8749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budowany uchwyt do mocowania pompy do stojaków infuzyjnych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92429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19DA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BF1EB4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5A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73C89" w14:textId="1E7613EB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2A3D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312B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3C7A9A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BE68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77374" w14:textId="15A0648C" w:rsidR="001571D7" w:rsidRPr="001571D7" w:rsidRDefault="00F65564" w:rsidP="001571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a</w:t>
            </w:r>
            <w:r w:rsidR="001571D7"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łączenia pomp w moduły bez użycia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4FBA4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7589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A44AE8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AEA1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C4874" w14:textId="1862F1E4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trzykawka mocowana od prz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6E8C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1B39E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32AC2E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8743E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04A64" w14:textId="741379F3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285F7" w14:textId="04E96E10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31F0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2C8D2D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384A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52D72" w14:textId="19D2E170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D5764" w14:textId="77777777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5D2A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CD19C3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B5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8634D" w14:textId="2B67EBDA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apęd strzykawki półautomatyczny z zabezpieczeniem przed niekontrolowaną podaż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66048" w14:textId="17125E7C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85CC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9ACA83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07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DBBC" w14:textId="41E639D2" w:rsidR="001571D7" w:rsidRPr="001571D7" w:rsidRDefault="00F65564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a</w:t>
            </w:r>
            <w:r w:rsidR="001571D7"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zatrzaskowego mocowania i współpracy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5B1D6" w14:textId="7390AF6E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42001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71E8832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E4EBA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FC02" w14:textId="49729A45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munikacja pomiędzy pompą a stacja dokującą za pośrednictwem </w:t>
            </w:r>
            <w:proofErr w:type="spellStart"/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IrDA</w:t>
            </w:r>
            <w:proofErr w:type="spellEnd"/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lub 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68250" w14:textId="373ADDC1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TAK, </w:t>
            </w:r>
            <w:proofErr w:type="spellStart"/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podać</w:t>
            </w:r>
            <w:proofErr w:type="spellEnd"/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209A3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21066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62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A0F3" w14:textId="2804933D" w:rsidR="001571D7" w:rsidRPr="001571D7" w:rsidRDefault="001571D7" w:rsidP="001571D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mpa skalibrowana do pracy ze strzykawkami o objętości min. 5, 10, 20, 30 i 50/60 ml różnych typów oraz różnych producentów, w tym minimum jednego polski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67FB1" w14:textId="63988CCC" w:rsidR="001571D7" w:rsidRPr="00F816F0" w:rsidRDefault="001571D7" w:rsidP="001571D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750D" w14:textId="77777777" w:rsidR="001571D7" w:rsidRPr="00F816F0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1E8F9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854B1" w14:textId="77777777" w:rsidR="004B5083" w:rsidRPr="00F816F0" w:rsidRDefault="004B5083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6052F" w14:textId="573836AA" w:rsidR="004B5083" w:rsidRPr="001571D7" w:rsidRDefault="001571D7" w:rsidP="001571D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1571D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raca ze strzykawkami 2/3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1B1B8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AAE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1B63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22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BCE3B" w14:textId="3B313716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Automatyczne rozpoznawanie objętości strzykawk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4EEE" w14:textId="1AC2B822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7BB5C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65CE46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D77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53CC9" w14:textId="6A1B1EE1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Dostępne strzykawki i akcesoria do żywienia dojelitowego ze złączem </w:t>
            </w:r>
            <w:proofErr w:type="spellStart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ENFit</w:t>
            </w:r>
            <w:proofErr w:type="spellEnd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9C036" w14:textId="50993D68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C59C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21B269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A05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90B32" w14:textId="2D7CA06A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akres prędkości infuzji min. 0,1 do 999,9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F36DC" w14:textId="44EEEACF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6A84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41DEE0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5284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C0FF" w14:textId="2122D3F5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Prędkość infuzji w zakresie od 0,01 - 999,99ml/h programowana,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DFFD" w14:textId="65DBE2DA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BAF38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74D2ED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E9AC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269F" w14:textId="502A227D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Automatyczna kalkulacja prędkości podaży po wprowadzeniu objętości i 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7E4C" w14:textId="3F9AA494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C0FF6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F595F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AE02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652D" w14:textId="60A1A48B" w:rsidR="00EA49E7" w:rsidRPr="00EA49E7" w:rsidRDefault="00F65564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rogramowani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e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parametrów infuzji min. w jednostkach: mg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g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, IE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 uwzględnieniem lub nie masy ciała w odniesieniu do czasu (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.in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458DA" w14:textId="0671578B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16416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940E5E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3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5CE7" w14:textId="0FF8FAA2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4EADF" w14:textId="22B6ABDA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6EDC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1E5639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5BB9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A370" w14:textId="5DB3C907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B988" w14:textId="54EB8DC8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D78F0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86DBD65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35FF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51B7D" w14:textId="553409E0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stępnie wybierana objętość w zakresie 0,10 - 9999 ml programowana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4A07" w14:textId="2DE7A862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0AA30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E48004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F1970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F90B8" w14:textId="486BCBA3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8AB4" w14:textId="3AA83BF5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90D82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352500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7D0AE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D7B41" w14:textId="11649A23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rędkość bolusa 1-1800 ml/h programowana co 0,01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E307F" w14:textId="1A7A717C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767B5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A4CEA8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0B8A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92A79" w14:textId="5B79F62C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F4033" w14:textId="70BAFC73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E88A4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BBED7D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A5B9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7CF46" w14:textId="70E5DE6F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852C" w14:textId="5073CE20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CD387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F6718A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82687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AB8FF" w14:textId="7B3DAE17" w:rsidR="00EA49E7" w:rsidRPr="00EA49E7" w:rsidRDefault="00401E06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a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podaży bolusa w jednostkach mg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cg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mol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, </w:t>
            </w:r>
            <w:proofErr w:type="spellStart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Eq</w:t>
            </w:r>
            <w:proofErr w:type="spellEnd"/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7F212" w14:textId="679B0C5E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E5170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B37FB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93332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FF39" w14:textId="66D6B2F9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Tryb stand-by w zakresie od 1 min do 24 godzin z programowaniem co 1 minutę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0380" w14:textId="321B5582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1E84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0BB797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8C89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4A4EC" w14:textId="559CF5B7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Tryb nocny z redukcją intensywności podświetlenia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7B792" w14:textId="71455604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A1A9A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280360E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E430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C9EB" w14:textId="616E7DA3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Tryb nocny z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ą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włączenia ręcznego lub zaprogramowania automatycznego przełączania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1190" w14:textId="0C01DC14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6AF4E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B857009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BC7C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5610" w14:textId="14642866" w:rsidR="00EA49E7" w:rsidRPr="00EA49E7" w:rsidRDefault="00401E06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a</w:t>
            </w:r>
            <w:r w:rsidR="00EA49E7"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wprowadzenia do pompy biblioteki leków bezpośrednio z komputera lub zdalnie poprzez sieć szpitalną z centralnego serwera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EA12C" w14:textId="3E64B239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9C41D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DB9C8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DDCF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34A5F" w14:textId="1F5BA6B5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Biblioteka zawiera min. 3000 leków z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ą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podzielenia n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min.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30 kategorii i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min.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F967" w14:textId="17D3068D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A48F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B3A4866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076E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F18DF" w14:textId="0F77CADF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ażdy lek może występować w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przynajmniej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10 stężeniach oraz być powiązany z limitami miękkimi, z limitami twardymi, jednym z 8 kolorów oraz ciśnieniem okluzji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9F462" w14:textId="76B18A8C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1377B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D77BC4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385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2C80D" w14:textId="2D1F4ADB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Ciśnienie okluzji możliwe do ustawienia na min. 9 poziomach w zakresie od 75mmHg do 90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9D40" w14:textId="1F61B9C2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A63E9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DBDC99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75C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1BCB" w14:textId="24878455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81ACE" w14:textId="4E7315C1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256F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CB6EF9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94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88367" w14:textId="7DEC835F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Wbudowany akumulator </w:t>
            </w:r>
            <w:proofErr w:type="spellStart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litowo</w:t>
            </w:r>
            <w:proofErr w:type="spellEnd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F2D6" w14:textId="30166694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F594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759BEB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8C65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4209" w14:textId="4BEB0080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asilanie z wbudowanego akumulator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min.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10 godz. przy przepływie 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0B9F" w14:textId="7038E008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976A7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84BA0A7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AE0C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EDF5" w14:textId="374AC60F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A38C" w14:textId="704C5C0C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 w:rsidR="00B343E7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2001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8E0B72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35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A2F64" w14:textId="4A9CFD66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8D862" w14:textId="01AA4D5B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0543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DFF50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D6F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9744" w14:textId="03B204A1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302FD" w14:textId="7D66530D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8458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48C2D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40BA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9476" w14:textId="5F684E68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bór mocy w warunkach normalnego użytkowania &lt;2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C3794" w14:textId="1962D32E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 w:rsidR="0033435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CF1E6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D15990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43C3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769B7" w14:textId="3F94D548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ystem alarmów wizualnych i dźwię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F79DC" w14:textId="1705A0EB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A15F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16B58A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51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CA659" w14:textId="4BC6FB67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91CD" w14:textId="4DFB16C3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44DD9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A42EDA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4E0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9C85" w14:textId="20A2622D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Natężenie akustycznych sygnałów alarmowych regulowane na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co najmniej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9 poziomach w zakresie od 45 do 75 </w:t>
            </w:r>
            <w:proofErr w:type="spellStart"/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dB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D4758" w14:textId="38700310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 w:rsidR="0033435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18B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F02782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2F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BFC0" w14:textId="0DF86544" w:rsidR="00EA49E7" w:rsidRPr="00EA49E7" w:rsidRDefault="00EA49E7" w:rsidP="00EA49E7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Historia pracy dostępna z menu pompy, z </w:t>
            </w:r>
            <w:r w:rsidR="00401E06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funkcją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zapisania do </w:t>
            </w:r>
            <w:r w:rsidR="0033435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min. </w:t>
            </w:r>
            <w:r w:rsidRPr="00EA49E7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1000 zdarzeń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E60A" w14:textId="51B108BC" w:rsidR="00EA49E7" w:rsidRDefault="00EA49E7" w:rsidP="00EA49E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03FA1">
              <w:rPr>
                <w:rFonts w:asciiTheme="minorHAnsi" w:hAnsiTheme="minorHAnsi" w:cstheme="minorHAnsi"/>
                <w:sz w:val="20"/>
              </w:rPr>
              <w:t>TAK</w:t>
            </w:r>
            <w:r w:rsidR="0033435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FDCD" w14:textId="77777777" w:rsidR="00EA49E7" w:rsidRPr="00F816F0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68E4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122CC" w14:textId="3EEABE35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F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C3138" w14:textId="55E85713" w:rsidR="00F1094A" w:rsidRPr="00F816F0" w:rsidRDefault="00F1094A" w:rsidP="00EA49E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>Pompa infuzyjna objętościowa</w:t>
            </w:r>
            <w:r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 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prost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na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ale pooperacyjne,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</w:t>
            </w:r>
            <w:r w:rsidRPr="00AC66D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e poznieczuleniowe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rzy Endoskopii i Chirurgii 1-dnia oraz SOR</w:t>
            </w: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 - 25 szt.</w:t>
            </w:r>
          </w:p>
        </w:tc>
      </w:tr>
      <w:tr w:rsidR="00F1094A" w:rsidRPr="00F816F0" w14:paraId="6FB290B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24F5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95EE4" w14:textId="2C9FDE0E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ompa objętościowa sterowana elektronicznie przeznaczona do stosowania u dorosłych, dzieci i noworodków do tymczasowego lub ciągłego podawania roztworów pozajelitowych i dojelitowych za pośrednictwem standardowych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3ED4" w14:textId="1E62D64F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 w:rsidR="0087280A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8F10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72E18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34B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2FDA1" w14:textId="0C167B68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Zasilanie 230V 50 </w:t>
            </w:r>
            <w:proofErr w:type="spellStart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Hz</w:t>
            </w:r>
            <w:proofErr w:type="spellEnd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90472" w14:textId="2EC5AFC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C6607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B0BA17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41361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8710A" w14:textId="37A4FFE8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Masa pompy gotowej do użyci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do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1.9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56FC2" w14:textId="67EDCFDE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7198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EFDBF5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9E9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3E06D" w14:textId="03ED9F0A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584F4" w14:textId="34B209D1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A2AE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3819F8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9C4A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2124" w14:textId="5175A93B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Kolorowy wyświetlacz czytelny pod kątem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co najmniej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934F3" w14:textId="1EF596A1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2412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DD3A0B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F9D8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A6688" w14:textId="2EE30BCE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budowany uchwyt do mocowania pompy do stojaków infuzyjnych,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553B" w14:textId="3847A6A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EB2F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518557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FABD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F4658" w14:textId="57489B47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A7A82" w14:textId="2FD0828C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A8D37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7CF21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F2C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91816" w14:textId="693490A4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łączenia pomp w moduły bez użycia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E0339" w14:textId="6D2D0BB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E65AB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410D7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97A1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907B" w14:textId="476BC4B6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Linia infuzyjna mocowana od przodu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AD81" w14:textId="7426BFDF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8FA24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458E0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4860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7CC76" w14:textId="23F34A07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8AA2" w14:textId="0D9BB2F2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2326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B039B9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942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6D550" w14:textId="589A0516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Dostępne dreny do podaży żywienia dojelitowego ze złączem </w:t>
            </w:r>
            <w:proofErr w:type="spellStart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ENFit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257E5" w14:textId="292C94CE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D35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DCDF00E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828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BBB20" w14:textId="27C1FEA0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684E1" w14:textId="2E5560BA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485C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CDEF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0816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698C" w14:textId="58520D9A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ACF84" w14:textId="1C6C9AC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C284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2D5759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00A2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B0AA" w14:textId="5EE09FBD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Zatrzaskowe mocowanie i współpraca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33C55" w14:textId="0D79E07E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42CC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F762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ADD1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07068" w14:textId="7904D06C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Komunikacja pomiędzy pompą a stacją dokującą za pośrednictwem </w:t>
            </w:r>
            <w:proofErr w:type="spellStart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IrDA</w:t>
            </w:r>
            <w:proofErr w:type="spellEnd"/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lub 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1057" w14:textId="5C5034A9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82D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C64C2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18C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0FD7" w14:textId="0E7603F9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echanizm zabezpieczający przed swobodnym niekontrolowanym przepływem składający się z dwóch elementów – jeden w pompie jeden na dre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76F85" w14:textId="550EE64D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DEE93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C9580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A9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E270F" w14:textId="60831277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Zakres prędkości infuzji min. 0,1 do 1200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2EDD" w14:textId="48567EAA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B818A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2F2F67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6426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F1031" w14:textId="1F68431D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Automatyczna kalkulacja prędkości podaży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CCAF0" w14:textId="741DCB86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260A8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7B5B3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628F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951E" w14:textId="6FC8F8B7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e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parametrów infuzji min. w jednostkach: mg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ng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, IE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z uwzględnieniem lub nie masy ciała w odniesieniu do czasu (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.in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B7F" w14:textId="44DAD902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5AA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C29DD0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4C4E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2263D" w14:textId="1815135C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A99C" w14:textId="7ECA52B5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8909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1F60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BC30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4400" w14:textId="7B946432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BDA" w14:textId="32D3DFB1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261D0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EC29A7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5E1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F0774" w14:textId="06D4BFB7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stępnie wybierana objętość w zakresie 0,10 - 9999 ml programowana,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DB838" w14:textId="6EFF03DF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1655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8371CF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2BA4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20F10" w14:textId="2ACB722D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B2A7" w14:textId="1C2902A5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A8258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AB0D4E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C9E6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6D5DF" w14:textId="59E7DFA5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Prędkość bolusa 1-1200 ml/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7CC24" w14:textId="70508FE0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F4BE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1E5B3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D719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C9762" w14:textId="2F7B98BB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8747A" w14:textId="0E1D419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9390C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1A2A3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5FC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0898" w14:textId="339F04F7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5967" w14:textId="13695961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A85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B7FC98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698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35E6E" w14:textId="216E259B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podaży bolusa w jednostkach mg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cg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mol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, </w:t>
            </w:r>
            <w:proofErr w:type="spellStart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mEq</w:t>
            </w:r>
            <w:proofErr w:type="spellEnd"/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7D60" w14:textId="4B96A1D3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966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AC171D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F14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5E968" w14:textId="19A55D83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Tryb stand-by w zakresie od 1 min do 24 godzin z programowaniem co 1 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82DB8" w14:textId="186ADED9" w:rsidR="00F1094A" w:rsidRPr="00403FA1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EDE43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091678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E826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FEE4" w14:textId="473ABFB9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Tryb nocny z redukcją intensywności podświetl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42E0" w14:textId="20664C7F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A613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730D0F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D717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97C6" w14:textId="43BAB645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Tryb nocny z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ą</w:t>
            </w:r>
            <w:r w:rsidR="0087280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łączenia ręcznego lub zaprogramowania automatycznego przełącz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C68B6" w14:textId="0F915990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E988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C0D13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880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C478" w14:textId="77893B01" w:rsidR="00F1094A" w:rsidRPr="00F1094A" w:rsidRDefault="0087280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="00F1094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prowadzenia do pompy biblioteki leków bezpośrednio z komputera, lub zdalnie poprzez sieć szpitalną z centralnego serwera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C0B76" w14:textId="5625B058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0558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9C49F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8F4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D29C0" w14:textId="3CFD1FEE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Biblioteka zawier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min.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3000 leków, z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ą</w:t>
            </w:r>
            <w:r w:rsidR="0087280A"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podzielenia na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min.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30 kategorii i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min.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782DD" w14:textId="5F92E1B7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4980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00756C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0C05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B2F4" w14:textId="55BEC0B5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Każdy lek może występować w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min.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10 stężeniach oraz być powiązany z limitami miękkimi, z limitami twardymi, jednym z 8 kolorów oraz ciśnieniem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2352" w14:textId="1100C85E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AAC1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94A6A1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D1EC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315B4" w14:textId="0CB4FE96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A7EE" w14:textId="549938F8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33F2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5184C0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29A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9882" w14:textId="16976536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Ciśnienie okluzji możliwe do ustawienia na min. 9 poziomach w zakresie od 50 mmHg do 75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771CA" w14:textId="531044C7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45EC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7D602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3ABF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89AF0" w14:textId="49127C3E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C739" w14:textId="3CBD42A0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3ADF9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B72DA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926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9035" w14:textId="65353621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Wbudowany akumulator </w:t>
            </w:r>
            <w:proofErr w:type="spellStart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litowo</w:t>
            </w:r>
            <w:proofErr w:type="spellEnd"/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61399" w14:textId="43B1BFF4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AC653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32C76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B2D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C1A0F" w14:textId="2542012D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Zasilanie z wbudowanego akumulatora </w:t>
            </w: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do 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6 godz. przy przepływie 2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06226" w14:textId="4425F12F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4E8E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D80F4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058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2A72B" w14:textId="22DD087A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3ED06" w14:textId="747C3814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8AED6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7E15C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AC4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3AED" w14:textId="149AF508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7B40" w14:textId="7F65A381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2855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1AB42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DF0C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4509" w14:textId="17B6FD0A" w:rsidR="00F1094A" w:rsidRPr="00F1094A" w:rsidRDefault="00F1094A" w:rsidP="00F1094A">
            <w:pPr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20F7" w14:textId="793E8458" w:rsidR="00F1094A" w:rsidRPr="003660C4" w:rsidRDefault="00F1094A" w:rsidP="00F1094A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660C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1947F" w14:textId="77777777" w:rsidR="00F1094A" w:rsidRPr="00F816F0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610B6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5ACC7" w14:textId="4C402D86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G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AFE78" w14:textId="656B2D94" w:rsidR="00F1094A" w:rsidRPr="00F1094A" w:rsidRDefault="00F1094A" w:rsidP="00136A5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Stacja dokująca do pomp </w:t>
            </w:r>
            <w:r w:rsidR="006069A6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infuzyjnych prostych </w:t>
            </w: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oferowanych w </w:t>
            </w:r>
            <w:r w:rsidR="006069A6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>poz. E i F</w:t>
            </w:r>
            <w:r w:rsidRPr="00F1094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 xml:space="preserve"> - 26 szt.</w:t>
            </w:r>
          </w:p>
        </w:tc>
      </w:tr>
      <w:tr w:rsidR="002311A8" w:rsidRPr="00F816F0" w14:paraId="2D7DD3C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2ABA2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F22C5" w14:textId="37CDB53E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Stacja dokująca dla oferowanych pomp strzykawkowych i objętościowych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w poz. E i F, 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spółprac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ująca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z systemem centralnego zasilania i zarządzania danymi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5ACE5" w14:textId="2C06769D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</w:t>
            </w:r>
            <w:r w:rsidR="0087280A">
              <w:rPr>
                <w:rFonts w:asciiTheme="minorHAnsi" w:hAnsiTheme="minorHAnsi" w:cstheme="minorHAnsi"/>
                <w:sz w:val="20"/>
              </w:rPr>
              <w:t>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6920D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0CC6AD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46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DBF6" w14:textId="686B507E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asilanie 230V 50 </w:t>
            </w:r>
            <w:proofErr w:type="spellStart"/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Hz</w:t>
            </w:r>
            <w:proofErr w:type="spellEnd"/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2024" w14:textId="72D70DA4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6F2A0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231AAA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7967A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4AAA6" w14:textId="2F9FDD0F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Ze względów bezpieczeństwa wszystkie złącza zasilania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zostają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wyłączone do momentu włożenia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38489" w14:textId="2A3438A3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05AA0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0CF6A8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C43D4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2DBDB" w14:textId="121553D5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311C" w14:textId="3F69E4B3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DBCC4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2DE24B7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D6CE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76BD3" w14:textId="573DBCDD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budowany uchwyt do mocowania stacji do kolumn anestezjologicznych, stojaków infuzyj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0674D" w14:textId="2E374E35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D34E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69343E7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49C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94245" w14:textId="772BEE44" w:rsidR="002311A8" w:rsidRPr="002311A8" w:rsidRDefault="0087280A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unkcja</w:t>
            </w:r>
            <w:r w:rsidRPr="00F1094A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 </w:t>
            </w:r>
            <w:r w:rsidR="002311A8"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łączenia stacji w moduły bez użycia  narzędz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20B8" w14:textId="4AB50445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E98A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324874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462EF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428B8" w14:textId="3EED92B7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lumna połączonych stacji dokujących 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 funkcją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jednoczesne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go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zasilani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a min.</w:t>
            </w: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18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CFAB" w14:textId="67613F7B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AF23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864CD9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0C28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37077" w14:textId="18B098A0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Zatrzaskowe mocowanie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E3A5A" w14:textId="15DD1344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18694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DA99A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8CFB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43B20" w14:textId="49DBDF15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ożliwość rozbudowania stacji dokującej o moduł komunikacyj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CE81B" w14:textId="337441CF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3776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3B5DFC1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DFE41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B73E" w14:textId="3B22454E" w:rsidR="002311A8" w:rsidRPr="002311A8" w:rsidRDefault="002311A8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2311A8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Opcjonalny moduł komunikacyjny może być łatwo podłączony do stacji dokującej bez użycia specjalnych narzędzi, umożliwiając włączenie stanowiska do sieci teleinformatycznej poprzez RJ45 oraz Wi-Fi</w:t>
            </w:r>
            <w:r w:rsidR="0087280A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57EC6" w14:textId="028884BF" w:rsidR="002311A8" w:rsidRPr="003660C4" w:rsidRDefault="002311A8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D33B8" w14:textId="77777777" w:rsidR="002311A8" w:rsidRPr="00F816F0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7C04251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9E67C" w14:textId="6A47A21D" w:rsidR="001B1A9F" w:rsidRPr="001B1A9F" w:rsidRDefault="001B1A9F" w:rsidP="001B1A9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D3E7" w14:textId="780F95EC" w:rsidR="001B1A9F" w:rsidRPr="002311A8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87280A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>Stojak medyczny - 13 szt</w:t>
            </w:r>
            <w:r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highlight w:val="lightGray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08E1" w14:textId="77777777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A6FE9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0B2B9769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A2EC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4AE8" w14:textId="79E18BC5" w:rsidR="001B1A9F" w:rsidRPr="002311A8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Stojak medyczny </w:t>
            </w:r>
            <w:r w:rsidRPr="001B1A9F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na podstawie jezdnej (kółk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36C1D" w14:textId="7AF456A8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77977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7F059A4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08318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2000B" w14:textId="700B6571" w:rsidR="001B1A9F" w:rsidRPr="002311A8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</w:t>
            </w:r>
            <w:r w:rsidRPr="001B1A9F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ykonany ze stali nierdzewnej/malowane proszkow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8750C" w14:textId="48ECD0A2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F1909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36A1AB7B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C19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3B2D2" w14:textId="7C4F59C7" w:rsidR="001B1A9F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M</w:t>
            </w:r>
            <w:r w:rsidRPr="001B1A9F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in. 4 haczyki na uchwyt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FEA86" w14:textId="3D876A53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4CE0D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DE03B38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97CEC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A1C4F" w14:textId="2D238A25" w:rsidR="001B1A9F" w:rsidRDefault="001B1A9F" w:rsidP="002311A8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</w:t>
            </w:r>
            <w:r w:rsidRPr="001B1A9F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yposażony w przymocowaną listwę zasila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F3D7" w14:textId="3598E444" w:rsidR="001B1A9F" w:rsidRDefault="001B1A9F" w:rsidP="002311A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6396" w14:textId="77777777" w:rsidR="001B1A9F" w:rsidRPr="00F816F0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01C10DE5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63EBBF1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FBCFDC6" w14:textId="77777777" w:rsidR="00C71995" w:rsidRDefault="00C71995" w:rsidP="00C71995"/>
    <w:p w14:paraId="1BC59A98" w14:textId="3B5BF66E" w:rsidR="008C3ECA" w:rsidRPr="00F816F0" w:rsidRDefault="005F4B3B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>Zakres zamówienia objęty prawem opcji</w:t>
      </w:r>
      <w:r w:rsidR="008C3ECA"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Aparat do znieczulenia dla Pracowni Endoskopii 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 xml:space="preserve">Oddziału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Chirurgi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>1-dnia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C3ECA" w:rsidRPr="005F4B3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 xml:space="preserve">8x sztuk </w:t>
      </w:r>
    </w:p>
    <w:p w14:paraId="06C88C18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56B32426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317E9ED2" w14:textId="77777777" w:rsidR="008C3ECA" w:rsidRPr="00F816F0" w:rsidRDefault="008C3ECA" w:rsidP="008C3EC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19FB009" w14:textId="77777777" w:rsidR="008C3ECA" w:rsidRPr="00F816F0" w:rsidRDefault="008C3ECA" w:rsidP="008C3EC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63129A1" w14:textId="77777777" w:rsidR="008C3ECA" w:rsidRDefault="008C3ECA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716CF9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C3ECA" w:rsidRPr="00F816F0" w14:paraId="4308CD2E" w14:textId="77777777" w:rsidTr="00CB4010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6C658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40CC9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B6DBD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DA2BD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C3ECA" w:rsidRPr="00F816F0" w14:paraId="365529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4311C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D004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C3ECA" w:rsidRPr="00F816F0" w14:paraId="2CCA1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847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F812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 xml:space="preserve">przęt fabrycznie nowy, </w:t>
            </w:r>
            <w:proofErr w:type="spellStart"/>
            <w:r w:rsidRPr="00E434AD">
              <w:rPr>
                <w:rFonts w:asciiTheme="minorHAnsi" w:hAnsiTheme="minorHAnsi" w:cs="Arial"/>
                <w:sz w:val="20"/>
                <w:szCs w:val="20"/>
              </w:rPr>
              <w:t>nierekondycjonowany</w:t>
            </w:r>
            <w:proofErr w:type="spellEnd"/>
            <w:r w:rsidRPr="00E434AD">
              <w:rPr>
                <w:rFonts w:asciiTheme="minorHAnsi" w:hAnsiTheme="minorHAnsi" w:cs="Arial"/>
                <w:sz w:val="20"/>
                <w:szCs w:val="20"/>
              </w:rPr>
              <w:t>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8ECC" w14:textId="0C8AC6D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1427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011F6B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7BEEA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3F245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Aparat do znieczulania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Pr="00227388">
              <w:rPr>
                <w:rFonts w:asciiTheme="minorHAnsi" w:hAnsiTheme="minorHAnsi"/>
                <w:sz w:val="20"/>
              </w:rPr>
              <w:t xml:space="preserve">ogólnego </w:t>
            </w:r>
            <w:r>
              <w:rPr>
                <w:rFonts w:asciiTheme="minorHAnsi" w:hAnsiTheme="minorHAnsi"/>
                <w:sz w:val="20"/>
              </w:rPr>
              <w:t xml:space="preserve">jezdny </w:t>
            </w:r>
            <w:r w:rsidRPr="00227388">
              <w:rPr>
                <w:rFonts w:asciiTheme="minorHAnsi" w:hAnsiTheme="minorHAnsi"/>
                <w:sz w:val="20"/>
              </w:rPr>
              <w:t xml:space="preserve">dla min. dzieci i dorosłyc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2240B" w14:textId="6E4CA4A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DB82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15B971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33AD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4120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Zasilanie dostosowane do 230 V, 50 </w:t>
            </w:r>
            <w:proofErr w:type="spellStart"/>
            <w:r w:rsidRPr="00227388">
              <w:rPr>
                <w:rFonts w:asciiTheme="minorHAnsi" w:hAnsiTheme="minorHAnsi"/>
                <w:sz w:val="20"/>
              </w:rPr>
              <w:t>Hz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D2BDF" w14:textId="2F1256FB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8F7D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6AD8D1C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D5D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500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3A933" w14:textId="77777777" w:rsidR="008C3ECA" w:rsidRPr="00CB401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C5D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062FC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47EC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AC9F" w14:textId="77777777" w:rsidR="00CB4010" w:rsidRPr="005C3EAA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E28ED" w14:textId="658F146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EB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C9308B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389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9A91B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366B" w14:textId="3D0EF362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976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5F425C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2CA1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E498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167F2" w14:textId="019BDE6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D88C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E7A13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69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AF5E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9B43" w14:textId="53AEF8A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F4BC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CE6DD6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3E0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C57E6" w14:textId="0E6EFDF2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Wbudowany przepływomierz tlenu, niezależny od układu okrężnego, z regulowanym przepływem tlenu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do 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4DA7C" w14:textId="2A0A85C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EAF4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D99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C0F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34901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93E3" w14:textId="17A5E6F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A543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80D7B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39D1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B241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zepływomierz awaryjny O</w:t>
            </w:r>
            <w:r w:rsidRPr="00555F8D">
              <w:rPr>
                <w:rFonts w:asciiTheme="minorHAnsi" w:hAnsiTheme="minorHAnsi" w:cs="Arial"/>
                <w:sz w:val="20"/>
                <w:szCs w:val="20"/>
                <w:vertAlign w:val="subscript"/>
              </w:rPr>
              <w:t>2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o  przepływie O</w:t>
            </w:r>
            <w:r w:rsidRPr="00555F8D">
              <w:rPr>
                <w:rFonts w:asciiTheme="minorHAnsi" w:hAnsiTheme="minorHAnsi" w:cs="Arial"/>
                <w:sz w:val="20"/>
                <w:szCs w:val="20"/>
                <w:vertAlign w:val="subscript"/>
              </w:rPr>
              <w:t>2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mi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n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1</w:t>
            </w:r>
            <w:r>
              <w:rPr>
                <w:rFonts w:asciiTheme="minorHAnsi" w:hAnsiTheme="minorHAnsi" w:cs="Arial"/>
                <w:sz w:val="20"/>
                <w:szCs w:val="20"/>
              </w:rPr>
              <w:t>8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 l/min. Możliwa wentylacja ręczna i mechaniczna w trybie awaryjn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95049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9F73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032516B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02B03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EFD76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E7CE0" w14:textId="4848563A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4B2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3846FE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48A5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5074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72DA1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823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10D58F0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6CD41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0510" w14:textId="061F96C8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parat wyposażony w blat do pisania i </w:t>
            </w:r>
            <w:r w:rsidR="00CB4010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jedną szufladę na akcesoria zamykaną na kluczyk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81778" w14:textId="091D4A65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93C92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01C5F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8950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9A69E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9CC40" w14:textId="737AEEE4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6659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FFC379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77589" w14:textId="77777777" w:rsidR="008C3ECA" w:rsidRPr="00F816F0" w:rsidRDefault="008C3ECA" w:rsidP="008C3ECA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4DC18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CB4010" w:rsidRPr="00F816F0" w14:paraId="123105F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A8D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4702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E307" w14:textId="4B6DCDA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6726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D91C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D741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BA77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6079" w14:textId="4E7869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B14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AD77EF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8341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4237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23BEA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611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2EEED7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E6CA6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AE882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92A6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4D8D3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56C6DE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E89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DDA2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Ze względu na ograniczenie kosztów, aparat do znieczulenia wyposażony w możliwość używania zamiennie pochłaniaczy wielorazowych i jednorazowych podczas znieczuleni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a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Wymiana bez stosowan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7D5F3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DC7B0CE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AD6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D25AD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DC4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6B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F2F" w14:textId="66A75F0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A04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4EDE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4F4C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E5E7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BBB1A" w14:textId="3DF46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5984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934AFF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FAD5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8F6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apobieganie powstawaniu mieszaniny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hipoksycznej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podczas anestezji i anestezji niskich i minimalnych przepływ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FA0D0" w14:textId="37D4775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14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0E5D2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F69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EEFA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kompaktowy dla dzieci i dorosłych pozbawiony lateksu nadający się do sterylizacji w autokl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C5C71" w14:textId="6CF39C9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32A2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11EB1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418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970F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CB4010" w:rsidRPr="00F816F0" w14:paraId="068B500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3FC7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1C6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z gwarantowaną objętością typu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AutoFlow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4481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F0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26F77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9B07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F7F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6DD5" w14:textId="2F8F9B6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4E5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26B9A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2E0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67B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6831" w14:textId="33495439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1E6A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BC22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4FC4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FF88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D413C" w14:textId="1F30E31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C628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6B036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55E5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009B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ze wspomaganiem ciśnieniow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8579" w14:textId="7270478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A648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418392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2946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36BD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wentylacji wspomaganej ciśnieniem (tzw.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Pressure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Pr="00227388">
              <w:rPr>
                <w:rFonts w:asciiTheme="minorHAnsi" w:hAnsiTheme="minorHAnsi" w:cs="Arial"/>
                <w:sz w:val="20"/>
                <w:szCs w:val="20"/>
              </w:rPr>
              <w:t>Support</w:t>
            </w:r>
            <w:proofErr w:type="spellEnd"/>
            <w:r w:rsidRPr="00227388">
              <w:rPr>
                <w:rFonts w:asciiTheme="minorHAnsi" w:hAnsiTheme="minorHAnsi" w:cs="Arial"/>
                <w:sz w:val="20"/>
                <w:szCs w:val="20"/>
              </w:rPr>
              <w:t>) z automatycznym włączeniem wentylacji zapasowej po wystąpieniu alarmu bezdechu respiratora. Czułość wyzwalania przepływowego min. 0,3-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C538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3B73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BAED27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4A5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36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2381" w14:textId="30CA3DA3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EB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B49FD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7C3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710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2808" w14:textId="59AB611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EA10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E9286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300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17C5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 z informacją na  ekranie respiratora o włączonym trybie pracy w krążeniu pozaustroj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B63EE" w14:textId="09481FB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56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ABB40F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9F4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B2FB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Pauza w przepływie gazów minimum do </w:t>
            </w:r>
            <w:r>
              <w:rPr>
                <w:rFonts w:asciiTheme="minorHAnsi" w:hAnsiTheme="minorHAnsi" w:cs="Arial"/>
                <w:sz w:val="20"/>
                <w:szCs w:val="20"/>
              </w:rPr>
              <w:t>5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min. w trybie wentylacji ręcznej i mecha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B5C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6AC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BE63C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1F90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2B22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85529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7D01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BBC15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8905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FFE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6C710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F869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6BE8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45EE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97DE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0444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7986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6A853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A3CA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151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4945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C685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C10FF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E1F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CFAB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589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C8F7B7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DC7D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7CEB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2B70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1C6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46EA8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CC10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16C5D" w14:textId="77777777" w:rsidR="00CB4010" w:rsidRPr="00DD1C03" w:rsidRDefault="00CB4010" w:rsidP="00CB4010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DD1C03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CB4010" w:rsidRPr="00F816F0" w14:paraId="2D630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0B9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D5B1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BEE54" w14:textId="123E212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2BAB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D412C1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CE87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297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0E65" w14:textId="748B55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2EE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6436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464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9750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Alarm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Apnea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4A6B" w14:textId="2050528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FA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9B45B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80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8B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F609E" w14:textId="447BE0E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A57B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024D3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B05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0DD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DFD1E" w14:textId="5F71186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43A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452F5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A55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99195" w14:textId="668E7C6A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CB4010" w:rsidRPr="00F816F0" w14:paraId="70466B8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D6F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773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D26CF" w14:textId="677D804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699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F74E6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87DD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FE8A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6407" w14:textId="54AE8F1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547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8DD4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58FA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45F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27B53" w14:textId="47B5204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1C48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95D93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D1DD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EB2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2DE34" w14:textId="0AA42E5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3B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37A5E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5625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C11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FB4F" w14:textId="5792A4A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BB8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C6C8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544F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D00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1B3DB" w14:textId="2FC4A8B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9B5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16048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D86A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E923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E052" w14:textId="26883CF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8865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F2AB8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A75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BDD0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BD56D" w14:textId="5398493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75B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5B2C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F9D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B56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1F368" w14:textId="143EA41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39F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985D4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710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A50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omiar stężenia gazów i środków anestetycznych (podtlenku azotu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sev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des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, </w:t>
            </w:r>
            <w:proofErr w:type="spellStart"/>
            <w:r w:rsidRPr="004D342B">
              <w:rPr>
                <w:rFonts w:asciiTheme="minorHAnsi" w:hAnsiTheme="minorHAnsi" w:cs="Arial"/>
                <w:sz w:val="20"/>
                <w:szCs w:val="20"/>
              </w:rPr>
              <w:t>isofluranu</w:t>
            </w:r>
            <w:proofErr w:type="spellEnd"/>
            <w:r w:rsidRPr="004D342B">
              <w:rPr>
                <w:rFonts w:asciiTheme="minorHAnsi" w:hAnsiTheme="minorHAnsi" w:cs="Arial"/>
                <w:sz w:val="20"/>
                <w:szCs w:val="20"/>
              </w:rPr>
              <w:t>) w mieszaninie wdechowej i wy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35A4" w14:textId="61F689A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99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851D7B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F1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E9E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91B09" w14:textId="4A0C650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F31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416DE1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D26B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7D9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609C2" w14:textId="588C735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33A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51157F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E5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B3078" w14:textId="55285CBB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zekątna ekranu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5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3D57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112F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14E89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938A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7F1F" w14:textId="44E6C924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Rozdzielczość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024 x 768 piksel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912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2EE5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CE9D6E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E84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BFA8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główny respiratora wbudowany w korpus aparatu</w:t>
            </w:r>
            <w:r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70E38" w14:textId="07C26C29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59E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8EA3B4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C89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27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095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E4FD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7A3AE5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01D6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FA3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3D47F" w14:textId="3681E04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BD9E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1E284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317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98D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B3364" w14:textId="2F84CAA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61A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6FA1A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344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7719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Możliwość obrazowania krzywej stężenia anestetyk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E25F1" w14:textId="145EFC2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783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FFB1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F9E6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603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3B116" w14:textId="55A89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D7F0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F339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635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D2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52C93" w14:textId="4860163A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BE3E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CC71C6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8D8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2DFDC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Prezentacja podatności co najmniej układu oddechowego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2C028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Dodatkowo oporu i elastancji</w:t>
            </w:r>
          </w:p>
          <w:p w14:paraId="25429214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10 PKT.</w:t>
            </w:r>
          </w:p>
          <w:p w14:paraId="05EAD10D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29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908592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A424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CD4D0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Możliwość zapisania minimum jednej pętli spirometrycznej i jednej pętli wzorcowej lub jednej pętli wzorcowej z prezentacją ostatnich 5 pętli spirometry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D0C8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740A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A1B1AB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10B2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C24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ciśnienia gazów w instalacji szpitalnej na ekranie respiratora</w:t>
            </w:r>
            <w:r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E476D" w14:textId="499E81B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29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0D21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299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409D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D58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212E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931FD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5D00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2BE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CB4010" w:rsidRPr="00F816F0" w14:paraId="73701E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B28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B1F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25E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BCB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9F78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6B3E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A52A" w14:textId="06A16042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sevo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i </w:t>
            </w:r>
            <w:proofErr w:type="spellStart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desfluranu</w:t>
            </w:r>
            <w:proofErr w:type="spellEnd"/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021B6" w14:textId="017873D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1AB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6167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C18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CE4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48A6" w14:textId="05002BF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6D8A1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21ADA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DE4C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FC49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FA0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4C24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50998A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3C1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B9F42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CB4010" w:rsidRPr="00F816F0" w14:paraId="0E1D38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BA7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B873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ssak inżektorowy z regulacja podciśnienia, z pojemnikami min. 0,7 l do wymiennych wkład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EA83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8F78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8C46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82DB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EB63F" w14:textId="2089EAFD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Wymienne wkłady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5 szt. dla każdego urzą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276E4" w14:textId="21EBA6D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C0CD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2AE68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CD8F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A54B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CB4010" w:rsidRPr="00F816F0" w14:paraId="2F008D9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A3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6D54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F902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D910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6597F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C2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6C5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parat do znieczulenia wyposażony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ejestr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testów kontrolnych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dostępny w pamięci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A443D" w14:textId="2D88598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8A9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11C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4BC6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BEAF3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94448">
              <w:rPr>
                <w:rFonts w:asciiTheme="minorHAnsi" w:hAnsiTheme="minorHAnsi" w:cstheme="minorHAnsi"/>
                <w:b/>
                <w:sz w:val="20"/>
                <w:highlight w:val="lightGray"/>
              </w:rPr>
              <w:t>Dodatkowe funkcje i wyposażenie</w:t>
            </w:r>
          </w:p>
        </w:tc>
      </w:tr>
      <w:tr w:rsidR="00CB4010" w:rsidRPr="00F816F0" w14:paraId="0AC96B9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3463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9990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D94448">
              <w:rPr>
                <w:rFonts w:asciiTheme="minorHAnsi" w:hAnsiTheme="minorHAnsi" w:cstheme="minorHAnsi"/>
                <w:sz w:val="20"/>
              </w:rPr>
              <w:t>Podgrzewany system oddechowy, możliwe wyłączenie/ włączenie podgrzewania przez użytkownika w konfiguracji systemu</w:t>
            </w:r>
            <w:r>
              <w:rPr>
                <w:rFonts w:asciiTheme="minorHAnsi" w:hAnsiTheme="minorHAnsi" w:cstheme="minorHAnsi"/>
                <w:sz w:val="20"/>
              </w:rPr>
              <w:t>, który po</w:t>
            </w:r>
            <w:r w:rsidRPr="00917B98">
              <w:rPr>
                <w:rFonts w:asciiTheme="minorHAnsi" w:hAnsiTheme="minorHAnsi" w:cstheme="minorHAnsi"/>
                <w:sz w:val="20"/>
              </w:rPr>
              <w:t xml:space="preserve">zwala zminimalizować proces kondensacji i skraplania się w rurach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F79DB" w14:textId="77777777" w:rsidR="00CB4010" w:rsidRPr="00917B98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 PKT</w:t>
            </w:r>
          </w:p>
          <w:p w14:paraId="48F28C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1C9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7A6D5B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F87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E14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Możliwe kontynuowanie wentylacji mechanicznej w przypadku gdy pomiar przepływu ulegnie awarii (uszkodzony czujnik przepływ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C99D" w14:textId="37E0C2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23F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24D43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C9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111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Alarm wykrycia drugiego anestety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800E9" w14:textId="4957EC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7AC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2C1BE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6A8C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F1F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Funkcja stopera (odliczanie czasu od zera) pomocna przy kontroli czasu znieczulenia, kontroli czasu; prezentacja na ekrani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5555E" w14:textId="545E521C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C78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FC048D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64E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7EF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Ekonomiczny respirator z napędem elektrycznym nie zużywający gazów do napę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04D04" w14:textId="1F51AD92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76D7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98C8E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910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2F44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B10A9C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35AD5" w14:textId="214DC2E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78F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7E97D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03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644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kardiomonitora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CEAB" w14:textId="3F3B925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30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CD970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3E082" w14:textId="77777777" w:rsidR="00CB4010" w:rsidRPr="00F816F0" w:rsidRDefault="00CB4010" w:rsidP="00CB401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A70D" w14:textId="77777777" w:rsidR="00CB4010" w:rsidRPr="00AD055F" w:rsidRDefault="00CB4010" w:rsidP="00D2734E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Kardiomonitor do aparatu do znieczulenia</w:t>
            </w:r>
          </w:p>
        </w:tc>
      </w:tr>
      <w:tr w:rsidR="00CB4010" w:rsidRPr="00F816F0" w14:paraId="058266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7EAA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772A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CB4010" w:rsidRPr="00F816F0" w14:paraId="58C6F96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C060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FCA6D" w14:textId="77777777" w:rsidR="00CB4010" w:rsidRPr="00AD055F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D055F">
              <w:rPr>
                <w:rFonts w:asciiTheme="minorHAnsi" w:hAnsiTheme="minorHAnsi" w:cstheme="minorHAnsi"/>
                <w:sz w:val="20"/>
              </w:rPr>
              <w:t>Monitor o budowie kompaktowej z kolorowym ekranem LCD o przekątnej przynajmniej 15 cali, z wbudowanym zasilaczem sieciowym, przeznaczony do monitorowania noworodków, dzieci i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5A4EB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A5B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3D80B5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078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D71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 xml:space="preserve">Urządzenie nowe i nieużywane, </w:t>
            </w:r>
            <w:proofErr w:type="spellStart"/>
            <w:r w:rsidRPr="006F036D">
              <w:rPr>
                <w:rFonts w:ascii="Calibri" w:hAnsi="Calibri" w:cs="Microsoft Sans Serif"/>
                <w:sz w:val="20"/>
                <w:szCs w:val="28"/>
              </w:rPr>
              <w:t>nierefabrykowane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CD5E" w14:textId="6F22CFEE" w:rsidR="00CB4010" w:rsidRPr="00F816F0" w:rsidRDefault="00CB4010" w:rsidP="00CB4010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C6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2CACF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7F3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5246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S</w:t>
            </w:r>
            <w:r w:rsidRPr="00AD055F">
              <w:rPr>
                <w:rFonts w:asciiTheme="minorHAnsi" w:hAnsiTheme="minorHAnsi" w:cstheme="minorHAnsi"/>
                <w:sz w:val="20"/>
              </w:rPr>
              <w:t>terowanie monitorem za pomocą stałych przycisków i menu ekranowego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1561C" w14:textId="258FDEDD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44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CDCE7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E55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D67AC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Możliwość wykorzystania monitora do transportu: 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nie cięższy niż 7,5 kg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wyposażony w wygodny uchwyt do przenoszenia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wyposażony w akumulator dostępny do wymiany przez użytkownika, wystarczający przynajmniej na 5 godzin pracy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w komplecie system mocowania monitora, umożliwiający szybkie zdjęcie bez użycia narzędzi i wykorzystanie monitora do transportu pacjenta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monitor gotowy do uruchomienia łączności bezprzewodowej, umożliwiającej centralne monitorowanie podczas transportu i na stanowisku bez sieci przewod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EE3B0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A5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97663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DE843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Chłodzenie bez wentyl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42357" w14:textId="4552CD0E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C81A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6104A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109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F9CB5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żliwość dopasowania sposobu wyświetlania parametrów do własnych wymagań. Ilość różnych przebiegów (krzywych) dynamicznych możliwych do jednoczesnego wyświetlenia na ekranie monitora – minimum 8. Dostępny ekran dużych liczb i ekran z krótkimi trendami obok odpowiadających im krzywych dynami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CCA2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268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6D1E8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D71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F71D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Możliwość skonfigurowania, zapamiętania w monitorze i późniejszego przywołania przynajmniej 3 własnych zestawów parametrów pracy moni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0ECDA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B2E7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F283A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AD36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7963B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Trendy tabelaryczne i graficzne wszystkich mierzonych parametrów przynajmniej z 6 dni, z możliwością przeglądania przynajmniej ostatniej godziny z rozdzielczością lepszą niż 5 sekun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B3651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F95F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58326E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B4B0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2589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Funkcja zapamiętywania krzywych dynamicznych z min. 96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B20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0149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E12C2A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8F07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0E8C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Oprogramowanie realizujące funkcje: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kalkulatora lekowego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kalkulatora parametrów hemodynamicznych, wentylacyjnych i natlenienia</w:t>
            </w:r>
            <w:r w:rsidRPr="00AD055F">
              <w:rPr>
                <w:rFonts w:asciiTheme="minorHAnsi" w:hAnsiTheme="minorHAnsi" w:cstheme="minorHAnsi"/>
                <w:sz w:val="20"/>
                <w:szCs w:val="20"/>
              </w:rPr>
              <w:br/>
              <w:t>- obliczeń ner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3CF21" w14:textId="55FE133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DD64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1F7177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25E7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580B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 wyposażony we wbudowany rejestrator taśmowy, drukujący przynajmniej 3 krzywe dynam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1832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2AE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05B82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F14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B104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 zamocowany na oferowanym aparacie do znieczulania i połączony z nim, wyświetla przebiegi dynamiczne, łącznie z pętlami oddechowymi oraz wartości liczbowe danych z aparat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AD546" w14:textId="6E1F490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4AAB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85E3B0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4DD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5083F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Monitor wyposażony w tryb nocny, ograniczający jasność podświetlania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3C3F" w14:textId="4140807B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5EAD1" w14:textId="77777777" w:rsidR="00CB4010" w:rsidRPr="00C03306" w:rsidRDefault="00CB4010" w:rsidP="00CB4010">
            <w:pPr>
              <w:jc w:val="both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</w:tr>
      <w:tr w:rsidR="00CB4010" w:rsidRPr="00F816F0" w14:paraId="60A15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B52F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B666A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W trybie "</w:t>
            </w:r>
            <w:proofErr w:type="spellStart"/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Standby</w:t>
            </w:r>
            <w:proofErr w:type="spellEnd"/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" monitor wyświetla na ekranie duży zegar, pokazujący aktualny cza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4B479" w14:textId="628DD5B5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2FC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055D7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A3C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4887C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W trybie "</w:t>
            </w:r>
            <w:proofErr w:type="spellStart"/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Standby</w:t>
            </w:r>
            <w:proofErr w:type="spellEnd"/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" monitor wyświetla na ekranie duży zegar, pokazujący aktualny cza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4BE9C" w14:textId="764C7796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13E0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D92EB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A4457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C7F78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Możliwości monitorowania parametrów</w:t>
            </w:r>
          </w:p>
        </w:tc>
      </w:tr>
      <w:tr w:rsidR="00CB4010" w:rsidRPr="00F816F0" w14:paraId="1A3440F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0425E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EFFF2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9AB0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43F7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CF1676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CA05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0F3D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EKG z analizą arytmii, możliwość pomiaru z 3 elektrod i z 5 elektrod, po podłączeniu odpowiedniego przew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5F35" w14:textId="1419DEFD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F5CA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6AD097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7B46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B34C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Zakres pomiarowy minimum: 15-350 uderzeń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3E1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6C7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276E8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0C89C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CF339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Pomiar odchylenia S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906C" w14:textId="0E27047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05A5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04F40D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0C8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A2A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owanie arytmii z rozpoznawaniem minimum 16 różnych arytm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410A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F641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500BDE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6347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7AF53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saturacji i tętna (Sp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A8D8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27F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81917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2B9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05165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</w:rPr>
              <w:t xml:space="preserve">Pomiar SpO2 algorytmem </w:t>
            </w:r>
            <w:proofErr w:type="spellStart"/>
            <w:r w:rsidRPr="00AD055F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  <w:r w:rsidRPr="00AD055F">
              <w:rPr>
                <w:rFonts w:asciiTheme="minorHAnsi" w:hAnsiTheme="minorHAnsi" w:cstheme="minorHAnsi"/>
                <w:sz w:val="20"/>
              </w:rPr>
              <w:t xml:space="preserve"> z możliwością stosowania wszystkich czujników z oferty firmy </w:t>
            </w:r>
            <w:proofErr w:type="spellStart"/>
            <w:r w:rsidRPr="00AD055F">
              <w:rPr>
                <w:rFonts w:asciiTheme="minorHAnsi" w:hAnsiTheme="minorHAnsi" w:cstheme="minorHAnsi"/>
                <w:sz w:val="20"/>
              </w:rPr>
              <w:t>Nellcor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F7958" w14:textId="712359F4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EDCC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12031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A60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0BD0C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Nieinwazyjny pomiar ciśnienia krw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1796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A808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A7B85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DD5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C190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Pomiar ciśnienia ręczny i automatyczny z ustawianym czasem powtarzania do 8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F6E27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1B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767A14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0CC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7F03" w14:textId="761C0B68" w:rsidR="00CB4010" w:rsidRPr="00AD055F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 włączenia automatycznego blokowania alarmów saturacji podczas pomiaru saturacji i NIBP na tej samej kończy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7EB0" w14:textId="024CE8B4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C15A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D0522B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2F31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9796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Inwazyjny pomiar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291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0C4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64139C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8F6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17C5D" w14:textId="77777777" w:rsidR="005F7CE0" w:rsidRPr="005F7CE0" w:rsidRDefault="005F7CE0" w:rsidP="005F7CE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ardiomonitor wyposażony w funkcję przypisania do poszczególnych torów pomiarowych inwazyjnego pomiaru ciśnienia nazw powiązanych z miejscem pomiaru, w tym ciśnienia tętniczego, ciśnienia w tętnicy płucnej, ośrodkowego ciśnienia żylnego i ciśnienia śródczaszkowego. Możliwość jednoczesnego pomiaru minimum dwóch ciśnień</w:t>
            </w:r>
          </w:p>
          <w:p w14:paraId="5B5B5277" w14:textId="121D3D33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7817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F3E9B1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1BFA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29DB8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84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6C4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E425DC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3C10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292C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</w:rPr>
              <w:t>Wyświetlanie temperatury T1, T2 i różnicy temperatu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A6463" w14:textId="3F224818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9F6E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229ACC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7A6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5BC0" w14:textId="77777777" w:rsidR="00CB4010" w:rsidRPr="0014586B" w:rsidRDefault="00CB4010" w:rsidP="00CB401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14586B">
              <w:rPr>
                <w:rFonts w:asciiTheme="minorHAnsi" w:hAnsiTheme="minorHAnsi" w:cstheme="minorHAnsi"/>
                <w:b/>
                <w:strike/>
                <w:sz w:val="20"/>
                <w:highlight w:val="lightGray"/>
              </w:rPr>
              <w:t>Pomiary gaz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9869" w14:textId="77777777" w:rsidR="00CB4010" w:rsidRPr="0014586B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14586B">
              <w:rPr>
                <w:rFonts w:asciiTheme="minorHAnsi" w:hAnsiTheme="minorHAnsi" w:cs="Arial"/>
                <w:strike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CED0" w14:textId="77777777" w:rsidR="00CB4010" w:rsidRPr="0014586B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9CCE7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E0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93C0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y</w:t>
            </w: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zwiotc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11E7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B976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1068E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F8E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D9FA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omiar przewodnictwa nerwowo mięśniowego za pomocą stymulacji nerwu łokciowego i rejestracji odpowiedzi za pomocą czujnika 3D, mierzącego drgania kciuka we wszystkich kierunkach, bez konieczności kalibracji czujnika przed wykonaniem pomiaru. Dopuszczalny pomiar za pomocą dodatkowego monitora.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Dostępne metody stymulacji, przynajmniej: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rain Of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, obliczanie T1/T4 i Tref/T4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- TOF z ustawianymi odstępami automatycznych pomiarów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Tetanus 50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- Single </w:t>
            </w:r>
            <w:proofErr w:type="spellStart"/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Twitch</w:t>
            </w:r>
            <w:proofErr w:type="spellEnd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350E4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2B7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3AC6E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7A4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8E279" w14:textId="5F9CD093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pomiarów przewodnictwa nerwowo mięśniowego u dorosłych i dzieci poprzez zastosowanie odpowiedniego czujnik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50BAE" w14:textId="44863905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DF6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426FD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9D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0552" w14:textId="5B8D94DB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żna stosować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czujni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jednorazo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9FAB2" w14:textId="4032969A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36BB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5D4E5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80B0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5C11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Wymagane akcesoria pomiarowe</w:t>
            </w:r>
          </w:p>
        </w:tc>
      </w:tr>
      <w:tr w:rsidR="00CB4010" w:rsidRPr="00F816F0" w14:paraId="0D0CB23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33C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4771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rzewód EKG do podłączenia 3 elektro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DFA" w14:textId="2E7CCCDA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E4F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7351E0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B874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1720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Czujnik SpO2 dla dorosłych i przewód przedłużając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106D" w14:textId="5E47AE57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EB5B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2B3A20F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BF11E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C286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Wężyk do podłączenia mankietów do pomiaru ciśnienia i mankiet pomiarowy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521D" w14:textId="7EF8328B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70EA9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BE6D34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0819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9AF3" w14:textId="14884CD5" w:rsidR="00CB4010" w:rsidRPr="00AA7110" w:rsidRDefault="00CB4010" w:rsidP="00CB4010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Czujnik temperatury skóry i czujnik temperatury głębokiej do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</w:t>
            </w: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każdego kardiomonitora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w zest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03F1D" w14:textId="46BC9EA0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1DF0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A50EE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5528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B8379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ciśnienia metodą inwazyjną przynajmniej w 1 torz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738C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0C3B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341C2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2B4E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2D445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NMT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60014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DF52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4CC0A52E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58DBCF7" w14:textId="77777777" w:rsidR="008C3ECA" w:rsidRPr="00F816F0" w:rsidRDefault="008C3ECA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79970EBE" w14:textId="77777777" w:rsidR="008C3ECA" w:rsidRPr="00F816F0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331D8603" w14:textId="77777777" w:rsidR="008C3ECA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p w14:paraId="0EAAE5A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bookmarkEnd w:id="3"/>
    <w:p w14:paraId="5E7724A4" w14:textId="77777777" w:rsidR="008C3ECA" w:rsidRPr="00AD65A2" w:rsidRDefault="008C3ECA" w:rsidP="00AD65A2"/>
    <w:sectPr w:rsidR="008C3ECA" w:rsidRPr="00AD65A2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F3F51" w16cex:dateUtc="2023-02-09T08:45:00Z"/>
  <w16cex:commentExtensible w16cex:durableId="278F54E4" w16cex:dateUtc="2023-02-09T10:17:00Z"/>
  <w16cex:commentExtensible w16cex:durableId="278F4CB5" w16cex:dateUtc="2023-02-09T09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11C3" w14:textId="77777777" w:rsidR="009C2C7F" w:rsidRDefault="009C2C7F" w:rsidP="00DF1622">
      <w:r>
        <w:separator/>
      </w:r>
    </w:p>
  </w:endnote>
  <w:endnote w:type="continuationSeparator" w:id="0">
    <w:p w14:paraId="56980D50" w14:textId="77777777" w:rsidR="009C2C7F" w:rsidRDefault="009C2C7F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642E0" w:rsidRDefault="00D642E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642E0" w:rsidRDefault="00D642E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23D33D" w14:textId="77777777" w:rsidR="009C2C7F" w:rsidRDefault="009C2C7F" w:rsidP="00DF1622">
      <w:r>
        <w:separator/>
      </w:r>
    </w:p>
  </w:footnote>
  <w:footnote w:type="continuationSeparator" w:id="0">
    <w:p w14:paraId="147D847C" w14:textId="77777777" w:rsidR="009C2C7F" w:rsidRDefault="009C2C7F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7000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64B4E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91EBB"/>
    <w:multiLevelType w:val="hybridMultilevel"/>
    <w:tmpl w:val="2E96A7BC"/>
    <w:lvl w:ilvl="0" w:tplc="A6023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80E8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446D38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BD1D83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8E67C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46A2B"/>
    <w:multiLevelType w:val="hybridMultilevel"/>
    <w:tmpl w:val="6CC2BB4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207D3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FB1376"/>
    <w:multiLevelType w:val="hybridMultilevel"/>
    <w:tmpl w:val="7572281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A63FF1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D432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9D3B87"/>
    <w:multiLevelType w:val="hybridMultilevel"/>
    <w:tmpl w:val="EBF81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6A112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60D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ED2F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816061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001B6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708F4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2E6B1D"/>
    <w:multiLevelType w:val="hybridMultilevel"/>
    <w:tmpl w:val="8DAEAF2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426F68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7A1056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BBF7E4E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3E0D46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555C02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CA61F2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7A39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D96B81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E71C49"/>
    <w:multiLevelType w:val="hybridMultilevel"/>
    <w:tmpl w:val="B0FE995C"/>
    <w:lvl w:ilvl="0" w:tplc="A8683F7A">
      <w:start w:val="1"/>
      <w:numFmt w:val="lowerLetter"/>
      <w:lvlText w:val="%1)"/>
      <w:lvlJc w:val="left"/>
      <w:pPr>
        <w:ind w:left="360" w:hanging="360"/>
      </w:pPr>
      <w:rPr>
        <w:rFonts w:ascii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075ACD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174866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224E9B"/>
    <w:multiLevelType w:val="hybridMultilevel"/>
    <w:tmpl w:val="CF22E21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AB3B50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F4056A"/>
    <w:multiLevelType w:val="hybridMultilevel"/>
    <w:tmpl w:val="5FB659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0"/>
  </w:num>
  <w:num w:numId="3">
    <w:abstractNumId w:val="27"/>
  </w:num>
  <w:num w:numId="4">
    <w:abstractNumId w:val="32"/>
  </w:num>
  <w:num w:numId="5">
    <w:abstractNumId w:val="31"/>
  </w:num>
  <w:num w:numId="6">
    <w:abstractNumId w:val="30"/>
  </w:num>
  <w:num w:numId="7">
    <w:abstractNumId w:val="14"/>
  </w:num>
  <w:num w:numId="8">
    <w:abstractNumId w:val="8"/>
  </w:num>
  <w:num w:numId="9">
    <w:abstractNumId w:val="3"/>
  </w:num>
  <w:num w:numId="10">
    <w:abstractNumId w:val="33"/>
  </w:num>
  <w:num w:numId="11">
    <w:abstractNumId w:val="1"/>
  </w:num>
  <w:num w:numId="12">
    <w:abstractNumId w:val="16"/>
  </w:num>
  <w:num w:numId="13">
    <w:abstractNumId w:val="4"/>
  </w:num>
  <w:num w:numId="14">
    <w:abstractNumId w:val="11"/>
  </w:num>
  <w:num w:numId="15">
    <w:abstractNumId w:val="6"/>
  </w:num>
  <w:num w:numId="16">
    <w:abstractNumId w:val="22"/>
  </w:num>
  <w:num w:numId="17">
    <w:abstractNumId w:val="15"/>
  </w:num>
  <w:num w:numId="18">
    <w:abstractNumId w:val="5"/>
  </w:num>
  <w:num w:numId="19">
    <w:abstractNumId w:val="34"/>
  </w:num>
  <w:num w:numId="20">
    <w:abstractNumId w:val="28"/>
  </w:num>
  <w:num w:numId="21">
    <w:abstractNumId w:val="12"/>
  </w:num>
  <w:num w:numId="22">
    <w:abstractNumId w:val="29"/>
  </w:num>
  <w:num w:numId="23">
    <w:abstractNumId w:val="25"/>
  </w:num>
  <w:num w:numId="24">
    <w:abstractNumId w:val="18"/>
  </w:num>
  <w:num w:numId="25">
    <w:abstractNumId w:val="10"/>
  </w:num>
  <w:num w:numId="26">
    <w:abstractNumId w:val="7"/>
  </w:num>
  <w:num w:numId="27">
    <w:abstractNumId w:val="24"/>
  </w:num>
  <w:num w:numId="28">
    <w:abstractNumId w:val="19"/>
  </w:num>
  <w:num w:numId="29">
    <w:abstractNumId w:val="9"/>
  </w:num>
  <w:num w:numId="30">
    <w:abstractNumId w:val="0"/>
  </w:num>
  <w:num w:numId="31">
    <w:abstractNumId w:val="21"/>
  </w:num>
  <w:num w:numId="32">
    <w:abstractNumId w:val="26"/>
  </w:num>
  <w:num w:numId="33">
    <w:abstractNumId w:val="23"/>
  </w:num>
  <w:num w:numId="34">
    <w:abstractNumId w:val="17"/>
  </w:num>
  <w:num w:numId="35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7FEC"/>
    <w:rsid w:val="00017FAA"/>
    <w:rsid w:val="00027261"/>
    <w:rsid w:val="000275EA"/>
    <w:rsid w:val="00034F40"/>
    <w:rsid w:val="000367E4"/>
    <w:rsid w:val="0003793A"/>
    <w:rsid w:val="00040270"/>
    <w:rsid w:val="000402D9"/>
    <w:rsid w:val="00041839"/>
    <w:rsid w:val="00041FF3"/>
    <w:rsid w:val="0005401F"/>
    <w:rsid w:val="000541D0"/>
    <w:rsid w:val="00055C6A"/>
    <w:rsid w:val="000565C5"/>
    <w:rsid w:val="000628A8"/>
    <w:rsid w:val="0006338C"/>
    <w:rsid w:val="00064C9A"/>
    <w:rsid w:val="00067CBC"/>
    <w:rsid w:val="000702FE"/>
    <w:rsid w:val="000708ED"/>
    <w:rsid w:val="00071890"/>
    <w:rsid w:val="000747C3"/>
    <w:rsid w:val="00076F1F"/>
    <w:rsid w:val="00086578"/>
    <w:rsid w:val="00092120"/>
    <w:rsid w:val="0009527F"/>
    <w:rsid w:val="00095514"/>
    <w:rsid w:val="0009553B"/>
    <w:rsid w:val="00096602"/>
    <w:rsid w:val="00096FE9"/>
    <w:rsid w:val="000B14BD"/>
    <w:rsid w:val="000B4317"/>
    <w:rsid w:val="000B5168"/>
    <w:rsid w:val="000B5F47"/>
    <w:rsid w:val="000B7FF2"/>
    <w:rsid w:val="000C1FD7"/>
    <w:rsid w:val="000C57A1"/>
    <w:rsid w:val="000C769C"/>
    <w:rsid w:val="000C77A5"/>
    <w:rsid w:val="000D0207"/>
    <w:rsid w:val="000D49FE"/>
    <w:rsid w:val="000D51D8"/>
    <w:rsid w:val="000D742B"/>
    <w:rsid w:val="000E10D0"/>
    <w:rsid w:val="000E6C95"/>
    <w:rsid w:val="000E6CD2"/>
    <w:rsid w:val="000E7736"/>
    <w:rsid w:val="000F0589"/>
    <w:rsid w:val="000F4FE9"/>
    <w:rsid w:val="0010035A"/>
    <w:rsid w:val="001035EC"/>
    <w:rsid w:val="00105372"/>
    <w:rsid w:val="001067FF"/>
    <w:rsid w:val="00107AEF"/>
    <w:rsid w:val="001111E9"/>
    <w:rsid w:val="001120E6"/>
    <w:rsid w:val="00121A14"/>
    <w:rsid w:val="00121B1E"/>
    <w:rsid w:val="001230BE"/>
    <w:rsid w:val="00123F10"/>
    <w:rsid w:val="001258F1"/>
    <w:rsid w:val="00126219"/>
    <w:rsid w:val="001321BA"/>
    <w:rsid w:val="001323DA"/>
    <w:rsid w:val="001359D7"/>
    <w:rsid w:val="00135E67"/>
    <w:rsid w:val="00136A5E"/>
    <w:rsid w:val="0014075D"/>
    <w:rsid w:val="00142C8A"/>
    <w:rsid w:val="0014586B"/>
    <w:rsid w:val="00154807"/>
    <w:rsid w:val="001571D7"/>
    <w:rsid w:val="00161454"/>
    <w:rsid w:val="0016218F"/>
    <w:rsid w:val="00163B84"/>
    <w:rsid w:val="0016457B"/>
    <w:rsid w:val="0017273F"/>
    <w:rsid w:val="00173DF9"/>
    <w:rsid w:val="00176A64"/>
    <w:rsid w:val="00180510"/>
    <w:rsid w:val="00180928"/>
    <w:rsid w:val="00187DE7"/>
    <w:rsid w:val="00190E89"/>
    <w:rsid w:val="00191806"/>
    <w:rsid w:val="001925F0"/>
    <w:rsid w:val="001A0413"/>
    <w:rsid w:val="001A3E57"/>
    <w:rsid w:val="001A4E92"/>
    <w:rsid w:val="001A536F"/>
    <w:rsid w:val="001A696D"/>
    <w:rsid w:val="001A79CD"/>
    <w:rsid w:val="001A7B50"/>
    <w:rsid w:val="001B05D2"/>
    <w:rsid w:val="001B1A9F"/>
    <w:rsid w:val="001B761A"/>
    <w:rsid w:val="001B79A0"/>
    <w:rsid w:val="001C5E80"/>
    <w:rsid w:val="001C6348"/>
    <w:rsid w:val="001C6A4F"/>
    <w:rsid w:val="001C7849"/>
    <w:rsid w:val="001D1977"/>
    <w:rsid w:val="001D6874"/>
    <w:rsid w:val="001E36FB"/>
    <w:rsid w:val="001E4754"/>
    <w:rsid w:val="001E6156"/>
    <w:rsid w:val="001F232E"/>
    <w:rsid w:val="001F2744"/>
    <w:rsid w:val="001F509A"/>
    <w:rsid w:val="00202982"/>
    <w:rsid w:val="00204D8B"/>
    <w:rsid w:val="00205456"/>
    <w:rsid w:val="00206E43"/>
    <w:rsid w:val="00210CBE"/>
    <w:rsid w:val="00215097"/>
    <w:rsid w:val="00217C95"/>
    <w:rsid w:val="00220DD2"/>
    <w:rsid w:val="0022367C"/>
    <w:rsid w:val="00226403"/>
    <w:rsid w:val="00227388"/>
    <w:rsid w:val="002311A8"/>
    <w:rsid w:val="00231958"/>
    <w:rsid w:val="00231FDE"/>
    <w:rsid w:val="0023535F"/>
    <w:rsid w:val="00236648"/>
    <w:rsid w:val="00246BAB"/>
    <w:rsid w:val="00246E66"/>
    <w:rsid w:val="0025095D"/>
    <w:rsid w:val="002509E5"/>
    <w:rsid w:val="002546FD"/>
    <w:rsid w:val="00254B98"/>
    <w:rsid w:val="0025739A"/>
    <w:rsid w:val="0025759A"/>
    <w:rsid w:val="00263BFC"/>
    <w:rsid w:val="00263D59"/>
    <w:rsid w:val="00264635"/>
    <w:rsid w:val="00265090"/>
    <w:rsid w:val="0026614A"/>
    <w:rsid w:val="002732C2"/>
    <w:rsid w:val="0027521B"/>
    <w:rsid w:val="002763B3"/>
    <w:rsid w:val="00282822"/>
    <w:rsid w:val="0028306A"/>
    <w:rsid w:val="00292FF0"/>
    <w:rsid w:val="002A0A48"/>
    <w:rsid w:val="002A0F3A"/>
    <w:rsid w:val="002A25B1"/>
    <w:rsid w:val="002A6B9D"/>
    <w:rsid w:val="002B131C"/>
    <w:rsid w:val="002B2A36"/>
    <w:rsid w:val="002B56B0"/>
    <w:rsid w:val="002B5ADF"/>
    <w:rsid w:val="002B7765"/>
    <w:rsid w:val="002C0B07"/>
    <w:rsid w:val="002C15C0"/>
    <w:rsid w:val="002C4422"/>
    <w:rsid w:val="002C4575"/>
    <w:rsid w:val="002C4816"/>
    <w:rsid w:val="002D0ED1"/>
    <w:rsid w:val="002E16F0"/>
    <w:rsid w:val="002F62C5"/>
    <w:rsid w:val="002F6B18"/>
    <w:rsid w:val="00300273"/>
    <w:rsid w:val="00300897"/>
    <w:rsid w:val="00305862"/>
    <w:rsid w:val="0030787F"/>
    <w:rsid w:val="003111C7"/>
    <w:rsid w:val="00311A99"/>
    <w:rsid w:val="00320839"/>
    <w:rsid w:val="00320CC1"/>
    <w:rsid w:val="0032136A"/>
    <w:rsid w:val="0033435A"/>
    <w:rsid w:val="0033470B"/>
    <w:rsid w:val="0033538C"/>
    <w:rsid w:val="003377F2"/>
    <w:rsid w:val="00340156"/>
    <w:rsid w:val="0034282E"/>
    <w:rsid w:val="003479CD"/>
    <w:rsid w:val="003532E1"/>
    <w:rsid w:val="00353CCF"/>
    <w:rsid w:val="00360AA9"/>
    <w:rsid w:val="00363753"/>
    <w:rsid w:val="00363D5F"/>
    <w:rsid w:val="00364BA0"/>
    <w:rsid w:val="00366E2A"/>
    <w:rsid w:val="003672FC"/>
    <w:rsid w:val="00367438"/>
    <w:rsid w:val="0037003F"/>
    <w:rsid w:val="00371430"/>
    <w:rsid w:val="0037323D"/>
    <w:rsid w:val="00376F3A"/>
    <w:rsid w:val="00377867"/>
    <w:rsid w:val="00382B8E"/>
    <w:rsid w:val="00390D26"/>
    <w:rsid w:val="003A31F9"/>
    <w:rsid w:val="003A3E27"/>
    <w:rsid w:val="003A7E0A"/>
    <w:rsid w:val="003B1DC9"/>
    <w:rsid w:val="003B29B9"/>
    <w:rsid w:val="003C3B2E"/>
    <w:rsid w:val="003D0CEC"/>
    <w:rsid w:val="003D5FFF"/>
    <w:rsid w:val="003E22AE"/>
    <w:rsid w:val="003E402E"/>
    <w:rsid w:val="003F16AB"/>
    <w:rsid w:val="003F3404"/>
    <w:rsid w:val="003F45B6"/>
    <w:rsid w:val="003F50FA"/>
    <w:rsid w:val="003F622F"/>
    <w:rsid w:val="003F6700"/>
    <w:rsid w:val="00401E06"/>
    <w:rsid w:val="004133F1"/>
    <w:rsid w:val="00421D2A"/>
    <w:rsid w:val="00446D09"/>
    <w:rsid w:val="00446F16"/>
    <w:rsid w:val="00447CD2"/>
    <w:rsid w:val="00450B1C"/>
    <w:rsid w:val="00450F5E"/>
    <w:rsid w:val="0045429A"/>
    <w:rsid w:val="00461AA7"/>
    <w:rsid w:val="00461BE0"/>
    <w:rsid w:val="0046634C"/>
    <w:rsid w:val="00471A8E"/>
    <w:rsid w:val="00472D0C"/>
    <w:rsid w:val="00474C3E"/>
    <w:rsid w:val="00476D44"/>
    <w:rsid w:val="00486FD2"/>
    <w:rsid w:val="0049197A"/>
    <w:rsid w:val="004923A3"/>
    <w:rsid w:val="004955A8"/>
    <w:rsid w:val="00496BA4"/>
    <w:rsid w:val="004976E0"/>
    <w:rsid w:val="004B5083"/>
    <w:rsid w:val="004C0F78"/>
    <w:rsid w:val="004C16D4"/>
    <w:rsid w:val="004C1AFF"/>
    <w:rsid w:val="004C1B9F"/>
    <w:rsid w:val="004C31CB"/>
    <w:rsid w:val="004D14D9"/>
    <w:rsid w:val="004D1DB1"/>
    <w:rsid w:val="004D256C"/>
    <w:rsid w:val="004D342B"/>
    <w:rsid w:val="004D7936"/>
    <w:rsid w:val="004D7EE7"/>
    <w:rsid w:val="004E2748"/>
    <w:rsid w:val="004E4103"/>
    <w:rsid w:val="004E517B"/>
    <w:rsid w:val="004F0B8C"/>
    <w:rsid w:val="004F2360"/>
    <w:rsid w:val="004F39BE"/>
    <w:rsid w:val="004F54DB"/>
    <w:rsid w:val="0050282F"/>
    <w:rsid w:val="00505C56"/>
    <w:rsid w:val="005066FC"/>
    <w:rsid w:val="00506E7A"/>
    <w:rsid w:val="005104B6"/>
    <w:rsid w:val="0051626F"/>
    <w:rsid w:val="00522858"/>
    <w:rsid w:val="00524E46"/>
    <w:rsid w:val="00524FD1"/>
    <w:rsid w:val="00530BAA"/>
    <w:rsid w:val="00545473"/>
    <w:rsid w:val="005470D4"/>
    <w:rsid w:val="00554E4F"/>
    <w:rsid w:val="00555F8D"/>
    <w:rsid w:val="005571E4"/>
    <w:rsid w:val="00561814"/>
    <w:rsid w:val="005644F2"/>
    <w:rsid w:val="005650F1"/>
    <w:rsid w:val="0056779A"/>
    <w:rsid w:val="00567869"/>
    <w:rsid w:val="00576C99"/>
    <w:rsid w:val="00580971"/>
    <w:rsid w:val="00581044"/>
    <w:rsid w:val="00584F70"/>
    <w:rsid w:val="005927D0"/>
    <w:rsid w:val="00592B41"/>
    <w:rsid w:val="00596BFD"/>
    <w:rsid w:val="00597EA5"/>
    <w:rsid w:val="005A1586"/>
    <w:rsid w:val="005B0201"/>
    <w:rsid w:val="005B21E9"/>
    <w:rsid w:val="005C07FE"/>
    <w:rsid w:val="005C1B42"/>
    <w:rsid w:val="005C3EAA"/>
    <w:rsid w:val="005C4FF0"/>
    <w:rsid w:val="005C56FB"/>
    <w:rsid w:val="005C642B"/>
    <w:rsid w:val="005C70D8"/>
    <w:rsid w:val="005D337F"/>
    <w:rsid w:val="005D4192"/>
    <w:rsid w:val="005D60E8"/>
    <w:rsid w:val="005E0B7C"/>
    <w:rsid w:val="005E31A7"/>
    <w:rsid w:val="005E70E1"/>
    <w:rsid w:val="005E7A21"/>
    <w:rsid w:val="005F4B3B"/>
    <w:rsid w:val="005F6D84"/>
    <w:rsid w:val="005F6F54"/>
    <w:rsid w:val="005F7CE0"/>
    <w:rsid w:val="00601DE2"/>
    <w:rsid w:val="00602711"/>
    <w:rsid w:val="00604035"/>
    <w:rsid w:val="006069A6"/>
    <w:rsid w:val="00607312"/>
    <w:rsid w:val="00613D29"/>
    <w:rsid w:val="006155B7"/>
    <w:rsid w:val="00621941"/>
    <w:rsid w:val="00624BF8"/>
    <w:rsid w:val="00634FB6"/>
    <w:rsid w:val="00635C83"/>
    <w:rsid w:val="00636911"/>
    <w:rsid w:val="00641609"/>
    <w:rsid w:val="006539E7"/>
    <w:rsid w:val="00654B6F"/>
    <w:rsid w:val="00655058"/>
    <w:rsid w:val="006573F5"/>
    <w:rsid w:val="00657AB9"/>
    <w:rsid w:val="00660753"/>
    <w:rsid w:val="006653A4"/>
    <w:rsid w:val="006760A5"/>
    <w:rsid w:val="0068226A"/>
    <w:rsid w:val="00684F4B"/>
    <w:rsid w:val="006853D7"/>
    <w:rsid w:val="00687BC3"/>
    <w:rsid w:val="00692244"/>
    <w:rsid w:val="00693EAB"/>
    <w:rsid w:val="00695FB4"/>
    <w:rsid w:val="00696865"/>
    <w:rsid w:val="006A0D6E"/>
    <w:rsid w:val="006A41F5"/>
    <w:rsid w:val="006B1270"/>
    <w:rsid w:val="006C2583"/>
    <w:rsid w:val="006C30EB"/>
    <w:rsid w:val="006C3AB7"/>
    <w:rsid w:val="006C445D"/>
    <w:rsid w:val="006D5B12"/>
    <w:rsid w:val="006E273A"/>
    <w:rsid w:val="006F036D"/>
    <w:rsid w:val="006F720F"/>
    <w:rsid w:val="0070451D"/>
    <w:rsid w:val="00705454"/>
    <w:rsid w:val="00705600"/>
    <w:rsid w:val="00705776"/>
    <w:rsid w:val="0071083D"/>
    <w:rsid w:val="007245FE"/>
    <w:rsid w:val="00726455"/>
    <w:rsid w:val="007466DA"/>
    <w:rsid w:val="00754A7E"/>
    <w:rsid w:val="00755C3E"/>
    <w:rsid w:val="0076304C"/>
    <w:rsid w:val="007631AA"/>
    <w:rsid w:val="00765EC4"/>
    <w:rsid w:val="007716E2"/>
    <w:rsid w:val="00774ED5"/>
    <w:rsid w:val="007764E4"/>
    <w:rsid w:val="00776762"/>
    <w:rsid w:val="00776CBA"/>
    <w:rsid w:val="007833F6"/>
    <w:rsid w:val="007845E5"/>
    <w:rsid w:val="007858CA"/>
    <w:rsid w:val="00786504"/>
    <w:rsid w:val="00787B4C"/>
    <w:rsid w:val="00797789"/>
    <w:rsid w:val="00797B5B"/>
    <w:rsid w:val="007A41C1"/>
    <w:rsid w:val="007A659B"/>
    <w:rsid w:val="007B300D"/>
    <w:rsid w:val="007B4D2E"/>
    <w:rsid w:val="007B50DE"/>
    <w:rsid w:val="007B58EE"/>
    <w:rsid w:val="007B7481"/>
    <w:rsid w:val="007C0863"/>
    <w:rsid w:val="007C59CE"/>
    <w:rsid w:val="007C60F4"/>
    <w:rsid w:val="007C62EE"/>
    <w:rsid w:val="007C7136"/>
    <w:rsid w:val="007C7D25"/>
    <w:rsid w:val="007D045E"/>
    <w:rsid w:val="007D1F31"/>
    <w:rsid w:val="007D3846"/>
    <w:rsid w:val="007D4A21"/>
    <w:rsid w:val="007D592F"/>
    <w:rsid w:val="007E47B6"/>
    <w:rsid w:val="007E48DA"/>
    <w:rsid w:val="007E5B79"/>
    <w:rsid w:val="00800A8C"/>
    <w:rsid w:val="00806170"/>
    <w:rsid w:val="00810EEB"/>
    <w:rsid w:val="00811BCA"/>
    <w:rsid w:val="00814535"/>
    <w:rsid w:val="00816820"/>
    <w:rsid w:val="00816896"/>
    <w:rsid w:val="008171F6"/>
    <w:rsid w:val="00822D07"/>
    <w:rsid w:val="00827692"/>
    <w:rsid w:val="00852571"/>
    <w:rsid w:val="0086442D"/>
    <w:rsid w:val="008670D4"/>
    <w:rsid w:val="0087280A"/>
    <w:rsid w:val="00874CB2"/>
    <w:rsid w:val="0087602F"/>
    <w:rsid w:val="00882474"/>
    <w:rsid w:val="008845E8"/>
    <w:rsid w:val="00886A20"/>
    <w:rsid w:val="008917A1"/>
    <w:rsid w:val="00894557"/>
    <w:rsid w:val="008A1B32"/>
    <w:rsid w:val="008A29C5"/>
    <w:rsid w:val="008A3042"/>
    <w:rsid w:val="008A73B0"/>
    <w:rsid w:val="008B039E"/>
    <w:rsid w:val="008B2330"/>
    <w:rsid w:val="008B39D5"/>
    <w:rsid w:val="008B59FD"/>
    <w:rsid w:val="008C3B68"/>
    <w:rsid w:val="008C3ECA"/>
    <w:rsid w:val="008D1545"/>
    <w:rsid w:val="008D54B6"/>
    <w:rsid w:val="008D7248"/>
    <w:rsid w:val="008E6B89"/>
    <w:rsid w:val="008F7993"/>
    <w:rsid w:val="00900FE4"/>
    <w:rsid w:val="00902871"/>
    <w:rsid w:val="00902B96"/>
    <w:rsid w:val="00902BF1"/>
    <w:rsid w:val="00904FA2"/>
    <w:rsid w:val="00906D73"/>
    <w:rsid w:val="00910109"/>
    <w:rsid w:val="00912CA2"/>
    <w:rsid w:val="00917B98"/>
    <w:rsid w:val="00930085"/>
    <w:rsid w:val="009306D2"/>
    <w:rsid w:val="009316AE"/>
    <w:rsid w:val="0094182A"/>
    <w:rsid w:val="00942743"/>
    <w:rsid w:val="00942A56"/>
    <w:rsid w:val="0095226F"/>
    <w:rsid w:val="00954425"/>
    <w:rsid w:val="00955FD5"/>
    <w:rsid w:val="0095618D"/>
    <w:rsid w:val="00960316"/>
    <w:rsid w:val="00961444"/>
    <w:rsid w:val="00963EF4"/>
    <w:rsid w:val="00966072"/>
    <w:rsid w:val="009735C5"/>
    <w:rsid w:val="00975E74"/>
    <w:rsid w:val="00976F07"/>
    <w:rsid w:val="009836AB"/>
    <w:rsid w:val="009879E1"/>
    <w:rsid w:val="009903FC"/>
    <w:rsid w:val="00990B36"/>
    <w:rsid w:val="00994FF8"/>
    <w:rsid w:val="009963E2"/>
    <w:rsid w:val="00997DB0"/>
    <w:rsid w:val="009A1D66"/>
    <w:rsid w:val="009A6A23"/>
    <w:rsid w:val="009B04E5"/>
    <w:rsid w:val="009B0B23"/>
    <w:rsid w:val="009B34BA"/>
    <w:rsid w:val="009B6A09"/>
    <w:rsid w:val="009C03CB"/>
    <w:rsid w:val="009C2C7F"/>
    <w:rsid w:val="009C5963"/>
    <w:rsid w:val="009C6D65"/>
    <w:rsid w:val="009D0A60"/>
    <w:rsid w:val="009D505D"/>
    <w:rsid w:val="009D6625"/>
    <w:rsid w:val="009D755D"/>
    <w:rsid w:val="009E3282"/>
    <w:rsid w:val="009E5634"/>
    <w:rsid w:val="009F03D9"/>
    <w:rsid w:val="009F0D0E"/>
    <w:rsid w:val="009F1B17"/>
    <w:rsid w:val="00A0561A"/>
    <w:rsid w:val="00A139F5"/>
    <w:rsid w:val="00A168A9"/>
    <w:rsid w:val="00A16FC8"/>
    <w:rsid w:val="00A2129E"/>
    <w:rsid w:val="00A21784"/>
    <w:rsid w:val="00A24E01"/>
    <w:rsid w:val="00A3565E"/>
    <w:rsid w:val="00A444B7"/>
    <w:rsid w:val="00A450ED"/>
    <w:rsid w:val="00A47787"/>
    <w:rsid w:val="00A530BD"/>
    <w:rsid w:val="00A674A3"/>
    <w:rsid w:val="00A678E8"/>
    <w:rsid w:val="00A709E2"/>
    <w:rsid w:val="00A73CB5"/>
    <w:rsid w:val="00A76BD7"/>
    <w:rsid w:val="00A975A4"/>
    <w:rsid w:val="00AA092B"/>
    <w:rsid w:val="00AA0FC3"/>
    <w:rsid w:val="00AA23E1"/>
    <w:rsid w:val="00AA7110"/>
    <w:rsid w:val="00AB2A0C"/>
    <w:rsid w:val="00AB46C8"/>
    <w:rsid w:val="00AB661D"/>
    <w:rsid w:val="00AC13BE"/>
    <w:rsid w:val="00AC15DD"/>
    <w:rsid w:val="00AC5308"/>
    <w:rsid w:val="00AC655B"/>
    <w:rsid w:val="00AC66D2"/>
    <w:rsid w:val="00AD055F"/>
    <w:rsid w:val="00AD06F5"/>
    <w:rsid w:val="00AD07F2"/>
    <w:rsid w:val="00AD65A2"/>
    <w:rsid w:val="00AE0746"/>
    <w:rsid w:val="00AF05AB"/>
    <w:rsid w:val="00AF1AC1"/>
    <w:rsid w:val="00AF399E"/>
    <w:rsid w:val="00AF43FF"/>
    <w:rsid w:val="00AF5761"/>
    <w:rsid w:val="00B03FA3"/>
    <w:rsid w:val="00B055DF"/>
    <w:rsid w:val="00B13498"/>
    <w:rsid w:val="00B151F1"/>
    <w:rsid w:val="00B17F98"/>
    <w:rsid w:val="00B22F48"/>
    <w:rsid w:val="00B31771"/>
    <w:rsid w:val="00B319A5"/>
    <w:rsid w:val="00B329EB"/>
    <w:rsid w:val="00B3396E"/>
    <w:rsid w:val="00B343E7"/>
    <w:rsid w:val="00B346AD"/>
    <w:rsid w:val="00B44B34"/>
    <w:rsid w:val="00B44DEC"/>
    <w:rsid w:val="00B47CA7"/>
    <w:rsid w:val="00B54F87"/>
    <w:rsid w:val="00B66CFF"/>
    <w:rsid w:val="00B702B7"/>
    <w:rsid w:val="00B71FA1"/>
    <w:rsid w:val="00B8033A"/>
    <w:rsid w:val="00B80B8F"/>
    <w:rsid w:val="00B862E7"/>
    <w:rsid w:val="00B92F5A"/>
    <w:rsid w:val="00B9447F"/>
    <w:rsid w:val="00B95FF4"/>
    <w:rsid w:val="00BA411E"/>
    <w:rsid w:val="00BB0763"/>
    <w:rsid w:val="00BB142B"/>
    <w:rsid w:val="00BD0CC8"/>
    <w:rsid w:val="00BD0F53"/>
    <w:rsid w:val="00BD23BE"/>
    <w:rsid w:val="00BD53C3"/>
    <w:rsid w:val="00BE5E8D"/>
    <w:rsid w:val="00BF0234"/>
    <w:rsid w:val="00BF0B65"/>
    <w:rsid w:val="00BF57A9"/>
    <w:rsid w:val="00C03163"/>
    <w:rsid w:val="00C03306"/>
    <w:rsid w:val="00C04C29"/>
    <w:rsid w:val="00C0778A"/>
    <w:rsid w:val="00C11E84"/>
    <w:rsid w:val="00C12E17"/>
    <w:rsid w:val="00C154B5"/>
    <w:rsid w:val="00C15893"/>
    <w:rsid w:val="00C16311"/>
    <w:rsid w:val="00C20231"/>
    <w:rsid w:val="00C2282A"/>
    <w:rsid w:val="00C2411F"/>
    <w:rsid w:val="00C2704C"/>
    <w:rsid w:val="00C302E0"/>
    <w:rsid w:val="00C32019"/>
    <w:rsid w:val="00C32BAD"/>
    <w:rsid w:val="00C339D6"/>
    <w:rsid w:val="00C34558"/>
    <w:rsid w:val="00C34A49"/>
    <w:rsid w:val="00C437BD"/>
    <w:rsid w:val="00C45023"/>
    <w:rsid w:val="00C50C47"/>
    <w:rsid w:val="00C53033"/>
    <w:rsid w:val="00C535CA"/>
    <w:rsid w:val="00C55F50"/>
    <w:rsid w:val="00C5692B"/>
    <w:rsid w:val="00C6033E"/>
    <w:rsid w:val="00C61690"/>
    <w:rsid w:val="00C61C27"/>
    <w:rsid w:val="00C62680"/>
    <w:rsid w:val="00C64E1C"/>
    <w:rsid w:val="00C71995"/>
    <w:rsid w:val="00C72AF1"/>
    <w:rsid w:val="00C73816"/>
    <w:rsid w:val="00C74500"/>
    <w:rsid w:val="00C77A67"/>
    <w:rsid w:val="00C858D7"/>
    <w:rsid w:val="00C8626A"/>
    <w:rsid w:val="00C878DF"/>
    <w:rsid w:val="00C929B2"/>
    <w:rsid w:val="00C94E1D"/>
    <w:rsid w:val="00C960FC"/>
    <w:rsid w:val="00CA1ECC"/>
    <w:rsid w:val="00CB152B"/>
    <w:rsid w:val="00CB4010"/>
    <w:rsid w:val="00CB6E0E"/>
    <w:rsid w:val="00CB6FD0"/>
    <w:rsid w:val="00CC07C0"/>
    <w:rsid w:val="00CC2003"/>
    <w:rsid w:val="00CC2945"/>
    <w:rsid w:val="00CC3CEA"/>
    <w:rsid w:val="00CD0936"/>
    <w:rsid w:val="00CD2D18"/>
    <w:rsid w:val="00CE2ECF"/>
    <w:rsid w:val="00CF37A0"/>
    <w:rsid w:val="00CF633F"/>
    <w:rsid w:val="00D003FF"/>
    <w:rsid w:val="00D02E6D"/>
    <w:rsid w:val="00D03217"/>
    <w:rsid w:val="00D042E1"/>
    <w:rsid w:val="00D062EF"/>
    <w:rsid w:val="00D115E4"/>
    <w:rsid w:val="00D12008"/>
    <w:rsid w:val="00D14A4C"/>
    <w:rsid w:val="00D14C18"/>
    <w:rsid w:val="00D150D3"/>
    <w:rsid w:val="00D16B96"/>
    <w:rsid w:val="00D21FED"/>
    <w:rsid w:val="00D239E1"/>
    <w:rsid w:val="00D23C88"/>
    <w:rsid w:val="00D25389"/>
    <w:rsid w:val="00D2734E"/>
    <w:rsid w:val="00D279D7"/>
    <w:rsid w:val="00D3198F"/>
    <w:rsid w:val="00D34D22"/>
    <w:rsid w:val="00D416CA"/>
    <w:rsid w:val="00D43710"/>
    <w:rsid w:val="00D5198C"/>
    <w:rsid w:val="00D63A2B"/>
    <w:rsid w:val="00D642E0"/>
    <w:rsid w:val="00D648F7"/>
    <w:rsid w:val="00D65A6B"/>
    <w:rsid w:val="00D65CAD"/>
    <w:rsid w:val="00D65EEC"/>
    <w:rsid w:val="00D716C5"/>
    <w:rsid w:val="00D7402D"/>
    <w:rsid w:val="00D7566D"/>
    <w:rsid w:val="00D762ED"/>
    <w:rsid w:val="00D77EA2"/>
    <w:rsid w:val="00D8618E"/>
    <w:rsid w:val="00D90189"/>
    <w:rsid w:val="00D90E18"/>
    <w:rsid w:val="00D90EC0"/>
    <w:rsid w:val="00D94448"/>
    <w:rsid w:val="00DA02F6"/>
    <w:rsid w:val="00DA0827"/>
    <w:rsid w:val="00DA4F81"/>
    <w:rsid w:val="00DA676B"/>
    <w:rsid w:val="00DA7C15"/>
    <w:rsid w:val="00DB3B26"/>
    <w:rsid w:val="00DB586C"/>
    <w:rsid w:val="00DB7B71"/>
    <w:rsid w:val="00DC0E69"/>
    <w:rsid w:val="00DC306B"/>
    <w:rsid w:val="00DC628B"/>
    <w:rsid w:val="00DD1C03"/>
    <w:rsid w:val="00DD4F40"/>
    <w:rsid w:val="00DE5898"/>
    <w:rsid w:val="00DE66C2"/>
    <w:rsid w:val="00DE6A7B"/>
    <w:rsid w:val="00DF1622"/>
    <w:rsid w:val="00DF6B1D"/>
    <w:rsid w:val="00DF6DB4"/>
    <w:rsid w:val="00E002D7"/>
    <w:rsid w:val="00E01449"/>
    <w:rsid w:val="00E017D1"/>
    <w:rsid w:val="00E01EAC"/>
    <w:rsid w:val="00E03470"/>
    <w:rsid w:val="00E15048"/>
    <w:rsid w:val="00E151BC"/>
    <w:rsid w:val="00E17BAA"/>
    <w:rsid w:val="00E2136D"/>
    <w:rsid w:val="00E240B4"/>
    <w:rsid w:val="00E24609"/>
    <w:rsid w:val="00E25C2A"/>
    <w:rsid w:val="00E25F9B"/>
    <w:rsid w:val="00E3513B"/>
    <w:rsid w:val="00E41A2F"/>
    <w:rsid w:val="00E42636"/>
    <w:rsid w:val="00E427B5"/>
    <w:rsid w:val="00E434AD"/>
    <w:rsid w:val="00E43D1D"/>
    <w:rsid w:val="00E53E8A"/>
    <w:rsid w:val="00E5439C"/>
    <w:rsid w:val="00E62BF7"/>
    <w:rsid w:val="00E70BB4"/>
    <w:rsid w:val="00E7480E"/>
    <w:rsid w:val="00E83105"/>
    <w:rsid w:val="00E833E8"/>
    <w:rsid w:val="00E8393B"/>
    <w:rsid w:val="00E84197"/>
    <w:rsid w:val="00E85DA0"/>
    <w:rsid w:val="00E90C4A"/>
    <w:rsid w:val="00E92DE6"/>
    <w:rsid w:val="00E96CED"/>
    <w:rsid w:val="00E97D0C"/>
    <w:rsid w:val="00EA051D"/>
    <w:rsid w:val="00EA2CB6"/>
    <w:rsid w:val="00EA49E7"/>
    <w:rsid w:val="00EA683C"/>
    <w:rsid w:val="00EA69CE"/>
    <w:rsid w:val="00EA6C0D"/>
    <w:rsid w:val="00EB05D0"/>
    <w:rsid w:val="00EB1E4E"/>
    <w:rsid w:val="00EB32E7"/>
    <w:rsid w:val="00EB4831"/>
    <w:rsid w:val="00EB65B2"/>
    <w:rsid w:val="00EC1F33"/>
    <w:rsid w:val="00EC668B"/>
    <w:rsid w:val="00EC6E4E"/>
    <w:rsid w:val="00ED0FA8"/>
    <w:rsid w:val="00ED5E31"/>
    <w:rsid w:val="00ED600D"/>
    <w:rsid w:val="00EE6493"/>
    <w:rsid w:val="00EF27F5"/>
    <w:rsid w:val="00EF3689"/>
    <w:rsid w:val="00F004AE"/>
    <w:rsid w:val="00F06482"/>
    <w:rsid w:val="00F07070"/>
    <w:rsid w:val="00F1094A"/>
    <w:rsid w:val="00F10960"/>
    <w:rsid w:val="00F10F66"/>
    <w:rsid w:val="00F15CFD"/>
    <w:rsid w:val="00F15E52"/>
    <w:rsid w:val="00F17659"/>
    <w:rsid w:val="00F17DE7"/>
    <w:rsid w:val="00F24B8A"/>
    <w:rsid w:val="00F25CFE"/>
    <w:rsid w:val="00F3019D"/>
    <w:rsid w:val="00F45EC8"/>
    <w:rsid w:val="00F4616F"/>
    <w:rsid w:val="00F5198F"/>
    <w:rsid w:val="00F51F53"/>
    <w:rsid w:val="00F62D47"/>
    <w:rsid w:val="00F6301E"/>
    <w:rsid w:val="00F6315D"/>
    <w:rsid w:val="00F64A52"/>
    <w:rsid w:val="00F65021"/>
    <w:rsid w:val="00F653A2"/>
    <w:rsid w:val="00F65564"/>
    <w:rsid w:val="00F65680"/>
    <w:rsid w:val="00F66BF4"/>
    <w:rsid w:val="00F67BC5"/>
    <w:rsid w:val="00F71579"/>
    <w:rsid w:val="00F80A79"/>
    <w:rsid w:val="00F81215"/>
    <w:rsid w:val="00F816F0"/>
    <w:rsid w:val="00F83229"/>
    <w:rsid w:val="00F93B47"/>
    <w:rsid w:val="00F94BAA"/>
    <w:rsid w:val="00F97162"/>
    <w:rsid w:val="00FA31F6"/>
    <w:rsid w:val="00FB31DF"/>
    <w:rsid w:val="00FC021B"/>
    <w:rsid w:val="00FC06E1"/>
    <w:rsid w:val="00FC1DEB"/>
    <w:rsid w:val="00FC4F2B"/>
    <w:rsid w:val="00FD5007"/>
    <w:rsid w:val="00FD7D3D"/>
    <w:rsid w:val="00FF25BE"/>
    <w:rsid w:val="00FF3127"/>
    <w:rsid w:val="00FF4A3C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1D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01D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01DE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1D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1DE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42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429A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4542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45429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1111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584F70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Default">
    <w:name w:val="Default"/>
    <w:rsid w:val="00AD65A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F7CE0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F7CE0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5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AB3FD4-EA92-43F5-A207-BD64F5EA9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34</Pages>
  <Words>32808</Words>
  <Characters>196853</Characters>
  <Application>Microsoft Office Word</Application>
  <DocSecurity>0</DocSecurity>
  <Lines>1640</Lines>
  <Paragraphs>4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Wojciech Cyż</cp:lastModifiedBy>
  <cp:revision>86</cp:revision>
  <cp:lastPrinted>2022-11-30T12:59:00Z</cp:lastPrinted>
  <dcterms:created xsi:type="dcterms:W3CDTF">2023-02-06T08:42:00Z</dcterms:created>
  <dcterms:modified xsi:type="dcterms:W3CDTF">2023-02-2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